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22C1C2" w14:textId="25212741" w:rsidR="003605C7" w:rsidRDefault="003605C7" w:rsidP="003605C7">
      <w:pPr>
        <w:jc w:val="center"/>
        <w:rPr>
          <w:rFonts w:asciiTheme="minorEastAsia" w:eastAsiaTheme="minorEastAsia" w:hAnsiTheme="minorEastAsia" w:cstheme="minorEastAsia"/>
        </w:rPr>
      </w:pPr>
      <w:bookmarkStart w:id="0" w:name="_Hlk71058116"/>
      <w:bookmarkEnd w:id="0"/>
      <w:r w:rsidRPr="155A872F">
        <w:rPr>
          <w:b/>
          <w:bCs/>
          <w:sz w:val="96"/>
          <w:szCs w:val="96"/>
        </w:rPr>
        <w:t>Information Systems Assignment</w:t>
      </w:r>
    </w:p>
    <w:p w14:paraId="7470197F" w14:textId="77777777" w:rsidR="003605C7" w:rsidRDefault="003605C7" w:rsidP="003605C7">
      <w:pPr>
        <w:jc w:val="center"/>
      </w:pPr>
      <w:r w:rsidRPr="155A872F">
        <w:rPr>
          <w:b/>
          <w:bCs/>
          <w:sz w:val="96"/>
          <w:szCs w:val="96"/>
        </w:rPr>
        <w:t>(6G4Z1103)</w:t>
      </w:r>
    </w:p>
    <w:p w14:paraId="0B8F1E3E" w14:textId="3BB5B8CB" w:rsidR="003605C7" w:rsidRDefault="003605C7" w:rsidP="003605C7"/>
    <w:p w14:paraId="0C87E2CE" w14:textId="77777777" w:rsidR="003605C7" w:rsidRDefault="003605C7" w:rsidP="003605C7"/>
    <w:p w14:paraId="5414A7BD" w14:textId="457F0CC7" w:rsidR="003605C7" w:rsidRDefault="003605C7" w:rsidP="003605C7">
      <w:pPr>
        <w:jc w:val="center"/>
        <w:rPr>
          <w:b/>
          <w:sz w:val="52"/>
        </w:rPr>
      </w:pPr>
      <w:r>
        <w:rPr>
          <w:b/>
          <w:sz w:val="52"/>
        </w:rPr>
        <w:t xml:space="preserve">Group Number: </w:t>
      </w:r>
      <w:r w:rsidR="00EE5D92">
        <w:rPr>
          <w:b/>
          <w:sz w:val="52"/>
        </w:rPr>
        <w:t>B8</w:t>
      </w:r>
    </w:p>
    <w:p w14:paraId="4AA68987" w14:textId="60DD8448" w:rsidR="00EE5D92" w:rsidRPr="00EE5D92" w:rsidRDefault="003605C7" w:rsidP="00EE5D92">
      <w:pPr>
        <w:ind w:left="1440"/>
        <w:rPr>
          <w:rFonts w:ascii="Segoe UI" w:eastAsia="Times New Roman" w:hAnsi="Segoe UI" w:cs="Segoe UI"/>
          <w:sz w:val="21"/>
          <w:szCs w:val="21"/>
          <w:lang w:eastAsia="en-GB"/>
        </w:rPr>
      </w:pPr>
      <w:r>
        <w:rPr>
          <w:b/>
          <w:sz w:val="52"/>
        </w:rPr>
        <w:t>Tutor Name:</w:t>
      </w:r>
      <w:r w:rsidR="00EE5D92">
        <w:rPr>
          <w:b/>
          <w:sz w:val="52"/>
        </w:rPr>
        <w:t xml:space="preserve"> Stephen Gordon</w:t>
      </w:r>
    </w:p>
    <w:p w14:paraId="7E395D0C" w14:textId="71F6CE1E" w:rsidR="003605C7" w:rsidRPr="00FE4541" w:rsidRDefault="003605C7" w:rsidP="003605C7">
      <w:pPr>
        <w:jc w:val="center"/>
        <w:rPr>
          <w:b/>
          <w:sz w:val="52"/>
        </w:rPr>
      </w:pPr>
    </w:p>
    <w:p w14:paraId="3773F2A0" w14:textId="77777777" w:rsidR="003605C7" w:rsidRDefault="003605C7" w:rsidP="003605C7"/>
    <w:p w14:paraId="762FAC5A" w14:textId="77777777" w:rsidR="003605C7" w:rsidRDefault="003605C7" w:rsidP="003605C7">
      <w:pPr>
        <w:rPr>
          <w:b/>
          <w:sz w:val="24"/>
        </w:rPr>
      </w:pPr>
    </w:p>
    <w:p w14:paraId="1DF3FCCC" w14:textId="77777777" w:rsidR="003605C7" w:rsidRDefault="003605C7" w:rsidP="003605C7">
      <w:pPr>
        <w:rPr>
          <w:b/>
          <w:sz w:val="24"/>
        </w:rPr>
      </w:pPr>
    </w:p>
    <w:p w14:paraId="3435DA94" w14:textId="77777777" w:rsidR="003605C7" w:rsidRDefault="003605C7" w:rsidP="003605C7">
      <w:pPr>
        <w:rPr>
          <w:b/>
          <w:sz w:val="24"/>
        </w:rPr>
      </w:pPr>
    </w:p>
    <w:p w14:paraId="110F29A6" w14:textId="77777777" w:rsidR="003605C7" w:rsidRPr="00E26374" w:rsidRDefault="003605C7" w:rsidP="003605C7">
      <w:pPr>
        <w:rPr>
          <w:b/>
          <w:sz w:val="28"/>
          <w:szCs w:val="24"/>
        </w:rPr>
      </w:pPr>
    </w:p>
    <w:p w14:paraId="6D8508E0" w14:textId="6DC72126" w:rsidR="00F779ED" w:rsidRPr="00B8739E" w:rsidRDefault="00EE5D92" w:rsidP="003605C7">
      <w:pPr>
        <w:rPr>
          <w:b/>
          <w:sz w:val="36"/>
          <w:szCs w:val="32"/>
        </w:rPr>
      </w:pPr>
      <w:r w:rsidRPr="00B8739E">
        <w:rPr>
          <w:b/>
          <w:sz w:val="36"/>
          <w:szCs w:val="32"/>
        </w:rPr>
        <w:t>Ibrahim Chowdhury</w:t>
      </w:r>
      <w:r w:rsidR="003605C7" w:rsidRPr="00B8739E">
        <w:rPr>
          <w:b/>
          <w:sz w:val="36"/>
          <w:szCs w:val="32"/>
        </w:rPr>
        <w:t xml:space="preserve"> (</w:t>
      </w:r>
      <w:r w:rsidRPr="00B8739E">
        <w:rPr>
          <w:b/>
          <w:sz w:val="36"/>
          <w:szCs w:val="32"/>
        </w:rPr>
        <w:t>20027089</w:t>
      </w:r>
      <w:r w:rsidR="003605C7" w:rsidRPr="00B8739E">
        <w:rPr>
          <w:b/>
          <w:sz w:val="36"/>
          <w:szCs w:val="32"/>
        </w:rPr>
        <w:t>)</w:t>
      </w:r>
    </w:p>
    <w:p w14:paraId="0D03C1BA" w14:textId="0B4FAB6A" w:rsidR="00F779ED" w:rsidRPr="00B8739E" w:rsidRDefault="00AA2966" w:rsidP="003605C7">
      <w:pPr>
        <w:rPr>
          <w:b/>
          <w:sz w:val="36"/>
          <w:szCs w:val="32"/>
        </w:rPr>
      </w:pPr>
      <w:r w:rsidRPr="00B8739E">
        <w:rPr>
          <w:b/>
          <w:sz w:val="36"/>
          <w:szCs w:val="32"/>
        </w:rPr>
        <w:t xml:space="preserve">Abdulla </w:t>
      </w:r>
      <w:proofErr w:type="spellStart"/>
      <w:r w:rsidRPr="00B8739E">
        <w:rPr>
          <w:b/>
          <w:sz w:val="36"/>
          <w:szCs w:val="32"/>
        </w:rPr>
        <w:t>Ibrahem</w:t>
      </w:r>
      <w:proofErr w:type="spellEnd"/>
      <w:r w:rsidR="003605C7" w:rsidRPr="00B8739E">
        <w:rPr>
          <w:b/>
          <w:sz w:val="36"/>
          <w:szCs w:val="32"/>
        </w:rPr>
        <w:t xml:space="preserve"> (</w:t>
      </w:r>
      <w:r w:rsidRPr="00B8739E">
        <w:rPr>
          <w:b/>
          <w:sz w:val="36"/>
          <w:szCs w:val="32"/>
        </w:rPr>
        <w:t>19027109</w:t>
      </w:r>
      <w:r w:rsidR="003605C7" w:rsidRPr="00B8739E">
        <w:rPr>
          <w:b/>
          <w:sz w:val="36"/>
          <w:szCs w:val="32"/>
        </w:rPr>
        <w:t>)</w:t>
      </w:r>
    </w:p>
    <w:p w14:paraId="7A24B881" w14:textId="0A6FB7AF" w:rsidR="00F779ED" w:rsidRPr="00B8739E" w:rsidRDefault="00D44EF5" w:rsidP="003605C7">
      <w:pPr>
        <w:rPr>
          <w:rFonts w:cstheme="minorHAnsi"/>
          <w:b/>
          <w:bCs/>
          <w:color w:val="252424"/>
          <w:sz w:val="36"/>
          <w:szCs w:val="36"/>
          <w:shd w:val="clear" w:color="auto" w:fill="FFFFFF"/>
        </w:rPr>
      </w:pPr>
      <w:r w:rsidRPr="00B8739E">
        <w:rPr>
          <w:rFonts w:cstheme="minorHAnsi"/>
          <w:b/>
          <w:bCs/>
          <w:color w:val="252424"/>
          <w:sz w:val="36"/>
          <w:szCs w:val="36"/>
          <w:shd w:val="clear" w:color="auto" w:fill="FFFFFF"/>
        </w:rPr>
        <w:t xml:space="preserve">Anwar </w:t>
      </w:r>
      <w:proofErr w:type="spellStart"/>
      <w:r w:rsidRPr="00B8739E">
        <w:rPr>
          <w:rFonts w:cstheme="minorHAnsi"/>
          <w:b/>
          <w:bCs/>
          <w:color w:val="252424"/>
          <w:sz w:val="36"/>
          <w:szCs w:val="36"/>
          <w:shd w:val="clear" w:color="auto" w:fill="FFFFFF"/>
        </w:rPr>
        <w:t>Aldhufairy</w:t>
      </w:r>
      <w:proofErr w:type="spellEnd"/>
      <w:r w:rsidRPr="00B8739E">
        <w:rPr>
          <w:rFonts w:cstheme="minorHAnsi"/>
          <w:b/>
          <w:bCs/>
          <w:color w:val="252424"/>
          <w:sz w:val="36"/>
          <w:szCs w:val="36"/>
          <w:shd w:val="clear" w:color="auto" w:fill="FFFFFF"/>
        </w:rPr>
        <w:t xml:space="preserve"> (</w:t>
      </w:r>
      <w:r w:rsidR="00C436C2" w:rsidRPr="00B8739E">
        <w:rPr>
          <w:rFonts w:eastAsia="Times New Roman" w:cstheme="minorHAnsi"/>
          <w:b/>
          <w:bCs/>
          <w:sz w:val="36"/>
          <w:szCs w:val="36"/>
          <w:lang w:eastAsia="en-GB"/>
        </w:rPr>
        <w:t>20106726</w:t>
      </w:r>
      <w:r w:rsidRPr="00B8739E">
        <w:rPr>
          <w:rFonts w:cstheme="minorHAnsi"/>
          <w:b/>
          <w:bCs/>
          <w:color w:val="252424"/>
          <w:sz w:val="36"/>
          <w:szCs w:val="36"/>
          <w:shd w:val="clear" w:color="auto" w:fill="FFFFFF"/>
        </w:rPr>
        <w:t>)</w:t>
      </w:r>
    </w:p>
    <w:p w14:paraId="3E60B77C" w14:textId="10E0FD8E" w:rsidR="003605C7" w:rsidRPr="00B8739E" w:rsidRDefault="00C436C2" w:rsidP="003605C7">
      <w:pPr>
        <w:rPr>
          <w:b/>
          <w:bCs/>
          <w:sz w:val="36"/>
          <w:szCs w:val="36"/>
        </w:rPr>
      </w:pPr>
      <w:proofErr w:type="spellStart"/>
      <w:r w:rsidRPr="00B8739E">
        <w:rPr>
          <w:b/>
          <w:bCs/>
          <w:sz w:val="36"/>
          <w:szCs w:val="36"/>
        </w:rPr>
        <w:t>Bachar</w:t>
      </w:r>
      <w:proofErr w:type="spellEnd"/>
      <w:r w:rsidRPr="00B8739E">
        <w:rPr>
          <w:b/>
          <w:bCs/>
          <w:sz w:val="36"/>
          <w:szCs w:val="36"/>
        </w:rPr>
        <w:t xml:space="preserve"> </w:t>
      </w:r>
      <w:proofErr w:type="spellStart"/>
      <w:r w:rsidRPr="00B8739E">
        <w:rPr>
          <w:b/>
          <w:bCs/>
          <w:sz w:val="36"/>
          <w:szCs w:val="36"/>
        </w:rPr>
        <w:t>Alhussain</w:t>
      </w:r>
      <w:proofErr w:type="spellEnd"/>
      <w:r w:rsidRPr="00B8739E">
        <w:rPr>
          <w:b/>
          <w:bCs/>
          <w:sz w:val="36"/>
          <w:szCs w:val="36"/>
        </w:rPr>
        <w:t xml:space="preserve"> (18036978)</w:t>
      </w:r>
    </w:p>
    <w:p w14:paraId="1F6BDB81" w14:textId="77777777" w:rsidR="003605C7" w:rsidRDefault="003605C7" w:rsidP="003605C7">
      <w:pPr>
        <w:jc w:val="center"/>
        <w:rPr>
          <w:sz w:val="40"/>
        </w:rPr>
      </w:pPr>
    </w:p>
    <w:p w14:paraId="34850EA4" w14:textId="77777777" w:rsidR="00AA2966" w:rsidRDefault="00AA2966" w:rsidP="00B8739E">
      <w:pPr>
        <w:rPr>
          <w:sz w:val="28"/>
        </w:rPr>
      </w:pPr>
    </w:p>
    <w:p w14:paraId="72B5E92D" w14:textId="1B94BF8C" w:rsidR="00B77791" w:rsidRPr="00B77791" w:rsidRDefault="00B77791" w:rsidP="00B77791">
      <w:pPr>
        <w:jc w:val="center"/>
        <w:rPr>
          <w:sz w:val="28"/>
        </w:rPr>
      </w:pPr>
      <w:r w:rsidRPr="00B77791">
        <w:rPr>
          <w:sz w:val="28"/>
        </w:rPr>
        <w:lastRenderedPageBreak/>
        <w:t>2020-2021</w:t>
      </w:r>
    </w:p>
    <w:p w14:paraId="7FE778DE" w14:textId="77777777" w:rsidR="00B77791" w:rsidRPr="00B77791" w:rsidRDefault="00B77791" w:rsidP="00B77791">
      <w:pPr>
        <w:jc w:val="center"/>
      </w:pPr>
    </w:p>
    <w:p w14:paraId="2E5B8C1F" w14:textId="77777777" w:rsidR="00B77791" w:rsidRPr="00B77791" w:rsidRDefault="00B77791" w:rsidP="00B77791">
      <w:pPr>
        <w:jc w:val="center"/>
      </w:pPr>
    </w:p>
    <w:p w14:paraId="2C4E93EC" w14:textId="5BCC5855" w:rsidR="00B77791" w:rsidRPr="00DF1E32" w:rsidRDefault="00B77791" w:rsidP="00DF1E32">
      <w:pPr>
        <w:rPr>
          <w:b/>
          <w:bCs/>
          <w:sz w:val="32"/>
          <w:szCs w:val="32"/>
          <w:u w:val="single"/>
        </w:rPr>
      </w:pPr>
      <w:r w:rsidRPr="00DF1E32">
        <w:rPr>
          <w:b/>
          <w:bCs/>
          <w:sz w:val="32"/>
          <w:szCs w:val="32"/>
          <w:u w:val="single"/>
        </w:rPr>
        <w:t>Table of Content</w:t>
      </w:r>
    </w:p>
    <w:sdt>
      <w:sdtPr>
        <w:rPr>
          <w:rFonts w:asciiTheme="minorHAnsi" w:eastAsiaTheme="minorHAnsi" w:hAnsiTheme="minorHAnsi" w:cstheme="minorBidi"/>
          <w:b w:val="0"/>
          <w:color w:val="auto"/>
          <w:sz w:val="22"/>
          <w:szCs w:val="22"/>
          <w:u w:val="none"/>
          <w:lang w:val="en-GB"/>
        </w:rPr>
        <w:id w:val="-317342116"/>
        <w:docPartObj>
          <w:docPartGallery w:val="Table of Contents"/>
          <w:docPartUnique/>
        </w:docPartObj>
      </w:sdtPr>
      <w:sdtEndPr>
        <w:rPr>
          <w:bCs/>
          <w:noProof/>
        </w:rPr>
      </w:sdtEndPr>
      <w:sdtContent>
        <w:p w14:paraId="3AECEFA4" w14:textId="1AB284CE" w:rsidR="00B77791" w:rsidRDefault="00B77791">
          <w:pPr>
            <w:pStyle w:val="TOCHeading"/>
          </w:pPr>
        </w:p>
        <w:p w14:paraId="7C842991" w14:textId="3E1E1753" w:rsidR="00DF1E32" w:rsidRDefault="00B77791">
          <w:pPr>
            <w:pStyle w:val="TOC1"/>
            <w:tabs>
              <w:tab w:val="right" w:leader="dot" w:pos="9016"/>
            </w:tabs>
            <w:rPr>
              <w:rFonts w:eastAsiaTheme="minorEastAsia"/>
              <w:noProof/>
              <w:lang w:eastAsia="en-GB"/>
            </w:rPr>
          </w:pPr>
          <w:r>
            <w:rPr>
              <w:b/>
              <w:bCs/>
              <w:noProof/>
            </w:rPr>
            <w:fldChar w:fldCharType="begin"/>
          </w:r>
          <w:r>
            <w:rPr>
              <w:b/>
              <w:bCs/>
              <w:noProof/>
            </w:rPr>
            <w:instrText xml:space="preserve"> TOC \o "1-3" \h \z \u </w:instrText>
          </w:r>
          <w:r>
            <w:rPr>
              <w:b/>
              <w:bCs/>
              <w:noProof/>
            </w:rPr>
            <w:fldChar w:fldCharType="separate"/>
          </w:r>
          <w:hyperlink w:anchor="_Toc65418655" w:history="1">
            <w:r w:rsidR="00DF1E32" w:rsidRPr="00EE47F5">
              <w:rPr>
                <w:rStyle w:val="Hyperlink"/>
                <w:noProof/>
              </w:rPr>
              <w:t>Section 1 - Executive Summary</w:t>
            </w:r>
            <w:r w:rsidR="00DF1E32">
              <w:rPr>
                <w:noProof/>
                <w:webHidden/>
              </w:rPr>
              <w:tab/>
            </w:r>
            <w:r w:rsidR="00DF1E32">
              <w:rPr>
                <w:noProof/>
                <w:webHidden/>
              </w:rPr>
              <w:fldChar w:fldCharType="begin"/>
            </w:r>
            <w:r w:rsidR="00DF1E32">
              <w:rPr>
                <w:noProof/>
                <w:webHidden/>
              </w:rPr>
              <w:instrText xml:space="preserve"> PAGEREF _Toc65418655 \h </w:instrText>
            </w:r>
            <w:r w:rsidR="00DF1E32">
              <w:rPr>
                <w:noProof/>
                <w:webHidden/>
              </w:rPr>
            </w:r>
            <w:r w:rsidR="00DF1E32">
              <w:rPr>
                <w:noProof/>
                <w:webHidden/>
              </w:rPr>
              <w:fldChar w:fldCharType="separate"/>
            </w:r>
            <w:r w:rsidR="00DF1E32">
              <w:rPr>
                <w:noProof/>
                <w:webHidden/>
              </w:rPr>
              <w:t>3</w:t>
            </w:r>
            <w:r w:rsidR="00DF1E32">
              <w:rPr>
                <w:noProof/>
                <w:webHidden/>
              </w:rPr>
              <w:fldChar w:fldCharType="end"/>
            </w:r>
          </w:hyperlink>
        </w:p>
        <w:p w14:paraId="753BA08D" w14:textId="2D595FB3" w:rsidR="00DF1E32" w:rsidRDefault="00683246">
          <w:pPr>
            <w:pStyle w:val="TOC1"/>
            <w:tabs>
              <w:tab w:val="right" w:leader="dot" w:pos="9016"/>
            </w:tabs>
            <w:rPr>
              <w:rFonts w:eastAsiaTheme="minorEastAsia"/>
              <w:noProof/>
              <w:lang w:eastAsia="en-GB"/>
            </w:rPr>
          </w:pPr>
          <w:hyperlink w:anchor="_Toc65418656" w:history="1">
            <w:r w:rsidR="00DF1E32" w:rsidRPr="00EE47F5">
              <w:rPr>
                <w:rStyle w:val="Hyperlink"/>
                <w:i/>
                <w:noProof/>
              </w:rPr>
              <w:t>S</w:t>
            </w:r>
            <w:r w:rsidR="00DF1E32" w:rsidRPr="00EE47F5">
              <w:rPr>
                <w:rStyle w:val="Hyperlink"/>
                <w:noProof/>
              </w:rPr>
              <w:t>ection 2: System Analysis</w:t>
            </w:r>
            <w:r w:rsidR="00DF1E32">
              <w:rPr>
                <w:noProof/>
                <w:webHidden/>
              </w:rPr>
              <w:tab/>
            </w:r>
            <w:r w:rsidR="00DF1E32">
              <w:rPr>
                <w:noProof/>
                <w:webHidden/>
              </w:rPr>
              <w:fldChar w:fldCharType="begin"/>
            </w:r>
            <w:r w:rsidR="00DF1E32">
              <w:rPr>
                <w:noProof/>
                <w:webHidden/>
              </w:rPr>
              <w:instrText xml:space="preserve"> PAGEREF _Toc65418656 \h </w:instrText>
            </w:r>
            <w:r w:rsidR="00DF1E32">
              <w:rPr>
                <w:noProof/>
                <w:webHidden/>
              </w:rPr>
            </w:r>
            <w:r w:rsidR="00DF1E32">
              <w:rPr>
                <w:noProof/>
                <w:webHidden/>
              </w:rPr>
              <w:fldChar w:fldCharType="separate"/>
            </w:r>
            <w:r w:rsidR="00DF1E32">
              <w:rPr>
                <w:noProof/>
                <w:webHidden/>
              </w:rPr>
              <w:t>4</w:t>
            </w:r>
            <w:r w:rsidR="00DF1E32">
              <w:rPr>
                <w:noProof/>
                <w:webHidden/>
              </w:rPr>
              <w:fldChar w:fldCharType="end"/>
            </w:r>
          </w:hyperlink>
        </w:p>
        <w:p w14:paraId="0B8B2B40" w14:textId="40737363" w:rsidR="00DF1E32" w:rsidRDefault="00683246">
          <w:pPr>
            <w:pStyle w:val="TOC2"/>
            <w:tabs>
              <w:tab w:val="right" w:leader="dot" w:pos="9016"/>
            </w:tabs>
            <w:rPr>
              <w:rFonts w:eastAsiaTheme="minorEastAsia"/>
              <w:noProof/>
              <w:lang w:eastAsia="en-GB"/>
            </w:rPr>
          </w:pPr>
          <w:hyperlink w:anchor="_Toc65418657" w:history="1">
            <w:r w:rsidR="00DF1E32" w:rsidRPr="00EE47F5">
              <w:rPr>
                <w:rStyle w:val="Hyperlink"/>
                <w:noProof/>
              </w:rPr>
              <w:t>2a - Description of Problems</w:t>
            </w:r>
            <w:r w:rsidR="00DF1E32">
              <w:rPr>
                <w:noProof/>
                <w:webHidden/>
              </w:rPr>
              <w:tab/>
            </w:r>
            <w:r w:rsidR="00DF1E32">
              <w:rPr>
                <w:noProof/>
                <w:webHidden/>
              </w:rPr>
              <w:fldChar w:fldCharType="begin"/>
            </w:r>
            <w:r w:rsidR="00DF1E32">
              <w:rPr>
                <w:noProof/>
                <w:webHidden/>
              </w:rPr>
              <w:instrText xml:space="preserve"> PAGEREF _Toc65418657 \h </w:instrText>
            </w:r>
            <w:r w:rsidR="00DF1E32">
              <w:rPr>
                <w:noProof/>
                <w:webHidden/>
              </w:rPr>
            </w:r>
            <w:r w:rsidR="00DF1E32">
              <w:rPr>
                <w:noProof/>
                <w:webHidden/>
              </w:rPr>
              <w:fldChar w:fldCharType="separate"/>
            </w:r>
            <w:r w:rsidR="00DF1E32">
              <w:rPr>
                <w:noProof/>
                <w:webHidden/>
              </w:rPr>
              <w:t>4</w:t>
            </w:r>
            <w:r w:rsidR="00DF1E32">
              <w:rPr>
                <w:noProof/>
                <w:webHidden/>
              </w:rPr>
              <w:fldChar w:fldCharType="end"/>
            </w:r>
          </w:hyperlink>
        </w:p>
        <w:p w14:paraId="7506EA9F" w14:textId="276016F2" w:rsidR="00DF1E32" w:rsidRDefault="00683246">
          <w:pPr>
            <w:pStyle w:val="TOC2"/>
            <w:tabs>
              <w:tab w:val="right" w:leader="dot" w:pos="9016"/>
            </w:tabs>
            <w:rPr>
              <w:rFonts w:eastAsiaTheme="minorEastAsia"/>
              <w:noProof/>
              <w:lang w:eastAsia="en-GB"/>
            </w:rPr>
          </w:pPr>
          <w:hyperlink w:anchor="_Toc65418658" w:history="1">
            <w:r w:rsidR="00DF1E32" w:rsidRPr="00EE47F5">
              <w:rPr>
                <w:rStyle w:val="Hyperlink"/>
                <w:noProof/>
              </w:rPr>
              <w:t>Section 2b - System Requirements</w:t>
            </w:r>
            <w:r w:rsidR="00DF1E32">
              <w:rPr>
                <w:noProof/>
                <w:webHidden/>
              </w:rPr>
              <w:tab/>
            </w:r>
            <w:r w:rsidR="00DF1E32">
              <w:rPr>
                <w:noProof/>
                <w:webHidden/>
              </w:rPr>
              <w:fldChar w:fldCharType="begin"/>
            </w:r>
            <w:r w:rsidR="00DF1E32">
              <w:rPr>
                <w:noProof/>
                <w:webHidden/>
              </w:rPr>
              <w:instrText xml:space="preserve"> PAGEREF _Toc65418658 \h </w:instrText>
            </w:r>
            <w:r w:rsidR="00DF1E32">
              <w:rPr>
                <w:noProof/>
                <w:webHidden/>
              </w:rPr>
            </w:r>
            <w:r w:rsidR="00DF1E32">
              <w:rPr>
                <w:noProof/>
                <w:webHidden/>
              </w:rPr>
              <w:fldChar w:fldCharType="separate"/>
            </w:r>
            <w:r w:rsidR="00DF1E32">
              <w:rPr>
                <w:noProof/>
                <w:webHidden/>
              </w:rPr>
              <w:t>4</w:t>
            </w:r>
            <w:r w:rsidR="00DF1E32">
              <w:rPr>
                <w:noProof/>
                <w:webHidden/>
              </w:rPr>
              <w:fldChar w:fldCharType="end"/>
            </w:r>
          </w:hyperlink>
        </w:p>
        <w:p w14:paraId="2563D4B1" w14:textId="6D648CD3" w:rsidR="00DF1E32" w:rsidRDefault="00683246">
          <w:pPr>
            <w:pStyle w:val="TOC1"/>
            <w:tabs>
              <w:tab w:val="right" w:leader="dot" w:pos="9016"/>
            </w:tabs>
            <w:rPr>
              <w:rFonts w:eastAsiaTheme="minorEastAsia"/>
              <w:noProof/>
              <w:lang w:eastAsia="en-GB"/>
            </w:rPr>
          </w:pPr>
          <w:hyperlink w:anchor="_Toc65418659" w:history="1">
            <w:r w:rsidR="00DF1E32" w:rsidRPr="00EE47F5">
              <w:rPr>
                <w:rStyle w:val="Hyperlink"/>
                <w:noProof/>
              </w:rPr>
              <w:t>Section 3: System Design</w:t>
            </w:r>
            <w:r w:rsidR="00DF1E32">
              <w:rPr>
                <w:noProof/>
                <w:webHidden/>
              </w:rPr>
              <w:tab/>
            </w:r>
            <w:r w:rsidR="00DF1E32">
              <w:rPr>
                <w:noProof/>
                <w:webHidden/>
              </w:rPr>
              <w:fldChar w:fldCharType="begin"/>
            </w:r>
            <w:r w:rsidR="00DF1E32">
              <w:rPr>
                <w:noProof/>
                <w:webHidden/>
              </w:rPr>
              <w:instrText xml:space="preserve"> PAGEREF _Toc65418659 \h </w:instrText>
            </w:r>
            <w:r w:rsidR="00DF1E32">
              <w:rPr>
                <w:noProof/>
                <w:webHidden/>
              </w:rPr>
            </w:r>
            <w:r w:rsidR="00DF1E32">
              <w:rPr>
                <w:noProof/>
                <w:webHidden/>
              </w:rPr>
              <w:fldChar w:fldCharType="separate"/>
            </w:r>
            <w:r w:rsidR="00DF1E32">
              <w:rPr>
                <w:noProof/>
                <w:webHidden/>
              </w:rPr>
              <w:t>5</w:t>
            </w:r>
            <w:r w:rsidR="00DF1E32">
              <w:rPr>
                <w:noProof/>
                <w:webHidden/>
              </w:rPr>
              <w:fldChar w:fldCharType="end"/>
            </w:r>
          </w:hyperlink>
        </w:p>
        <w:p w14:paraId="01E358C1" w14:textId="57BC69E9" w:rsidR="00DF1E32" w:rsidRDefault="00683246">
          <w:pPr>
            <w:pStyle w:val="TOC2"/>
            <w:tabs>
              <w:tab w:val="right" w:leader="dot" w:pos="9016"/>
            </w:tabs>
            <w:rPr>
              <w:rFonts w:eastAsiaTheme="minorEastAsia"/>
              <w:noProof/>
              <w:lang w:eastAsia="en-GB"/>
            </w:rPr>
          </w:pPr>
          <w:hyperlink w:anchor="_Toc65418660" w:history="1">
            <w:r w:rsidR="00DF1E32" w:rsidRPr="00EE47F5">
              <w:rPr>
                <w:rStyle w:val="Hyperlink"/>
                <w:noProof/>
              </w:rPr>
              <w:t>3a - Use Case Diagram</w:t>
            </w:r>
            <w:r w:rsidR="00DF1E32">
              <w:rPr>
                <w:noProof/>
                <w:webHidden/>
              </w:rPr>
              <w:tab/>
            </w:r>
            <w:r w:rsidR="00DF1E32">
              <w:rPr>
                <w:noProof/>
                <w:webHidden/>
              </w:rPr>
              <w:fldChar w:fldCharType="begin"/>
            </w:r>
            <w:r w:rsidR="00DF1E32">
              <w:rPr>
                <w:noProof/>
                <w:webHidden/>
              </w:rPr>
              <w:instrText xml:space="preserve"> PAGEREF _Toc65418660 \h </w:instrText>
            </w:r>
            <w:r w:rsidR="00DF1E32">
              <w:rPr>
                <w:noProof/>
                <w:webHidden/>
              </w:rPr>
            </w:r>
            <w:r w:rsidR="00DF1E32">
              <w:rPr>
                <w:noProof/>
                <w:webHidden/>
              </w:rPr>
              <w:fldChar w:fldCharType="separate"/>
            </w:r>
            <w:r w:rsidR="00DF1E32">
              <w:rPr>
                <w:noProof/>
                <w:webHidden/>
              </w:rPr>
              <w:t>5</w:t>
            </w:r>
            <w:r w:rsidR="00DF1E32">
              <w:rPr>
                <w:noProof/>
                <w:webHidden/>
              </w:rPr>
              <w:fldChar w:fldCharType="end"/>
            </w:r>
          </w:hyperlink>
        </w:p>
        <w:p w14:paraId="09D09E69" w14:textId="4668F253" w:rsidR="00DF1E32" w:rsidRDefault="00683246">
          <w:pPr>
            <w:pStyle w:val="TOC2"/>
            <w:tabs>
              <w:tab w:val="right" w:leader="dot" w:pos="9016"/>
            </w:tabs>
            <w:rPr>
              <w:rFonts w:eastAsiaTheme="minorEastAsia"/>
              <w:noProof/>
              <w:lang w:eastAsia="en-GB"/>
            </w:rPr>
          </w:pPr>
          <w:hyperlink w:anchor="_Toc65418661" w:history="1">
            <w:r w:rsidR="00DF1E32" w:rsidRPr="00EE47F5">
              <w:rPr>
                <w:rStyle w:val="Hyperlink"/>
                <w:noProof/>
              </w:rPr>
              <w:t>3b - Use Case Specifications</w:t>
            </w:r>
            <w:r w:rsidR="00DF1E32">
              <w:rPr>
                <w:noProof/>
                <w:webHidden/>
              </w:rPr>
              <w:tab/>
            </w:r>
            <w:r w:rsidR="00DF1E32">
              <w:rPr>
                <w:noProof/>
                <w:webHidden/>
              </w:rPr>
              <w:fldChar w:fldCharType="begin"/>
            </w:r>
            <w:r w:rsidR="00DF1E32">
              <w:rPr>
                <w:noProof/>
                <w:webHidden/>
              </w:rPr>
              <w:instrText xml:space="preserve"> PAGEREF _Toc65418661 \h </w:instrText>
            </w:r>
            <w:r w:rsidR="00DF1E32">
              <w:rPr>
                <w:noProof/>
                <w:webHidden/>
              </w:rPr>
            </w:r>
            <w:r w:rsidR="00DF1E32">
              <w:rPr>
                <w:noProof/>
                <w:webHidden/>
              </w:rPr>
              <w:fldChar w:fldCharType="separate"/>
            </w:r>
            <w:r w:rsidR="00DF1E32">
              <w:rPr>
                <w:noProof/>
                <w:webHidden/>
              </w:rPr>
              <w:t>6</w:t>
            </w:r>
            <w:r w:rsidR="00DF1E32">
              <w:rPr>
                <w:noProof/>
                <w:webHidden/>
              </w:rPr>
              <w:fldChar w:fldCharType="end"/>
            </w:r>
          </w:hyperlink>
        </w:p>
        <w:p w14:paraId="2359E1C3" w14:textId="0F6B79AB" w:rsidR="00DF1E32" w:rsidRDefault="00683246">
          <w:pPr>
            <w:pStyle w:val="TOC1"/>
            <w:tabs>
              <w:tab w:val="right" w:leader="dot" w:pos="9016"/>
            </w:tabs>
            <w:rPr>
              <w:rFonts w:eastAsiaTheme="minorEastAsia"/>
              <w:noProof/>
              <w:lang w:eastAsia="en-GB"/>
            </w:rPr>
          </w:pPr>
          <w:hyperlink w:anchor="_Toc65418662" w:history="1">
            <w:r w:rsidR="00DF1E32" w:rsidRPr="00EE47F5">
              <w:rPr>
                <w:rStyle w:val="Hyperlink"/>
                <w:noProof/>
              </w:rPr>
              <w:t>Section 4: Database Design</w:t>
            </w:r>
            <w:r w:rsidR="00DF1E32">
              <w:rPr>
                <w:noProof/>
                <w:webHidden/>
              </w:rPr>
              <w:tab/>
            </w:r>
            <w:r w:rsidR="00DF1E32">
              <w:rPr>
                <w:noProof/>
                <w:webHidden/>
              </w:rPr>
              <w:fldChar w:fldCharType="begin"/>
            </w:r>
            <w:r w:rsidR="00DF1E32">
              <w:rPr>
                <w:noProof/>
                <w:webHidden/>
              </w:rPr>
              <w:instrText xml:space="preserve"> PAGEREF _Toc65418662 \h </w:instrText>
            </w:r>
            <w:r w:rsidR="00DF1E32">
              <w:rPr>
                <w:noProof/>
                <w:webHidden/>
              </w:rPr>
            </w:r>
            <w:r w:rsidR="00DF1E32">
              <w:rPr>
                <w:noProof/>
                <w:webHidden/>
              </w:rPr>
              <w:fldChar w:fldCharType="separate"/>
            </w:r>
            <w:r w:rsidR="00DF1E32">
              <w:rPr>
                <w:noProof/>
                <w:webHidden/>
              </w:rPr>
              <w:t>7</w:t>
            </w:r>
            <w:r w:rsidR="00DF1E32">
              <w:rPr>
                <w:noProof/>
                <w:webHidden/>
              </w:rPr>
              <w:fldChar w:fldCharType="end"/>
            </w:r>
          </w:hyperlink>
        </w:p>
        <w:p w14:paraId="4A36C87A" w14:textId="68539106" w:rsidR="00DF1E32" w:rsidRDefault="00683246">
          <w:pPr>
            <w:pStyle w:val="TOC2"/>
            <w:tabs>
              <w:tab w:val="right" w:leader="dot" w:pos="9016"/>
            </w:tabs>
            <w:rPr>
              <w:rFonts w:eastAsiaTheme="minorEastAsia"/>
              <w:noProof/>
              <w:lang w:eastAsia="en-GB"/>
            </w:rPr>
          </w:pPr>
          <w:hyperlink w:anchor="_Toc65418663" w:history="1">
            <w:r w:rsidR="00DF1E32" w:rsidRPr="00EE47F5">
              <w:rPr>
                <w:rStyle w:val="Hyperlink"/>
                <w:noProof/>
              </w:rPr>
              <w:t>4a - Top Down ERD</w:t>
            </w:r>
            <w:r w:rsidR="00DF1E32">
              <w:rPr>
                <w:noProof/>
                <w:webHidden/>
              </w:rPr>
              <w:tab/>
            </w:r>
            <w:r w:rsidR="00DF1E32">
              <w:rPr>
                <w:noProof/>
                <w:webHidden/>
              </w:rPr>
              <w:fldChar w:fldCharType="begin"/>
            </w:r>
            <w:r w:rsidR="00DF1E32">
              <w:rPr>
                <w:noProof/>
                <w:webHidden/>
              </w:rPr>
              <w:instrText xml:space="preserve"> PAGEREF _Toc65418663 \h </w:instrText>
            </w:r>
            <w:r w:rsidR="00DF1E32">
              <w:rPr>
                <w:noProof/>
                <w:webHidden/>
              </w:rPr>
            </w:r>
            <w:r w:rsidR="00DF1E32">
              <w:rPr>
                <w:noProof/>
                <w:webHidden/>
              </w:rPr>
              <w:fldChar w:fldCharType="separate"/>
            </w:r>
            <w:r w:rsidR="00DF1E32">
              <w:rPr>
                <w:noProof/>
                <w:webHidden/>
              </w:rPr>
              <w:t>7</w:t>
            </w:r>
            <w:r w:rsidR="00DF1E32">
              <w:rPr>
                <w:noProof/>
                <w:webHidden/>
              </w:rPr>
              <w:fldChar w:fldCharType="end"/>
            </w:r>
          </w:hyperlink>
        </w:p>
        <w:p w14:paraId="32B5C853" w14:textId="72466507" w:rsidR="00DF1E32" w:rsidRDefault="00683246">
          <w:pPr>
            <w:pStyle w:val="TOC2"/>
            <w:tabs>
              <w:tab w:val="right" w:leader="dot" w:pos="9016"/>
            </w:tabs>
            <w:rPr>
              <w:rFonts w:eastAsiaTheme="minorEastAsia"/>
              <w:noProof/>
              <w:lang w:eastAsia="en-GB"/>
            </w:rPr>
          </w:pPr>
          <w:hyperlink w:anchor="_Toc65418664" w:history="1">
            <w:r w:rsidR="00DF1E32" w:rsidRPr="00EE47F5">
              <w:rPr>
                <w:rStyle w:val="Hyperlink"/>
                <w:noProof/>
              </w:rPr>
              <w:t>4b - Bottom Up ERD</w:t>
            </w:r>
            <w:r w:rsidR="00DF1E32">
              <w:rPr>
                <w:noProof/>
                <w:webHidden/>
              </w:rPr>
              <w:tab/>
            </w:r>
            <w:r w:rsidR="00DF1E32">
              <w:rPr>
                <w:noProof/>
                <w:webHidden/>
              </w:rPr>
              <w:fldChar w:fldCharType="begin"/>
            </w:r>
            <w:r w:rsidR="00DF1E32">
              <w:rPr>
                <w:noProof/>
                <w:webHidden/>
              </w:rPr>
              <w:instrText xml:space="preserve"> PAGEREF _Toc65418664 \h </w:instrText>
            </w:r>
            <w:r w:rsidR="00DF1E32">
              <w:rPr>
                <w:noProof/>
                <w:webHidden/>
              </w:rPr>
            </w:r>
            <w:r w:rsidR="00DF1E32">
              <w:rPr>
                <w:noProof/>
                <w:webHidden/>
              </w:rPr>
              <w:fldChar w:fldCharType="separate"/>
            </w:r>
            <w:r w:rsidR="00DF1E32">
              <w:rPr>
                <w:noProof/>
                <w:webHidden/>
              </w:rPr>
              <w:t>8</w:t>
            </w:r>
            <w:r w:rsidR="00DF1E32">
              <w:rPr>
                <w:noProof/>
                <w:webHidden/>
              </w:rPr>
              <w:fldChar w:fldCharType="end"/>
            </w:r>
          </w:hyperlink>
        </w:p>
        <w:p w14:paraId="02D2EBC7" w14:textId="394898DB" w:rsidR="00DF1E32" w:rsidRDefault="00683246">
          <w:pPr>
            <w:pStyle w:val="TOC2"/>
            <w:tabs>
              <w:tab w:val="right" w:leader="dot" w:pos="9016"/>
            </w:tabs>
            <w:rPr>
              <w:rFonts w:eastAsiaTheme="minorEastAsia"/>
              <w:noProof/>
              <w:lang w:eastAsia="en-GB"/>
            </w:rPr>
          </w:pPr>
          <w:hyperlink w:anchor="_Toc65418665" w:history="1">
            <w:r w:rsidR="00DF1E32" w:rsidRPr="00EE47F5">
              <w:rPr>
                <w:rStyle w:val="Hyperlink"/>
                <w:noProof/>
              </w:rPr>
              <w:t>4c - Merge of Top Down and Bottom Up ERD’s</w:t>
            </w:r>
            <w:r w:rsidR="00DF1E32">
              <w:rPr>
                <w:noProof/>
                <w:webHidden/>
              </w:rPr>
              <w:tab/>
            </w:r>
            <w:r w:rsidR="00DF1E32">
              <w:rPr>
                <w:noProof/>
                <w:webHidden/>
              </w:rPr>
              <w:fldChar w:fldCharType="begin"/>
            </w:r>
            <w:r w:rsidR="00DF1E32">
              <w:rPr>
                <w:noProof/>
                <w:webHidden/>
              </w:rPr>
              <w:instrText xml:space="preserve"> PAGEREF _Toc65418665 \h </w:instrText>
            </w:r>
            <w:r w:rsidR="00DF1E32">
              <w:rPr>
                <w:noProof/>
                <w:webHidden/>
              </w:rPr>
            </w:r>
            <w:r w:rsidR="00DF1E32">
              <w:rPr>
                <w:noProof/>
                <w:webHidden/>
              </w:rPr>
              <w:fldChar w:fldCharType="separate"/>
            </w:r>
            <w:r w:rsidR="00DF1E32">
              <w:rPr>
                <w:noProof/>
                <w:webHidden/>
              </w:rPr>
              <w:t>10</w:t>
            </w:r>
            <w:r w:rsidR="00DF1E32">
              <w:rPr>
                <w:noProof/>
                <w:webHidden/>
              </w:rPr>
              <w:fldChar w:fldCharType="end"/>
            </w:r>
          </w:hyperlink>
        </w:p>
        <w:p w14:paraId="70ABD9AD" w14:textId="5C42EAC7" w:rsidR="00DF1E32" w:rsidRDefault="00683246">
          <w:pPr>
            <w:pStyle w:val="TOC1"/>
            <w:tabs>
              <w:tab w:val="right" w:leader="dot" w:pos="9016"/>
            </w:tabs>
            <w:rPr>
              <w:rFonts w:eastAsiaTheme="minorEastAsia"/>
              <w:noProof/>
              <w:lang w:eastAsia="en-GB"/>
            </w:rPr>
          </w:pPr>
          <w:hyperlink w:anchor="_Toc65418666" w:history="1">
            <w:r w:rsidR="00DF1E32" w:rsidRPr="00EE47F5">
              <w:rPr>
                <w:rStyle w:val="Hyperlink"/>
                <w:noProof/>
              </w:rPr>
              <w:t>Section 5: SQL Implementation</w:t>
            </w:r>
            <w:r w:rsidR="00DF1E32">
              <w:rPr>
                <w:noProof/>
                <w:webHidden/>
              </w:rPr>
              <w:tab/>
            </w:r>
            <w:r w:rsidR="00DF1E32">
              <w:rPr>
                <w:noProof/>
                <w:webHidden/>
              </w:rPr>
              <w:fldChar w:fldCharType="begin"/>
            </w:r>
            <w:r w:rsidR="00DF1E32">
              <w:rPr>
                <w:noProof/>
                <w:webHidden/>
              </w:rPr>
              <w:instrText xml:space="preserve"> PAGEREF _Toc65418666 \h </w:instrText>
            </w:r>
            <w:r w:rsidR="00DF1E32">
              <w:rPr>
                <w:noProof/>
                <w:webHidden/>
              </w:rPr>
            </w:r>
            <w:r w:rsidR="00DF1E32">
              <w:rPr>
                <w:noProof/>
                <w:webHidden/>
              </w:rPr>
              <w:fldChar w:fldCharType="separate"/>
            </w:r>
            <w:r w:rsidR="00DF1E32">
              <w:rPr>
                <w:noProof/>
                <w:webHidden/>
              </w:rPr>
              <w:t>11</w:t>
            </w:r>
            <w:r w:rsidR="00DF1E32">
              <w:rPr>
                <w:noProof/>
                <w:webHidden/>
              </w:rPr>
              <w:fldChar w:fldCharType="end"/>
            </w:r>
          </w:hyperlink>
        </w:p>
        <w:p w14:paraId="0BCABE62" w14:textId="5A3A5410" w:rsidR="00DF1E32" w:rsidRDefault="00683246">
          <w:pPr>
            <w:pStyle w:val="TOC2"/>
            <w:tabs>
              <w:tab w:val="right" w:leader="dot" w:pos="9016"/>
            </w:tabs>
            <w:rPr>
              <w:rFonts w:eastAsiaTheme="minorEastAsia"/>
              <w:noProof/>
              <w:lang w:eastAsia="en-GB"/>
            </w:rPr>
          </w:pPr>
          <w:hyperlink w:anchor="_Toc65418667" w:history="1">
            <w:r w:rsidR="00DF1E32" w:rsidRPr="00EE47F5">
              <w:rPr>
                <w:rStyle w:val="Hyperlink"/>
                <w:noProof/>
              </w:rPr>
              <w:t>5a - Drop and Create Statements</w:t>
            </w:r>
            <w:r w:rsidR="00DF1E32">
              <w:rPr>
                <w:noProof/>
                <w:webHidden/>
              </w:rPr>
              <w:tab/>
            </w:r>
            <w:r w:rsidR="00DF1E32">
              <w:rPr>
                <w:noProof/>
                <w:webHidden/>
              </w:rPr>
              <w:fldChar w:fldCharType="begin"/>
            </w:r>
            <w:r w:rsidR="00DF1E32">
              <w:rPr>
                <w:noProof/>
                <w:webHidden/>
              </w:rPr>
              <w:instrText xml:space="preserve"> PAGEREF _Toc65418667 \h </w:instrText>
            </w:r>
            <w:r w:rsidR="00DF1E32">
              <w:rPr>
                <w:noProof/>
                <w:webHidden/>
              </w:rPr>
            </w:r>
            <w:r w:rsidR="00DF1E32">
              <w:rPr>
                <w:noProof/>
                <w:webHidden/>
              </w:rPr>
              <w:fldChar w:fldCharType="separate"/>
            </w:r>
            <w:r w:rsidR="00DF1E32">
              <w:rPr>
                <w:noProof/>
                <w:webHidden/>
              </w:rPr>
              <w:t>11</w:t>
            </w:r>
            <w:r w:rsidR="00DF1E32">
              <w:rPr>
                <w:noProof/>
                <w:webHidden/>
              </w:rPr>
              <w:fldChar w:fldCharType="end"/>
            </w:r>
          </w:hyperlink>
        </w:p>
        <w:p w14:paraId="7BF67BCE" w14:textId="23DFD993" w:rsidR="00DF1E32" w:rsidRDefault="00683246">
          <w:pPr>
            <w:pStyle w:val="TOC2"/>
            <w:tabs>
              <w:tab w:val="right" w:leader="dot" w:pos="9016"/>
            </w:tabs>
            <w:rPr>
              <w:rFonts w:eastAsiaTheme="minorEastAsia"/>
              <w:noProof/>
              <w:lang w:eastAsia="en-GB"/>
            </w:rPr>
          </w:pPr>
          <w:hyperlink w:anchor="_Toc65418668" w:history="1">
            <w:r w:rsidR="00DF1E32" w:rsidRPr="00EE47F5">
              <w:rPr>
                <w:rStyle w:val="Hyperlink"/>
                <w:noProof/>
              </w:rPr>
              <w:t>5b - Insert &amp; Select Statements</w:t>
            </w:r>
            <w:r w:rsidR="00DF1E32">
              <w:rPr>
                <w:noProof/>
                <w:webHidden/>
              </w:rPr>
              <w:tab/>
            </w:r>
            <w:r w:rsidR="00DF1E32">
              <w:rPr>
                <w:noProof/>
                <w:webHidden/>
              </w:rPr>
              <w:fldChar w:fldCharType="begin"/>
            </w:r>
            <w:r w:rsidR="00DF1E32">
              <w:rPr>
                <w:noProof/>
                <w:webHidden/>
              </w:rPr>
              <w:instrText xml:space="preserve"> PAGEREF _Toc65418668 \h </w:instrText>
            </w:r>
            <w:r w:rsidR="00DF1E32">
              <w:rPr>
                <w:noProof/>
                <w:webHidden/>
              </w:rPr>
            </w:r>
            <w:r w:rsidR="00DF1E32">
              <w:rPr>
                <w:noProof/>
                <w:webHidden/>
              </w:rPr>
              <w:fldChar w:fldCharType="separate"/>
            </w:r>
            <w:r w:rsidR="00DF1E32">
              <w:rPr>
                <w:noProof/>
                <w:webHidden/>
              </w:rPr>
              <w:t>12</w:t>
            </w:r>
            <w:r w:rsidR="00DF1E32">
              <w:rPr>
                <w:noProof/>
                <w:webHidden/>
              </w:rPr>
              <w:fldChar w:fldCharType="end"/>
            </w:r>
          </w:hyperlink>
        </w:p>
        <w:p w14:paraId="39F8959B" w14:textId="7454E038" w:rsidR="00DF1E32" w:rsidRDefault="00683246">
          <w:pPr>
            <w:pStyle w:val="TOC1"/>
            <w:tabs>
              <w:tab w:val="right" w:leader="dot" w:pos="9016"/>
            </w:tabs>
            <w:rPr>
              <w:rFonts w:eastAsiaTheme="minorEastAsia"/>
              <w:noProof/>
              <w:lang w:eastAsia="en-GB"/>
            </w:rPr>
          </w:pPr>
          <w:hyperlink w:anchor="_Toc65418669" w:history="1">
            <w:r w:rsidR="00DF1E32" w:rsidRPr="00EE47F5">
              <w:rPr>
                <w:rStyle w:val="Hyperlink"/>
                <w:noProof/>
              </w:rPr>
              <w:t>Section 6: SQL Queries</w:t>
            </w:r>
            <w:r w:rsidR="00DF1E32">
              <w:rPr>
                <w:noProof/>
                <w:webHidden/>
              </w:rPr>
              <w:tab/>
            </w:r>
            <w:r w:rsidR="00DF1E32">
              <w:rPr>
                <w:noProof/>
                <w:webHidden/>
              </w:rPr>
              <w:fldChar w:fldCharType="begin"/>
            </w:r>
            <w:r w:rsidR="00DF1E32">
              <w:rPr>
                <w:noProof/>
                <w:webHidden/>
              </w:rPr>
              <w:instrText xml:space="preserve"> PAGEREF _Toc65418669 \h </w:instrText>
            </w:r>
            <w:r w:rsidR="00DF1E32">
              <w:rPr>
                <w:noProof/>
                <w:webHidden/>
              </w:rPr>
            </w:r>
            <w:r w:rsidR="00DF1E32">
              <w:rPr>
                <w:noProof/>
                <w:webHidden/>
              </w:rPr>
              <w:fldChar w:fldCharType="separate"/>
            </w:r>
            <w:r w:rsidR="00DF1E32">
              <w:rPr>
                <w:noProof/>
                <w:webHidden/>
              </w:rPr>
              <w:t>13</w:t>
            </w:r>
            <w:r w:rsidR="00DF1E32">
              <w:rPr>
                <w:noProof/>
                <w:webHidden/>
              </w:rPr>
              <w:fldChar w:fldCharType="end"/>
            </w:r>
          </w:hyperlink>
        </w:p>
        <w:p w14:paraId="10903A3F" w14:textId="0AC2AD76" w:rsidR="00DF1E32" w:rsidRDefault="00683246">
          <w:pPr>
            <w:pStyle w:val="TOC2"/>
            <w:tabs>
              <w:tab w:val="right" w:leader="dot" w:pos="9016"/>
            </w:tabs>
            <w:rPr>
              <w:rFonts w:eastAsiaTheme="minorEastAsia"/>
              <w:noProof/>
              <w:lang w:eastAsia="en-GB"/>
            </w:rPr>
          </w:pPr>
          <w:hyperlink w:anchor="_Toc65418670" w:history="1">
            <w:r w:rsidR="00DF1E32" w:rsidRPr="00EE47F5">
              <w:rPr>
                <w:rStyle w:val="Hyperlink"/>
                <w:noProof/>
              </w:rPr>
              <w:t>Query 1</w:t>
            </w:r>
            <w:r w:rsidR="00DF1E32">
              <w:rPr>
                <w:noProof/>
                <w:webHidden/>
              </w:rPr>
              <w:tab/>
            </w:r>
            <w:r w:rsidR="00DF1E32">
              <w:rPr>
                <w:noProof/>
                <w:webHidden/>
              </w:rPr>
              <w:fldChar w:fldCharType="begin"/>
            </w:r>
            <w:r w:rsidR="00DF1E32">
              <w:rPr>
                <w:noProof/>
                <w:webHidden/>
              </w:rPr>
              <w:instrText xml:space="preserve"> PAGEREF _Toc65418670 \h </w:instrText>
            </w:r>
            <w:r w:rsidR="00DF1E32">
              <w:rPr>
                <w:noProof/>
                <w:webHidden/>
              </w:rPr>
            </w:r>
            <w:r w:rsidR="00DF1E32">
              <w:rPr>
                <w:noProof/>
                <w:webHidden/>
              </w:rPr>
              <w:fldChar w:fldCharType="separate"/>
            </w:r>
            <w:r w:rsidR="00DF1E32">
              <w:rPr>
                <w:noProof/>
                <w:webHidden/>
              </w:rPr>
              <w:t>13</w:t>
            </w:r>
            <w:r w:rsidR="00DF1E32">
              <w:rPr>
                <w:noProof/>
                <w:webHidden/>
              </w:rPr>
              <w:fldChar w:fldCharType="end"/>
            </w:r>
          </w:hyperlink>
        </w:p>
        <w:p w14:paraId="08173BB0" w14:textId="5B525765" w:rsidR="00DF1E32" w:rsidRDefault="00683246">
          <w:pPr>
            <w:pStyle w:val="TOC2"/>
            <w:tabs>
              <w:tab w:val="right" w:leader="dot" w:pos="9016"/>
            </w:tabs>
            <w:rPr>
              <w:rFonts w:eastAsiaTheme="minorEastAsia"/>
              <w:noProof/>
              <w:lang w:eastAsia="en-GB"/>
            </w:rPr>
          </w:pPr>
          <w:hyperlink w:anchor="_Toc65418671" w:history="1">
            <w:r w:rsidR="00DF1E32" w:rsidRPr="00EE47F5">
              <w:rPr>
                <w:rStyle w:val="Hyperlink"/>
                <w:noProof/>
              </w:rPr>
              <w:t>Query 2</w:t>
            </w:r>
            <w:r w:rsidR="00DF1E32">
              <w:rPr>
                <w:noProof/>
                <w:webHidden/>
              </w:rPr>
              <w:tab/>
            </w:r>
            <w:r w:rsidR="00DF1E32">
              <w:rPr>
                <w:noProof/>
                <w:webHidden/>
              </w:rPr>
              <w:fldChar w:fldCharType="begin"/>
            </w:r>
            <w:r w:rsidR="00DF1E32">
              <w:rPr>
                <w:noProof/>
                <w:webHidden/>
              </w:rPr>
              <w:instrText xml:space="preserve"> PAGEREF _Toc65418671 \h </w:instrText>
            </w:r>
            <w:r w:rsidR="00DF1E32">
              <w:rPr>
                <w:noProof/>
                <w:webHidden/>
              </w:rPr>
            </w:r>
            <w:r w:rsidR="00DF1E32">
              <w:rPr>
                <w:noProof/>
                <w:webHidden/>
              </w:rPr>
              <w:fldChar w:fldCharType="separate"/>
            </w:r>
            <w:r w:rsidR="00DF1E32">
              <w:rPr>
                <w:noProof/>
                <w:webHidden/>
              </w:rPr>
              <w:t>13</w:t>
            </w:r>
            <w:r w:rsidR="00DF1E32">
              <w:rPr>
                <w:noProof/>
                <w:webHidden/>
              </w:rPr>
              <w:fldChar w:fldCharType="end"/>
            </w:r>
          </w:hyperlink>
        </w:p>
        <w:p w14:paraId="7E597645" w14:textId="4A323D12" w:rsidR="00DF1E32" w:rsidRDefault="00683246">
          <w:pPr>
            <w:pStyle w:val="TOC2"/>
            <w:tabs>
              <w:tab w:val="right" w:leader="dot" w:pos="9016"/>
            </w:tabs>
            <w:rPr>
              <w:rFonts w:eastAsiaTheme="minorEastAsia"/>
              <w:noProof/>
              <w:lang w:eastAsia="en-GB"/>
            </w:rPr>
          </w:pPr>
          <w:hyperlink w:anchor="_Toc65418672" w:history="1">
            <w:r w:rsidR="00DF1E32" w:rsidRPr="00EE47F5">
              <w:rPr>
                <w:rStyle w:val="Hyperlink"/>
                <w:noProof/>
              </w:rPr>
              <w:t>Query 3</w:t>
            </w:r>
            <w:r w:rsidR="00DF1E32">
              <w:rPr>
                <w:noProof/>
                <w:webHidden/>
              </w:rPr>
              <w:tab/>
            </w:r>
            <w:r w:rsidR="00DF1E32">
              <w:rPr>
                <w:noProof/>
                <w:webHidden/>
              </w:rPr>
              <w:fldChar w:fldCharType="begin"/>
            </w:r>
            <w:r w:rsidR="00DF1E32">
              <w:rPr>
                <w:noProof/>
                <w:webHidden/>
              </w:rPr>
              <w:instrText xml:space="preserve"> PAGEREF _Toc65418672 \h </w:instrText>
            </w:r>
            <w:r w:rsidR="00DF1E32">
              <w:rPr>
                <w:noProof/>
                <w:webHidden/>
              </w:rPr>
            </w:r>
            <w:r w:rsidR="00DF1E32">
              <w:rPr>
                <w:noProof/>
                <w:webHidden/>
              </w:rPr>
              <w:fldChar w:fldCharType="separate"/>
            </w:r>
            <w:r w:rsidR="00DF1E32">
              <w:rPr>
                <w:noProof/>
                <w:webHidden/>
              </w:rPr>
              <w:t>13</w:t>
            </w:r>
            <w:r w:rsidR="00DF1E32">
              <w:rPr>
                <w:noProof/>
                <w:webHidden/>
              </w:rPr>
              <w:fldChar w:fldCharType="end"/>
            </w:r>
          </w:hyperlink>
        </w:p>
        <w:p w14:paraId="491B4321" w14:textId="5BF0395B" w:rsidR="00DF1E32" w:rsidRDefault="00683246">
          <w:pPr>
            <w:pStyle w:val="TOC2"/>
            <w:tabs>
              <w:tab w:val="right" w:leader="dot" w:pos="9016"/>
            </w:tabs>
            <w:rPr>
              <w:rFonts w:eastAsiaTheme="minorEastAsia"/>
              <w:noProof/>
              <w:lang w:eastAsia="en-GB"/>
            </w:rPr>
          </w:pPr>
          <w:hyperlink w:anchor="_Toc65418673" w:history="1">
            <w:r w:rsidR="00DF1E32" w:rsidRPr="00EE47F5">
              <w:rPr>
                <w:rStyle w:val="Hyperlink"/>
                <w:noProof/>
              </w:rPr>
              <w:t>Query 4</w:t>
            </w:r>
            <w:r w:rsidR="00DF1E32">
              <w:rPr>
                <w:noProof/>
                <w:webHidden/>
              </w:rPr>
              <w:tab/>
            </w:r>
            <w:r w:rsidR="00DF1E32">
              <w:rPr>
                <w:noProof/>
                <w:webHidden/>
              </w:rPr>
              <w:fldChar w:fldCharType="begin"/>
            </w:r>
            <w:r w:rsidR="00DF1E32">
              <w:rPr>
                <w:noProof/>
                <w:webHidden/>
              </w:rPr>
              <w:instrText xml:space="preserve"> PAGEREF _Toc65418673 \h </w:instrText>
            </w:r>
            <w:r w:rsidR="00DF1E32">
              <w:rPr>
                <w:noProof/>
                <w:webHidden/>
              </w:rPr>
            </w:r>
            <w:r w:rsidR="00DF1E32">
              <w:rPr>
                <w:noProof/>
                <w:webHidden/>
              </w:rPr>
              <w:fldChar w:fldCharType="separate"/>
            </w:r>
            <w:r w:rsidR="00DF1E32">
              <w:rPr>
                <w:noProof/>
                <w:webHidden/>
              </w:rPr>
              <w:t>13</w:t>
            </w:r>
            <w:r w:rsidR="00DF1E32">
              <w:rPr>
                <w:noProof/>
                <w:webHidden/>
              </w:rPr>
              <w:fldChar w:fldCharType="end"/>
            </w:r>
          </w:hyperlink>
        </w:p>
        <w:p w14:paraId="35EB31D0" w14:textId="1F5EE67D" w:rsidR="00DF1E32" w:rsidRDefault="00683246">
          <w:pPr>
            <w:pStyle w:val="TOC2"/>
            <w:tabs>
              <w:tab w:val="right" w:leader="dot" w:pos="9016"/>
            </w:tabs>
            <w:rPr>
              <w:rFonts w:eastAsiaTheme="minorEastAsia"/>
              <w:noProof/>
              <w:lang w:eastAsia="en-GB"/>
            </w:rPr>
          </w:pPr>
          <w:hyperlink w:anchor="_Toc65418674" w:history="1">
            <w:r w:rsidR="00DF1E32" w:rsidRPr="00EE47F5">
              <w:rPr>
                <w:rStyle w:val="Hyperlink"/>
                <w:noProof/>
              </w:rPr>
              <w:t>Query 5</w:t>
            </w:r>
            <w:r w:rsidR="00DF1E32">
              <w:rPr>
                <w:noProof/>
                <w:webHidden/>
              </w:rPr>
              <w:tab/>
            </w:r>
            <w:r w:rsidR="00DF1E32">
              <w:rPr>
                <w:noProof/>
                <w:webHidden/>
              </w:rPr>
              <w:fldChar w:fldCharType="begin"/>
            </w:r>
            <w:r w:rsidR="00DF1E32">
              <w:rPr>
                <w:noProof/>
                <w:webHidden/>
              </w:rPr>
              <w:instrText xml:space="preserve"> PAGEREF _Toc65418674 \h </w:instrText>
            </w:r>
            <w:r w:rsidR="00DF1E32">
              <w:rPr>
                <w:noProof/>
                <w:webHidden/>
              </w:rPr>
            </w:r>
            <w:r w:rsidR="00DF1E32">
              <w:rPr>
                <w:noProof/>
                <w:webHidden/>
              </w:rPr>
              <w:fldChar w:fldCharType="separate"/>
            </w:r>
            <w:r w:rsidR="00DF1E32">
              <w:rPr>
                <w:noProof/>
                <w:webHidden/>
              </w:rPr>
              <w:t>13</w:t>
            </w:r>
            <w:r w:rsidR="00DF1E32">
              <w:rPr>
                <w:noProof/>
                <w:webHidden/>
              </w:rPr>
              <w:fldChar w:fldCharType="end"/>
            </w:r>
          </w:hyperlink>
        </w:p>
        <w:p w14:paraId="1AE2D6D3" w14:textId="5D6E36F3" w:rsidR="00DF1E32" w:rsidRDefault="00683246">
          <w:pPr>
            <w:pStyle w:val="TOC2"/>
            <w:tabs>
              <w:tab w:val="right" w:leader="dot" w:pos="9016"/>
            </w:tabs>
            <w:rPr>
              <w:rFonts w:eastAsiaTheme="minorEastAsia"/>
              <w:noProof/>
              <w:lang w:eastAsia="en-GB"/>
            </w:rPr>
          </w:pPr>
          <w:hyperlink w:anchor="_Toc65418675" w:history="1">
            <w:r w:rsidR="00DF1E32" w:rsidRPr="00EE47F5">
              <w:rPr>
                <w:rStyle w:val="Hyperlink"/>
                <w:noProof/>
              </w:rPr>
              <w:t>Query 6</w:t>
            </w:r>
            <w:r w:rsidR="00DF1E32">
              <w:rPr>
                <w:noProof/>
                <w:webHidden/>
              </w:rPr>
              <w:tab/>
            </w:r>
            <w:r w:rsidR="00DF1E32">
              <w:rPr>
                <w:noProof/>
                <w:webHidden/>
              </w:rPr>
              <w:fldChar w:fldCharType="begin"/>
            </w:r>
            <w:r w:rsidR="00DF1E32">
              <w:rPr>
                <w:noProof/>
                <w:webHidden/>
              </w:rPr>
              <w:instrText xml:space="preserve"> PAGEREF _Toc65418675 \h </w:instrText>
            </w:r>
            <w:r w:rsidR="00DF1E32">
              <w:rPr>
                <w:noProof/>
                <w:webHidden/>
              </w:rPr>
            </w:r>
            <w:r w:rsidR="00DF1E32">
              <w:rPr>
                <w:noProof/>
                <w:webHidden/>
              </w:rPr>
              <w:fldChar w:fldCharType="separate"/>
            </w:r>
            <w:r w:rsidR="00DF1E32">
              <w:rPr>
                <w:noProof/>
                <w:webHidden/>
              </w:rPr>
              <w:t>13</w:t>
            </w:r>
            <w:r w:rsidR="00DF1E32">
              <w:rPr>
                <w:noProof/>
                <w:webHidden/>
              </w:rPr>
              <w:fldChar w:fldCharType="end"/>
            </w:r>
          </w:hyperlink>
        </w:p>
        <w:p w14:paraId="0B582377" w14:textId="0CC195BD" w:rsidR="00DF1E32" w:rsidRDefault="00683246">
          <w:pPr>
            <w:pStyle w:val="TOC2"/>
            <w:tabs>
              <w:tab w:val="right" w:leader="dot" w:pos="9016"/>
            </w:tabs>
            <w:rPr>
              <w:rFonts w:eastAsiaTheme="minorEastAsia"/>
              <w:noProof/>
              <w:lang w:eastAsia="en-GB"/>
            </w:rPr>
          </w:pPr>
          <w:hyperlink w:anchor="_Toc65418676" w:history="1">
            <w:r w:rsidR="00DF1E32" w:rsidRPr="00EE47F5">
              <w:rPr>
                <w:rStyle w:val="Hyperlink"/>
                <w:noProof/>
              </w:rPr>
              <w:t>Query 7</w:t>
            </w:r>
            <w:r w:rsidR="00DF1E32">
              <w:rPr>
                <w:noProof/>
                <w:webHidden/>
              </w:rPr>
              <w:tab/>
            </w:r>
            <w:r w:rsidR="00DF1E32">
              <w:rPr>
                <w:noProof/>
                <w:webHidden/>
              </w:rPr>
              <w:fldChar w:fldCharType="begin"/>
            </w:r>
            <w:r w:rsidR="00DF1E32">
              <w:rPr>
                <w:noProof/>
                <w:webHidden/>
              </w:rPr>
              <w:instrText xml:space="preserve"> PAGEREF _Toc65418676 \h </w:instrText>
            </w:r>
            <w:r w:rsidR="00DF1E32">
              <w:rPr>
                <w:noProof/>
                <w:webHidden/>
              </w:rPr>
            </w:r>
            <w:r w:rsidR="00DF1E32">
              <w:rPr>
                <w:noProof/>
                <w:webHidden/>
              </w:rPr>
              <w:fldChar w:fldCharType="separate"/>
            </w:r>
            <w:r w:rsidR="00DF1E32">
              <w:rPr>
                <w:noProof/>
                <w:webHidden/>
              </w:rPr>
              <w:t>13</w:t>
            </w:r>
            <w:r w:rsidR="00DF1E32">
              <w:rPr>
                <w:noProof/>
                <w:webHidden/>
              </w:rPr>
              <w:fldChar w:fldCharType="end"/>
            </w:r>
          </w:hyperlink>
        </w:p>
        <w:p w14:paraId="4F55324B" w14:textId="18561F62" w:rsidR="00DF1E32" w:rsidRDefault="00683246">
          <w:pPr>
            <w:pStyle w:val="TOC1"/>
            <w:tabs>
              <w:tab w:val="right" w:leader="dot" w:pos="9016"/>
            </w:tabs>
            <w:rPr>
              <w:rFonts w:eastAsiaTheme="minorEastAsia"/>
              <w:noProof/>
              <w:lang w:eastAsia="en-GB"/>
            </w:rPr>
          </w:pPr>
          <w:hyperlink w:anchor="_Toc65418677" w:history="1">
            <w:r w:rsidR="00DF1E32" w:rsidRPr="00EE47F5">
              <w:rPr>
                <w:rStyle w:val="Hyperlink"/>
                <w:noProof/>
              </w:rPr>
              <w:t>Section 7: Student Statements</w:t>
            </w:r>
            <w:r w:rsidR="00DF1E32">
              <w:rPr>
                <w:noProof/>
                <w:webHidden/>
              </w:rPr>
              <w:tab/>
            </w:r>
            <w:r w:rsidR="00DF1E32">
              <w:rPr>
                <w:noProof/>
                <w:webHidden/>
              </w:rPr>
              <w:fldChar w:fldCharType="begin"/>
            </w:r>
            <w:r w:rsidR="00DF1E32">
              <w:rPr>
                <w:noProof/>
                <w:webHidden/>
              </w:rPr>
              <w:instrText xml:space="preserve"> PAGEREF _Toc65418677 \h </w:instrText>
            </w:r>
            <w:r w:rsidR="00DF1E32">
              <w:rPr>
                <w:noProof/>
                <w:webHidden/>
              </w:rPr>
            </w:r>
            <w:r w:rsidR="00DF1E32">
              <w:rPr>
                <w:noProof/>
                <w:webHidden/>
              </w:rPr>
              <w:fldChar w:fldCharType="separate"/>
            </w:r>
            <w:r w:rsidR="00DF1E32">
              <w:rPr>
                <w:noProof/>
                <w:webHidden/>
              </w:rPr>
              <w:t>14</w:t>
            </w:r>
            <w:r w:rsidR="00DF1E32">
              <w:rPr>
                <w:noProof/>
                <w:webHidden/>
              </w:rPr>
              <w:fldChar w:fldCharType="end"/>
            </w:r>
          </w:hyperlink>
        </w:p>
        <w:p w14:paraId="12774B94" w14:textId="3D260D85" w:rsidR="00DF1E32" w:rsidRDefault="00683246">
          <w:pPr>
            <w:pStyle w:val="TOC2"/>
            <w:tabs>
              <w:tab w:val="right" w:leader="dot" w:pos="9016"/>
            </w:tabs>
            <w:rPr>
              <w:rFonts w:eastAsiaTheme="minorEastAsia"/>
              <w:noProof/>
              <w:lang w:eastAsia="en-GB"/>
            </w:rPr>
          </w:pPr>
          <w:hyperlink w:anchor="_Toc65418678" w:history="1">
            <w:r w:rsidR="00DF1E32" w:rsidRPr="00EE47F5">
              <w:rPr>
                <w:rStyle w:val="Hyperlink"/>
                <w:noProof/>
              </w:rPr>
              <w:t>Student A – Name and ID</w:t>
            </w:r>
            <w:r w:rsidR="00DF1E32">
              <w:rPr>
                <w:noProof/>
                <w:webHidden/>
              </w:rPr>
              <w:tab/>
            </w:r>
            <w:r w:rsidR="00DF1E32">
              <w:rPr>
                <w:noProof/>
                <w:webHidden/>
              </w:rPr>
              <w:fldChar w:fldCharType="begin"/>
            </w:r>
            <w:r w:rsidR="00DF1E32">
              <w:rPr>
                <w:noProof/>
                <w:webHidden/>
              </w:rPr>
              <w:instrText xml:space="preserve"> PAGEREF _Toc65418678 \h </w:instrText>
            </w:r>
            <w:r w:rsidR="00DF1E32">
              <w:rPr>
                <w:noProof/>
                <w:webHidden/>
              </w:rPr>
            </w:r>
            <w:r w:rsidR="00DF1E32">
              <w:rPr>
                <w:noProof/>
                <w:webHidden/>
              </w:rPr>
              <w:fldChar w:fldCharType="separate"/>
            </w:r>
            <w:r w:rsidR="00DF1E32">
              <w:rPr>
                <w:noProof/>
                <w:webHidden/>
              </w:rPr>
              <w:t>14</w:t>
            </w:r>
            <w:r w:rsidR="00DF1E32">
              <w:rPr>
                <w:noProof/>
                <w:webHidden/>
              </w:rPr>
              <w:fldChar w:fldCharType="end"/>
            </w:r>
          </w:hyperlink>
        </w:p>
        <w:p w14:paraId="059B2890" w14:textId="10976210" w:rsidR="00DF1E32" w:rsidRDefault="00683246">
          <w:pPr>
            <w:pStyle w:val="TOC2"/>
            <w:tabs>
              <w:tab w:val="right" w:leader="dot" w:pos="9016"/>
            </w:tabs>
            <w:rPr>
              <w:rFonts w:eastAsiaTheme="minorEastAsia"/>
              <w:noProof/>
              <w:lang w:eastAsia="en-GB"/>
            </w:rPr>
          </w:pPr>
          <w:hyperlink w:anchor="_Toc65418679" w:history="1">
            <w:r w:rsidR="00DF1E32" w:rsidRPr="00EE47F5">
              <w:rPr>
                <w:rStyle w:val="Hyperlink"/>
                <w:noProof/>
              </w:rPr>
              <w:t>Student B – Name and ID</w:t>
            </w:r>
            <w:r w:rsidR="00DF1E32">
              <w:rPr>
                <w:noProof/>
                <w:webHidden/>
              </w:rPr>
              <w:tab/>
            </w:r>
            <w:r w:rsidR="00DF1E32">
              <w:rPr>
                <w:noProof/>
                <w:webHidden/>
              </w:rPr>
              <w:fldChar w:fldCharType="begin"/>
            </w:r>
            <w:r w:rsidR="00DF1E32">
              <w:rPr>
                <w:noProof/>
                <w:webHidden/>
              </w:rPr>
              <w:instrText xml:space="preserve"> PAGEREF _Toc65418679 \h </w:instrText>
            </w:r>
            <w:r w:rsidR="00DF1E32">
              <w:rPr>
                <w:noProof/>
                <w:webHidden/>
              </w:rPr>
            </w:r>
            <w:r w:rsidR="00DF1E32">
              <w:rPr>
                <w:noProof/>
                <w:webHidden/>
              </w:rPr>
              <w:fldChar w:fldCharType="separate"/>
            </w:r>
            <w:r w:rsidR="00DF1E32">
              <w:rPr>
                <w:noProof/>
                <w:webHidden/>
              </w:rPr>
              <w:t>14</w:t>
            </w:r>
            <w:r w:rsidR="00DF1E32">
              <w:rPr>
                <w:noProof/>
                <w:webHidden/>
              </w:rPr>
              <w:fldChar w:fldCharType="end"/>
            </w:r>
          </w:hyperlink>
        </w:p>
        <w:p w14:paraId="2C6FCDD7" w14:textId="2CE59DBB" w:rsidR="00DF1E32" w:rsidRDefault="00683246">
          <w:pPr>
            <w:pStyle w:val="TOC2"/>
            <w:tabs>
              <w:tab w:val="right" w:leader="dot" w:pos="9016"/>
            </w:tabs>
            <w:rPr>
              <w:rFonts w:eastAsiaTheme="minorEastAsia"/>
              <w:noProof/>
              <w:lang w:eastAsia="en-GB"/>
            </w:rPr>
          </w:pPr>
          <w:hyperlink w:anchor="_Toc65418680" w:history="1">
            <w:r w:rsidR="00DF1E32" w:rsidRPr="00EE47F5">
              <w:rPr>
                <w:rStyle w:val="Hyperlink"/>
                <w:noProof/>
              </w:rPr>
              <w:t>Student C – Name and ID</w:t>
            </w:r>
            <w:r w:rsidR="00DF1E32">
              <w:rPr>
                <w:noProof/>
                <w:webHidden/>
              </w:rPr>
              <w:tab/>
            </w:r>
            <w:r w:rsidR="00DF1E32">
              <w:rPr>
                <w:noProof/>
                <w:webHidden/>
              </w:rPr>
              <w:fldChar w:fldCharType="begin"/>
            </w:r>
            <w:r w:rsidR="00DF1E32">
              <w:rPr>
                <w:noProof/>
                <w:webHidden/>
              </w:rPr>
              <w:instrText xml:space="preserve"> PAGEREF _Toc65418680 \h </w:instrText>
            </w:r>
            <w:r w:rsidR="00DF1E32">
              <w:rPr>
                <w:noProof/>
                <w:webHidden/>
              </w:rPr>
            </w:r>
            <w:r w:rsidR="00DF1E32">
              <w:rPr>
                <w:noProof/>
                <w:webHidden/>
              </w:rPr>
              <w:fldChar w:fldCharType="separate"/>
            </w:r>
            <w:r w:rsidR="00DF1E32">
              <w:rPr>
                <w:noProof/>
                <w:webHidden/>
              </w:rPr>
              <w:t>14</w:t>
            </w:r>
            <w:r w:rsidR="00DF1E32">
              <w:rPr>
                <w:noProof/>
                <w:webHidden/>
              </w:rPr>
              <w:fldChar w:fldCharType="end"/>
            </w:r>
          </w:hyperlink>
        </w:p>
        <w:p w14:paraId="58388D6A" w14:textId="3BD12B02" w:rsidR="00DF1E32" w:rsidRDefault="00683246">
          <w:pPr>
            <w:pStyle w:val="TOC2"/>
            <w:tabs>
              <w:tab w:val="right" w:leader="dot" w:pos="9016"/>
            </w:tabs>
            <w:rPr>
              <w:rFonts w:eastAsiaTheme="minorEastAsia"/>
              <w:noProof/>
              <w:lang w:eastAsia="en-GB"/>
            </w:rPr>
          </w:pPr>
          <w:hyperlink w:anchor="_Toc65418681" w:history="1">
            <w:r w:rsidR="00DF1E32" w:rsidRPr="00EE47F5">
              <w:rPr>
                <w:rStyle w:val="Hyperlink"/>
                <w:noProof/>
              </w:rPr>
              <w:t>Student D – Name and ID</w:t>
            </w:r>
            <w:r w:rsidR="00DF1E32">
              <w:rPr>
                <w:noProof/>
                <w:webHidden/>
              </w:rPr>
              <w:tab/>
            </w:r>
            <w:r w:rsidR="00DF1E32">
              <w:rPr>
                <w:noProof/>
                <w:webHidden/>
              </w:rPr>
              <w:fldChar w:fldCharType="begin"/>
            </w:r>
            <w:r w:rsidR="00DF1E32">
              <w:rPr>
                <w:noProof/>
                <w:webHidden/>
              </w:rPr>
              <w:instrText xml:space="preserve"> PAGEREF _Toc65418681 \h </w:instrText>
            </w:r>
            <w:r w:rsidR="00DF1E32">
              <w:rPr>
                <w:noProof/>
                <w:webHidden/>
              </w:rPr>
            </w:r>
            <w:r w:rsidR="00DF1E32">
              <w:rPr>
                <w:noProof/>
                <w:webHidden/>
              </w:rPr>
              <w:fldChar w:fldCharType="separate"/>
            </w:r>
            <w:r w:rsidR="00DF1E32">
              <w:rPr>
                <w:noProof/>
                <w:webHidden/>
              </w:rPr>
              <w:t>14</w:t>
            </w:r>
            <w:r w:rsidR="00DF1E32">
              <w:rPr>
                <w:noProof/>
                <w:webHidden/>
              </w:rPr>
              <w:fldChar w:fldCharType="end"/>
            </w:r>
          </w:hyperlink>
        </w:p>
        <w:p w14:paraId="0C961352" w14:textId="33F66AE0" w:rsidR="00DF1E32" w:rsidRDefault="00683246">
          <w:pPr>
            <w:pStyle w:val="TOC1"/>
            <w:tabs>
              <w:tab w:val="right" w:leader="dot" w:pos="9016"/>
            </w:tabs>
            <w:rPr>
              <w:rFonts w:eastAsiaTheme="minorEastAsia"/>
              <w:noProof/>
              <w:lang w:eastAsia="en-GB"/>
            </w:rPr>
          </w:pPr>
          <w:hyperlink w:anchor="_Toc65418682" w:history="1">
            <w:r w:rsidR="00DF1E32" w:rsidRPr="00EE47F5">
              <w:rPr>
                <w:rStyle w:val="Hyperlink"/>
                <w:noProof/>
              </w:rPr>
              <w:t>Appendix A: Individual UCD Attempts</w:t>
            </w:r>
            <w:r w:rsidR="00DF1E32">
              <w:rPr>
                <w:noProof/>
                <w:webHidden/>
              </w:rPr>
              <w:tab/>
            </w:r>
            <w:r w:rsidR="00DF1E32">
              <w:rPr>
                <w:noProof/>
                <w:webHidden/>
              </w:rPr>
              <w:fldChar w:fldCharType="begin"/>
            </w:r>
            <w:r w:rsidR="00DF1E32">
              <w:rPr>
                <w:noProof/>
                <w:webHidden/>
              </w:rPr>
              <w:instrText xml:space="preserve"> PAGEREF _Toc65418682 \h </w:instrText>
            </w:r>
            <w:r w:rsidR="00DF1E32">
              <w:rPr>
                <w:noProof/>
                <w:webHidden/>
              </w:rPr>
            </w:r>
            <w:r w:rsidR="00DF1E32">
              <w:rPr>
                <w:noProof/>
                <w:webHidden/>
              </w:rPr>
              <w:fldChar w:fldCharType="separate"/>
            </w:r>
            <w:r w:rsidR="00DF1E32">
              <w:rPr>
                <w:noProof/>
                <w:webHidden/>
              </w:rPr>
              <w:t>15</w:t>
            </w:r>
            <w:r w:rsidR="00DF1E32">
              <w:rPr>
                <w:noProof/>
                <w:webHidden/>
              </w:rPr>
              <w:fldChar w:fldCharType="end"/>
            </w:r>
          </w:hyperlink>
        </w:p>
        <w:p w14:paraId="746FF545" w14:textId="7F28B2E9" w:rsidR="00DF1E32" w:rsidRDefault="00683246">
          <w:pPr>
            <w:pStyle w:val="TOC1"/>
            <w:tabs>
              <w:tab w:val="right" w:leader="dot" w:pos="9016"/>
            </w:tabs>
            <w:rPr>
              <w:rFonts w:eastAsiaTheme="minorEastAsia"/>
              <w:noProof/>
              <w:lang w:eastAsia="en-GB"/>
            </w:rPr>
          </w:pPr>
          <w:hyperlink w:anchor="_Toc65418683" w:history="1">
            <w:r w:rsidR="00DF1E32" w:rsidRPr="00EE47F5">
              <w:rPr>
                <w:rStyle w:val="Hyperlink"/>
                <w:noProof/>
              </w:rPr>
              <w:t>Appendix B: Individual ERD Attempts</w:t>
            </w:r>
            <w:r w:rsidR="00DF1E32">
              <w:rPr>
                <w:noProof/>
                <w:webHidden/>
              </w:rPr>
              <w:tab/>
            </w:r>
            <w:r w:rsidR="00DF1E32">
              <w:rPr>
                <w:noProof/>
                <w:webHidden/>
              </w:rPr>
              <w:fldChar w:fldCharType="begin"/>
            </w:r>
            <w:r w:rsidR="00DF1E32">
              <w:rPr>
                <w:noProof/>
                <w:webHidden/>
              </w:rPr>
              <w:instrText xml:space="preserve"> PAGEREF _Toc65418683 \h </w:instrText>
            </w:r>
            <w:r w:rsidR="00DF1E32">
              <w:rPr>
                <w:noProof/>
                <w:webHidden/>
              </w:rPr>
            </w:r>
            <w:r w:rsidR="00DF1E32">
              <w:rPr>
                <w:noProof/>
                <w:webHidden/>
              </w:rPr>
              <w:fldChar w:fldCharType="separate"/>
            </w:r>
            <w:r w:rsidR="00DF1E32">
              <w:rPr>
                <w:noProof/>
                <w:webHidden/>
              </w:rPr>
              <w:t>16</w:t>
            </w:r>
            <w:r w:rsidR="00DF1E32">
              <w:rPr>
                <w:noProof/>
                <w:webHidden/>
              </w:rPr>
              <w:fldChar w:fldCharType="end"/>
            </w:r>
          </w:hyperlink>
        </w:p>
        <w:p w14:paraId="06215906" w14:textId="14C6AF26" w:rsidR="00DF1E32" w:rsidRDefault="00683246">
          <w:pPr>
            <w:pStyle w:val="TOC1"/>
            <w:tabs>
              <w:tab w:val="right" w:leader="dot" w:pos="9016"/>
            </w:tabs>
            <w:rPr>
              <w:rFonts w:eastAsiaTheme="minorEastAsia"/>
              <w:noProof/>
              <w:lang w:eastAsia="en-GB"/>
            </w:rPr>
          </w:pPr>
          <w:hyperlink w:anchor="_Toc65418684" w:history="1">
            <w:r w:rsidR="00DF1E32" w:rsidRPr="00EE47F5">
              <w:rPr>
                <w:rStyle w:val="Hyperlink"/>
                <w:noProof/>
              </w:rPr>
              <w:t>Appendix C: Logbook</w:t>
            </w:r>
            <w:r w:rsidR="00DF1E32">
              <w:rPr>
                <w:noProof/>
                <w:webHidden/>
              </w:rPr>
              <w:tab/>
            </w:r>
            <w:r w:rsidR="00DF1E32">
              <w:rPr>
                <w:noProof/>
                <w:webHidden/>
              </w:rPr>
              <w:fldChar w:fldCharType="begin"/>
            </w:r>
            <w:r w:rsidR="00DF1E32">
              <w:rPr>
                <w:noProof/>
                <w:webHidden/>
              </w:rPr>
              <w:instrText xml:space="preserve"> PAGEREF _Toc65418684 \h </w:instrText>
            </w:r>
            <w:r w:rsidR="00DF1E32">
              <w:rPr>
                <w:noProof/>
                <w:webHidden/>
              </w:rPr>
            </w:r>
            <w:r w:rsidR="00DF1E32">
              <w:rPr>
                <w:noProof/>
                <w:webHidden/>
              </w:rPr>
              <w:fldChar w:fldCharType="separate"/>
            </w:r>
            <w:r w:rsidR="00DF1E32">
              <w:rPr>
                <w:noProof/>
                <w:webHidden/>
              </w:rPr>
              <w:t>17</w:t>
            </w:r>
            <w:r w:rsidR="00DF1E32">
              <w:rPr>
                <w:noProof/>
                <w:webHidden/>
              </w:rPr>
              <w:fldChar w:fldCharType="end"/>
            </w:r>
          </w:hyperlink>
        </w:p>
        <w:p w14:paraId="4860DF85" w14:textId="6B706EE3" w:rsidR="00DF1E32" w:rsidRDefault="00683246">
          <w:pPr>
            <w:pStyle w:val="TOC1"/>
            <w:tabs>
              <w:tab w:val="right" w:leader="dot" w:pos="9016"/>
            </w:tabs>
            <w:rPr>
              <w:rFonts w:eastAsiaTheme="minorEastAsia"/>
              <w:noProof/>
              <w:lang w:eastAsia="en-GB"/>
            </w:rPr>
          </w:pPr>
          <w:hyperlink w:anchor="_Toc65418685" w:history="1">
            <w:r w:rsidR="00DF1E32" w:rsidRPr="00EE47F5">
              <w:rPr>
                <w:rStyle w:val="Hyperlink"/>
                <w:noProof/>
              </w:rPr>
              <w:t>Appendix D: Full SQL Code</w:t>
            </w:r>
            <w:r w:rsidR="00DF1E32">
              <w:rPr>
                <w:noProof/>
                <w:webHidden/>
              </w:rPr>
              <w:tab/>
            </w:r>
            <w:r w:rsidR="00DF1E32">
              <w:rPr>
                <w:noProof/>
                <w:webHidden/>
              </w:rPr>
              <w:fldChar w:fldCharType="begin"/>
            </w:r>
            <w:r w:rsidR="00DF1E32">
              <w:rPr>
                <w:noProof/>
                <w:webHidden/>
              </w:rPr>
              <w:instrText xml:space="preserve"> PAGEREF _Toc65418685 \h </w:instrText>
            </w:r>
            <w:r w:rsidR="00DF1E32">
              <w:rPr>
                <w:noProof/>
                <w:webHidden/>
              </w:rPr>
            </w:r>
            <w:r w:rsidR="00DF1E32">
              <w:rPr>
                <w:noProof/>
                <w:webHidden/>
              </w:rPr>
              <w:fldChar w:fldCharType="separate"/>
            </w:r>
            <w:r w:rsidR="00DF1E32">
              <w:rPr>
                <w:noProof/>
                <w:webHidden/>
              </w:rPr>
              <w:t>18</w:t>
            </w:r>
            <w:r w:rsidR="00DF1E32">
              <w:rPr>
                <w:noProof/>
                <w:webHidden/>
              </w:rPr>
              <w:fldChar w:fldCharType="end"/>
            </w:r>
          </w:hyperlink>
        </w:p>
        <w:p w14:paraId="2EB23C73" w14:textId="476BCED4" w:rsidR="00B77791" w:rsidRDefault="00B77791">
          <w:r>
            <w:rPr>
              <w:b/>
              <w:bCs/>
              <w:noProof/>
            </w:rPr>
            <w:fldChar w:fldCharType="end"/>
          </w:r>
        </w:p>
      </w:sdtContent>
    </w:sdt>
    <w:p w14:paraId="0D8FAA26" w14:textId="5A116B17" w:rsidR="00EF305C" w:rsidRPr="00EF305C" w:rsidRDefault="00B77791" w:rsidP="009569F4">
      <w:pPr>
        <w:pStyle w:val="Heading1"/>
      </w:pPr>
      <w:r>
        <w:br w:type="page"/>
      </w:r>
      <w:bookmarkStart w:id="1" w:name="_Toc65418655"/>
      <w:r w:rsidR="003605C7">
        <w:lastRenderedPageBreak/>
        <w:t>Section 1 - Executive Summary</w:t>
      </w:r>
      <w:bookmarkEnd w:id="1"/>
      <w:r w:rsidR="003605C7">
        <w:t xml:space="preserve"> </w:t>
      </w:r>
    </w:p>
    <w:p w14:paraId="190B94A3" w14:textId="77777777" w:rsidR="003605C7" w:rsidRPr="002076D3" w:rsidRDefault="003605C7" w:rsidP="002076D3">
      <w:pPr>
        <w:rPr>
          <w:i/>
          <w:iCs/>
          <w:highlight w:val="yellow"/>
        </w:rPr>
      </w:pPr>
      <w:r w:rsidRPr="002076D3">
        <w:rPr>
          <w:i/>
          <w:iCs/>
          <w:highlight w:val="yellow"/>
        </w:rPr>
        <w:t>Produce an executive summary, giving readers an overview of your report.</w:t>
      </w:r>
    </w:p>
    <w:p w14:paraId="1DD8BDC4" w14:textId="296DB0D4" w:rsidR="003605C7" w:rsidRPr="002076D3" w:rsidRDefault="003605C7" w:rsidP="002076D3">
      <w:pPr>
        <w:rPr>
          <w:i/>
          <w:iCs/>
          <w:highlight w:val="yellow"/>
        </w:rPr>
      </w:pPr>
      <w:r w:rsidRPr="002076D3">
        <w:rPr>
          <w:i/>
          <w:iCs/>
          <w:highlight w:val="yellow"/>
        </w:rPr>
        <w:t>Give an introduction (background), explain the purpose of the report, give the</w:t>
      </w:r>
      <w:r w:rsidR="002076D3" w:rsidRPr="002076D3">
        <w:rPr>
          <w:i/>
          <w:iCs/>
          <w:highlight w:val="yellow"/>
        </w:rPr>
        <w:t xml:space="preserve"> </w:t>
      </w:r>
      <w:r w:rsidRPr="002076D3">
        <w:rPr>
          <w:i/>
          <w:iCs/>
          <w:highlight w:val="yellow"/>
        </w:rPr>
        <w:t>key points of the report including the major problems and how you solved</w:t>
      </w:r>
      <w:r w:rsidR="002076D3" w:rsidRPr="002076D3">
        <w:rPr>
          <w:i/>
          <w:iCs/>
          <w:highlight w:val="yellow"/>
        </w:rPr>
        <w:t xml:space="preserve"> </w:t>
      </w:r>
      <w:r w:rsidRPr="002076D3">
        <w:rPr>
          <w:i/>
          <w:iCs/>
          <w:highlight w:val="yellow"/>
        </w:rPr>
        <w:t>them (use bullet points), and summarise the document.</w:t>
      </w:r>
    </w:p>
    <w:p w14:paraId="3ED8F023" w14:textId="71501CCC" w:rsidR="003605C7" w:rsidRPr="002076D3" w:rsidRDefault="003605C7" w:rsidP="002076D3">
      <w:pPr>
        <w:rPr>
          <w:i/>
          <w:iCs/>
        </w:rPr>
      </w:pPr>
      <w:r w:rsidRPr="002076D3">
        <w:rPr>
          <w:i/>
          <w:iCs/>
          <w:highlight w:val="yellow"/>
        </w:rPr>
        <w:t>This is the first thing the readers of your</w:t>
      </w:r>
      <w:r w:rsidR="002076D3" w:rsidRPr="002076D3">
        <w:rPr>
          <w:i/>
          <w:iCs/>
          <w:highlight w:val="yellow"/>
        </w:rPr>
        <w:t xml:space="preserve"> </w:t>
      </w:r>
      <w:r w:rsidRPr="002076D3">
        <w:rPr>
          <w:i/>
          <w:iCs/>
          <w:highlight w:val="yellow"/>
        </w:rPr>
        <w:t>report will read, but the last thing you</w:t>
      </w:r>
      <w:r w:rsidR="002076D3" w:rsidRPr="002076D3">
        <w:rPr>
          <w:i/>
          <w:iCs/>
          <w:highlight w:val="yellow"/>
        </w:rPr>
        <w:t xml:space="preserve"> </w:t>
      </w:r>
      <w:r w:rsidRPr="002076D3">
        <w:rPr>
          <w:i/>
          <w:iCs/>
          <w:highlight w:val="yellow"/>
        </w:rPr>
        <w:t>should write.</w:t>
      </w:r>
      <w:r w:rsidR="002076D3" w:rsidRPr="002076D3">
        <w:rPr>
          <w:i/>
          <w:iCs/>
          <w:highlight w:val="yellow"/>
        </w:rPr>
        <w:t xml:space="preserve"> Should be in third person, no use of I, we etc.</w:t>
      </w:r>
    </w:p>
    <w:p w14:paraId="29633E21" w14:textId="2A203568" w:rsidR="0057785A" w:rsidRDefault="00741D9A" w:rsidP="003605C7">
      <w:pPr>
        <w:jc w:val="both"/>
        <w:rPr>
          <w:sz w:val="24"/>
          <w:szCs w:val="24"/>
        </w:rPr>
      </w:pPr>
      <w:r>
        <w:rPr>
          <w:sz w:val="24"/>
          <w:szCs w:val="24"/>
        </w:rPr>
        <w:t>This report contains all of the content that has been done by the group, i</w:t>
      </w:r>
      <w:r w:rsidR="00296ECE">
        <w:rPr>
          <w:sz w:val="24"/>
          <w:szCs w:val="24"/>
        </w:rPr>
        <w:t xml:space="preserve">t includes in detail the </w:t>
      </w:r>
      <w:r w:rsidR="0057785A">
        <w:rPr>
          <w:sz w:val="24"/>
          <w:szCs w:val="24"/>
        </w:rPr>
        <w:t xml:space="preserve">sections with explanation on how the system works and how have the group been dealing with some of the problem that they have faced and ways they solved them. </w:t>
      </w:r>
    </w:p>
    <w:p w14:paraId="2FBB38ED" w14:textId="3D7A3CE7" w:rsidR="003605C7" w:rsidRDefault="00A7359A" w:rsidP="003605C7">
      <w:pPr>
        <w:jc w:val="both"/>
        <w:rPr>
          <w:sz w:val="24"/>
          <w:szCs w:val="24"/>
        </w:rPr>
      </w:pPr>
      <w:r>
        <w:rPr>
          <w:sz w:val="24"/>
          <w:szCs w:val="24"/>
        </w:rPr>
        <w:t>Th</w:t>
      </w:r>
      <w:r w:rsidR="00500834">
        <w:rPr>
          <w:sz w:val="24"/>
          <w:szCs w:val="24"/>
        </w:rPr>
        <w:t>e purpose of this report is that it</w:t>
      </w:r>
      <w:r>
        <w:rPr>
          <w:sz w:val="24"/>
          <w:szCs w:val="24"/>
        </w:rPr>
        <w:t xml:space="preserve"> will help you understand the skills that has been implemented and show</w:t>
      </w:r>
      <w:r w:rsidR="00E735B2">
        <w:rPr>
          <w:sz w:val="24"/>
          <w:szCs w:val="24"/>
        </w:rPr>
        <w:t>s</w:t>
      </w:r>
      <w:r>
        <w:rPr>
          <w:sz w:val="24"/>
          <w:szCs w:val="24"/>
        </w:rPr>
        <w:t xml:space="preserve"> you some of the wide variety of different things used such as visual paradigm, databases and much more.</w:t>
      </w:r>
      <w:r w:rsidR="00500834">
        <w:rPr>
          <w:sz w:val="24"/>
          <w:szCs w:val="24"/>
        </w:rPr>
        <w:t xml:space="preserve"> It also overlooks on how the group managed to communicate with each other and what role each person took to complete this assignment.</w:t>
      </w:r>
    </w:p>
    <w:p w14:paraId="074BE68D" w14:textId="6DEB94D2" w:rsidR="00F67EA0" w:rsidRDefault="002103C4" w:rsidP="003605C7">
      <w:pPr>
        <w:jc w:val="both"/>
        <w:rPr>
          <w:sz w:val="24"/>
          <w:szCs w:val="24"/>
        </w:rPr>
      </w:pPr>
      <w:r>
        <w:rPr>
          <w:sz w:val="24"/>
          <w:szCs w:val="24"/>
        </w:rPr>
        <w:t>There were</w:t>
      </w:r>
      <w:r w:rsidR="00500834">
        <w:rPr>
          <w:sz w:val="24"/>
          <w:szCs w:val="24"/>
        </w:rPr>
        <w:t xml:space="preserve"> some difficulties faced </w:t>
      </w:r>
      <w:r w:rsidR="00E735B2">
        <w:rPr>
          <w:sz w:val="24"/>
          <w:szCs w:val="24"/>
        </w:rPr>
        <w:t xml:space="preserve">during this project </w:t>
      </w:r>
      <w:r w:rsidR="00500834">
        <w:rPr>
          <w:sz w:val="24"/>
          <w:szCs w:val="24"/>
        </w:rPr>
        <w:t>such as some of the members not contributing to the task or helping the group</w:t>
      </w:r>
      <w:r>
        <w:rPr>
          <w:sz w:val="24"/>
          <w:szCs w:val="24"/>
        </w:rPr>
        <w:t xml:space="preserve">, which had led to have problems </w:t>
      </w:r>
      <w:r w:rsidR="00E735B2">
        <w:rPr>
          <w:sz w:val="24"/>
          <w:szCs w:val="24"/>
        </w:rPr>
        <w:t>for instance</w:t>
      </w:r>
      <w:r>
        <w:rPr>
          <w:sz w:val="24"/>
          <w:szCs w:val="24"/>
        </w:rPr>
        <w:t xml:space="preserve"> tasks were not complete. In this situation, the 2 members</w:t>
      </w:r>
      <w:r w:rsidR="00E735B2">
        <w:rPr>
          <w:sz w:val="24"/>
          <w:szCs w:val="24"/>
        </w:rPr>
        <w:t xml:space="preserve"> who contributed</w:t>
      </w:r>
      <w:r>
        <w:rPr>
          <w:sz w:val="24"/>
          <w:szCs w:val="24"/>
        </w:rPr>
        <w:t xml:space="preserve"> were excellent on the way they executed</w:t>
      </w:r>
      <w:r w:rsidR="00F67EA0">
        <w:rPr>
          <w:sz w:val="24"/>
          <w:szCs w:val="24"/>
        </w:rPr>
        <w:t xml:space="preserve"> the whole of the assignment even though half of the group were absent. They both helped each other out with the work and maintained a strong level of communication, and both asked each other for help if needed even during late hours. This then elevated their work level which led them to complete the assignment. </w:t>
      </w:r>
      <w:r w:rsidR="00C05B2B">
        <w:rPr>
          <w:sz w:val="24"/>
          <w:szCs w:val="24"/>
        </w:rPr>
        <w:t xml:space="preserve">Another issue they had faced was the time </w:t>
      </w:r>
      <w:r w:rsidR="00E735B2">
        <w:rPr>
          <w:sz w:val="24"/>
          <w:szCs w:val="24"/>
        </w:rPr>
        <w:t>they</w:t>
      </w:r>
      <w:r w:rsidR="00C05B2B">
        <w:rPr>
          <w:sz w:val="24"/>
          <w:szCs w:val="24"/>
        </w:rPr>
        <w:t xml:space="preserve"> had started, because some of the members </w:t>
      </w:r>
      <w:r w:rsidR="00EF2C48">
        <w:rPr>
          <w:sz w:val="24"/>
          <w:szCs w:val="24"/>
        </w:rPr>
        <w:t xml:space="preserve">were </w:t>
      </w:r>
      <w:r w:rsidR="00C05B2B">
        <w:rPr>
          <w:sz w:val="24"/>
          <w:szCs w:val="24"/>
        </w:rPr>
        <w:t xml:space="preserve">not contributing it had led them to </w:t>
      </w:r>
      <w:r w:rsidR="00D3243F">
        <w:rPr>
          <w:sz w:val="24"/>
          <w:szCs w:val="24"/>
        </w:rPr>
        <w:t>lose</w:t>
      </w:r>
      <w:r w:rsidR="00C05B2B">
        <w:rPr>
          <w:sz w:val="24"/>
          <w:szCs w:val="24"/>
        </w:rPr>
        <w:t xml:space="preserve"> vital time on the assignment as the deadline was quickly approaching. However, this was solved with ease due to the strong communication built by the </w:t>
      </w:r>
      <w:r w:rsidR="00D3243F">
        <w:rPr>
          <w:sz w:val="24"/>
          <w:szCs w:val="24"/>
        </w:rPr>
        <w:t xml:space="preserve">2 members, they had made quick progress when finishing the assignment. </w:t>
      </w:r>
      <w:r w:rsidR="00915E87">
        <w:rPr>
          <w:sz w:val="24"/>
          <w:szCs w:val="24"/>
        </w:rPr>
        <w:t>Finally</w:t>
      </w:r>
      <w:r w:rsidR="00D3243F">
        <w:rPr>
          <w:sz w:val="24"/>
          <w:szCs w:val="24"/>
        </w:rPr>
        <w:t xml:space="preserve">, </w:t>
      </w:r>
      <w:r w:rsidR="00915E87">
        <w:rPr>
          <w:sz w:val="24"/>
          <w:szCs w:val="24"/>
        </w:rPr>
        <w:t>the last problem they had faced was lack of knowledge during some of the tasks, because of the communication they had</w:t>
      </w:r>
      <w:r w:rsidR="00EF2C48">
        <w:rPr>
          <w:sz w:val="24"/>
          <w:szCs w:val="24"/>
        </w:rPr>
        <w:t>,</w:t>
      </w:r>
      <w:r w:rsidR="00915E87">
        <w:rPr>
          <w:sz w:val="24"/>
          <w:szCs w:val="24"/>
        </w:rPr>
        <w:t xml:space="preserve"> it was also solved quickly as they helped each other when they were </w:t>
      </w:r>
      <w:r w:rsidR="00EF2C48">
        <w:rPr>
          <w:sz w:val="24"/>
          <w:szCs w:val="24"/>
        </w:rPr>
        <w:t>struggling</w:t>
      </w:r>
      <w:r w:rsidR="00915E87">
        <w:rPr>
          <w:sz w:val="24"/>
          <w:szCs w:val="24"/>
        </w:rPr>
        <w:t xml:space="preserve"> on some parts and went through some of the useful videos which solved th</w:t>
      </w:r>
      <w:r w:rsidR="00EF2C48">
        <w:rPr>
          <w:sz w:val="24"/>
          <w:szCs w:val="24"/>
        </w:rPr>
        <w:t xml:space="preserve">eir </w:t>
      </w:r>
      <w:r w:rsidR="00915E87">
        <w:rPr>
          <w:sz w:val="24"/>
          <w:szCs w:val="24"/>
        </w:rPr>
        <w:t xml:space="preserve">issue. </w:t>
      </w:r>
    </w:p>
    <w:p w14:paraId="00DA9A27" w14:textId="133149FE" w:rsidR="00915E87" w:rsidRDefault="00E35AFE" w:rsidP="003605C7">
      <w:pPr>
        <w:jc w:val="both"/>
        <w:rPr>
          <w:sz w:val="24"/>
          <w:szCs w:val="24"/>
        </w:rPr>
      </w:pPr>
      <w:r>
        <w:rPr>
          <w:sz w:val="24"/>
          <w:szCs w:val="24"/>
        </w:rPr>
        <w:t xml:space="preserve">In conclusion, this document has </w:t>
      </w:r>
      <w:r w:rsidR="00EF2C48">
        <w:rPr>
          <w:sz w:val="24"/>
          <w:szCs w:val="24"/>
        </w:rPr>
        <w:t>lots of</w:t>
      </w:r>
      <w:r>
        <w:rPr>
          <w:sz w:val="24"/>
          <w:szCs w:val="24"/>
        </w:rPr>
        <w:t xml:space="preserve"> information for each of the section, it will give you a basic understanding on how this project worked and will show you how the problems were overcome. It will also </w:t>
      </w:r>
      <w:r w:rsidR="00CC30E6">
        <w:rPr>
          <w:sz w:val="24"/>
          <w:szCs w:val="24"/>
        </w:rPr>
        <w:t>illustrate</w:t>
      </w:r>
      <w:r>
        <w:rPr>
          <w:sz w:val="24"/>
          <w:szCs w:val="24"/>
        </w:rPr>
        <w:t xml:space="preserve"> how the group adapted in some of the s</w:t>
      </w:r>
      <w:r w:rsidR="00CC30E6">
        <w:rPr>
          <w:sz w:val="24"/>
          <w:szCs w:val="24"/>
        </w:rPr>
        <w:t>ituations and show how t</w:t>
      </w:r>
      <w:r w:rsidR="00EF2C48">
        <w:rPr>
          <w:sz w:val="24"/>
          <w:szCs w:val="24"/>
        </w:rPr>
        <w:t xml:space="preserve">hey </w:t>
      </w:r>
      <w:r w:rsidR="00CC30E6">
        <w:rPr>
          <w:sz w:val="24"/>
          <w:szCs w:val="24"/>
        </w:rPr>
        <w:t>gained more confidence during this project.</w:t>
      </w:r>
    </w:p>
    <w:p w14:paraId="52D91F51" w14:textId="7E6C3317" w:rsidR="00500834" w:rsidRPr="00CE1ECF" w:rsidRDefault="00F67EA0" w:rsidP="003605C7">
      <w:pPr>
        <w:jc w:val="both"/>
        <w:rPr>
          <w:sz w:val="24"/>
          <w:szCs w:val="24"/>
        </w:rPr>
      </w:pPr>
      <w:r>
        <w:rPr>
          <w:sz w:val="24"/>
          <w:szCs w:val="24"/>
        </w:rPr>
        <w:t xml:space="preserve"> </w:t>
      </w:r>
    </w:p>
    <w:p w14:paraId="21DF4145" w14:textId="37A8711C" w:rsidR="003605C7" w:rsidRDefault="003605C7" w:rsidP="003605C7">
      <w:pPr>
        <w:jc w:val="both"/>
      </w:pPr>
    </w:p>
    <w:p w14:paraId="5407FEA3" w14:textId="51C08749" w:rsidR="00DF1E32" w:rsidRDefault="00DF1E32" w:rsidP="003605C7">
      <w:pPr>
        <w:jc w:val="both"/>
      </w:pPr>
    </w:p>
    <w:p w14:paraId="6212CDB7" w14:textId="066AC94A" w:rsidR="00DF1E32" w:rsidRDefault="00DF1E32" w:rsidP="003605C7">
      <w:pPr>
        <w:jc w:val="both"/>
      </w:pPr>
    </w:p>
    <w:p w14:paraId="49B8CD43" w14:textId="77777777" w:rsidR="00DF1E32" w:rsidRDefault="00DF1E32" w:rsidP="003605C7">
      <w:pPr>
        <w:jc w:val="both"/>
      </w:pPr>
    </w:p>
    <w:p w14:paraId="21626CB8" w14:textId="77777777" w:rsidR="009569F4" w:rsidRDefault="009569F4">
      <w:pPr>
        <w:rPr>
          <w:rFonts w:asciiTheme="majorHAnsi" w:eastAsiaTheme="majorEastAsia" w:hAnsiTheme="majorHAnsi" w:cstheme="majorBidi"/>
          <w:b/>
          <w:i/>
          <w:color w:val="000000" w:themeColor="text1"/>
          <w:sz w:val="32"/>
          <w:szCs w:val="32"/>
          <w:u w:val="single"/>
        </w:rPr>
      </w:pPr>
      <w:r>
        <w:rPr>
          <w:i/>
        </w:rPr>
        <w:br w:type="page"/>
      </w:r>
    </w:p>
    <w:p w14:paraId="3AFFA473" w14:textId="32A7465D" w:rsidR="00DF1E32" w:rsidRDefault="003605C7" w:rsidP="002076D3">
      <w:pPr>
        <w:pStyle w:val="Heading1"/>
      </w:pPr>
      <w:bookmarkStart w:id="2" w:name="_Toc65418656"/>
      <w:r>
        <w:rPr>
          <w:i/>
        </w:rPr>
        <w:lastRenderedPageBreak/>
        <w:t>S</w:t>
      </w:r>
      <w:r w:rsidRPr="003605C7">
        <w:t xml:space="preserve">ection </w:t>
      </w:r>
      <w:r>
        <w:t>2</w:t>
      </w:r>
      <w:r w:rsidR="00DF1E32">
        <w:t>:</w:t>
      </w:r>
      <w:r w:rsidRPr="003605C7">
        <w:t xml:space="preserve"> </w:t>
      </w:r>
      <w:r w:rsidR="00DF1E32">
        <w:t>System Analysis</w:t>
      </w:r>
      <w:bookmarkEnd w:id="2"/>
    </w:p>
    <w:p w14:paraId="56432F3B" w14:textId="77777777" w:rsidR="00DF1E32" w:rsidRPr="00DF1E32" w:rsidRDefault="00DF1E32" w:rsidP="00DF1E32"/>
    <w:p w14:paraId="5C7FCCFC" w14:textId="53F06A1B" w:rsidR="00440EF1" w:rsidRDefault="00DF1E32" w:rsidP="00DF1E32">
      <w:pPr>
        <w:pStyle w:val="Heading2"/>
      </w:pPr>
      <w:bookmarkStart w:id="3" w:name="_Toc65418657"/>
      <w:r>
        <w:t xml:space="preserve">2a - </w:t>
      </w:r>
      <w:r w:rsidR="003605C7" w:rsidRPr="003605C7">
        <w:t>Description of Problems</w:t>
      </w:r>
      <w:bookmarkEnd w:id="3"/>
    </w:p>
    <w:p w14:paraId="31C7CE36" w14:textId="28FD93DE" w:rsidR="003605C7" w:rsidRPr="002076D3" w:rsidRDefault="003605C7" w:rsidP="003605C7">
      <w:pPr>
        <w:jc w:val="both"/>
        <w:rPr>
          <w:i/>
          <w:iCs/>
        </w:rPr>
      </w:pPr>
      <w:r w:rsidRPr="002076D3">
        <w:rPr>
          <w:i/>
          <w:iCs/>
          <w:highlight w:val="yellow"/>
        </w:rPr>
        <w:t>List ALL the problems of the system. Bullet points can be used here. There</w:t>
      </w:r>
      <w:r w:rsidR="002076D3" w:rsidRPr="002076D3">
        <w:rPr>
          <w:i/>
          <w:iCs/>
          <w:highlight w:val="yellow"/>
        </w:rPr>
        <w:t xml:space="preserve"> </w:t>
      </w:r>
      <w:r w:rsidRPr="002076D3">
        <w:rPr>
          <w:i/>
          <w:iCs/>
          <w:highlight w:val="yellow"/>
        </w:rPr>
        <w:t>are at least seven of these.</w:t>
      </w:r>
      <w:r w:rsidRPr="002076D3">
        <w:rPr>
          <w:i/>
          <w:iCs/>
        </w:rPr>
        <w:t xml:space="preserve"> </w:t>
      </w:r>
    </w:p>
    <w:p w14:paraId="5526AB53" w14:textId="2CFF9D73" w:rsidR="003605C7" w:rsidRDefault="000D3787" w:rsidP="000E6ADA">
      <w:pPr>
        <w:pStyle w:val="ListParagraph"/>
        <w:numPr>
          <w:ilvl w:val="0"/>
          <w:numId w:val="8"/>
        </w:numPr>
        <w:jc w:val="both"/>
      </w:pPr>
      <w:r>
        <w:t>The reservation might take several days or weeks in advance of the actual hiring</w:t>
      </w:r>
      <w:r w:rsidR="00056BFE">
        <w:t>.</w:t>
      </w:r>
    </w:p>
    <w:p w14:paraId="2C8C117C" w14:textId="406513D9" w:rsidR="000D3787" w:rsidRDefault="000D3787" w:rsidP="000E6ADA">
      <w:pPr>
        <w:pStyle w:val="ListParagraph"/>
        <w:numPr>
          <w:ilvl w:val="0"/>
          <w:numId w:val="8"/>
        </w:numPr>
        <w:jc w:val="both"/>
      </w:pPr>
      <w:r>
        <w:t>The reservation gets lost with all the other reservations and rentals.</w:t>
      </w:r>
    </w:p>
    <w:p w14:paraId="00B73411" w14:textId="2E52792E" w:rsidR="000D3787" w:rsidRDefault="000D3787" w:rsidP="000E6ADA">
      <w:pPr>
        <w:pStyle w:val="ListParagraph"/>
        <w:numPr>
          <w:ilvl w:val="0"/>
          <w:numId w:val="8"/>
        </w:numPr>
        <w:jc w:val="both"/>
      </w:pPr>
      <w:r>
        <w:t>Another problem is that</w:t>
      </w:r>
      <w:r w:rsidR="00056BFE">
        <w:t xml:space="preserve"> it has caused embarrassment many times because sometimes boats that had been reserved for someone could go out on hire.</w:t>
      </w:r>
    </w:p>
    <w:p w14:paraId="34D73C35" w14:textId="7A176AA2" w:rsidR="00056BFE" w:rsidRDefault="007E0241" w:rsidP="000E6ADA">
      <w:pPr>
        <w:pStyle w:val="ListParagraph"/>
        <w:numPr>
          <w:ilvl w:val="0"/>
          <w:numId w:val="8"/>
        </w:numPr>
        <w:jc w:val="both"/>
      </w:pPr>
      <w:r>
        <w:t>The</w:t>
      </w:r>
      <w:r w:rsidR="00056BFE">
        <w:t xml:space="preserve"> system failed to </w:t>
      </w:r>
      <w:r>
        <w:t>recognise</w:t>
      </w:r>
      <w:r w:rsidR="00056BFE">
        <w:t xml:space="preserve"> between a rental (of a particular boat) and a reservation (for a class and size of boat)</w:t>
      </w:r>
      <w:r>
        <w:t>, which</w:t>
      </w:r>
      <w:r w:rsidR="00056BFE">
        <w:t xml:space="preserve"> meant that it didn’t fit with the way Mike’s did things </w:t>
      </w:r>
      <w:r>
        <w:t xml:space="preserve">in </w:t>
      </w:r>
      <w:r w:rsidR="00056BFE">
        <w:t>their business processes</w:t>
      </w:r>
      <w:r>
        <w:t xml:space="preserve">. </w:t>
      </w:r>
    </w:p>
    <w:p w14:paraId="6F62C036" w14:textId="797ECA00" w:rsidR="007E0241" w:rsidRDefault="0094148A" w:rsidP="000E6ADA">
      <w:pPr>
        <w:pStyle w:val="ListParagraph"/>
        <w:numPr>
          <w:ilvl w:val="0"/>
          <w:numId w:val="8"/>
        </w:numPr>
        <w:jc w:val="both"/>
      </w:pPr>
      <w:r>
        <w:t>The list is occasionally out of date or inaccurate in some other way.</w:t>
      </w:r>
    </w:p>
    <w:p w14:paraId="10185697" w14:textId="27146A3C" w:rsidR="002E282B" w:rsidRDefault="002E282B" w:rsidP="000E6ADA">
      <w:pPr>
        <w:pStyle w:val="ListParagraph"/>
        <w:numPr>
          <w:ilvl w:val="0"/>
          <w:numId w:val="8"/>
        </w:numPr>
        <w:jc w:val="both"/>
      </w:pPr>
      <w:r>
        <w:t>There’s no real system of prioritising the “service” and “repair” work, which means boats which are in heavy demand are not available.</w:t>
      </w:r>
    </w:p>
    <w:p w14:paraId="2D54BE47" w14:textId="622BEC60" w:rsidR="002E282B" w:rsidRDefault="002E282B" w:rsidP="000E6ADA">
      <w:pPr>
        <w:pStyle w:val="ListParagraph"/>
        <w:numPr>
          <w:ilvl w:val="0"/>
          <w:numId w:val="8"/>
        </w:numPr>
        <w:jc w:val="both"/>
      </w:pPr>
      <w:r>
        <w:t>The alarming frequency with which the necessary spare part is not in stock.</w:t>
      </w:r>
    </w:p>
    <w:p w14:paraId="5D773CB0" w14:textId="4A17FC16" w:rsidR="009569F4" w:rsidRDefault="009569F4" w:rsidP="003605C7">
      <w:pPr>
        <w:jc w:val="both"/>
      </w:pPr>
    </w:p>
    <w:p w14:paraId="4B3D0604" w14:textId="77777777" w:rsidR="003605C7" w:rsidRDefault="003605C7" w:rsidP="00DF1E32">
      <w:pPr>
        <w:pStyle w:val="Heading2"/>
      </w:pPr>
      <w:bookmarkStart w:id="4" w:name="_Toc65418658"/>
      <w:r w:rsidRPr="003605C7">
        <w:t>Section 2</w:t>
      </w:r>
      <w:r>
        <w:t>b</w:t>
      </w:r>
      <w:r w:rsidRPr="003605C7">
        <w:t xml:space="preserve"> - System Requirements</w:t>
      </w:r>
      <w:bookmarkEnd w:id="4"/>
    </w:p>
    <w:p w14:paraId="0189C14F" w14:textId="13A40AC1" w:rsidR="003605C7" w:rsidRDefault="003605C7" w:rsidP="003605C7">
      <w:pPr>
        <w:jc w:val="both"/>
        <w:rPr>
          <w:i/>
          <w:iCs/>
        </w:rPr>
      </w:pPr>
      <w:r w:rsidRPr="002076D3">
        <w:rPr>
          <w:i/>
          <w:iCs/>
          <w:highlight w:val="yellow"/>
        </w:rPr>
        <w:t xml:space="preserve">List the functional requirements and the </w:t>
      </w:r>
      <w:r w:rsidR="002076D3" w:rsidRPr="002076D3">
        <w:rPr>
          <w:i/>
          <w:iCs/>
          <w:highlight w:val="yellow"/>
        </w:rPr>
        <w:t>non-functional</w:t>
      </w:r>
      <w:r w:rsidRPr="002076D3">
        <w:rPr>
          <w:i/>
          <w:iCs/>
          <w:highlight w:val="yellow"/>
        </w:rPr>
        <w:t xml:space="preserve"> requirements for the</w:t>
      </w:r>
      <w:r w:rsidR="002076D3" w:rsidRPr="002076D3">
        <w:rPr>
          <w:i/>
          <w:iCs/>
          <w:highlight w:val="yellow"/>
        </w:rPr>
        <w:t xml:space="preserve"> </w:t>
      </w:r>
      <w:r w:rsidRPr="002076D3">
        <w:rPr>
          <w:i/>
          <w:iCs/>
          <w:highlight w:val="yellow"/>
        </w:rPr>
        <w:t>user and system.</w:t>
      </w:r>
    </w:p>
    <w:p w14:paraId="6962D6C6" w14:textId="2BDFCD32" w:rsidR="00427115" w:rsidRDefault="00427115" w:rsidP="00427115">
      <w:pPr>
        <w:widowControl w:val="0"/>
        <w:autoSpaceDE w:val="0"/>
        <w:autoSpaceDN w:val="0"/>
        <w:adjustRightInd w:val="0"/>
        <w:spacing w:before="60" w:after="60" w:line="240" w:lineRule="auto"/>
        <w:rPr>
          <w:b/>
          <w:bCs/>
          <w:sz w:val="28"/>
          <w:szCs w:val="28"/>
          <w:u w:val="single"/>
        </w:rPr>
      </w:pPr>
      <w:r w:rsidRPr="00427115">
        <w:rPr>
          <w:b/>
          <w:bCs/>
          <w:sz w:val="28"/>
          <w:szCs w:val="28"/>
          <w:u w:val="single"/>
        </w:rPr>
        <w:t>Functional Requirements:</w:t>
      </w:r>
    </w:p>
    <w:p w14:paraId="43CFB129" w14:textId="77777777" w:rsidR="00427115" w:rsidRPr="00427115" w:rsidRDefault="00427115" w:rsidP="00427115">
      <w:pPr>
        <w:widowControl w:val="0"/>
        <w:autoSpaceDE w:val="0"/>
        <w:autoSpaceDN w:val="0"/>
        <w:adjustRightInd w:val="0"/>
        <w:spacing w:before="60" w:after="60" w:line="240" w:lineRule="auto"/>
        <w:rPr>
          <w:b/>
          <w:bCs/>
          <w:u w:val="single"/>
        </w:rPr>
      </w:pPr>
    </w:p>
    <w:p w14:paraId="100B2EBD" w14:textId="5C59501A" w:rsidR="001D3B81" w:rsidRPr="00427115" w:rsidRDefault="002326DA" w:rsidP="001D3B81">
      <w:pPr>
        <w:widowControl w:val="0"/>
        <w:numPr>
          <w:ilvl w:val="0"/>
          <w:numId w:val="9"/>
        </w:numPr>
        <w:autoSpaceDE w:val="0"/>
        <w:autoSpaceDN w:val="0"/>
        <w:adjustRightInd w:val="0"/>
        <w:spacing w:before="60" w:after="60" w:line="240" w:lineRule="auto"/>
        <w:rPr>
          <w:sz w:val="24"/>
          <w:szCs w:val="24"/>
        </w:rPr>
      </w:pPr>
      <w:r w:rsidRPr="00427115">
        <w:rPr>
          <w:sz w:val="24"/>
          <w:szCs w:val="24"/>
        </w:rPr>
        <w:t>The c</w:t>
      </w:r>
      <w:r w:rsidR="001D3B81" w:rsidRPr="00427115">
        <w:rPr>
          <w:sz w:val="24"/>
          <w:szCs w:val="24"/>
        </w:rPr>
        <w:t>ustomer requests to hire a boat</w:t>
      </w:r>
      <w:r w:rsidRPr="00427115">
        <w:rPr>
          <w:sz w:val="24"/>
          <w:szCs w:val="24"/>
        </w:rPr>
        <w:t>.</w:t>
      </w:r>
    </w:p>
    <w:p w14:paraId="180CB372" w14:textId="6CF1ABAC" w:rsidR="001D3B81" w:rsidRPr="00427115" w:rsidRDefault="002326DA" w:rsidP="001D3B81">
      <w:pPr>
        <w:widowControl w:val="0"/>
        <w:numPr>
          <w:ilvl w:val="0"/>
          <w:numId w:val="9"/>
        </w:numPr>
        <w:autoSpaceDE w:val="0"/>
        <w:autoSpaceDN w:val="0"/>
        <w:adjustRightInd w:val="0"/>
        <w:spacing w:before="60" w:after="60" w:line="240" w:lineRule="auto"/>
        <w:rPr>
          <w:sz w:val="24"/>
          <w:szCs w:val="24"/>
        </w:rPr>
      </w:pPr>
      <w:r w:rsidRPr="00427115">
        <w:rPr>
          <w:sz w:val="24"/>
          <w:szCs w:val="24"/>
        </w:rPr>
        <w:t>The h</w:t>
      </w:r>
      <w:r w:rsidR="001D3B81" w:rsidRPr="00427115">
        <w:rPr>
          <w:sz w:val="24"/>
          <w:szCs w:val="24"/>
        </w:rPr>
        <w:t xml:space="preserve">iring department gives the customer </w:t>
      </w:r>
      <w:r w:rsidRPr="00427115">
        <w:rPr>
          <w:sz w:val="24"/>
          <w:szCs w:val="24"/>
        </w:rPr>
        <w:t xml:space="preserve">important </w:t>
      </w:r>
      <w:r w:rsidR="001D3B81" w:rsidRPr="00427115">
        <w:rPr>
          <w:sz w:val="24"/>
          <w:szCs w:val="24"/>
        </w:rPr>
        <w:t>information about boat hiring</w:t>
      </w:r>
      <w:r w:rsidRPr="00427115">
        <w:rPr>
          <w:sz w:val="24"/>
          <w:szCs w:val="24"/>
        </w:rPr>
        <w:t>.</w:t>
      </w:r>
    </w:p>
    <w:p w14:paraId="3A4CEB64" w14:textId="01CCE4D0" w:rsidR="001D3B81" w:rsidRPr="00427115" w:rsidRDefault="002326DA" w:rsidP="001D3B81">
      <w:pPr>
        <w:widowControl w:val="0"/>
        <w:numPr>
          <w:ilvl w:val="0"/>
          <w:numId w:val="9"/>
        </w:numPr>
        <w:autoSpaceDE w:val="0"/>
        <w:autoSpaceDN w:val="0"/>
        <w:adjustRightInd w:val="0"/>
        <w:spacing w:before="60" w:after="60" w:line="240" w:lineRule="auto"/>
        <w:rPr>
          <w:sz w:val="24"/>
          <w:szCs w:val="24"/>
        </w:rPr>
      </w:pPr>
      <w:r w:rsidRPr="00427115">
        <w:rPr>
          <w:sz w:val="24"/>
          <w:szCs w:val="24"/>
        </w:rPr>
        <w:t>The h</w:t>
      </w:r>
      <w:r w:rsidR="001D3B81" w:rsidRPr="00427115">
        <w:rPr>
          <w:sz w:val="24"/>
          <w:szCs w:val="24"/>
        </w:rPr>
        <w:t>iring department gives the customer rental information</w:t>
      </w:r>
      <w:r w:rsidRPr="00427115">
        <w:rPr>
          <w:sz w:val="24"/>
          <w:szCs w:val="24"/>
        </w:rPr>
        <w:t>.</w:t>
      </w:r>
    </w:p>
    <w:p w14:paraId="33EF200A" w14:textId="5104DDB9" w:rsidR="001D3B81" w:rsidRPr="00427115" w:rsidRDefault="002326DA" w:rsidP="001D3B81">
      <w:pPr>
        <w:widowControl w:val="0"/>
        <w:numPr>
          <w:ilvl w:val="0"/>
          <w:numId w:val="9"/>
        </w:numPr>
        <w:autoSpaceDE w:val="0"/>
        <w:autoSpaceDN w:val="0"/>
        <w:adjustRightInd w:val="0"/>
        <w:spacing w:before="60" w:after="60" w:line="240" w:lineRule="auto"/>
        <w:rPr>
          <w:sz w:val="24"/>
          <w:szCs w:val="24"/>
        </w:rPr>
      </w:pPr>
      <w:r w:rsidRPr="00427115">
        <w:rPr>
          <w:sz w:val="24"/>
          <w:szCs w:val="24"/>
        </w:rPr>
        <w:t xml:space="preserve">The reservation details </w:t>
      </w:r>
      <w:r w:rsidR="0013232B" w:rsidRPr="00427115">
        <w:rPr>
          <w:sz w:val="24"/>
          <w:szCs w:val="24"/>
        </w:rPr>
        <w:t>get</w:t>
      </w:r>
      <w:r w:rsidR="0013232B">
        <w:rPr>
          <w:sz w:val="24"/>
          <w:szCs w:val="24"/>
        </w:rPr>
        <w:t>s</w:t>
      </w:r>
      <w:r w:rsidRPr="00427115">
        <w:rPr>
          <w:sz w:val="24"/>
          <w:szCs w:val="24"/>
        </w:rPr>
        <w:t xml:space="preserve"> recorded and saved. </w:t>
      </w:r>
    </w:p>
    <w:p w14:paraId="77ACE8C2" w14:textId="4E083E49" w:rsidR="001D3B81" w:rsidRPr="00427115" w:rsidRDefault="002326DA" w:rsidP="001D3B81">
      <w:pPr>
        <w:widowControl w:val="0"/>
        <w:numPr>
          <w:ilvl w:val="0"/>
          <w:numId w:val="9"/>
        </w:numPr>
        <w:autoSpaceDE w:val="0"/>
        <w:autoSpaceDN w:val="0"/>
        <w:adjustRightInd w:val="0"/>
        <w:spacing w:before="60" w:after="60" w:line="240" w:lineRule="auto"/>
        <w:rPr>
          <w:sz w:val="24"/>
          <w:szCs w:val="24"/>
        </w:rPr>
      </w:pPr>
      <w:r w:rsidRPr="00427115">
        <w:rPr>
          <w:sz w:val="24"/>
          <w:szCs w:val="24"/>
        </w:rPr>
        <w:t>Now the customer can make the payment.</w:t>
      </w:r>
    </w:p>
    <w:p w14:paraId="3F6A6578" w14:textId="437D1C63" w:rsidR="001D3B81" w:rsidRPr="00427115" w:rsidRDefault="00427115" w:rsidP="001D3B81">
      <w:pPr>
        <w:widowControl w:val="0"/>
        <w:numPr>
          <w:ilvl w:val="0"/>
          <w:numId w:val="9"/>
        </w:numPr>
        <w:autoSpaceDE w:val="0"/>
        <w:autoSpaceDN w:val="0"/>
        <w:adjustRightInd w:val="0"/>
        <w:spacing w:before="60" w:after="60" w:line="240" w:lineRule="auto"/>
        <w:rPr>
          <w:sz w:val="24"/>
          <w:szCs w:val="24"/>
        </w:rPr>
      </w:pPr>
      <w:r w:rsidRPr="00427115">
        <w:rPr>
          <w:sz w:val="24"/>
          <w:szCs w:val="24"/>
        </w:rPr>
        <w:t>A r</w:t>
      </w:r>
      <w:r w:rsidR="001D3B81" w:rsidRPr="00427115">
        <w:rPr>
          <w:sz w:val="24"/>
          <w:szCs w:val="24"/>
        </w:rPr>
        <w:t>eceipt is given to the customer</w:t>
      </w:r>
      <w:r w:rsidRPr="00427115">
        <w:rPr>
          <w:sz w:val="24"/>
          <w:szCs w:val="24"/>
        </w:rPr>
        <w:t>.</w:t>
      </w:r>
    </w:p>
    <w:p w14:paraId="6FC38455" w14:textId="2869D6B5" w:rsidR="001D3B81" w:rsidRDefault="00427115" w:rsidP="001D3B81">
      <w:pPr>
        <w:widowControl w:val="0"/>
        <w:numPr>
          <w:ilvl w:val="0"/>
          <w:numId w:val="9"/>
        </w:numPr>
        <w:autoSpaceDE w:val="0"/>
        <w:autoSpaceDN w:val="0"/>
        <w:adjustRightInd w:val="0"/>
        <w:spacing w:before="60" w:after="60" w:line="240" w:lineRule="auto"/>
        <w:rPr>
          <w:sz w:val="24"/>
          <w:szCs w:val="24"/>
        </w:rPr>
      </w:pPr>
      <w:r w:rsidRPr="00427115">
        <w:rPr>
          <w:sz w:val="24"/>
          <w:szCs w:val="24"/>
        </w:rPr>
        <w:t>The r</w:t>
      </w:r>
      <w:r w:rsidR="001D3B81" w:rsidRPr="00427115">
        <w:rPr>
          <w:sz w:val="24"/>
          <w:szCs w:val="24"/>
        </w:rPr>
        <w:t>eservation is</w:t>
      </w:r>
      <w:r w:rsidRPr="00427115">
        <w:rPr>
          <w:sz w:val="24"/>
          <w:szCs w:val="24"/>
        </w:rPr>
        <w:t xml:space="preserve"> now</w:t>
      </w:r>
      <w:r w:rsidR="001D3B81" w:rsidRPr="00427115">
        <w:rPr>
          <w:sz w:val="24"/>
          <w:szCs w:val="24"/>
        </w:rPr>
        <w:t xml:space="preserve"> confirmed</w:t>
      </w:r>
      <w:r w:rsidRPr="00427115">
        <w:rPr>
          <w:sz w:val="24"/>
          <w:szCs w:val="24"/>
        </w:rPr>
        <w:t xml:space="preserve"> and complete</w:t>
      </w:r>
      <w:r w:rsidR="004D1A31">
        <w:rPr>
          <w:sz w:val="24"/>
          <w:szCs w:val="24"/>
        </w:rPr>
        <w:t>d</w:t>
      </w:r>
      <w:r w:rsidR="001D3B81" w:rsidRPr="00427115">
        <w:rPr>
          <w:sz w:val="24"/>
          <w:szCs w:val="24"/>
        </w:rPr>
        <w:t>.</w:t>
      </w:r>
    </w:p>
    <w:p w14:paraId="7F5E9772" w14:textId="49A4054A" w:rsidR="001E0678" w:rsidRPr="001E0678" w:rsidRDefault="001E0678" w:rsidP="001D3B81">
      <w:pPr>
        <w:widowControl w:val="0"/>
        <w:numPr>
          <w:ilvl w:val="0"/>
          <w:numId w:val="9"/>
        </w:numPr>
        <w:autoSpaceDE w:val="0"/>
        <w:autoSpaceDN w:val="0"/>
        <w:adjustRightInd w:val="0"/>
        <w:spacing w:before="60" w:after="60" w:line="240" w:lineRule="auto"/>
        <w:rPr>
          <w:rFonts w:cstheme="minorHAnsi"/>
          <w:color w:val="000000" w:themeColor="text1"/>
          <w:sz w:val="28"/>
          <w:szCs w:val="28"/>
        </w:rPr>
      </w:pPr>
      <w:r w:rsidRPr="001E0678">
        <w:rPr>
          <w:rFonts w:cstheme="minorHAnsi"/>
          <w:color w:val="000000" w:themeColor="text1"/>
          <w:sz w:val="24"/>
          <w:szCs w:val="24"/>
        </w:rPr>
        <w:t>The customer must be able to report fault through the system.</w:t>
      </w:r>
    </w:p>
    <w:p w14:paraId="6F05B24C" w14:textId="77777777" w:rsidR="00427115" w:rsidRDefault="00427115" w:rsidP="00427115">
      <w:pPr>
        <w:widowControl w:val="0"/>
        <w:autoSpaceDE w:val="0"/>
        <w:autoSpaceDN w:val="0"/>
        <w:adjustRightInd w:val="0"/>
        <w:spacing w:before="60" w:after="60" w:line="240" w:lineRule="auto"/>
        <w:rPr>
          <w:b/>
          <w:bCs/>
          <w:sz w:val="28"/>
          <w:szCs w:val="28"/>
          <w:u w:val="single"/>
        </w:rPr>
      </w:pPr>
    </w:p>
    <w:p w14:paraId="51AFCBB1" w14:textId="61FAF85D" w:rsidR="00427115" w:rsidRDefault="00427115" w:rsidP="00427115">
      <w:pPr>
        <w:widowControl w:val="0"/>
        <w:autoSpaceDE w:val="0"/>
        <w:autoSpaceDN w:val="0"/>
        <w:adjustRightInd w:val="0"/>
        <w:spacing w:before="60" w:after="60" w:line="240" w:lineRule="auto"/>
        <w:rPr>
          <w:b/>
          <w:bCs/>
          <w:sz w:val="28"/>
          <w:szCs w:val="28"/>
          <w:u w:val="single"/>
        </w:rPr>
      </w:pPr>
      <w:r>
        <w:rPr>
          <w:b/>
          <w:bCs/>
          <w:sz w:val="28"/>
          <w:szCs w:val="28"/>
          <w:u w:val="single"/>
        </w:rPr>
        <w:t>Non-f</w:t>
      </w:r>
      <w:r w:rsidRPr="00427115">
        <w:rPr>
          <w:b/>
          <w:bCs/>
          <w:sz w:val="28"/>
          <w:szCs w:val="28"/>
          <w:u w:val="single"/>
        </w:rPr>
        <w:t>unctional Requirements:</w:t>
      </w:r>
    </w:p>
    <w:p w14:paraId="7416EF7C" w14:textId="2EEE50DF" w:rsidR="00427115" w:rsidRPr="00BC07D0" w:rsidRDefault="00427115" w:rsidP="00427115">
      <w:pPr>
        <w:widowControl w:val="0"/>
        <w:autoSpaceDE w:val="0"/>
        <w:autoSpaceDN w:val="0"/>
        <w:adjustRightInd w:val="0"/>
        <w:spacing w:before="60" w:after="60" w:line="240" w:lineRule="auto"/>
        <w:rPr>
          <w:b/>
          <w:bCs/>
          <w:sz w:val="24"/>
          <w:szCs w:val="24"/>
          <w:u w:val="single"/>
        </w:rPr>
      </w:pPr>
    </w:p>
    <w:p w14:paraId="07A1595A" w14:textId="630345A5" w:rsidR="00427115" w:rsidRPr="001E0678" w:rsidRDefault="001E0678" w:rsidP="00427115">
      <w:pPr>
        <w:pStyle w:val="ListParagraph"/>
        <w:widowControl w:val="0"/>
        <w:numPr>
          <w:ilvl w:val="0"/>
          <w:numId w:val="11"/>
        </w:numPr>
        <w:autoSpaceDE w:val="0"/>
        <w:autoSpaceDN w:val="0"/>
        <w:adjustRightInd w:val="0"/>
        <w:spacing w:before="60" w:after="60" w:line="240" w:lineRule="auto"/>
        <w:rPr>
          <w:b/>
          <w:bCs/>
          <w:u w:val="single"/>
        </w:rPr>
      </w:pPr>
      <w:r>
        <w:rPr>
          <w:sz w:val="24"/>
          <w:szCs w:val="24"/>
        </w:rPr>
        <w:t>Boats must be available to hire.</w:t>
      </w:r>
    </w:p>
    <w:p w14:paraId="0F93BA37" w14:textId="408C93D0" w:rsidR="001E0678" w:rsidRPr="001E0678" w:rsidRDefault="001E0678" w:rsidP="00427115">
      <w:pPr>
        <w:pStyle w:val="ListParagraph"/>
        <w:widowControl w:val="0"/>
        <w:numPr>
          <w:ilvl w:val="0"/>
          <w:numId w:val="11"/>
        </w:numPr>
        <w:autoSpaceDE w:val="0"/>
        <w:autoSpaceDN w:val="0"/>
        <w:adjustRightInd w:val="0"/>
        <w:spacing w:before="60" w:after="60" w:line="240" w:lineRule="auto"/>
        <w:rPr>
          <w:b/>
          <w:bCs/>
          <w:u w:val="single"/>
        </w:rPr>
      </w:pPr>
      <w:r>
        <w:rPr>
          <w:sz w:val="24"/>
          <w:szCs w:val="24"/>
        </w:rPr>
        <w:t>The hiring department should have all the necessary information about boat hiring.</w:t>
      </w:r>
    </w:p>
    <w:p w14:paraId="6C0F6249" w14:textId="6758F9C9" w:rsidR="001E0678" w:rsidRPr="00AE5BED" w:rsidRDefault="001E0678" w:rsidP="00427115">
      <w:pPr>
        <w:pStyle w:val="ListParagraph"/>
        <w:widowControl w:val="0"/>
        <w:numPr>
          <w:ilvl w:val="0"/>
          <w:numId w:val="11"/>
        </w:numPr>
        <w:autoSpaceDE w:val="0"/>
        <w:autoSpaceDN w:val="0"/>
        <w:adjustRightInd w:val="0"/>
        <w:spacing w:before="60" w:after="60" w:line="240" w:lineRule="auto"/>
        <w:rPr>
          <w:b/>
          <w:bCs/>
          <w:u w:val="single"/>
        </w:rPr>
      </w:pPr>
      <w:r>
        <w:rPr>
          <w:sz w:val="24"/>
          <w:szCs w:val="24"/>
        </w:rPr>
        <w:t>The reservation details should be kept safe and recorded.</w:t>
      </w:r>
    </w:p>
    <w:p w14:paraId="5B738B9B" w14:textId="1EE4FB8B" w:rsidR="00AE5BED" w:rsidRPr="007F1C67" w:rsidRDefault="00AE5BED" w:rsidP="00427115">
      <w:pPr>
        <w:pStyle w:val="ListParagraph"/>
        <w:widowControl w:val="0"/>
        <w:numPr>
          <w:ilvl w:val="0"/>
          <w:numId w:val="11"/>
        </w:numPr>
        <w:autoSpaceDE w:val="0"/>
        <w:autoSpaceDN w:val="0"/>
        <w:adjustRightInd w:val="0"/>
        <w:spacing w:before="60" w:after="60" w:line="240" w:lineRule="auto"/>
        <w:rPr>
          <w:b/>
          <w:bCs/>
          <w:u w:val="single"/>
        </w:rPr>
      </w:pPr>
      <w:r>
        <w:rPr>
          <w:sz w:val="24"/>
          <w:szCs w:val="24"/>
        </w:rPr>
        <w:t>The system must show the return date and the boat ID that is loaned out.</w:t>
      </w:r>
    </w:p>
    <w:p w14:paraId="0F700CFC" w14:textId="0EEDBEF1" w:rsidR="0013232B" w:rsidRPr="0013232B" w:rsidRDefault="007F1C67" w:rsidP="0013232B">
      <w:pPr>
        <w:pStyle w:val="ListParagraph"/>
        <w:widowControl w:val="0"/>
        <w:numPr>
          <w:ilvl w:val="0"/>
          <w:numId w:val="11"/>
        </w:numPr>
        <w:autoSpaceDE w:val="0"/>
        <w:autoSpaceDN w:val="0"/>
        <w:adjustRightInd w:val="0"/>
        <w:spacing w:before="60" w:after="60" w:line="240" w:lineRule="auto"/>
        <w:rPr>
          <w:b/>
          <w:bCs/>
          <w:u w:val="single"/>
        </w:rPr>
      </w:pPr>
      <w:r>
        <w:rPr>
          <w:sz w:val="24"/>
          <w:szCs w:val="24"/>
        </w:rPr>
        <w:t xml:space="preserve">The system must ensure that the transaction of the payment </w:t>
      </w:r>
      <w:r w:rsidR="0013232B">
        <w:rPr>
          <w:sz w:val="24"/>
          <w:szCs w:val="24"/>
        </w:rPr>
        <w:t>is completed and secure.</w:t>
      </w:r>
    </w:p>
    <w:p w14:paraId="51C2DFCB" w14:textId="1A405CD1" w:rsidR="0013232B" w:rsidRPr="0013232B" w:rsidRDefault="0013232B" w:rsidP="0013232B">
      <w:pPr>
        <w:pStyle w:val="ListParagraph"/>
        <w:widowControl w:val="0"/>
        <w:numPr>
          <w:ilvl w:val="0"/>
          <w:numId w:val="11"/>
        </w:numPr>
        <w:autoSpaceDE w:val="0"/>
        <w:autoSpaceDN w:val="0"/>
        <w:adjustRightInd w:val="0"/>
        <w:spacing w:before="60" w:after="60" w:line="240" w:lineRule="auto"/>
        <w:rPr>
          <w:b/>
          <w:bCs/>
          <w:u w:val="single"/>
        </w:rPr>
      </w:pPr>
      <w:r>
        <w:rPr>
          <w:sz w:val="24"/>
          <w:szCs w:val="24"/>
        </w:rPr>
        <w:t>The system will give a form of receipt to show proof of transaction.</w:t>
      </w:r>
    </w:p>
    <w:p w14:paraId="14050A5B" w14:textId="6072D748" w:rsidR="00AE5BED" w:rsidRPr="00BC07D0" w:rsidRDefault="00BC07D0" w:rsidP="00AE5BED">
      <w:pPr>
        <w:pStyle w:val="ListParagraph"/>
        <w:widowControl w:val="0"/>
        <w:numPr>
          <w:ilvl w:val="0"/>
          <w:numId w:val="11"/>
        </w:numPr>
        <w:autoSpaceDE w:val="0"/>
        <w:autoSpaceDN w:val="0"/>
        <w:adjustRightInd w:val="0"/>
        <w:spacing w:before="60" w:after="60" w:line="240" w:lineRule="auto"/>
        <w:rPr>
          <w:b/>
          <w:bCs/>
          <w:u w:val="single"/>
        </w:rPr>
      </w:pPr>
      <w:r>
        <w:rPr>
          <w:sz w:val="24"/>
          <w:szCs w:val="24"/>
        </w:rPr>
        <w:t xml:space="preserve">If everything is completed correctly, the system will let the user know that everything has been complete. </w:t>
      </w:r>
    </w:p>
    <w:p w14:paraId="088688AF" w14:textId="77777777" w:rsidR="009569F4" w:rsidRDefault="009569F4" w:rsidP="002076D3">
      <w:pPr>
        <w:pStyle w:val="Heading1"/>
        <w:sectPr w:rsidR="009569F4" w:rsidSect="00C85317">
          <w:pgSz w:w="11906" w:h="16838"/>
          <w:pgMar w:top="1440" w:right="1440" w:bottom="1440" w:left="1440" w:header="708" w:footer="708" w:gutter="0"/>
          <w:cols w:space="708"/>
          <w:docGrid w:linePitch="360"/>
        </w:sectPr>
      </w:pPr>
    </w:p>
    <w:p w14:paraId="7637DEFE" w14:textId="141308BA" w:rsidR="00DF1E32" w:rsidRDefault="003605C7" w:rsidP="002076D3">
      <w:pPr>
        <w:pStyle w:val="Heading1"/>
      </w:pPr>
      <w:bookmarkStart w:id="5" w:name="_Toc65418659"/>
      <w:r w:rsidRPr="003605C7">
        <w:lastRenderedPageBreak/>
        <w:t xml:space="preserve">Section </w:t>
      </w:r>
      <w:r>
        <w:t>3</w:t>
      </w:r>
      <w:r w:rsidR="00DF1E32">
        <w:t>: System Design</w:t>
      </w:r>
      <w:bookmarkEnd w:id="5"/>
    </w:p>
    <w:p w14:paraId="61AF5866" w14:textId="0276F95B" w:rsidR="003605C7" w:rsidRDefault="00DF1E32" w:rsidP="00DF1E32">
      <w:pPr>
        <w:pStyle w:val="Heading2"/>
      </w:pPr>
      <w:bookmarkStart w:id="6" w:name="_Toc65418660"/>
      <w:r>
        <w:t>3</w:t>
      </w:r>
      <w:r w:rsidR="003605C7">
        <w:t>a</w:t>
      </w:r>
      <w:r>
        <w:t xml:space="preserve"> -</w:t>
      </w:r>
      <w:r w:rsidR="003605C7" w:rsidRPr="003605C7">
        <w:t xml:space="preserve"> Use Case Diagram</w:t>
      </w:r>
      <w:bookmarkEnd w:id="6"/>
    </w:p>
    <w:p w14:paraId="2DE2ED3A" w14:textId="5E8C35B5" w:rsidR="003605C7" w:rsidRDefault="002076D3" w:rsidP="003605C7">
      <w:pPr>
        <w:jc w:val="both"/>
        <w:rPr>
          <w:i/>
          <w:iCs/>
          <w:highlight w:val="yellow"/>
        </w:rPr>
      </w:pPr>
      <w:r w:rsidRPr="002076D3">
        <w:rPr>
          <w:i/>
          <w:iCs/>
          <w:highlight w:val="yellow"/>
        </w:rPr>
        <w:t xml:space="preserve">Show your finalised </w:t>
      </w:r>
      <w:r w:rsidR="003605C7" w:rsidRPr="002076D3">
        <w:rPr>
          <w:i/>
          <w:iCs/>
          <w:highlight w:val="yellow"/>
        </w:rPr>
        <w:t>Use Case diagram (UCD) using the ‘MOSCOW’ system</w:t>
      </w:r>
      <w:r w:rsidRPr="002076D3">
        <w:rPr>
          <w:i/>
          <w:iCs/>
          <w:highlight w:val="yellow"/>
        </w:rPr>
        <w:t xml:space="preserve"> </w:t>
      </w:r>
      <w:r w:rsidR="003605C7" w:rsidRPr="002076D3">
        <w:rPr>
          <w:i/>
          <w:iCs/>
          <w:highlight w:val="yellow"/>
        </w:rPr>
        <w:t>of prioritisation and representing the requirements of Mike’s Motorboats</w:t>
      </w:r>
      <w:r w:rsidRPr="002076D3">
        <w:rPr>
          <w:i/>
          <w:iCs/>
          <w:highlight w:val="yellow"/>
        </w:rPr>
        <w:t xml:space="preserve"> </w:t>
      </w:r>
      <w:r w:rsidR="003605C7" w:rsidRPr="002076D3">
        <w:rPr>
          <w:i/>
          <w:iCs/>
          <w:highlight w:val="yellow"/>
        </w:rPr>
        <w:t>current system with written commentary explaining any decisions made in</w:t>
      </w:r>
      <w:r w:rsidRPr="002076D3">
        <w:rPr>
          <w:i/>
          <w:iCs/>
          <w:highlight w:val="yellow"/>
        </w:rPr>
        <w:t xml:space="preserve"> </w:t>
      </w:r>
      <w:r w:rsidR="003605C7" w:rsidRPr="002076D3">
        <w:rPr>
          <w:i/>
          <w:iCs/>
          <w:highlight w:val="yellow"/>
        </w:rPr>
        <w:t>moving from the individual diagrams to the group one. The commentary</w:t>
      </w:r>
      <w:r w:rsidRPr="002076D3">
        <w:rPr>
          <w:i/>
          <w:iCs/>
          <w:highlight w:val="yellow"/>
        </w:rPr>
        <w:t xml:space="preserve"> </w:t>
      </w:r>
      <w:r w:rsidR="003605C7" w:rsidRPr="002076D3">
        <w:rPr>
          <w:i/>
          <w:iCs/>
          <w:highlight w:val="yellow"/>
        </w:rPr>
        <w:t xml:space="preserve">should list any assumptions you have made. </w:t>
      </w:r>
    </w:p>
    <w:p w14:paraId="75B3937F" w14:textId="1609981E" w:rsidR="003605C7" w:rsidRPr="002076D3" w:rsidRDefault="009569F4" w:rsidP="003605C7">
      <w:pPr>
        <w:jc w:val="both"/>
        <w:rPr>
          <w:i/>
          <w:iCs/>
          <w:highlight w:val="yellow"/>
        </w:rPr>
      </w:pPr>
      <w:r>
        <w:rPr>
          <w:i/>
          <w:iCs/>
          <w:highlight w:val="yellow"/>
        </w:rPr>
        <w:t>Make sure diagram is readable and colours do not clash with the text</w:t>
      </w:r>
    </w:p>
    <w:p w14:paraId="6638E367" w14:textId="16159A90" w:rsidR="003605C7" w:rsidRDefault="003605C7" w:rsidP="003605C7">
      <w:pPr>
        <w:jc w:val="both"/>
        <w:rPr>
          <w:i/>
          <w:iCs/>
        </w:rPr>
      </w:pPr>
      <w:r w:rsidRPr="002076D3">
        <w:rPr>
          <w:i/>
          <w:iCs/>
          <w:highlight w:val="yellow"/>
        </w:rPr>
        <w:t>An individual use case diagram (UCD) should be drawn by each</w:t>
      </w:r>
      <w:r w:rsidR="002076D3" w:rsidRPr="002076D3">
        <w:rPr>
          <w:i/>
          <w:iCs/>
          <w:highlight w:val="yellow"/>
        </w:rPr>
        <w:t xml:space="preserve"> </w:t>
      </w:r>
      <w:r w:rsidRPr="002076D3">
        <w:rPr>
          <w:i/>
          <w:iCs/>
          <w:highlight w:val="yellow"/>
        </w:rPr>
        <w:t>member of the group. These need to be placed into the appendix of</w:t>
      </w:r>
      <w:r w:rsidR="002076D3" w:rsidRPr="002076D3">
        <w:rPr>
          <w:i/>
          <w:iCs/>
          <w:highlight w:val="yellow"/>
        </w:rPr>
        <w:t xml:space="preserve"> </w:t>
      </w:r>
      <w:r w:rsidRPr="002076D3">
        <w:rPr>
          <w:i/>
          <w:iCs/>
          <w:highlight w:val="yellow"/>
        </w:rPr>
        <w:t>your report to provide evidence of participation, without these you will</w:t>
      </w:r>
      <w:r w:rsidR="002076D3" w:rsidRPr="002076D3">
        <w:rPr>
          <w:i/>
          <w:iCs/>
          <w:highlight w:val="yellow"/>
        </w:rPr>
        <w:t xml:space="preserve"> </w:t>
      </w:r>
      <w:r w:rsidRPr="002076D3">
        <w:rPr>
          <w:i/>
          <w:iCs/>
          <w:highlight w:val="yellow"/>
        </w:rPr>
        <w:t>lose marks. Each one should have a student name/number associated</w:t>
      </w:r>
      <w:r w:rsidR="002076D3" w:rsidRPr="002076D3">
        <w:rPr>
          <w:i/>
          <w:iCs/>
          <w:highlight w:val="yellow"/>
        </w:rPr>
        <w:t xml:space="preserve"> </w:t>
      </w:r>
      <w:r w:rsidRPr="002076D3">
        <w:rPr>
          <w:i/>
          <w:iCs/>
          <w:highlight w:val="yellow"/>
        </w:rPr>
        <w:t>with it. They must all be different.</w:t>
      </w:r>
    </w:p>
    <w:p w14:paraId="076890D4" w14:textId="529A9945" w:rsidR="0089221F" w:rsidRDefault="0089221F" w:rsidP="003605C7">
      <w:pPr>
        <w:jc w:val="both"/>
        <w:rPr>
          <w:i/>
          <w:iCs/>
        </w:rPr>
      </w:pPr>
    </w:p>
    <w:p w14:paraId="0999E344" w14:textId="2F6D8A39" w:rsidR="0089221F" w:rsidRDefault="000D4797" w:rsidP="003605C7">
      <w:pPr>
        <w:jc w:val="both"/>
        <w:rPr>
          <w:sz w:val="28"/>
          <w:szCs w:val="28"/>
        </w:rPr>
      </w:pPr>
      <w:r w:rsidRPr="00665581">
        <w:rPr>
          <w:sz w:val="28"/>
          <w:szCs w:val="28"/>
        </w:rPr>
        <w:t xml:space="preserve">The main purpose and function of a use case diagram is to express the dynamic view of a system. They show a simplified graphical representation of what the system should do </w:t>
      </w:r>
      <w:r w:rsidR="00D21B08" w:rsidRPr="00665581">
        <w:rPr>
          <w:sz w:val="28"/>
          <w:szCs w:val="28"/>
        </w:rPr>
        <w:t xml:space="preserve">in </w:t>
      </w:r>
      <w:r w:rsidRPr="00665581">
        <w:rPr>
          <w:sz w:val="28"/>
          <w:szCs w:val="28"/>
        </w:rPr>
        <w:t>a use case</w:t>
      </w:r>
      <w:r w:rsidR="00AF234B" w:rsidRPr="00665581">
        <w:rPr>
          <w:sz w:val="28"/>
          <w:szCs w:val="28"/>
        </w:rPr>
        <w:t xml:space="preserve">, it also shows the different ways that a user may interact with a system. It shows the website from </w:t>
      </w:r>
      <w:r w:rsidR="00D21B08" w:rsidRPr="00665581">
        <w:rPr>
          <w:sz w:val="28"/>
          <w:szCs w:val="28"/>
        </w:rPr>
        <w:t>a user’s</w:t>
      </w:r>
      <w:r w:rsidR="00AF234B" w:rsidRPr="00665581">
        <w:rPr>
          <w:sz w:val="28"/>
          <w:szCs w:val="28"/>
        </w:rPr>
        <w:t xml:space="preserve"> point of view and outlines the systems behaviour when it </w:t>
      </w:r>
      <w:r w:rsidR="00D21B08" w:rsidRPr="00665581">
        <w:rPr>
          <w:sz w:val="28"/>
          <w:szCs w:val="28"/>
        </w:rPr>
        <w:t>responds</w:t>
      </w:r>
      <w:r w:rsidR="00AF234B" w:rsidRPr="00665581">
        <w:rPr>
          <w:sz w:val="28"/>
          <w:szCs w:val="28"/>
        </w:rPr>
        <w:t xml:space="preserve"> to a request</w:t>
      </w:r>
      <w:r w:rsidR="00D21B08" w:rsidRPr="00665581">
        <w:rPr>
          <w:sz w:val="28"/>
          <w:szCs w:val="28"/>
        </w:rPr>
        <w:t>.</w:t>
      </w:r>
      <w:r w:rsidR="00AF234B" w:rsidRPr="00665581">
        <w:rPr>
          <w:sz w:val="28"/>
          <w:szCs w:val="28"/>
        </w:rPr>
        <w:t xml:space="preserve"> </w:t>
      </w:r>
      <w:r w:rsidR="00D87D46" w:rsidRPr="00665581">
        <w:rPr>
          <w:sz w:val="28"/>
          <w:szCs w:val="28"/>
        </w:rPr>
        <w:t>I assumed that UCD</w:t>
      </w:r>
      <w:r w:rsidR="00BC6B49" w:rsidRPr="00665581">
        <w:rPr>
          <w:sz w:val="28"/>
          <w:szCs w:val="28"/>
        </w:rPr>
        <w:t>s</w:t>
      </w:r>
      <w:r w:rsidR="00D87D46" w:rsidRPr="00665581">
        <w:rPr>
          <w:sz w:val="28"/>
          <w:szCs w:val="28"/>
        </w:rPr>
        <w:t xml:space="preserve"> are easy to do however it took time and effort as it is important that the UCD makes sense when it is all complete. </w:t>
      </w:r>
      <w:r w:rsidR="00D21B08" w:rsidRPr="00665581">
        <w:rPr>
          <w:sz w:val="28"/>
          <w:szCs w:val="28"/>
        </w:rPr>
        <w:t>Down below is ou</w:t>
      </w:r>
      <w:r w:rsidR="00D87D46" w:rsidRPr="00665581">
        <w:rPr>
          <w:sz w:val="28"/>
          <w:szCs w:val="28"/>
        </w:rPr>
        <w:t xml:space="preserve">r </w:t>
      </w:r>
      <w:r w:rsidR="00D21B08" w:rsidRPr="00665581">
        <w:rPr>
          <w:sz w:val="28"/>
          <w:szCs w:val="28"/>
        </w:rPr>
        <w:t>group UCD (use case diagram)</w:t>
      </w:r>
      <w:r w:rsidR="00D9434D" w:rsidRPr="00665581">
        <w:rPr>
          <w:sz w:val="28"/>
          <w:szCs w:val="28"/>
        </w:rPr>
        <w:t xml:space="preserve"> which we made, we </w:t>
      </w:r>
      <w:r w:rsidR="003E7155" w:rsidRPr="00665581">
        <w:rPr>
          <w:sz w:val="28"/>
          <w:szCs w:val="28"/>
        </w:rPr>
        <w:t>were</w:t>
      </w:r>
      <w:r w:rsidR="00D9434D" w:rsidRPr="00665581">
        <w:rPr>
          <w:sz w:val="28"/>
          <w:szCs w:val="28"/>
        </w:rPr>
        <w:t xml:space="preserve"> given a task to create an individual UCD and then combine it to create </w:t>
      </w:r>
      <w:r w:rsidR="003E7155" w:rsidRPr="00665581">
        <w:rPr>
          <w:sz w:val="28"/>
          <w:szCs w:val="28"/>
        </w:rPr>
        <w:t>this one</w:t>
      </w:r>
      <w:r w:rsidR="00D9434D" w:rsidRPr="00665581">
        <w:rPr>
          <w:sz w:val="28"/>
          <w:szCs w:val="28"/>
        </w:rPr>
        <w:t xml:space="preserve"> big group UCD. </w:t>
      </w:r>
      <w:r w:rsidR="00E97397" w:rsidRPr="00665581">
        <w:rPr>
          <w:sz w:val="28"/>
          <w:szCs w:val="28"/>
        </w:rPr>
        <w:t>When creating the individual UCD</w:t>
      </w:r>
      <w:r w:rsidR="00BC6B49" w:rsidRPr="00665581">
        <w:rPr>
          <w:sz w:val="28"/>
          <w:szCs w:val="28"/>
        </w:rPr>
        <w:t>,</w:t>
      </w:r>
      <w:r w:rsidR="00E97397" w:rsidRPr="00665581">
        <w:rPr>
          <w:sz w:val="28"/>
          <w:szCs w:val="28"/>
        </w:rPr>
        <w:t xml:space="preserve"> it was rather simple and was easy to do, however creating the group UCD was more complex due the fact that we had many things to add and change. The individual UCD </w:t>
      </w:r>
      <w:r w:rsidR="003E7155" w:rsidRPr="00665581">
        <w:rPr>
          <w:sz w:val="28"/>
          <w:szCs w:val="28"/>
        </w:rPr>
        <w:t>contained a simple diagram of how the system would work with less classes and actors</w:t>
      </w:r>
      <w:r w:rsidR="00454EEB" w:rsidRPr="00665581">
        <w:rPr>
          <w:sz w:val="28"/>
          <w:szCs w:val="28"/>
        </w:rPr>
        <w:t>.</w:t>
      </w:r>
      <w:r w:rsidR="003E7155" w:rsidRPr="00665581">
        <w:rPr>
          <w:sz w:val="28"/>
          <w:szCs w:val="28"/>
        </w:rPr>
        <w:t xml:space="preserve"> </w:t>
      </w:r>
      <w:r w:rsidR="00454EEB" w:rsidRPr="00665581">
        <w:rPr>
          <w:sz w:val="28"/>
          <w:szCs w:val="28"/>
        </w:rPr>
        <w:t xml:space="preserve">However, the group UCD was much more complex it had more classes, more actors and overall we had more ideas on how a use case diagram should look like. As a group we </w:t>
      </w:r>
      <w:r w:rsidR="00BC6B49" w:rsidRPr="00665581">
        <w:rPr>
          <w:sz w:val="28"/>
          <w:szCs w:val="28"/>
        </w:rPr>
        <w:t>contributed idea</w:t>
      </w:r>
      <w:r w:rsidR="00665581" w:rsidRPr="00665581">
        <w:rPr>
          <w:sz w:val="28"/>
          <w:szCs w:val="28"/>
        </w:rPr>
        <w:t>s</w:t>
      </w:r>
      <w:r w:rsidR="00BC6B49" w:rsidRPr="00665581">
        <w:rPr>
          <w:sz w:val="28"/>
          <w:szCs w:val="28"/>
        </w:rPr>
        <w:t xml:space="preserve"> to get ou</w:t>
      </w:r>
      <w:r w:rsidR="00665581" w:rsidRPr="00665581">
        <w:rPr>
          <w:sz w:val="28"/>
          <w:szCs w:val="28"/>
        </w:rPr>
        <w:t>r</w:t>
      </w:r>
      <w:r w:rsidR="00BC6B49" w:rsidRPr="00665581">
        <w:rPr>
          <w:sz w:val="28"/>
          <w:szCs w:val="28"/>
        </w:rPr>
        <w:t xml:space="preserve"> final result which is shown down below.</w:t>
      </w:r>
    </w:p>
    <w:p w14:paraId="185C7E4F" w14:textId="2F6648C2" w:rsidR="00952F28" w:rsidRDefault="00952F28" w:rsidP="003605C7">
      <w:pPr>
        <w:jc w:val="both"/>
        <w:rPr>
          <w:sz w:val="28"/>
          <w:szCs w:val="28"/>
        </w:rPr>
      </w:pPr>
    </w:p>
    <w:p w14:paraId="23B2C608" w14:textId="77777777" w:rsidR="00952F28" w:rsidRDefault="00952F28" w:rsidP="00952F28">
      <w:pPr>
        <w:jc w:val="both"/>
        <w:rPr>
          <w:i/>
          <w:iCs/>
        </w:rPr>
      </w:pPr>
    </w:p>
    <w:p w14:paraId="02020CD4" w14:textId="0906F2F7" w:rsidR="00952F28" w:rsidRPr="00952F28" w:rsidRDefault="00952F28" w:rsidP="003605C7">
      <w:pPr>
        <w:jc w:val="both"/>
        <w:rPr>
          <w:sz w:val="32"/>
          <w:szCs w:val="32"/>
        </w:rPr>
      </w:pPr>
      <w:r>
        <w:rPr>
          <w:noProof/>
          <w:sz w:val="32"/>
          <w:szCs w:val="32"/>
        </w:rPr>
        <mc:AlternateContent>
          <mc:Choice Requires="wps">
            <w:drawing>
              <wp:anchor distT="0" distB="0" distL="114300" distR="114300" simplePos="0" relativeHeight="251670528" behindDoc="0" locked="0" layoutInCell="1" allowOverlap="1" wp14:anchorId="5171D339" wp14:editId="16C119C9">
                <wp:simplePos x="0" y="0"/>
                <wp:positionH relativeFrom="column">
                  <wp:posOffset>2095500</wp:posOffset>
                </wp:positionH>
                <wp:positionV relativeFrom="paragraph">
                  <wp:posOffset>12065</wp:posOffset>
                </wp:positionV>
                <wp:extent cx="0" cy="247650"/>
                <wp:effectExtent l="76200" t="0" r="57150" b="57150"/>
                <wp:wrapNone/>
                <wp:docPr id="17" name="Straight Arrow Connector 17"/>
                <wp:cNvGraphicFramePr/>
                <a:graphic xmlns:a="http://schemas.openxmlformats.org/drawingml/2006/main">
                  <a:graphicData uri="http://schemas.microsoft.com/office/word/2010/wordprocessingShape">
                    <wps:wsp>
                      <wps:cNvCnPr/>
                      <wps:spPr>
                        <a:xfrm>
                          <a:off x="0" y="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C6FFDE3" id="_x0000_t32" coordsize="21600,21600" o:spt="32" o:oned="t" path="m,l21600,21600e" filled="f">
                <v:path arrowok="t" fillok="f" o:connecttype="none"/>
                <o:lock v:ext="edit" shapetype="t"/>
              </v:shapetype>
              <v:shape id="Straight Arrow Connector 17" o:spid="_x0000_s1026" type="#_x0000_t32" style="position:absolute;margin-left:165pt;margin-top:.95pt;width:0;height:19.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" strokecolor="black [3200]" strokeweight=".5pt">
                <v:stroke endarrow="block" joinstyle="miter"/>
              </v:shape>
            </w:pict>
          </mc:Fallback>
        </mc:AlternateContent>
      </w:r>
      <w:r>
        <w:rPr>
          <w:sz w:val="32"/>
          <w:szCs w:val="32"/>
        </w:rPr>
        <w:t>(Diagram shown below)</w:t>
      </w:r>
    </w:p>
    <w:p w14:paraId="4B0DAAF2" w14:textId="18092435" w:rsidR="00DF1E32" w:rsidRDefault="00E77292" w:rsidP="003605C7">
      <w:pPr>
        <w:jc w:val="both"/>
      </w:pPr>
      <w:r>
        <w:rPr>
          <w:noProof/>
        </w:rPr>
        <w:lastRenderedPageBreak/>
        <w:drawing>
          <wp:anchor distT="0" distB="0" distL="114300" distR="114300" simplePos="0" relativeHeight="251658240" behindDoc="0" locked="0" layoutInCell="1" allowOverlap="1" wp14:anchorId="4046F35D" wp14:editId="471E0588">
            <wp:simplePos x="0" y="0"/>
            <wp:positionH relativeFrom="margin">
              <wp:align>left</wp:align>
            </wp:positionH>
            <wp:positionV relativeFrom="paragraph">
              <wp:posOffset>0</wp:posOffset>
            </wp:positionV>
            <wp:extent cx="7708265" cy="5850255"/>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708265" cy="5850255"/>
                    </a:xfrm>
                    <a:prstGeom prst="rect">
                      <a:avLst/>
                    </a:prstGeom>
                  </pic:spPr>
                </pic:pic>
              </a:graphicData>
            </a:graphic>
            <wp14:sizeRelH relativeFrom="margin">
              <wp14:pctWidth>0</wp14:pctWidth>
            </wp14:sizeRelH>
            <wp14:sizeRelV relativeFrom="margin">
              <wp14:pctHeight>0</wp14:pctHeight>
            </wp14:sizeRelV>
          </wp:anchor>
        </w:drawing>
      </w:r>
    </w:p>
    <w:p w14:paraId="3B24A880" w14:textId="77777777" w:rsidR="009569F4" w:rsidRDefault="009569F4" w:rsidP="002076D3">
      <w:pPr>
        <w:pStyle w:val="Heading1"/>
        <w:sectPr w:rsidR="009569F4" w:rsidSect="009569F4">
          <w:pgSz w:w="16838" w:h="11906" w:orient="landscape"/>
          <w:pgMar w:top="1440" w:right="1440" w:bottom="1440" w:left="1440" w:header="709" w:footer="709" w:gutter="0"/>
          <w:cols w:space="708"/>
          <w:docGrid w:linePitch="360"/>
        </w:sectPr>
      </w:pPr>
    </w:p>
    <w:p w14:paraId="29303430" w14:textId="782F10EF" w:rsidR="003605C7" w:rsidRDefault="003605C7" w:rsidP="00DF1E32">
      <w:pPr>
        <w:pStyle w:val="Heading2"/>
      </w:pPr>
      <w:bookmarkStart w:id="7" w:name="_Toc65418661"/>
      <w:r>
        <w:lastRenderedPageBreak/>
        <w:t>3b</w:t>
      </w:r>
      <w:r w:rsidR="00DF1E32">
        <w:t xml:space="preserve"> - </w:t>
      </w:r>
      <w:r>
        <w:t>Use Case Specifications</w:t>
      </w:r>
      <w:bookmarkEnd w:id="7"/>
      <w:r>
        <w:t xml:space="preserve"> </w:t>
      </w:r>
    </w:p>
    <w:p w14:paraId="626435AC" w14:textId="2F9C63C0" w:rsidR="003605C7" w:rsidRDefault="003605C7" w:rsidP="003605C7">
      <w:pPr>
        <w:jc w:val="both"/>
        <w:rPr>
          <w:i/>
          <w:iCs/>
        </w:rPr>
      </w:pPr>
      <w:r w:rsidRPr="002076D3">
        <w:rPr>
          <w:i/>
          <w:iCs/>
          <w:highlight w:val="yellow"/>
        </w:rPr>
        <w:t>Produce a use case specification for at least one UC per student. These</w:t>
      </w:r>
      <w:r w:rsidR="002076D3" w:rsidRPr="002076D3">
        <w:rPr>
          <w:i/>
          <w:iCs/>
          <w:highlight w:val="yellow"/>
        </w:rPr>
        <w:t xml:space="preserve"> </w:t>
      </w:r>
      <w:r w:rsidRPr="002076D3">
        <w:rPr>
          <w:i/>
          <w:iCs/>
          <w:highlight w:val="yellow"/>
        </w:rPr>
        <w:t>should cover the most complex use cases found on the group UCD</w:t>
      </w:r>
      <w:r w:rsidR="002076D3" w:rsidRPr="002076D3">
        <w:rPr>
          <w:i/>
          <w:iCs/>
          <w:highlight w:val="yellow"/>
        </w:rPr>
        <w:t>.</w:t>
      </w:r>
    </w:p>
    <w:p w14:paraId="7115DD84" w14:textId="77777777" w:rsidR="00795495" w:rsidRDefault="00795495" w:rsidP="003605C7">
      <w:pPr>
        <w:jc w:val="both"/>
        <w:rPr>
          <w:sz w:val="26"/>
          <w:szCs w:val="26"/>
        </w:rPr>
      </w:pPr>
    </w:p>
    <w:p w14:paraId="1DAB8F19" w14:textId="24F3D77D" w:rsidR="00B23A7F" w:rsidRDefault="00B23A7F" w:rsidP="003605C7">
      <w:pPr>
        <w:jc w:val="both"/>
        <w:rPr>
          <w:sz w:val="28"/>
          <w:szCs w:val="28"/>
          <w:u w:val="single"/>
        </w:rPr>
      </w:pPr>
      <w:r w:rsidRPr="000248C1">
        <w:rPr>
          <w:sz w:val="28"/>
          <w:szCs w:val="28"/>
          <w:u w:val="single"/>
        </w:rPr>
        <w:t>Ibrahim’s (</w:t>
      </w:r>
      <w:r w:rsidRPr="000248C1">
        <w:rPr>
          <w:bCs/>
          <w:sz w:val="28"/>
          <w:szCs w:val="28"/>
          <w:u w:val="single"/>
        </w:rPr>
        <w:t>20027089</w:t>
      </w:r>
      <w:r w:rsidRPr="000248C1">
        <w:rPr>
          <w:sz w:val="28"/>
          <w:szCs w:val="28"/>
          <w:u w:val="single"/>
        </w:rPr>
        <w:t>) UCS:</w:t>
      </w:r>
    </w:p>
    <w:p w14:paraId="399EA396" w14:textId="77777777" w:rsidR="003725B3" w:rsidRPr="000248C1" w:rsidRDefault="003725B3" w:rsidP="003605C7">
      <w:pPr>
        <w:jc w:val="both"/>
        <w:rPr>
          <w:sz w:val="28"/>
          <w:szCs w:val="28"/>
          <w:u w:val="single"/>
        </w:rPr>
      </w:pPr>
    </w:p>
    <w:p w14:paraId="7112E218" w14:textId="4A5C2845" w:rsidR="003605C7" w:rsidRDefault="002602A4" w:rsidP="003605C7">
      <w:pPr>
        <w:jc w:val="both"/>
      </w:pPr>
      <w:r>
        <w:rPr>
          <w:noProof/>
        </w:rPr>
        <w:drawing>
          <wp:inline distT="0" distB="0" distL="0" distR="0" wp14:anchorId="4C81BD53" wp14:editId="28490653">
            <wp:extent cx="4362450" cy="5838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62450" cy="5838825"/>
                    </a:xfrm>
                    <a:prstGeom prst="rect">
                      <a:avLst/>
                    </a:prstGeom>
                  </pic:spPr>
                </pic:pic>
              </a:graphicData>
            </a:graphic>
          </wp:inline>
        </w:drawing>
      </w:r>
    </w:p>
    <w:p w14:paraId="02B5C359" w14:textId="77777777" w:rsidR="00795495" w:rsidRDefault="00795495" w:rsidP="00795495">
      <w:pPr>
        <w:rPr>
          <w:bCs/>
          <w:sz w:val="26"/>
          <w:szCs w:val="26"/>
        </w:rPr>
      </w:pPr>
    </w:p>
    <w:p w14:paraId="1DFACA04" w14:textId="77777777" w:rsidR="00795495" w:rsidRDefault="00795495" w:rsidP="00795495">
      <w:pPr>
        <w:rPr>
          <w:bCs/>
          <w:sz w:val="26"/>
          <w:szCs w:val="26"/>
        </w:rPr>
      </w:pPr>
    </w:p>
    <w:p w14:paraId="522371EE" w14:textId="77777777" w:rsidR="00795495" w:rsidRDefault="00795495" w:rsidP="00795495">
      <w:pPr>
        <w:rPr>
          <w:bCs/>
          <w:sz w:val="26"/>
          <w:szCs w:val="26"/>
        </w:rPr>
      </w:pPr>
    </w:p>
    <w:p w14:paraId="7403C30B" w14:textId="77777777" w:rsidR="00795495" w:rsidRDefault="00795495" w:rsidP="00795495">
      <w:pPr>
        <w:rPr>
          <w:bCs/>
          <w:sz w:val="26"/>
          <w:szCs w:val="26"/>
        </w:rPr>
      </w:pPr>
    </w:p>
    <w:p w14:paraId="1ACE025C" w14:textId="081343BE" w:rsidR="00795495" w:rsidRDefault="00795495" w:rsidP="00795495">
      <w:pPr>
        <w:rPr>
          <w:bCs/>
          <w:sz w:val="28"/>
          <w:szCs w:val="28"/>
          <w:u w:val="single"/>
        </w:rPr>
      </w:pPr>
      <w:r w:rsidRPr="000248C1">
        <w:rPr>
          <w:bCs/>
          <w:sz w:val="28"/>
          <w:szCs w:val="28"/>
          <w:u w:val="single"/>
        </w:rPr>
        <w:lastRenderedPageBreak/>
        <w:t>Abdulla’s (19027109) UCS:</w:t>
      </w:r>
    </w:p>
    <w:p w14:paraId="661A95DB" w14:textId="77777777" w:rsidR="003725B3" w:rsidRPr="000248C1" w:rsidRDefault="003725B3" w:rsidP="00795495">
      <w:pPr>
        <w:rPr>
          <w:bCs/>
          <w:sz w:val="28"/>
          <w:szCs w:val="28"/>
          <w:u w:val="single"/>
        </w:rPr>
      </w:pPr>
    </w:p>
    <w:p w14:paraId="41D9B335" w14:textId="48441931" w:rsidR="00795495" w:rsidRDefault="00151540" w:rsidP="00795495">
      <w:pPr>
        <w:rPr>
          <w:bCs/>
          <w:sz w:val="26"/>
          <w:szCs w:val="26"/>
        </w:rPr>
      </w:pPr>
      <w:r>
        <w:rPr>
          <w:noProof/>
        </w:rPr>
        <mc:AlternateContent>
          <mc:Choice Requires="wps">
            <w:drawing>
              <wp:anchor distT="0" distB="0" distL="114300" distR="114300" simplePos="0" relativeHeight="251659264" behindDoc="0" locked="0" layoutInCell="1" allowOverlap="1" wp14:anchorId="77873B79" wp14:editId="3C5A0680">
                <wp:simplePos x="0" y="0"/>
                <wp:positionH relativeFrom="column">
                  <wp:posOffset>21265</wp:posOffset>
                </wp:positionH>
                <wp:positionV relativeFrom="paragraph">
                  <wp:posOffset>6394657</wp:posOffset>
                </wp:positionV>
                <wp:extent cx="3965944"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396594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9650"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5pt,503.5pt" to="313.95pt,5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" strokecolor="black [3200]" strokeweight=".5pt">
                <v:stroke joinstyle="miter"/>
              </v:line>
            </w:pict>
          </mc:Fallback>
        </mc:AlternateContent>
      </w:r>
      <w:r w:rsidR="00795495">
        <w:rPr>
          <w:noProof/>
        </w:rPr>
        <w:drawing>
          <wp:inline distT="0" distB="0" distL="0" distR="0" wp14:anchorId="7080F42A" wp14:editId="7FD87BF1">
            <wp:extent cx="4006154" cy="639172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20490" cy="6414601"/>
                    </a:xfrm>
                    <a:prstGeom prst="rect">
                      <a:avLst/>
                    </a:prstGeom>
                  </pic:spPr>
                </pic:pic>
              </a:graphicData>
            </a:graphic>
          </wp:inline>
        </w:drawing>
      </w:r>
    </w:p>
    <w:p w14:paraId="370C8C4F" w14:textId="776F7130" w:rsidR="00EE4B8D" w:rsidRDefault="00EE4B8D" w:rsidP="00795495">
      <w:pPr>
        <w:rPr>
          <w:bCs/>
          <w:sz w:val="26"/>
          <w:szCs w:val="26"/>
        </w:rPr>
      </w:pPr>
    </w:p>
    <w:p w14:paraId="54B57167" w14:textId="77777777" w:rsidR="00EE4B8D" w:rsidRDefault="00EE4B8D" w:rsidP="00795495">
      <w:pPr>
        <w:rPr>
          <w:bCs/>
          <w:sz w:val="26"/>
          <w:szCs w:val="26"/>
        </w:rPr>
      </w:pPr>
    </w:p>
    <w:p w14:paraId="6F9416EF" w14:textId="77777777" w:rsidR="00EE4B8D" w:rsidRDefault="00EE4B8D" w:rsidP="00795495">
      <w:pPr>
        <w:rPr>
          <w:bCs/>
          <w:sz w:val="26"/>
          <w:szCs w:val="26"/>
        </w:rPr>
      </w:pPr>
    </w:p>
    <w:p w14:paraId="48A80C36" w14:textId="77777777" w:rsidR="00EE4B8D" w:rsidRDefault="00EE4B8D" w:rsidP="00795495">
      <w:pPr>
        <w:rPr>
          <w:bCs/>
          <w:sz w:val="26"/>
          <w:szCs w:val="26"/>
        </w:rPr>
      </w:pPr>
    </w:p>
    <w:p w14:paraId="7D0859F4" w14:textId="77777777" w:rsidR="00B4797D" w:rsidRDefault="00B4797D" w:rsidP="00795495">
      <w:pPr>
        <w:rPr>
          <w:bCs/>
          <w:sz w:val="26"/>
          <w:szCs w:val="26"/>
          <w:u w:val="single"/>
        </w:rPr>
      </w:pPr>
    </w:p>
    <w:p w14:paraId="09562B03" w14:textId="6FFAA13B" w:rsidR="00EE4B8D" w:rsidRDefault="00EE4B8D" w:rsidP="00795495">
      <w:pPr>
        <w:rPr>
          <w:bCs/>
          <w:sz w:val="26"/>
          <w:szCs w:val="26"/>
          <w:u w:val="single"/>
        </w:rPr>
      </w:pPr>
      <w:r w:rsidRPr="000248C1">
        <w:rPr>
          <w:bCs/>
          <w:sz w:val="26"/>
          <w:szCs w:val="26"/>
          <w:u w:val="single"/>
        </w:rPr>
        <w:lastRenderedPageBreak/>
        <w:t>Anwar’s (</w:t>
      </w:r>
      <w:r w:rsidR="00E26374" w:rsidRPr="000248C1">
        <w:rPr>
          <w:rFonts w:eastAsia="Times New Roman" w:cstheme="minorHAnsi"/>
          <w:sz w:val="26"/>
          <w:szCs w:val="26"/>
          <w:u w:val="single"/>
          <w:lang w:eastAsia="en-GB"/>
        </w:rPr>
        <w:t>20106726</w:t>
      </w:r>
      <w:r w:rsidRPr="000248C1">
        <w:rPr>
          <w:bCs/>
          <w:sz w:val="26"/>
          <w:szCs w:val="26"/>
          <w:u w:val="single"/>
        </w:rPr>
        <w:t>) UCS:</w:t>
      </w:r>
    </w:p>
    <w:p w14:paraId="2ED0479A" w14:textId="77777777" w:rsidR="003725B3" w:rsidRPr="000248C1" w:rsidRDefault="003725B3" w:rsidP="00795495">
      <w:pPr>
        <w:rPr>
          <w:rFonts w:ascii="Segoe UI" w:eastAsia="Times New Roman" w:hAnsi="Segoe UI" w:cs="Segoe UI"/>
          <w:sz w:val="26"/>
          <w:szCs w:val="26"/>
          <w:u w:val="single"/>
          <w:lang w:eastAsia="en-GB"/>
        </w:rPr>
      </w:pPr>
    </w:p>
    <w:p w14:paraId="35D8E016" w14:textId="46992E08" w:rsidR="00B23A7F" w:rsidRDefault="00EE4B8D" w:rsidP="003605C7">
      <w:pPr>
        <w:jc w:val="both"/>
      </w:pPr>
      <w:r>
        <w:rPr>
          <w:noProof/>
        </w:rPr>
        <w:drawing>
          <wp:inline distT="0" distB="0" distL="0" distR="0" wp14:anchorId="7D87C2D1" wp14:editId="33F1B86A">
            <wp:extent cx="4503621" cy="458263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07931" cy="4587017"/>
                    </a:xfrm>
                    <a:prstGeom prst="rect">
                      <a:avLst/>
                    </a:prstGeom>
                  </pic:spPr>
                </pic:pic>
              </a:graphicData>
            </a:graphic>
          </wp:inline>
        </w:drawing>
      </w:r>
    </w:p>
    <w:p w14:paraId="5B5B0099" w14:textId="77777777" w:rsidR="00B23A7F" w:rsidRDefault="00B23A7F" w:rsidP="003605C7">
      <w:pPr>
        <w:jc w:val="both"/>
      </w:pPr>
    </w:p>
    <w:p w14:paraId="76495599" w14:textId="621A1B7D" w:rsidR="00C451DE" w:rsidRDefault="00C451DE" w:rsidP="00C451DE">
      <w:pPr>
        <w:rPr>
          <w:sz w:val="28"/>
          <w:szCs w:val="28"/>
          <w:u w:val="single"/>
        </w:rPr>
      </w:pPr>
      <w:proofErr w:type="spellStart"/>
      <w:r w:rsidRPr="00C451DE">
        <w:rPr>
          <w:sz w:val="28"/>
          <w:szCs w:val="28"/>
          <w:u w:val="single"/>
        </w:rPr>
        <w:t>Bachar’s</w:t>
      </w:r>
      <w:proofErr w:type="spellEnd"/>
      <w:r w:rsidRPr="00C451DE">
        <w:rPr>
          <w:sz w:val="28"/>
          <w:szCs w:val="28"/>
          <w:u w:val="single"/>
        </w:rPr>
        <w:t xml:space="preserve"> (18036978) UCS:</w:t>
      </w:r>
    </w:p>
    <w:p w14:paraId="1E9D8213" w14:textId="0127FE0E" w:rsidR="00C451DE" w:rsidRDefault="00C451DE" w:rsidP="00C451DE">
      <w:pPr>
        <w:rPr>
          <w:sz w:val="28"/>
          <w:szCs w:val="28"/>
          <w:u w:val="single"/>
        </w:rPr>
      </w:pPr>
    </w:p>
    <w:p w14:paraId="120575E9" w14:textId="77777777" w:rsidR="00B4797D" w:rsidRDefault="00B4797D" w:rsidP="00C451DE">
      <w:pPr>
        <w:rPr>
          <w:b/>
          <w:bCs/>
          <w:sz w:val="44"/>
          <w:szCs w:val="44"/>
        </w:rPr>
      </w:pPr>
    </w:p>
    <w:p w14:paraId="764A145B" w14:textId="446FD9DB" w:rsidR="00C451DE" w:rsidRPr="00C451DE" w:rsidRDefault="00C451DE" w:rsidP="00C451DE">
      <w:pPr>
        <w:rPr>
          <w:b/>
          <w:bCs/>
          <w:sz w:val="44"/>
          <w:szCs w:val="44"/>
        </w:rPr>
      </w:pPr>
      <w:r w:rsidRPr="00C451DE">
        <w:rPr>
          <w:b/>
          <w:bCs/>
          <w:sz w:val="44"/>
          <w:szCs w:val="44"/>
        </w:rPr>
        <w:t>*incomplete*</w:t>
      </w:r>
    </w:p>
    <w:p w14:paraId="7A288FF7" w14:textId="77777777" w:rsidR="00C451DE" w:rsidRDefault="00C451DE" w:rsidP="00C451DE">
      <w:pPr>
        <w:rPr>
          <w:sz w:val="28"/>
          <w:szCs w:val="28"/>
          <w:u w:val="single"/>
        </w:rPr>
      </w:pPr>
    </w:p>
    <w:p w14:paraId="3EFDF551" w14:textId="77777777" w:rsidR="00DF1E32" w:rsidRDefault="00DF1E32" w:rsidP="003605C7">
      <w:pPr>
        <w:jc w:val="both"/>
      </w:pPr>
    </w:p>
    <w:p w14:paraId="3B5B5197" w14:textId="3955EAB1" w:rsidR="003605C7" w:rsidRDefault="003605C7" w:rsidP="003605C7">
      <w:pPr>
        <w:jc w:val="both"/>
      </w:pPr>
    </w:p>
    <w:p w14:paraId="0C3E87FE" w14:textId="77777777" w:rsidR="009569F4" w:rsidRDefault="009569F4" w:rsidP="002076D3">
      <w:pPr>
        <w:pStyle w:val="Heading1"/>
        <w:sectPr w:rsidR="009569F4" w:rsidSect="009569F4">
          <w:pgSz w:w="11906" w:h="16838"/>
          <w:pgMar w:top="1440" w:right="1440" w:bottom="1440" w:left="1440" w:header="709" w:footer="709" w:gutter="0"/>
          <w:cols w:space="708"/>
          <w:docGrid w:linePitch="360"/>
        </w:sectPr>
      </w:pPr>
    </w:p>
    <w:p w14:paraId="3019642A" w14:textId="0860FFB5" w:rsidR="003605C7" w:rsidRDefault="003605C7" w:rsidP="002076D3">
      <w:pPr>
        <w:pStyle w:val="Heading1"/>
      </w:pPr>
      <w:bookmarkStart w:id="8" w:name="_Toc65418662"/>
      <w:r>
        <w:lastRenderedPageBreak/>
        <w:t>Section 4: Database Design</w:t>
      </w:r>
      <w:bookmarkEnd w:id="8"/>
      <w:r>
        <w:t xml:space="preserve"> </w:t>
      </w:r>
    </w:p>
    <w:p w14:paraId="42666A5A" w14:textId="6E0ADAC8" w:rsidR="003605C7" w:rsidRDefault="003605C7" w:rsidP="003605C7">
      <w:pPr>
        <w:jc w:val="both"/>
      </w:pPr>
    </w:p>
    <w:p w14:paraId="31780D90" w14:textId="5779E804" w:rsidR="003605C7" w:rsidRDefault="003605C7" w:rsidP="002076D3">
      <w:pPr>
        <w:pStyle w:val="Heading2"/>
      </w:pPr>
      <w:bookmarkStart w:id="9" w:name="_Toc65418663"/>
      <w:r>
        <w:t>4a</w:t>
      </w:r>
      <w:r w:rsidR="00DF1E32">
        <w:t xml:space="preserve"> -</w:t>
      </w:r>
      <w:r>
        <w:t xml:space="preserve"> </w:t>
      </w:r>
      <w:r w:rsidRPr="003605C7">
        <w:t>Top Down ERD</w:t>
      </w:r>
      <w:bookmarkEnd w:id="9"/>
    </w:p>
    <w:p w14:paraId="33F9BA76" w14:textId="77777777" w:rsidR="00B42F27" w:rsidRDefault="002076D3" w:rsidP="009569F4">
      <w:pPr>
        <w:jc w:val="both"/>
        <w:rPr>
          <w:i/>
          <w:iCs/>
          <w:highlight w:val="yellow"/>
        </w:rPr>
      </w:pPr>
      <w:r w:rsidRPr="002076D3">
        <w:rPr>
          <w:i/>
          <w:iCs/>
          <w:highlight w:val="yellow"/>
        </w:rPr>
        <w:t xml:space="preserve">Insert your finalised top down ERD here. Provide a written commentary explaining any decisions made in moving from the individual diagrams to the group one. The commentary should list any assumptions you have made. </w:t>
      </w:r>
    </w:p>
    <w:p w14:paraId="01F2FC23" w14:textId="21B83C9B" w:rsidR="009569F4" w:rsidRPr="002076D3" w:rsidRDefault="009569F4" w:rsidP="009569F4">
      <w:pPr>
        <w:jc w:val="both"/>
        <w:rPr>
          <w:i/>
          <w:iCs/>
          <w:highlight w:val="yellow"/>
        </w:rPr>
      </w:pPr>
      <w:r>
        <w:rPr>
          <w:i/>
          <w:iCs/>
          <w:highlight w:val="yellow"/>
        </w:rPr>
        <w:t>Make sure diagram is readable and colours do not clash with the text</w:t>
      </w:r>
    </w:p>
    <w:p w14:paraId="1FC05EF7" w14:textId="0F74123E" w:rsidR="002076D3" w:rsidRDefault="002076D3" w:rsidP="002076D3">
      <w:pPr>
        <w:jc w:val="both"/>
        <w:rPr>
          <w:i/>
          <w:iCs/>
        </w:rPr>
      </w:pPr>
      <w:r w:rsidRPr="002076D3">
        <w:rPr>
          <w:i/>
          <w:iCs/>
          <w:highlight w:val="yellow"/>
        </w:rPr>
        <w:t>An individual entity relationship diagram (ERD) should be drawn by each member of the group. These need to be placed into the appendix of your report to provide evidence of participation, without these you will lose marks. Each one should have a student name/number associated with it. They must all be different.</w:t>
      </w:r>
    </w:p>
    <w:p w14:paraId="4EEC89F0" w14:textId="77777777" w:rsidR="00FB56AE" w:rsidRDefault="00FB56AE" w:rsidP="002076D3">
      <w:pPr>
        <w:jc w:val="both"/>
        <w:rPr>
          <w:i/>
          <w:iCs/>
        </w:rPr>
      </w:pPr>
    </w:p>
    <w:p w14:paraId="285F4C27" w14:textId="5A02DFD4" w:rsidR="00997FED" w:rsidRDefault="00FB56AE" w:rsidP="002076D3">
      <w:pPr>
        <w:jc w:val="both"/>
        <w:rPr>
          <w:sz w:val="28"/>
          <w:szCs w:val="28"/>
        </w:rPr>
      </w:pPr>
      <w:r>
        <w:rPr>
          <w:sz w:val="28"/>
          <w:szCs w:val="28"/>
        </w:rPr>
        <w:t xml:space="preserve">An ERD (entity relationship diagram) shows how entities relate to each other, simply means </w:t>
      </w:r>
      <w:r w:rsidR="00C2059D">
        <w:rPr>
          <w:sz w:val="28"/>
          <w:szCs w:val="28"/>
        </w:rPr>
        <w:t>it’s a picture of a business process. Entities are things we store data to, in other words its glimpse of your business that store</w:t>
      </w:r>
      <w:r w:rsidR="000248C1">
        <w:rPr>
          <w:sz w:val="28"/>
          <w:szCs w:val="28"/>
        </w:rPr>
        <w:t>s</w:t>
      </w:r>
      <w:r w:rsidR="00C2059D">
        <w:rPr>
          <w:sz w:val="28"/>
          <w:szCs w:val="28"/>
        </w:rPr>
        <w:t xml:space="preserve"> data, such as stock order, manufacturer and more. We </w:t>
      </w:r>
      <w:r w:rsidR="002C73A3">
        <w:rPr>
          <w:sz w:val="28"/>
          <w:szCs w:val="28"/>
        </w:rPr>
        <w:t>were</w:t>
      </w:r>
      <w:r w:rsidR="00C2059D">
        <w:rPr>
          <w:sz w:val="28"/>
          <w:szCs w:val="28"/>
        </w:rPr>
        <w:t xml:space="preserve"> given a task to create an individual ERD and a group ERD. </w:t>
      </w:r>
      <w:r w:rsidR="002C73A3">
        <w:rPr>
          <w:sz w:val="28"/>
          <w:szCs w:val="28"/>
        </w:rPr>
        <w:t xml:space="preserve">Creating </w:t>
      </w:r>
      <w:r w:rsidR="00C451DE">
        <w:rPr>
          <w:sz w:val="28"/>
          <w:szCs w:val="28"/>
        </w:rPr>
        <w:t>the</w:t>
      </w:r>
      <w:r w:rsidR="00FF620D">
        <w:rPr>
          <w:sz w:val="28"/>
          <w:szCs w:val="28"/>
        </w:rPr>
        <w:t xml:space="preserve"> individual</w:t>
      </w:r>
      <w:r w:rsidR="00C451DE">
        <w:rPr>
          <w:sz w:val="28"/>
          <w:szCs w:val="28"/>
        </w:rPr>
        <w:t xml:space="preserve"> ERD </w:t>
      </w:r>
      <w:r w:rsidR="002C73A3">
        <w:rPr>
          <w:sz w:val="28"/>
          <w:szCs w:val="28"/>
        </w:rPr>
        <w:t>was different compared to the UCD it was slightly more complex and required a bit of thinking</w:t>
      </w:r>
      <w:r w:rsidR="000248C1">
        <w:rPr>
          <w:sz w:val="28"/>
          <w:szCs w:val="28"/>
        </w:rPr>
        <w:t>.</w:t>
      </w:r>
      <w:r w:rsidR="00C451DE">
        <w:rPr>
          <w:sz w:val="28"/>
          <w:szCs w:val="28"/>
        </w:rPr>
        <w:t xml:space="preserve"> </w:t>
      </w:r>
      <w:r w:rsidR="00FF620D">
        <w:rPr>
          <w:sz w:val="28"/>
          <w:szCs w:val="28"/>
        </w:rPr>
        <w:t xml:space="preserve">When creating the group ERD it was a struggle </w:t>
      </w:r>
      <w:r w:rsidR="0067097D">
        <w:rPr>
          <w:sz w:val="28"/>
          <w:szCs w:val="28"/>
        </w:rPr>
        <w:t>since we had to combine the individual ERD</w:t>
      </w:r>
      <w:r w:rsidR="00E52520">
        <w:rPr>
          <w:sz w:val="28"/>
          <w:szCs w:val="28"/>
        </w:rPr>
        <w:t>s</w:t>
      </w:r>
      <w:r w:rsidR="0067097D">
        <w:rPr>
          <w:sz w:val="28"/>
          <w:szCs w:val="28"/>
        </w:rPr>
        <w:t xml:space="preserve"> to create the group ERD </w:t>
      </w:r>
      <w:r w:rsidR="00E52520">
        <w:rPr>
          <w:sz w:val="28"/>
          <w:szCs w:val="28"/>
        </w:rPr>
        <w:t>then</w:t>
      </w:r>
      <w:r w:rsidR="0067097D">
        <w:rPr>
          <w:sz w:val="28"/>
          <w:szCs w:val="28"/>
        </w:rPr>
        <w:t xml:space="preserve"> we had to decide whether to keep some parts or add on another class etc</w:t>
      </w:r>
      <w:r w:rsidR="0092176F">
        <w:rPr>
          <w:sz w:val="28"/>
          <w:szCs w:val="28"/>
        </w:rPr>
        <w:t>. We then got feedbacks and made some corrections to produce ou</w:t>
      </w:r>
      <w:r w:rsidR="00E52520">
        <w:rPr>
          <w:sz w:val="28"/>
          <w:szCs w:val="28"/>
        </w:rPr>
        <w:t xml:space="preserve">r </w:t>
      </w:r>
      <w:r w:rsidR="0092176F">
        <w:rPr>
          <w:sz w:val="28"/>
          <w:szCs w:val="28"/>
        </w:rPr>
        <w:t>final ERD (shown down below).</w:t>
      </w:r>
      <w:r w:rsidR="000D37FC">
        <w:rPr>
          <w:sz w:val="28"/>
          <w:szCs w:val="28"/>
        </w:rPr>
        <w:t xml:space="preserve"> So overall, our group ERD had much more information than the individual ERDs.</w:t>
      </w:r>
    </w:p>
    <w:p w14:paraId="3B51C11A" w14:textId="4A69CA4D" w:rsidR="00952F28" w:rsidRDefault="00952F28" w:rsidP="002076D3">
      <w:pPr>
        <w:jc w:val="both"/>
        <w:rPr>
          <w:sz w:val="28"/>
          <w:szCs w:val="28"/>
        </w:rPr>
      </w:pPr>
    </w:p>
    <w:p w14:paraId="5782CD3A" w14:textId="5008216E" w:rsidR="00952F28" w:rsidRDefault="00952F28" w:rsidP="002076D3">
      <w:pPr>
        <w:jc w:val="both"/>
        <w:rPr>
          <w:sz w:val="28"/>
          <w:szCs w:val="28"/>
        </w:rPr>
      </w:pPr>
    </w:p>
    <w:p w14:paraId="47389CBD" w14:textId="77777777" w:rsidR="00952F28" w:rsidRDefault="00952F28" w:rsidP="00952F28">
      <w:pPr>
        <w:jc w:val="both"/>
        <w:rPr>
          <w:i/>
          <w:iCs/>
        </w:rPr>
      </w:pPr>
    </w:p>
    <w:p w14:paraId="61E1C70A" w14:textId="77777777" w:rsidR="00952F28" w:rsidRPr="000F6E6C" w:rsidRDefault="00952F28" w:rsidP="00952F28">
      <w:pPr>
        <w:jc w:val="both"/>
        <w:rPr>
          <w:sz w:val="32"/>
          <w:szCs w:val="32"/>
        </w:rPr>
      </w:pPr>
      <w:r>
        <w:rPr>
          <w:noProof/>
          <w:sz w:val="32"/>
          <w:szCs w:val="32"/>
        </w:rPr>
        <mc:AlternateContent>
          <mc:Choice Requires="wps">
            <w:drawing>
              <wp:anchor distT="0" distB="0" distL="114300" distR="114300" simplePos="0" relativeHeight="251668480" behindDoc="0" locked="0" layoutInCell="1" allowOverlap="1" wp14:anchorId="1667A8DA" wp14:editId="21C576DC">
                <wp:simplePos x="0" y="0"/>
                <wp:positionH relativeFrom="column">
                  <wp:posOffset>2095500</wp:posOffset>
                </wp:positionH>
                <wp:positionV relativeFrom="paragraph">
                  <wp:posOffset>12065</wp:posOffset>
                </wp:positionV>
                <wp:extent cx="0" cy="247650"/>
                <wp:effectExtent l="76200" t="0" r="57150" b="57150"/>
                <wp:wrapNone/>
                <wp:docPr id="16" name="Straight Arrow Connector 16"/>
                <wp:cNvGraphicFramePr/>
                <a:graphic xmlns:a="http://schemas.openxmlformats.org/drawingml/2006/main">
                  <a:graphicData uri="http://schemas.microsoft.com/office/word/2010/wordprocessingShape">
                    <wps:wsp>
                      <wps:cNvCnPr/>
                      <wps:spPr>
                        <a:xfrm>
                          <a:off x="0" y="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FE87A68" id="Straight Arrow Connector 16" o:spid="_x0000_s1026" type="#_x0000_t32" style="position:absolute;margin-left:165pt;margin-top:.95pt;width:0;height:19.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" strokecolor="black [3200]" strokeweight=".5pt">
                <v:stroke endarrow="block" joinstyle="miter"/>
              </v:shape>
            </w:pict>
          </mc:Fallback>
        </mc:AlternateContent>
      </w:r>
      <w:r>
        <w:rPr>
          <w:sz w:val="32"/>
          <w:szCs w:val="32"/>
        </w:rPr>
        <w:t>(Diagram shown below)</w:t>
      </w:r>
    </w:p>
    <w:p w14:paraId="2D9DB64E" w14:textId="77777777" w:rsidR="00952F28" w:rsidRPr="00F32F3D" w:rsidRDefault="00952F28" w:rsidP="00952F28">
      <w:pPr>
        <w:jc w:val="both"/>
      </w:pPr>
    </w:p>
    <w:p w14:paraId="62F7605C" w14:textId="77777777" w:rsidR="00952F28" w:rsidRPr="00FB56AE" w:rsidRDefault="00952F28" w:rsidP="002076D3">
      <w:pPr>
        <w:jc w:val="both"/>
        <w:rPr>
          <w:sz w:val="28"/>
          <w:szCs w:val="28"/>
        </w:rPr>
      </w:pPr>
    </w:p>
    <w:p w14:paraId="0B539945" w14:textId="0C6D62C9" w:rsidR="003605C7" w:rsidRDefault="00997FED" w:rsidP="003605C7">
      <w:pPr>
        <w:jc w:val="both"/>
      </w:pPr>
      <w:r>
        <w:rPr>
          <w:noProof/>
        </w:rPr>
        <w:drawing>
          <wp:anchor distT="0" distB="0" distL="114300" distR="114300" simplePos="0" relativeHeight="251660288" behindDoc="0" locked="0" layoutInCell="1" allowOverlap="1" wp14:anchorId="5B736274" wp14:editId="19208129">
            <wp:simplePos x="0" y="0"/>
            <wp:positionH relativeFrom="column">
              <wp:posOffset>1666875</wp:posOffset>
            </wp:positionH>
            <wp:positionV relativeFrom="paragraph">
              <wp:posOffset>9525</wp:posOffset>
            </wp:positionV>
            <wp:extent cx="4523740" cy="4579021"/>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3582" t="8103" r="25372"/>
                    <a:stretch/>
                  </pic:blipFill>
                  <pic:spPr bwMode="auto">
                    <a:xfrm>
                      <a:off x="0" y="0"/>
                      <a:ext cx="4523740" cy="4579021"/>
                    </a:xfrm>
                    <a:prstGeom prst="rect">
                      <a:avLst/>
                    </a:prstGeom>
                    <a:ln>
                      <a:noFill/>
                    </a:ln>
                    <a:extLst>
                      <a:ext uri="{53640926-AAD7-44D8-BBD7-CCE9431645EC}">
                        <a14:shadowObscured xmlns:a14="http://schemas.microsoft.com/office/drawing/2010/main"/>
                      </a:ext>
                    </a:extLst>
                  </pic:spPr>
                </pic:pic>
              </a:graphicData>
            </a:graphic>
          </wp:anchor>
        </w:drawing>
      </w:r>
    </w:p>
    <w:p w14:paraId="0CB00B09" w14:textId="769CC424" w:rsidR="002076D3" w:rsidRDefault="002076D3" w:rsidP="003605C7">
      <w:pPr>
        <w:jc w:val="both"/>
      </w:pPr>
    </w:p>
    <w:p w14:paraId="28B9AC2E" w14:textId="2FB903F6" w:rsidR="002076D3" w:rsidRDefault="002076D3" w:rsidP="003605C7">
      <w:pPr>
        <w:jc w:val="both"/>
      </w:pPr>
    </w:p>
    <w:p w14:paraId="67D9BE8B" w14:textId="276FD3F5" w:rsidR="00DF1E32" w:rsidRDefault="00DF1E32" w:rsidP="003605C7">
      <w:pPr>
        <w:jc w:val="both"/>
      </w:pPr>
    </w:p>
    <w:p w14:paraId="08232258" w14:textId="77777777" w:rsidR="00DF1E32" w:rsidRDefault="00DF1E32" w:rsidP="003605C7">
      <w:pPr>
        <w:jc w:val="both"/>
      </w:pPr>
    </w:p>
    <w:p w14:paraId="045DF84A" w14:textId="77777777" w:rsidR="009569F4" w:rsidRDefault="009569F4" w:rsidP="002076D3">
      <w:pPr>
        <w:pStyle w:val="Heading2"/>
        <w:sectPr w:rsidR="009569F4" w:rsidSect="009569F4">
          <w:pgSz w:w="16838" w:h="11906" w:orient="landscape"/>
          <w:pgMar w:top="1440" w:right="1440" w:bottom="1440" w:left="1440" w:header="709" w:footer="709" w:gutter="0"/>
          <w:cols w:space="708"/>
          <w:docGrid w:linePitch="360"/>
        </w:sectPr>
      </w:pPr>
    </w:p>
    <w:p w14:paraId="22607FFD" w14:textId="378B0DBB" w:rsidR="003605C7" w:rsidRDefault="003605C7" w:rsidP="002076D3">
      <w:pPr>
        <w:pStyle w:val="Heading2"/>
      </w:pPr>
      <w:bookmarkStart w:id="10" w:name="_Toc65418664"/>
      <w:r>
        <w:lastRenderedPageBreak/>
        <w:t>4</w:t>
      </w:r>
      <w:r w:rsidR="00DF1E32">
        <w:t>b -</w:t>
      </w:r>
      <w:r>
        <w:t xml:space="preserve"> Bottom Up ERD</w:t>
      </w:r>
      <w:bookmarkEnd w:id="10"/>
    </w:p>
    <w:p w14:paraId="0B475ECD" w14:textId="77777777" w:rsidR="00B42F27" w:rsidRDefault="00B42F27" w:rsidP="003605C7">
      <w:pPr>
        <w:jc w:val="both"/>
        <w:rPr>
          <w:b/>
          <w:bCs/>
        </w:rPr>
      </w:pPr>
    </w:p>
    <w:p w14:paraId="5CE850C4" w14:textId="1953E1B8" w:rsidR="003605C7" w:rsidRPr="002076D3" w:rsidRDefault="002076D3" w:rsidP="003605C7">
      <w:pPr>
        <w:jc w:val="both"/>
        <w:rPr>
          <w:b/>
          <w:bCs/>
        </w:rPr>
      </w:pPr>
      <w:r w:rsidRPr="002076D3">
        <w:rPr>
          <w:b/>
          <w:bCs/>
        </w:rPr>
        <w:t>Boat Record</w:t>
      </w:r>
      <w:r w:rsidR="00B42F27">
        <w:rPr>
          <w:b/>
          <w:bCs/>
        </w:rPr>
        <w:t xml:space="preserve"> Normalisation  </w:t>
      </w:r>
    </w:p>
    <w:p w14:paraId="74277AFB" w14:textId="55887291" w:rsidR="002076D3" w:rsidRDefault="002076D3" w:rsidP="002076D3">
      <w:pPr>
        <w:jc w:val="both"/>
        <w:rPr>
          <w:i/>
          <w:iCs/>
        </w:rPr>
      </w:pPr>
      <w:r w:rsidRPr="002076D3">
        <w:rPr>
          <w:i/>
          <w:iCs/>
          <w:highlight w:val="yellow"/>
        </w:rPr>
        <w:t>Normalise the boat record showing all stages of the normalisation process (UNF, 1NF, 2NF, 3NF). Then produce a bottom up ERD from the tables produced at 3NF.</w:t>
      </w:r>
      <w:r w:rsidRPr="002076D3">
        <w:rPr>
          <w:i/>
          <w:iCs/>
        </w:rPr>
        <w:t xml:space="preserve"> </w:t>
      </w:r>
    </w:p>
    <w:p w14:paraId="0986D00E" w14:textId="77777777" w:rsidR="009569F4" w:rsidRPr="002076D3" w:rsidRDefault="009569F4" w:rsidP="009569F4">
      <w:pPr>
        <w:jc w:val="both"/>
        <w:rPr>
          <w:i/>
          <w:iCs/>
          <w:highlight w:val="yellow"/>
        </w:rPr>
      </w:pPr>
      <w:r>
        <w:rPr>
          <w:i/>
          <w:iCs/>
          <w:highlight w:val="yellow"/>
        </w:rPr>
        <w:t>Make sure diagram is readable and colours do not clash with the text</w:t>
      </w:r>
    </w:p>
    <w:p w14:paraId="6E9FF4FF" w14:textId="2E559AC2" w:rsidR="009569F4" w:rsidRDefault="009569F4" w:rsidP="002076D3">
      <w:pPr>
        <w:jc w:val="both"/>
        <w:rPr>
          <w:i/>
          <w:iCs/>
        </w:rPr>
      </w:pPr>
    </w:p>
    <w:p w14:paraId="1FFF5BDD" w14:textId="77777777" w:rsidR="00952F28" w:rsidRDefault="00952F28" w:rsidP="002076D3">
      <w:pPr>
        <w:jc w:val="both"/>
        <w:rPr>
          <w:sz w:val="32"/>
          <w:szCs w:val="32"/>
        </w:rPr>
      </w:pPr>
    </w:p>
    <w:p w14:paraId="539C1DD6" w14:textId="77777777" w:rsidR="00952F28" w:rsidRDefault="00952F28" w:rsidP="002076D3">
      <w:pPr>
        <w:jc w:val="both"/>
        <w:rPr>
          <w:sz w:val="32"/>
          <w:szCs w:val="32"/>
        </w:rPr>
      </w:pPr>
    </w:p>
    <w:p w14:paraId="31F8AB48" w14:textId="77777777" w:rsidR="00952F28" w:rsidRDefault="00952F28" w:rsidP="002076D3">
      <w:pPr>
        <w:jc w:val="both"/>
        <w:rPr>
          <w:sz w:val="32"/>
          <w:szCs w:val="32"/>
        </w:rPr>
      </w:pPr>
    </w:p>
    <w:p w14:paraId="251EDC38" w14:textId="27318644" w:rsidR="000F6E6C" w:rsidRPr="000F6E6C" w:rsidRDefault="00D3556D" w:rsidP="002076D3">
      <w:pPr>
        <w:jc w:val="both"/>
        <w:rPr>
          <w:sz w:val="32"/>
          <w:szCs w:val="32"/>
        </w:rPr>
      </w:pPr>
      <w:r>
        <w:rPr>
          <w:noProof/>
          <w:sz w:val="32"/>
          <w:szCs w:val="32"/>
        </w:rPr>
        <mc:AlternateContent>
          <mc:Choice Requires="wps">
            <w:drawing>
              <wp:anchor distT="0" distB="0" distL="114300" distR="114300" simplePos="0" relativeHeight="251662336" behindDoc="0" locked="0" layoutInCell="1" allowOverlap="1" wp14:anchorId="7496DC50" wp14:editId="31D50295">
                <wp:simplePos x="0" y="0"/>
                <wp:positionH relativeFrom="column">
                  <wp:posOffset>2095500</wp:posOffset>
                </wp:positionH>
                <wp:positionV relativeFrom="paragraph">
                  <wp:posOffset>12065</wp:posOffset>
                </wp:positionV>
                <wp:extent cx="0" cy="247650"/>
                <wp:effectExtent l="76200" t="0" r="57150" b="57150"/>
                <wp:wrapNone/>
                <wp:docPr id="14" name="Straight Arrow Connector 14"/>
                <wp:cNvGraphicFramePr/>
                <a:graphic xmlns:a="http://schemas.openxmlformats.org/drawingml/2006/main">
                  <a:graphicData uri="http://schemas.microsoft.com/office/word/2010/wordprocessingShape">
                    <wps:wsp>
                      <wps:cNvCnPr/>
                      <wps:spPr>
                        <a:xfrm>
                          <a:off x="0" y="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9CF894" id="Straight Arrow Connector 14" o:spid="_x0000_s1026" type="#_x0000_t32" style="position:absolute;margin-left:165pt;margin-top:.95pt;width:0;height:19.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" strokecolor="black [3200]" strokeweight=".5pt">
                <v:stroke endarrow="block" joinstyle="miter"/>
              </v:shape>
            </w:pict>
          </mc:Fallback>
        </mc:AlternateContent>
      </w:r>
      <w:r w:rsidR="000F6E6C">
        <w:rPr>
          <w:sz w:val="32"/>
          <w:szCs w:val="32"/>
        </w:rPr>
        <w:t>(Diagram shown below</w:t>
      </w:r>
      <w:r>
        <w:rPr>
          <w:sz w:val="32"/>
          <w:szCs w:val="32"/>
        </w:rPr>
        <w:t>)</w:t>
      </w:r>
    </w:p>
    <w:p w14:paraId="7AED26D8" w14:textId="3A86836D" w:rsidR="00DF1E32" w:rsidRPr="00F32F3D" w:rsidRDefault="00DF1E32" w:rsidP="002076D3">
      <w:pPr>
        <w:jc w:val="both"/>
      </w:pPr>
    </w:p>
    <w:p w14:paraId="293B5B37" w14:textId="652725C5" w:rsidR="00DF1E32" w:rsidRPr="00F32F3D" w:rsidRDefault="00DF1E32" w:rsidP="002076D3">
      <w:pPr>
        <w:jc w:val="both"/>
      </w:pPr>
    </w:p>
    <w:p w14:paraId="29E0D9C6" w14:textId="2FC02DA7" w:rsidR="00DF1E32" w:rsidRPr="00F32F3D" w:rsidRDefault="00DF1E32" w:rsidP="002076D3">
      <w:pPr>
        <w:jc w:val="both"/>
      </w:pPr>
    </w:p>
    <w:p w14:paraId="4C240BA4" w14:textId="1DDF5F28" w:rsidR="003605C7" w:rsidRDefault="003605C7" w:rsidP="003605C7">
      <w:pPr>
        <w:jc w:val="both"/>
      </w:pPr>
    </w:p>
    <w:p w14:paraId="006F2275" w14:textId="487C4989" w:rsidR="009569F4" w:rsidRDefault="00D3556D">
      <w:pPr>
        <w:rPr>
          <w:b/>
          <w:bCs/>
        </w:rPr>
      </w:pPr>
      <w:r w:rsidRPr="00D3556D">
        <w:rPr>
          <w:b/>
          <w:bCs/>
          <w:noProof/>
        </w:rPr>
        <w:lastRenderedPageBreak/>
        <mc:AlternateContent>
          <mc:Choice Requires="wps">
            <w:drawing>
              <wp:anchor distT="45720" distB="45720" distL="114300" distR="114300" simplePos="0" relativeHeight="251664384" behindDoc="0" locked="0" layoutInCell="1" allowOverlap="1" wp14:anchorId="631DE8EE" wp14:editId="5220C2EC">
                <wp:simplePos x="0" y="0"/>
                <wp:positionH relativeFrom="margin">
                  <wp:align>left</wp:align>
                </wp:positionH>
                <wp:positionV relativeFrom="paragraph">
                  <wp:posOffset>0</wp:posOffset>
                </wp:positionV>
                <wp:extent cx="2360930" cy="1404620"/>
                <wp:effectExtent l="0" t="0" r="1714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0D0189C9" w14:textId="3222B1D4" w:rsidR="00ED66FD" w:rsidRPr="00D3556D" w:rsidRDefault="00ED66FD" w:rsidP="00D3556D">
                            <w:pPr>
                              <w:jc w:val="both"/>
                              <w:rPr>
                                <w:b/>
                                <w:bCs/>
                                <w:sz w:val="26"/>
                                <w:szCs w:val="26"/>
                                <w:u w:val="single"/>
                              </w:rPr>
                            </w:pPr>
                            <w:r w:rsidRPr="00D3556D">
                              <w:rPr>
                                <w:b/>
                                <w:bCs/>
                                <w:sz w:val="26"/>
                                <w:szCs w:val="26"/>
                                <w:u w:val="single"/>
                              </w:rPr>
                              <w:t xml:space="preserve">Boat Record Normalisation  </w:t>
                            </w:r>
                          </w:p>
                          <w:p w14:paraId="7088CED9" w14:textId="5F008607" w:rsidR="00ED66FD" w:rsidRDefault="00ED66FD"/>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31DE8EE" id="_x0000_t202" coordsize="21600,21600" o:spt="202" path="m,l,21600r21600,l21600,xe">
                <v:stroke joinstyle="miter"/>
                <v:path gradientshapeok="t" o:connecttype="rect"/>
              </v:shapetype>
              <v:shape id="Text Box 2" o:spid="_x0000_s1026" type="#_x0000_t202" style="position:absolute;margin-left:0;margin-top:0;width:185.9pt;height:110.6pt;z-index:251664384;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" strokecolor="white [3212]">
                <v:textbox style="mso-fit-shape-to-text:t">
                  <w:txbxContent>
                    <w:p w14:paraId="0D0189C9" w14:textId="3222B1D4" w:rsidR="00ED66FD" w:rsidRPr="00D3556D" w:rsidRDefault="00ED66FD" w:rsidP="00D3556D">
                      <w:pPr>
                        <w:jc w:val="both"/>
                        <w:rPr>
                          <w:b/>
                          <w:bCs/>
                          <w:sz w:val="26"/>
                          <w:szCs w:val="26"/>
                          <w:u w:val="single"/>
                        </w:rPr>
                      </w:pPr>
                      <w:r w:rsidRPr="00D3556D">
                        <w:rPr>
                          <w:b/>
                          <w:bCs/>
                          <w:sz w:val="26"/>
                          <w:szCs w:val="26"/>
                          <w:u w:val="single"/>
                        </w:rPr>
                        <w:t xml:space="preserve">Boat Record Normalisation  </w:t>
                      </w:r>
                    </w:p>
                    <w:p w14:paraId="7088CED9" w14:textId="5F008607" w:rsidR="00ED66FD" w:rsidRDefault="00ED66FD"/>
                  </w:txbxContent>
                </v:textbox>
                <w10:wrap type="square" anchorx="margin"/>
              </v:shape>
            </w:pict>
          </mc:Fallback>
        </mc:AlternateContent>
      </w:r>
      <w:r>
        <w:rPr>
          <w:noProof/>
        </w:rPr>
        <w:drawing>
          <wp:inline distT="0" distB="0" distL="0" distR="0" wp14:anchorId="17BFD548" wp14:editId="3565F962">
            <wp:extent cx="7315200" cy="457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315200" cy="4572000"/>
                    </a:xfrm>
                    <a:prstGeom prst="rect">
                      <a:avLst/>
                    </a:prstGeom>
                  </pic:spPr>
                </pic:pic>
              </a:graphicData>
            </a:graphic>
          </wp:inline>
        </w:drawing>
      </w:r>
      <w:r w:rsidR="009569F4">
        <w:rPr>
          <w:b/>
          <w:bCs/>
        </w:rPr>
        <w:br w:type="page"/>
      </w:r>
    </w:p>
    <w:p w14:paraId="1D524D70" w14:textId="3C82306E" w:rsidR="003605C7" w:rsidRPr="002076D3" w:rsidRDefault="002076D3" w:rsidP="003605C7">
      <w:pPr>
        <w:jc w:val="both"/>
        <w:rPr>
          <w:b/>
          <w:bCs/>
        </w:rPr>
      </w:pPr>
      <w:r w:rsidRPr="002076D3">
        <w:rPr>
          <w:b/>
          <w:bCs/>
        </w:rPr>
        <w:lastRenderedPageBreak/>
        <w:t>Rental Record</w:t>
      </w:r>
      <w:r w:rsidR="00B42F27">
        <w:rPr>
          <w:b/>
          <w:bCs/>
        </w:rPr>
        <w:t xml:space="preserve"> Normalisation</w:t>
      </w:r>
    </w:p>
    <w:p w14:paraId="6E45C413" w14:textId="45FC77A2" w:rsidR="002076D3" w:rsidRPr="002076D3" w:rsidRDefault="002076D3" w:rsidP="002076D3">
      <w:pPr>
        <w:jc w:val="both"/>
        <w:rPr>
          <w:i/>
          <w:iCs/>
        </w:rPr>
      </w:pPr>
      <w:r w:rsidRPr="002076D3">
        <w:rPr>
          <w:i/>
          <w:iCs/>
          <w:highlight w:val="yellow"/>
        </w:rPr>
        <w:t xml:space="preserve">Normalise the rental record showing all stages of the normalisation process (UNF, 1NF, 2NF, 3NF). </w:t>
      </w:r>
    </w:p>
    <w:p w14:paraId="2F1AAC75" w14:textId="320F474A" w:rsidR="002076D3" w:rsidRDefault="002076D3" w:rsidP="003605C7">
      <w:pPr>
        <w:jc w:val="both"/>
      </w:pPr>
    </w:p>
    <w:p w14:paraId="0F2EAADE" w14:textId="5AC3261F" w:rsidR="00DF1E32" w:rsidRDefault="00BB5B54" w:rsidP="003605C7">
      <w:pPr>
        <w:jc w:val="both"/>
      </w:pPr>
      <w:r>
        <w:rPr>
          <w:noProof/>
        </w:rPr>
        <w:drawing>
          <wp:inline distT="0" distB="0" distL="0" distR="0" wp14:anchorId="0B9A4EE7" wp14:editId="39D1B87A">
            <wp:extent cx="7315200" cy="3638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315200" cy="3638550"/>
                    </a:xfrm>
                    <a:prstGeom prst="rect">
                      <a:avLst/>
                    </a:prstGeom>
                  </pic:spPr>
                </pic:pic>
              </a:graphicData>
            </a:graphic>
          </wp:inline>
        </w:drawing>
      </w:r>
    </w:p>
    <w:p w14:paraId="024174BC" w14:textId="3018C7D7" w:rsidR="00DF1E32" w:rsidRDefault="00DF1E32" w:rsidP="003605C7">
      <w:pPr>
        <w:jc w:val="both"/>
      </w:pPr>
    </w:p>
    <w:p w14:paraId="41B750F5" w14:textId="30A99648" w:rsidR="00B42F27" w:rsidRDefault="00B42F27" w:rsidP="003605C7">
      <w:pPr>
        <w:jc w:val="both"/>
      </w:pPr>
    </w:p>
    <w:p w14:paraId="74F7025F" w14:textId="4322FBE2" w:rsidR="00B42F27" w:rsidRDefault="00B42F27" w:rsidP="003605C7">
      <w:pPr>
        <w:jc w:val="both"/>
      </w:pPr>
    </w:p>
    <w:p w14:paraId="3025F33B" w14:textId="3AF0E804" w:rsidR="00B42F27" w:rsidRDefault="00B42F27" w:rsidP="003605C7">
      <w:pPr>
        <w:jc w:val="both"/>
      </w:pPr>
    </w:p>
    <w:p w14:paraId="68C85C6F" w14:textId="77CE4B33" w:rsidR="00B42F27" w:rsidRPr="00B42F27" w:rsidRDefault="00B42F27" w:rsidP="003605C7">
      <w:pPr>
        <w:jc w:val="both"/>
        <w:rPr>
          <w:b/>
          <w:bCs/>
        </w:rPr>
      </w:pPr>
      <w:r w:rsidRPr="00B42F27">
        <w:rPr>
          <w:b/>
          <w:bCs/>
        </w:rPr>
        <w:lastRenderedPageBreak/>
        <w:t>Merged 3NFs from Normalisations and Bottom Up Data Model</w:t>
      </w:r>
    </w:p>
    <w:p w14:paraId="61AB7173" w14:textId="04CC588A" w:rsidR="00B42F27" w:rsidRDefault="00B42F27" w:rsidP="00B42F27">
      <w:pPr>
        <w:jc w:val="both"/>
        <w:rPr>
          <w:i/>
          <w:iCs/>
          <w:highlight w:val="yellow"/>
        </w:rPr>
      </w:pPr>
      <w:r w:rsidRPr="002076D3">
        <w:rPr>
          <w:i/>
          <w:iCs/>
          <w:highlight w:val="yellow"/>
        </w:rPr>
        <w:t>Then produce a bottom up ERD from the tables produced at 3NF.</w:t>
      </w:r>
      <w:r w:rsidRPr="002076D3">
        <w:rPr>
          <w:i/>
          <w:iCs/>
        </w:rPr>
        <w:t xml:space="preserve"> </w:t>
      </w:r>
      <w:r>
        <w:rPr>
          <w:i/>
          <w:iCs/>
        </w:rPr>
        <w:t xml:space="preserve"> </w:t>
      </w:r>
      <w:r>
        <w:rPr>
          <w:i/>
          <w:iCs/>
          <w:highlight w:val="yellow"/>
        </w:rPr>
        <w:t>Make sure diagram is readable and colours do not clash with the text</w:t>
      </w:r>
    </w:p>
    <w:p w14:paraId="2E6D5C88" w14:textId="2A321AEC" w:rsidR="00796954" w:rsidRPr="00D3556D" w:rsidRDefault="00D3556D" w:rsidP="00B42F27">
      <w:pPr>
        <w:jc w:val="both"/>
        <w:rPr>
          <w:sz w:val="26"/>
          <w:szCs w:val="26"/>
          <w:highlight w:val="yellow"/>
          <w:u w:val="single"/>
        </w:rPr>
      </w:pPr>
      <w:r w:rsidRPr="00EE1823">
        <w:rPr>
          <w:i/>
          <w:iCs/>
        </w:rPr>
        <w:t xml:space="preserve"> </w:t>
      </w:r>
      <w:r w:rsidR="00EE1823" w:rsidRPr="00EE1823">
        <w:rPr>
          <w:sz w:val="26"/>
          <w:szCs w:val="26"/>
          <w:u w:val="single"/>
        </w:rPr>
        <w:t>Bottom</w:t>
      </w:r>
      <w:r w:rsidR="00EE1823">
        <w:rPr>
          <w:sz w:val="26"/>
          <w:szCs w:val="26"/>
          <w:u w:val="single"/>
        </w:rPr>
        <w:t xml:space="preserve"> up data model (</w:t>
      </w:r>
      <w:r w:rsidR="00F13380">
        <w:rPr>
          <w:sz w:val="26"/>
          <w:szCs w:val="26"/>
          <w:u w:val="single"/>
        </w:rPr>
        <w:t>V</w:t>
      </w:r>
      <w:r w:rsidR="00EE1823">
        <w:rPr>
          <w:sz w:val="26"/>
          <w:szCs w:val="26"/>
          <w:u w:val="single"/>
        </w:rPr>
        <w:t>isual Paradigm)</w:t>
      </w:r>
    </w:p>
    <w:p w14:paraId="38F63618" w14:textId="07CC44A9" w:rsidR="00796954" w:rsidRPr="002076D3" w:rsidRDefault="00796954" w:rsidP="00B42F27">
      <w:pPr>
        <w:jc w:val="both"/>
        <w:rPr>
          <w:i/>
          <w:iCs/>
          <w:highlight w:val="yellow"/>
        </w:rPr>
      </w:pPr>
      <w:r>
        <w:rPr>
          <w:noProof/>
        </w:rPr>
        <w:drawing>
          <wp:inline distT="0" distB="0" distL="0" distR="0" wp14:anchorId="4272C2AA" wp14:editId="483D15EF">
            <wp:extent cx="6457950" cy="4552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3756" t="4778" r="13383" b="3861"/>
                    <a:stretch/>
                  </pic:blipFill>
                  <pic:spPr bwMode="auto">
                    <a:xfrm>
                      <a:off x="0" y="0"/>
                      <a:ext cx="6457950" cy="4552950"/>
                    </a:xfrm>
                    <a:prstGeom prst="rect">
                      <a:avLst/>
                    </a:prstGeom>
                    <a:ln>
                      <a:noFill/>
                    </a:ln>
                    <a:extLst>
                      <a:ext uri="{53640926-AAD7-44D8-BBD7-CCE9431645EC}">
                        <a14:shadowObscured xmlns:a14="http://schemas.microsoft.com/office/drawing/2010/main"/>
                      </a:ext>
                    </a:extLst>
                  </pic:spPr>
                </pic:pic>
              </a:graphicData>
            </a:graphic>
          </wp:inline>
        </w:drawing>
      </w:r>
    </w:p>
    <w:p w14:paraId="41FC06E1" w14:textId="1B3A8FC9" w:rsidR="003605C7" w:rsidRPr="00465900" w:rsidRDefault="00EE1823" w:rsidP="003605C7">
      <w:pPr>
        <w:jc w:val="both"/>
        <w:rPr>
          <w:i/>
          <w:iCs/>
        </w:rPr>
      </w:pPr>
      <w:r w:rsidRPr="00EE1823">
        <w:rPr>
          <w:sz w:val="26"/>
          <w:szCs w:val="26"/>
          <w:u w:val="single"/>
        </w:rPr>
        <w:lastRenderedPageBreak/>
        <w:t>Bottom</w:t>
      </w:r>
      <w:r>
        <w:rPr>
          <w:sz w:val="26"/>
          <w:szCs w:val="26"/>
          <w:u w:val="single"/>
        </w:rPr>
        <w:t xml:space="preserve"> up data model (Excel)</w:t>
      </w:r>
      <w:r w:rsidR="00465900">
        <w:rPr>
          <w:noProof/>
        </w:rPr>
        <w:drawing>
          <wp:anchor distT="0" distB="0" distL="114300" distR="114300" simplePos="0" relativeHeight="251661312" behindDoc="0" locked="0" layoutInCell="1" allowOverlap="1" wp14:anchorId="065796E4" wp14:editId="778FD212">
            <wp:simplePos x="0" y="0"/>
            <wp:positionH relativeFrom="column">
              <wp:posOffset>5915025</wp:posOffset>
            </wp:positionH>
            <wp:positionV relativeFrom="paragraph">
              <wp:posOffset>371475</wp:posOffset>
            </wp:positionV>
            <wp:extent cx="1152525" cy="4981575"/>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152525" cy="4981575"/>
                    </a:xfrm>
                    <a:prstGeom prst="rect">
                      <a:avLst/>
                    </a:prstGeom>
                  </pic:spPr>
                </pic:pic>
              </a:graphicData>
            </a:graphic>
          </wp:anchor>
        </w:drawing>
      </w:r>
      <w:r w:rsidRPr="00EE1823">
        <w:rPr>
          <w:sz w:val="26"/>
          <w:szCs w:val="26"/>
        </w:rPr>
        <w:tab/>
      </w:r>
      <w:r w:rsidRPr="00EE1823">
        <w:rPr>
          <w:sz w:val="26"/>
          <w:szCs w:val="26"/>
        </w:rPr>
        <w:tab/>
      </w:r>
      <w:r w:rsidRPr="00EE1823">
        <w:rPr>
          <w:sz w:val="26"/>
          <w:szCs w:val="26"/>
        </w:rPr>
        <w:tab/>
      </w:r>
      <w:r w:rsidRPr="00EE1823">
        <w:rPr>
          <w:sz w:val="26"/>
          <w:szCs w:val="26"/>
        </w:rPr>
        <w:tab/>
      </w:r>
      <w:r w:rsidRPr="00EE1823">
        <w:rPr>
          <w:sz w:val="26"/>
          <w:szCs w:val="26"/>
        </w:rPr>
        <w:tab/>
      </w:r>
      <w:r w:rsidRPr="00EE1823">
        <w:rPr>
          <w:sz w:val="26"/>
          <w:szCs w:val="26"/>
        </w:rPr>
        <w:tab/>
      </w:r>
      <w:r w:rsidRPr="00EE1823">
        <w:rPr>
          <w:sz w:val="26"/>
          <w:szCs w:val="26"/>
        </w:rPr>
        <w:tab/>
      </w:r>
      <w:r w:rsidRPr="00EE1823">
        <w:rPr>
          <w:sz w:val="26"/>
          <w:szCs w:val="26"/>
        </w:rPr>
        <w:tab/>
      </w:r>
      <w:r w:rsidRPr="00EE1823">
        <w:rPr>
          <w:sz w:val="26"/>
          <w:szCs w:val="26"/>
        </w:rPr>
        <w:tab/>
      </w:r>
      <w:r>
        <w:rPr>
          <w:sz w:val="26"/>
          <w:szCs w:val="26"/>
          <w:u w:val="single"/>
        </w:rPr>
        <w:t>Merged 3NFs</w:t>
      </w:r>
    </w:p>
    <w:p w14:paraId="7C5C41F9" w14:textId="1FC2DEA6" w:rsidR="00B42F27" w:rsidRPr="00B42F27" w:rsidRDefault="00EE1823">
      <w:r>
        <w:rPr>
          <w:i/>
          <w:iCs/>
          <w:noProof/>
        </w:rPr>
        <w:drawing>
          <wp:inline distT="0" distB="0" distL="0" distR="0" wp14:anchorId="11E43CDB" wp14:editId="7BFF5A06">
            <wp:extent cx="3077004" cy="5268060"/>
            <wp:effectExtent l="0" t="0" r="9525" b="889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077004" cy="5268060"/>
                    </a:xfrm>
                    <a:prstGeom prst="rect">
                      <a:avLst/>
                    </a:prstGeom>
                  </pic:spPr>
                </pic:pic>
              </a:graphicData>
            </a:graphic>
          </wp:inline>
        </w:drawing>
      </w:r>
      <w:r w:rsidR="009569F4">
        <w:br w:type="page"/>
      </w:r>
    </w:p>
    <w:p w14:paraId="4EE82DBF" w14:textId="24200346" w:rsidR="003605C7" w:rsidRDefault="003605C7" w:rsidP="002076D3">
      <w:pPr>
        <w:pStyle w:val="Heading2"/>
      </w:pPr>
      <w:bookmarkStart w:id="11" w:name="_Toc65418665"/>
      <w:r>
        <w:lastRenderedPageBreak/>
        <w:t>4c</w:t>
      </w:r>
      <w:r w:rsidR="00DF1E32">
        <w:t xml:space="preserve"> -</w:t>
      </w:r>
      <w:r>
        <w:t xml:space="preserve"> Merge of Top Down and Bottom Up ERD’s</w:t>
      </w:r>
      <w:bookmarkEnd w:id="11"/>
    </w:p>
    <w:p w14:paraId="228F2C98" w14:textId="6D8189B4" w:rsidR="009569F4" w:rsidRPr="002076D3" w:rsidRDefault="002076D3" w:rsidP="009569F4">
      <w:pPr>
        <w:jc w:val="both"/>
        <w:rPr>
          <w:i/>
          <w:iCs/>
          <w:highlight w:val="yellow"/>
        </w:rPr>
      </w:pPr>
      <w:r w:rsidRPr="002076D3">
        <w:rPr>
          <w:i/>
          <w:iCs/>
          <w:highlight w:val="yellow"/>
        </w:rPr>
        <w:t>Merge your top down and bottom up data models to produce a final ERD.</w:t>
      </w:r>
      <w:r w:rsidRPr="002076D3">
        <w:rPr>
          <w:i/>
          <w:iCs/>
        </w:rPr>
        <w:t xml:space="preserve"> </w:t>
      </w:r>
      <w:r w:rsidR="00B42F27">
        <w:rPr>
          <w:i/>
          <w:iCs/>
        </w:rPr>
        <w:t xml:space="preserve"> </w:t>
      </w:r>
      <w:r w:rsidR="009569F4">
        <w:rPr>
          <w:i/>
          <w:iCs/>
          <w:highlight w:val="yellow"/>
        </w:rPr>
        <w:t>Make sure diagram is readable and colours do not clash with the text</w:t>
      </w:r>
    </w:p>
    <w:p w14:paraId="329894BF" w14:textId="552216F6" w:rsidR="009569F4" w:rsidRDefault="009569F4" w:rsidP="003605C7">
      <w:pPr>
        <w:jc w:val="both"/>
        <w:rPr>
          <w:i/>
          <w:iCs/>
        </w:rPr>
      </w:pPr>
    </w:p>
    <w:p w14:paraId="4C4F0165" w14:textId="77777777" w:rsidR="00EE1823" w:rsidRDefault="00EE1823" w:rsidP="00EE1823">
      <w:pPr>
        <w:jc w:val="both"/>
        <w:rPr>
          <w:i/>
          <w:iCs/>
        </w:rPr>
      </w:pPr>
    </w:p>
    <w:p w14:paraId="2376D655" w14:textId="77777777" w:rsidR="00F13380" w:rsidRDefault="00F13380" w:rsidP="00EE1823">
      <w:pPr>
        <w:jc w:val="both"/>
        <w:rPr>
          <w:sz w:val="32"/>
          <w:szCs w:val="32"/>
        </w:rPr>
      </w:pPr>
    </w:p>
    <w:p w14:paraId="7C631B44" w14:textId="77777777" w:rsidR="00F13380" w:rsidRDefault="00F13380" w:rsidP="00EE1823">
      <w:pPr>
        <w:jc w:val="both"/>
        <w:rPr>
          <w:sz w:val="32"/>
          <w:szCs w:val="32"/>
        </w:rPr>
      </w:pPr>
    </w:p>
    <w:p w14:paraId="5AFA35CB" w14:textId="77777777" w:rsidR="00F13380" w:rsidRDefault="00F13380" w:rsidP="00EE1823">
      <w:pPr>
        <w:jc w:val="both"/>
        <w:rPr>
          <w:sz w:val="32"/>
          <w:szCs w:val="32"/>
        </w:rPr>
      </w:pPr>
    </w:p>
    <w:p w14:paraId="185AA962" w14:textId="77777777" w:rsidR="00F13380" w:rsidRDefault="00F13380" w:rsidP="00EE1823">
      <w:pPr>
        <w:jc w:val="both"/>
        <w:rPr>
          <w:sz w:val="32"/>
          <w:szCs w:val="32"/>
        </w:rPr>
      </w:pPr>
    </w:p>
    <w:p w14:paraId="0DF5654C" w14:textId="4BEE846A" w:rsidR="00EE1823" w:rsidRPr="000F6E6C" w:rsidRDefault="00EE1823" w:rsidP="00EE1823">
      <w:pPr>
        <w:jc w:val="both"/>
        <w:rPr>
          <w:sz w:val="32"/>
          <w:szCs w:val="32"/>
        </w:rPr>
      </w:pPr>
      <w:r>
        <w:rPr>
          <w:noProof/>
          <w:sz w:val="32"/>
          <w:szCs w:val="32"/>
        </w:rPr>
        <mc:AlternateContent>
          <mc:Choice Requires="wps">
            <w:drawing>
              <wp:anchor distT="0" distB="0" distL="114300" distR="114300" simplePos="0" relativeHeight="251666432" behindDoc="0" locked="0" layoutInCell="1" allowOverlap="1" wp14:anchorId="0438317E" wp14:editId="7ACF6B16">
                <wp:simplePos x="0" y="0"/>
                <wp:positionH relativeFrom="column">
                  <wp:posOffset>2095500</wp:posOffset>
                </wp:positionH>
                <wp:positionV relativeFrom="paragraph">
                  <wp:posOffset>12065</wp:posOffset>
                </wp:positionV>
                <wp:extent cx="0" cy="247650"/>
                <wp:effectExtent l="76200" t="0" r="57150" b="57150"/>
                <wp:wrapNone/>
                <wp:docPr id="15" name="Straight Arrow Connector 15"/>
                <wp:cNvGraphicFramePr/>
                <a:graphic xmlns:a="http://schemas.openxmlformats.org/drawingml/2006/main">
                  <a:graphicData uri="http://schemas.microsoft.com/office/word/2010/wordprocessingShape">
                    <wps:wsp>
                      <wps:cNvCnPr/>
                      <wps:spPr>
                        <a:xfrm>
                          <a:off x="0" y="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1CB506" id="Straight Arrow Connector 15" o:spid="_x0000_s1026" type="#_x0000_t32" style="position:absolute;margin-left:165pt;margin-top:.95pt;width:0;height:19.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" strokecolor="black [3200]" strokeweight=".5pt">
                <v:stroke endarrow="block" joinstyle="miter"/>
              </v:shape>
            </w:pict>
          </mc:Fallback>
        </mc:AlternateContent>
      </w:r>
      <w:r>
        <w:rPr>
          <w:sz w:val="32"/>
          <w:szCs w:val="32"/>
        </w:rPr>
        <w:t>(Diagram shown below)</w:t>
      </w:r>
    </w:p>
    <w:p w14:paraId="1A3BD3C7" w14:textId="77777777" w:rsidR="00EE1823" w:rsidRPr="00F32F3D" w:rsidRDefault="00EE1823" w:rsidP="00EE1823">
      <w:pPr>
        <w:jc w:val="both"/>
      </w:pPr>
    </w:p>
    <w:p w14:paraId="17D7C937" w14:textId="77777777" w:rsidR="00EE1823" w:rsidRPr="002076D3" w:rsidRDefault="00EE1823" w:rsidP="003605C7">
      <w:pPr>
        <w:jc w:val="both"/>
        <w:rPr>
          <w:i/>
          <w:iCs/>
        </w:rPr>
      </w:pPr>
    </w:p>
    <w:p w14:paraId="0C5F4E71" w14:textId="19792513" w:rsidR="003605C7" w:rsidRDefault="00796954" w:rsidP="003605C7">
      <w:pPr>
        <w:jc w:val="both"/>
      </w:pPr>
      <w:r>
        <w:rPr>
          <w:noProof/>
        </w:rPr>
        <w:lastRenderedPageBreak/>
        <w:drawing>
          <wp:inline distT="0" distB="0" distL="0" distR="0" wp14:anchorId="57900D09" wp14:editId="7FD1CA94">
            <wp:extent cx="7600950" cy="49834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14243"/>
                    <a:stretch/>
                  </pic:blipFill>
                  <pic:spPr bwMode="auto">
                    <a:xfrm>
                      <a:off x="0" y="0"/>
                      <a:ext cx="7600950" cy="4983480"/>
                    </a:xfrm>
                    <a:prstGeom prst="rect">
                      <a:avLst/>
                    </a:prstGeom>
                    <a:ln>
                      <a:noFill/>
                    </a:ln>
                    <a:extLst>
                      <a:ext uri="{53640926-AAD7-44D8-BBD7-CCE9431645EC}">
                        <a14:shadowObscured xmlns:a14="http://schemas.microsoft.com/office/drawing/2010/main"/>
                      </a:ext>
                    </a:extLst>
                  </pic:spPr>
                </pic:pic>
              </a:graphicData>
            </a:graphic>
          </wp:inline>
        </w:drawing>
      </w:r>
    </w:p>
    <w:p w14:paraId="693C42DB" w14:textId="47DDAB51" w:rsidR="00DF1E32" w:rsidRDefault="00DF1E32" w:rsidP="003605C7">
      <w:pPr>
        <w:jc w:val="both"/>
      </w:pPr>
    </w:p>
    <w:p w14:paraId="440509FA" w14:textId="755E698A" w:rsidR="009569F4" w:rsidRDefault="009569F4">
      <w:pPr>
        <w:rPr>
          <w:rFonts w:asciiTheme="majorHAnsi" w:eastAsiaTheme="majorEastAsia" w:hAnsiTheme="majorHAnsi" w:cstheme="majorBidi"/>
          <w:b/>
          <w:color w:val="000000" w:themeColor="text1"/>
          <w:sz w:val="32"/>
          <w:szCs w:val="32"/>
          <w:u w:val="single"/>
        </w:rPr>
      </w:pPr>
    </w:p>
    <w:p w14:paraId="00D9689E" w14:textId="77777777" w:rsidR="009569F4" w:rsidRDefault="009569F4" w:rsidP="002076D3">
      <w:pPr>
        <w:pStyle w:val="Heading1"/>
        <w:sectPr w:rsidR="009569F4" w:rsidSect="009569F4">
          <w:pgSz w:w="16838" w:h="11906" w:orient="landscape"/>
          <w:pgMar w:top="1440" w:right="1440" w:bottom="1440" w:left="1440" w:header="709" w:footer="709" w:gutter="0"/>
          <w:cols w:space="708"/>
          <w:docGrid w:linePitch="360"/>
        </w:sectPr>
      </w:pPr>
    </w:p>
    <w:p w14:paraId="2DA32482" w14:textId="6FC8AE73" w:rsidR="003605C7" w:rsidRDefault="003605C7" w:rsidP="002076D3">
      <w:pPr>
        <w:pStyle w:val="Heading1"/>
      </w:pPr>
      <w:bookmarkStart w:id="12" w:name="_Toc65418666"/>
      <w:r>
        <w:lastRenderedPageBreak/>
        <w:t>Section 5: SQL Implementation</w:t>
      </w:r>
      <w:bookmarkEnd w:id="12"/>
    </w:p>
    <w:p w14:paraId="1E0A168B" w14:textId="040F8800" w:rsidR="003605C7" w:rsidRDefault="003605C7" w:rsidP="003605C7">
      <w:pPr>
        <w:jc w:val="both"/>
      </w:pPr>
    </w:p>
    <w:p w14:paraId="62E10FA3" w14:textId="63E99325" w:rsidR="003605C7" w:rsidRDefault="003605C7" w:rsidP="002076D3">
      <w:pPr>
        <w:pStyle w:val="Heading2"/>
      </w:pPr>
      <w:bookmarkStart w:id="13" w:name="_Toc65418667"/>
      <w:r>
        <w:t>5a</w:t>
      </w:r>
      <w:r w:rsidR="00DF1E32">
        <w:t xml:space="preserve"> - </w:t>
      </w:r>
      <w:r w:rsidRPr="003605C7">
        <w:t>Drop and Create Statements</w:t>
      </w:r>
      <w:bookmarkEnd w:id="13"/>
    </w:p>
    <w:p w14:paraId="5C617082" w14:textId="3B837CA3" w:rsidR="003605C7" w:rsidRDefault="009569F4" w:rsidP="003605C7">
      <w:pPr>
        <w:jc w:val="both"/>
        <w:rPr>
          <w:i/>
          <w:iCs/>
        </w:rPr>
      </w:pPr>
      <w:r w:rsidRPr="009569F4">
        <w:rPr>
          <w:i/>
          <w:iCs/>
          <w:highlight w:val="yellow"/>
        </w:rPr>
        <w:t>I</w:t>
      </w:r>
      <w:r w:rsidR="002076D3" w:rsidRPr="009569F4">
        <w:rPr>
          <w:i/>
          <w:iCs/>
          <w:highlight w:val="yellow"/>
        </w:rPr>
        <w:t>n</w:t>
      </w:r>
      <w:r w:rsidRPr="009569F4">
        <w:rPr>
          <w:i/>
          <w:iCs/>
          <w:highlight w:val="yellow"/>
        </w:rPr>
        <w:t xml:space="preserve">clude </w:t>
      </w:r>
      <w:r w:rsidR="00332F63">
        <w:rPr>
          <w:i/>
          <w:iCs/>
          <w:highlight w:val="yellow"/>
        </w:rPr>
        <w:t>the code</w:t>
      </w:r>
      <w:r w:rsidRPr="009569F4">
        <w:rPr>
          <w:i/>
          <w:iCs/>
          <w:highlight w:val="yellow"/>
        </w:rPr>
        <w:t xml:space="preserve"> for all your DROP and CREATE statements</w:t>
      </w:r>
      <w:r>
        <w:rPr>
          <w:i/>
          <w:iCs/>
        </w:rPr>
        <w:t>.</w:t>
      </w:r>
      <w:r w:rsidRPr="009569F4">
        <w:rPr>
          <w:i/>
          <w:iCs/>
        </w:rPr>
        <w:t xml:space="preserve"> </w:t>
      </w:r>
    </w:p>
    <w:p w14:paraId="10AA67EB" w14:textId="77777777" w:rsidR="00683246" w:rsidRPr="00683246" w:rsidRDefault="00683246" w:rsidP="00683246">
      <w:pPr>
        <w:jc w:val="both"/>
        <w:rPr>
          <w:i/>
          <w:iCs/>
        </w:rPr>
      </w:pPr>
      <w:r w:rsidRPr="00683246">
        <w:rPr>
          <w:i/>
          <w:iCs/>
        </w:rPr>
        <w:t>DROP TABLE ORDER_LANE cascade constraints;</w:t>
      </w:r>
    </w:p>
    <w:p w14:paraId="74615552" w14:textId="77777777" w:rsidR="00683246" w:rsidRPr="00683246" w:rsidRDefault="00683246" w:rsidP="00683246">
      <w:pPr>
        <w:jc w:val="both"/>
        <w:rPr>
          <w:i/>
          <w:iCs/>
        </w:rPr>
      </w:pPr>
      <w:r w:rsidRPr="00683246">
        <w:rPr>
          <w:i/>
          <w:iCs/>
        </w:rPr>
        <w:t>DROP TABLE STOCK cascade constraints;</w:t>
      </w:r>
    </w:p>
    <w:p w14:paraId="55131868" w14:textId="77777777" w:rsidR="00683246" w:rsidRPr="00683246" w:rsidRDefault="00683246" w:rsidP="00683246">
      <w:pPr>
        <w:jc w:val="both"/>
        <w:rPr>
          <w:i/>
          <w:iCs/>
        </w:rPr>
      </w:pPr>
      <w:r w:rsidRPr="00683246">
        <w:rPr>
          <w:i/>
          <w:iCs/>
        </w:rPr>
        <w:t>DROP TABLE MAINTENANCE cascade constraints;</w:t>
      </w:r>
    </w:p>
    <w:p w14:paraId="589C4418" w14:textId="77777777" w:rsidR="00683246" w:rsidRPr="00683246" w:rsidRDefault="00683246" w:rsidP="00683246">
      <w:pPr>
        <w:jc w:val="both"/>
        <w:rPr>
          <w:i/>
          <w:iCs/>
        </w:rPr>
      </w:pPr>
      <w:r w:rsidRPr="00683246">
        <w:rPr>
          <w:i/>
          <w:iCs/>
        </w:rPr>
        <w:t>DROP TABLE RENTAL cascade constraints;</w:t>
      </w:r>
    </w:p>
    <w:p w14:paraId="7DED1F49" w14:textId="77777777" w:rsidR="00683246" w:rsidRPr="00683246" w:rsidRDefault="00683246" w:rsidP="00683246">
      <w:pPr>
        <w:jc w:val="both"/>
        <w:rPr>
          <w:i/>
          <w:iCs/>
        </w:rPr>
      </w:pPr>
      <w:r w:rsidRPr="00683246">
        <w:rPr>
          <w:i/>
          <w:iCs/>
        </w:rPr>
        <w:t>DROP TABLE BOAT cascade constraints;</w:t>
      </w:r>
    </w:p>
    <w:p w14:paraId="0CD63A2B" w14:textId="77777777" w:rsidR="00683246" w:rsidRPr="00683246" w:rsidRDefault="00683246" w:rsidP="00683246">
      <w:pPr>
        <w:jc w:val="both"/>
        <w:rPr>
          <w:i/>
          <w:iCs/>
        </w:rPr>
      </w:pPr>
      <w:r w:rsidRPr="00683246">
        <w:rPr>
          <w:i/>
          <w:iCs/>
        </w:rPr>
        <w:t>DROP TABLE CLASS_SIZE cascade constraints;</w:t>
      </w:r>
    </w:p>
    <w:p w14:paraId="118246D6" w14:textId="77777777" w:rsidR="00683246" w:rsidRPr="00683246" w:rsidRDefault="00683246" w:rsidP="00683246">
      <w:pPr>
        <w:jc w:val="both"/>
        <w:rPr>
          <w:i/>
          <w:iCs/>
        </w:rPr>
      </w:pPr>
      <w:r w:rsidRPr="00683246">
        <w:rPr>
          <w:i/>
          <w:iCs/>
        </w:rPr>
        <w:t>DROP TABLE STOCK_ORDERS cascade constraints;</w:t>
      </w:r>
    </w:p>
    <w:p w14:paraId="4DE43098" w14:textId="77777777" w:rsidR="00683246" w:rsidRPr="00683246" w:rsidRDefault="00683246" w:rsidP="00683246">
      <w:pPr>
        <w:jc w:val="both"/>
        <w:rPr>
          <w:i/>
          <w:iCs/>
        </w:rPr>
      </w:pPr>
      <w:r w:rsidRPr="00683246">
        <w:rPr>
          <w:i/>
          <w:iCs/>
        </w:rPr>
        <w:t>DROP TABLE DEALERS cascade constraints;</w:t>
      </w:r>
    </w:p>
    <w:p w14:paraId="4629218B" w14:textId="77777777" w:rsidR="00683246" w:rsidRPr="00683246" w:rsidRDefault="00683246" w:rsidP="00683246">
      <w:pPr>
        <w:jc w:val="both"/>
        <w:rPr>
          <w:i/>
          <w:iCs/>
        </w:rPr>
      </w:pPr>
      <w:r w:rsidRPr="00683246">
        <w:rPr>
          <w:i/>
          <w:iCs/>
        </w:rPr>
        <w:t>DROP TABLE MANUFACTURERS cascade constraints;</w:t>
      </w:r>
    </w:p>
    <w:p w14:paraId="32F8A1AC" w14:textId="77777777" w:rsidR="00683246" w:rsidRPr="00683246" w:rsidRDefault="00683246" w:rsidP="00683246">
      <w:pPr>
        <w:jc w:val="both"/>
        <w:rPr>
          <w:i/>
          <w:iCs/>
        </w:rPr>
      </w:pPr>
      <w:r w:rsidRPr="00683246">
        <w:rPr>
          <w:i/>
          <w:iCs/>
        </w:rPr>
        <w:t>DROP TABLE CUSTOMERS cascade constraints;</w:t>
      </w:r>
    </w:p>
    <w:p w14:paraId="075F049A" w14:textId="77777777" w:rsidR="00683246" w:rsidRPr="00683246" w:rsidRDefault="00683246" w:rsidP="00683246">
      <w:pPr>
        <w:jc w:val="both"/>
        <w:rPr>
          <w:i/>
          <w:iCs/>
        </w:rPr>
      </w:pPr>
    </w:p>
    <w:p w14:paraId="63403580" w14:textId="77777777" w:rsidR="00683246" w:rsidRPr="00683246" w:rsidRDefault="00683246" w:rsidP="00683246">
      <w:pPr>
        <w:jc w:val="both"/>
        <w:rPr>
          <w:i/>
          <w:iCs/>
        </w:rPr>
      </w:pPr>
      <w:r w:rsidRPr="00683246">
        <w:rPr>
          <w:i/>
          <w:iCs/>
        </w:rPr>
        <w:t>CREATE TABLE CUSTOMERS(</w:t>
      </w:r>
    </w:p>
    <w:p w14:paraId="31515A20" w14:textId="77777777" w:rsidR="00683246" w:rsidRPr="00683246" w:rsidRDefault="00683246" w:rsidP="00683246">
      <w:pPr>
        <w:jc w:val="both"/>
        <w:rPr>
          <w:i/>
          <w:iCs/>
        </w:rPr>
      </w:pPr>
      <w:proofErr w:type="spellStart"/>
      <w:r w:rsidRPr="00683246">
        <w:rPr>
          <w:i/>
          <w:iCs/>
        </w:rPr>
        <w:t>CustomerID</w:t>
      </w:r>
      <w:proofErr w:type="spellEnd"/>
      <w:r w:rsidRPr="00683246">
        <w:rPr>
          <w:i/>
          <w:iCs/>
        </w:rPr>
        <w:t xml:space="preserve"> Number(8) PRIMARY KEY,</w:t>
      </w:r>
    </w:p>
    <w:p w14:paraId="18FB4350" w14:textId="77777777" w:rsidR="00683246" w:rsidRPr="00683246" w:rsidRDefault="00683246" w:rsidP="00683246">
      <w:pPr>
        <w:jc w:val="both"/>
        <w:rPr>
          <w:i/>
          <w:iCs/>
        </w:rPr>
      </w:pPr>
      <w:proofErr w:type="spellStart"/>
      <w:r w:rsidRPr="00683246">
        <w:rPr>
          <w:i/>
          <w:iCs/>
        </w:rPr>
        <w:t>CustomerName</w:t>
      </w:r>
      <w:proofErr w:type="spellEnd"/>
      <w:r w:rsidRPr="00683246">
        <w:rPr>
          <w:i/>
          <w:iCs/>
        </w:rPr>
        <w:t xml:space="preserve"> Varchar(50),</w:t>
      </w:r>
    </w:p>
    <w:p w14:paraId="7A5204B0" w14:textId="77777777" w:rsidR="00683246" w:rsidRPr="00683246" w:rsidRDefault="00683246" w:rsidP="00683246">
      <w:pPr>
        <w:jc w:val="both"/>
        <w:rPr>
          <w:i/>
          <w:iCs/>
        </w:rPr>
      </w:pPr>
      <w:proofErr w:type="spellStart"/>
      <w:r w:rsidRPr="00683246">
        <w:rPr>
          <w:i/>
          <w:iCs/>
        </w:rPr>
        <w:t>CustomerTelNo</w:t>
      </w:r>
      <w:proofErr w:type="spellEnd"/>
      <w:r w:rsidRPr="00683246">
        <w:rPr>
          <w:i/>
          <w:iCs/>
        </w:rPr>
        <w:t xml:space="preserve"> Number(11),</w:t>
      </w:r>
    </w:p>
    <w:p w14:paraId="378ACFB8" w14:textId="77777777" w:rsidR="00683246" w:rsidRPr="00683246" w:rsidRDefault="00683246" w:rsidP="00683246">
      <w:pPr>
        <w:jc w:val="both"/>
        <w:rPr>
          <w:i/>
          <w:iCs/>
        </w:rPr>
      </w:pPr>
      <w:proofErr w:type="spellStart"/>
      <w:r w:rsidRPr="00683246">
        <w:rPr>
          <w:i/>
          <w:iCs/>
        </w:rPr>
        <w:t>CustomerAddress</w:t>
      </w:r>
      <w:proofErr w:type="spellEnd"/>
      <w:r w:rsidRPr="00683246">
        <w:rPr>
          <w:i/>
          <w:iCs/>
        </w:rPr>
        <w:t xml:space="preserve"> Varchar(50),</w:t>
      </w:r>
    </w:p>
    <w:p w14:paraId="634FA261" w14:textId="77777777" w:rsidR="00683246" w:rsidRPr="00683246" w:rsidRDefault="00683246" w:rsidP="00683246">
      <w:pPr>
        <w:jc w:val="both"/>
        <w:rPr>
          <w:i/>
          <w:iCs/>
        </w:rPr>
      </w:pPr>
      <w:proofErr w:type="spellStart"/>
      <w:r w:rsidRPr="00683246">
        <w:rPr>
          <w:i/>
          <w:iCs/>
        </w:rPr>
        <w:t>CustomerEmail</w:t>
      </w:r>
      <w:proofErr w:type="spellEnd"/>
      <w:r w:rsidRPr="00683246">
        <w:rPr>
          <w:i/>
          <w:iCs/>
        </w:rPr>
        <w:t xml:space="preserve"> Varchar2(50));</w:t>
      </w:r>
    </w:p>
    <w:p w14:paraId="01154998" w14:textId="77777777" w:rsidR="00683246" w:rsidRPr="00683246" w:rsidRDefault="00683246" w:rsidP="00683246">
      <w:pPr>
        <w:jc w:val="both"/>
        <w:rPr>
          <w:i/>
          <w:iCs/>
        </w:rPr>
      </w:pPr>
    </w:p>
    <w:p w14:paraId="28B50457" w14:textId="77777777" w:rsidR="00683246" w:rsidRPr="00683246" w:rsidRDefault="00683246" w:rsidP="00683246">
      <w:pPr>
        <w:jc w:val="both"/>
        <w:rPr>
          <w:i/>
          <w:iCs/>
        </w:rPr>
      </w:pPr>
      <w:r w:rsidRPr="00683246">
        <w:rPr>
          <w:i/>
          <w:iCs/>
        </w:rPr>
        <w:t>CREATE TABLE MANUFACTURERS(</w:t>
      </w:r>
    </w:p>
    <w:p w14:paraId="43745952" w14:textId="77777777" w:rsidR="00683246" w:rsidRPr="00683246" w:rsidRDefault="00683246" w:rsidP="00683246">
      <w:pPr>
        <w:jc w:val="both"/>
        <w:rPr>
          <w:i/>
          <w:iCs/>
        </w:rPr>
      </w:pPr>
      <w:proofErr w:type="spellStart"/>
      <w:r w:rsidRPr="00683246">
        <w:rPr>
          <w:i/>
          <w:iCs/>
        </w:rPr>
        <w:t>ManufacturerID</w:t>
      </w:r>
      <w:proofErr w:type="spellEnd"/>
      <w:r w:rsidRPr="00683246">
        <w:rPr>
          <w:i/>
          <w:iCs/>
        </w:rPr>
        <w:t xml:space="preserve"> Number(8) PRIMARY KEY,</w:t>
      </w:r>
    </w:p>
    <w:p w14:paraId="61936A5A" w14:textId="77777777" w:rsidR="00683246" w:rsidRPr="00683246" w:rsidRDefault="00683246" w:rsidP="00683246">
      <w:pPr>
        <w:jc w:val="both"/>
        <w:rPr>
          <w:i/>
          <w:iCs/>
        </w:rPr>
      </w:pPr>
      <w:proofErr w:type="spellStart"/>
      <w:r w:rsidRPr="00683246">
        <w:rPr>
          <w:i/>
          <w:iCs/>
        </w:rPr>
        <w:t>ManufName</w:t>
      </w:r>
      <w:proofErr w:type="spellEnd"/>
      <w:r w:rsidRPr="00683246">
        <w:rPr>
          <w:i/>
          <w:iCs/>
        </w:rPr>
        <w:t xml:space="preserve"> Varchar2(50),</w:t>
      </w:r>
    </w:p>
    <w:p w14:paraId="6F63F2D5" w14:textId="77777777" w:rsidR="00683246" w:rsidRPr="00683246" w:rsidRDefault="00683246" w:rsidP="00683246">
      <w:pPr>
        <w:jc w:val="both"/>
        <w:rPr>
          <w:i/>
          <w:iCs/>
        </w:rPr>
      </w:pPr>
      <w:proofErr w:type="spellStart"/>
      <w:r w:rsidRPr="00683246">
        <w:rPr>
          <w:i/>
          <w:iCs/>
        </w:rPr>
        <w:t>ManufTelNo</w:t>
      </w:r>
      <w:proofErr w:type="spellEnd"/>
      <w:r w:rsidRPr="00683246">
        <w:rPr>
          <w:i/>
          <w:iCs/>
        </w:rPr>
        <w:t xml:space="preserve"> Number(11),</w:t>
      </w:r>
    </w:p>
    <w:p w14:paraId="6867C40C" w14:textId="77777777" w:rsidR="00683246" w:rsidRPr="00683246" w:rsidRDefault="00683246" w:rsidP="00683246">
      <w:pPr>
        <w:jc w:val="both"/>
        <w:rPr>
          <w:i/>
          <w:iCs/>
        </w:rPr>
      </w:pPr>
      <w:proofErr w:type="spellStart"/>
      <w:r w:rsidRPr="00683246">
        <w:rPr>
          <w:i/>
          <w:iCs/>
        </w:rPr>
        <w:t>ManufAddress</w:t>
      </w:r>
      <w:proofErr w:type="spellEnd"/>
      <w:r w:rsidRPr="00683246">
        <w:rPr>
          <w:i/>
          <w:iCs/>
        </w:rPr>
        <w:t xml:space="preserve"> Varchar2(50),</w:t>
      </w:r>
    </w:p>
    <w:p w14:paraId="6FD8E523" w14:textId="77777777" w:rsidR="00683246" w:rsidRPr="00683246" w:rsidRDefault="00683246" w:rsidP="00683246">
      <w:pPr>
        <w:jc w:val="both"/>
        <w:rPr>
          <w:i/>
          <w:iCs/>
        </w:rPr>
      </w:pPr>
      <w:proofErr w:type="spellStart"/>
      <w:r w:rsidRPr="00683246">
        <w:rPr>
          <w:i/>
          <w:iCs/>
        </w:rPr>
        <w:t>ManufEmail</w:t>
      </w:r>
      <w:proofErr w:type="spellEnd"/>
      <w:r w:rsidRPr="00683246">
        <w:rPr>
          <w:i/>
          <w:iCs/>
        </w:rPr>
        <w:t xml:space="preserve"> Varchar2(50));</w:t>
      </w:r>
    </w:p>
    <w:p w14:paraId="6EDB5551" w14:textId="77777777" w:rsidR="00683246" w:rsidRPr="00683246" w:rsidRDefault="00683246" w:rsidP="00683246">
      <w:pPr>
        <w:jc w:val="both"/>
        <w:rPr>
          <w:i/>
          <w:iCs/>
        </w:rPr>
      </w:pPr>
    </w:p>
    <w:p w14:paraId="6F64E9F3" w14:textId="77777777" w:rsidR="00683246" w:rsidRPr="00683246" w:rsidRDefault="00683246" w:rsidP="00683246">
      <w:pPr>
        <w:jc w:val="both"/>
        <w:rPr>
          <w:i/>
          <w:iCs/>
        </w:rPr>
      </w:pPr>
      <w:r w:rsidRPr="00683246">
        <w:rPr>
          <w:i/>
          <w:iCs/>
        </w:rPr>
        <w:t>CREATE TABLE DEALERS(</w:t>
      </w:r>
    </w:p>
    <w:p w14:paraId="0D701447" w14:textId="77777777" w:rsidR="00683246" w:rsidRPr="00683246" w:rsidRDefault="00683246" w:rsidP="00683246">
      <w:pPr>
        <w:jc w:val="both"/>
        <w:rPr>
          <w:i/>
          <w:iCs/>
        </w:rPr>
      </w:pPr>
      <w:proofErr w:type="spellStart"/>
      <w:r w:rsidRPr="00683246">
        <w:rPr>
          <w:i/>
          <w:iCs/>
        </w:rPr>
        <w:t>DealerID</w:t>
      </w:r>
      <w:proofErr w:type="spellEnd"/>
      <w:r w:rsidRPr="00683246">
        <w:rPr>
          <w:i/>
          <w:iCs/>
        </w:rPr>
        <w:t xml:space="preserve"> Number(8) PRIMARY KEY,</w:t>
      </w:r>
    </w:p>
    <w:p w14:paraId="1FC6AB28" w14:textId="77777777" w:rsidR="00683246" w:rsidRPr="00683246" w:rsidRDefault="00683246" w:rsidP="00683246">
      <w:pPr>
        <w:jc w:val="both"/>
        <w:rPr>
          <w:i/>
          <w:iCs/>
        </w:rPr>
      </w:pPr>
      <w:proofErr w:type="spellStart"/>
      <w:r w:rsidRPr="00683246">
        <w:rPr>
          <w:i/>
          <w:iCs/>
        </w:rPr>
        <w:lastRenderedPageBreak/>
        <w:t>DealName</w:t>
      </w:r>
      <w:proofErr w:type="spellEnd"/>
      <w:r w:rsidRPr="00683246">
        <w:rPr>
          <w:i/>
          <w:iCs/>
        </w:rPr>
        <w:t xml:space="preserve"> Varchar(50),</w:t>
      </w:r>
    </w:p>
    <w:p w14:paraId="23A0DC53" w14:textId="77777777" w:rsidR="00683246" w:rsidRPr="00683246" w:rsidRDefault="00683246" w:rsidP="00683246">
      <w:pPr>
        <w:jc w:val="both"/>
        <w:rPr>
          <w:i/>
          <w:iCs/>
        </w:rPr>
      </w:pPr>
      <w:proofErr w:type="spellStart"/>
      <w:r w:rsidRPr="00683246">
        <w:rPr>
          <w:i/>
          <w:iCs/>
        </w:rPr>
        <w:t>DealTelNo</w:t>
      </w:r>
      <w:proofErr w:type="spellEnd"/>
      <w:r w:rsidRPr="00683246">
        <w:rPr>
          <w:i/>
          <w:iCs/>
        </w:rPr>
        <w:t xml:space="preserve"> Number(11),</w:t>
      </w:r>
    </w:p>
    <w:p w14:paraId="6D3117DE" w14:textId="77777777" w:rsidR="00683246" w:rsidRPr="00683246" w:rsidRDefault="00683246" w:rsidP="00683246">
      <w:pPr>
        <w:jc w:val="both"/>
        <w:rPr>
          <w:i/>
          <w:iCs/>
        </w:rPr>
      </w:pPr>
      <w:proofErr w:type="spellStart"/>
      <w:r w:rsidRPr="00683246">
        <w:rPr>
          <w:i/>
          <w:iCs/>
        </w:rPr>
        <w:t>DealAddress</w:t>
      </w:r>
      <w:proofErr w:type="spellEnd"/>
      <w:r w:rsidRPr="00683246">
        <w:rPr>
          <w:i/>
          <w:iCs/>
        </w:rPr>
        <w:t xml:space="preserve"> Varchar(50),</w:t>
      </w:r>
    </w:p>
    <w:p w14:paraId="0F6D96F0" w14:textId="77777777" w:rsidR="00683246" w:rsidRPr="00683246" w:rsidRDefault="00683246" w:rsidP="00683246">
      <w:pPr>
        <w:jc w:val="both"/>
        <w:rPr>
          <w:i/>
          <w:iCs/>
        </w:rPr>
      </w:pPr>
      <w:proofErr w:type="spellStart"/>
      <w:r w:rsidRPr="00683246">
        <w:rPr>
          <w:i/>
          <w:iCs/>
        </w:rPr>
        <w:t>DealEmail</w:t>
      </w:r>
      <w:proofErr w:type="spellEnd"/>
      <w:r w:rsidRPr="00683246">
        <w:rPr>
          <w:i/>
          <w:iCs/>
        </w:rPr>
        <w:t xml:space="preserve"> Varchar2(50));</w:t>
      </w:r>
    </w:p>
    <w:p w14:paraId="7A442F41" w14:textId="77777777" w:rsidR="00683246" w:rsidRPr="00683246" w:rsidRDefault="00683246" w:rsidP="00683246">
      <w:pPr>
        <w:jc w:val="both"/>
        <w:rPr>
          <w:i/>
          <w:iCs/>
        </w:rPr>
      </w:pPr>
    </w:p>
    <w:p w14:paraId="24D5C80D" w14:textId="77777777" w:rsidR="00683246" w:rsidRPr="00683246" w:rsidRDefault="00683246" w:rsidP="00683246">
      <w:pPr>
        <w:jc w:val="both"/>
        <w:rPr>
          <w:i/>
          <w:iCs/>
        </w:rPr>
      </w:pPr>
      <w:r w:rsidRPr="00683246">
        <w:rPr>
          <w:i/>
          <w:iCs/>
        </w:rPr>
        <w:t>CREATE TABLE STOCK_ORDERS(</w:t>
      </w:r>
    </w:p>
    <w:p w14:paraId="386862E1" w14:textId="77777777" w:rsidR="00683246" w:rsidRPr="00683246" w:rsidRDefault="00683246" w:rsidP="00683246">
      <w:pPr>
        <w:jc w:val="both"/>
        <w:rPr>
          <w:i/>
          <w:iCs/>
        </w:rPr>
      </w:pPr>
      <w:proofErr w:type="spellStart"/>
      <w:r w:rsidRPr="00683246">
        <w:rPr>
          <w:i/>
          <w:iCs/>
        </w:rPr>
        <w:t>OrderID</w:t>
      </w:r>
      <w:proofErr w:type="spellEnd"/>
      <w:r w:rsidRPr="00683246">
        <w:rPr>
          <w:i/>
          <w:iCs/>
        </w:rPr>
        <w:t xml:space="preserve"> Number(8) PRIMARY KEY,</w:t>
      </w:r>
    </w:p>
    <w:p w14:paraId="17A62882" w14:textId="77777777" w:rsidR="00683246" w:rsidRPr="00683246" w:rsidRDefault="00683246" w:rsidP="00683246">
      <w:pPr>
        <w:jc w:val="both"/>
        <w:rPr>
          <w:i/>
          <w:iCs/>
        </w:rPr>
      </w:pPr>
      <w:proofErr w:type="spellStart"/>
      <w:r w:rsidRPr="00683246">
        <w:rPr>
          <w:i/>
          <w:iCs/>
        </w:rPr>
        <w:t>OrderDate</w:t>
      </w:r>
      <w:proofErr w:type="spellEnd"/>
      <w:r w:rsidRPr="00683246">
        <w:rPr>
          <w:i/>
          <w:iCs/>
        </w:rPr>
        <w:t xml:space="preserve"> DATE);</w:t>
      </w:r>
    </w:p>
    <w:p w14:paraId="5C6CC3BD" w14:textId="77777777" w:rsidR="00683246" w:rsidRPr="00683246" w:rsidRDefault="00683246" w:rsidP="00683246">
      <w:pPr>
        <w:jc w:val="both"/>
        <w:rPr>
          <w:i/>
          <w:iCs/>
        </w:rPr>
      </w:pPr>
    </w:p>
    <w:p w14:paraId="539E128F" w14:textId="77777777" w:rsidR="00683246" w:rsidRPr="00683246" w:rsidRDefault="00683246" w:rsidP="00683246">
      <w:pPr>
        <w:jc w:val="both"/>
        <w:rPr>
          <w:i/>
          <w:iCs/>
        </w:rPr>
      </w:pPr>
      <w:r w:rsidRPr="00683246">
        <w:rPr>
          <w:i/>
          <w:iCs/>
        </w:rPr>
        <w:t>CREATE TABLE CLASS_SIZE(</w:t>
      </w:r>
    </w:p>
    <w:p w14:paraId="723ADD2D" w14:textId="77777777" w:rsidR="00683246" w:rsidRPr="00683246" w:rsidRDefault="00683246" w:rsidP="00683246">
      <w:pPr>
        <w:jc w:val="both"/>
        <w:rPr>
          <w:i/>
          <w:iCs/>
        </w:rPr>
      </w:pPr>
      <w:proofErr w:type="spellStart"/>
      <w:r w:rsidRPr="00683246">
        <w:rPr>
          <w:i/>
          <w:iCs/>
        </w:rPr>
        <w:t>ClassSizeID</w:t>
      </w:r>
      <w:proofErr w:type="spellEnd"/>
      <w:r w:rsidRPr="00683246">
        <w:rPr>
          <w:i/>
          <w:iCs/>
        </w:rPr>
        <w:t xml:space="preserve"> Number(8) PRIMARY KEY ,</w:t>
      </w:r>
    </w:p>
    <w:p w14:paraId="5743F065" w14:textId="77777777" w:rsidR="00683246" w:rsidRPr="00683246" w:rsidRDefault="00683246" w:rsidP="00683246">
      <w:pPr>
        <w:jc w:val="both"/>
        <w:rPr>
          <w:i/>
          <w:iCs/>
        </w:rPr>
      </w:pPr>
      <w:proofErr w:type="spellStart"/>
      <w:r w:rsidRPr="00683246">
        <w:rPr>
          <w:i/>
          <w:iCs/>
        </w:rPr>
        <w:t>FullDayPrice</w:t>
      </w:r>
      <w:proofErr w:type="spellEnd"/>
      <w:r w:rsidRPr="00683246">
        <w:rPr>
          <w:i/>
          <w:iCs/>
        </w:rPr>
        <w:t xml:space="preserve"> Number(6),</w:t>
      </w:r>
    </w:p>
    <w:p w14:paraId="646A4601" w14:textId="77777777" w:rsidR="00683246" w:rsidRPr="00683246" w:rsidRDefault="00683246" w:rsidP="00683246">
      <w:pPr>
        <w:jc w:val="both"/>
        <w:rPr>
          <w:i/>
          <w:iCs/>
        </w:rPr>
      </w:pPr>
      <w:proofErr w:type="spellStart"/>
      <w:r w:rsidRPr="00683246">
        <w:rPr>
          <w:i/>
          <w:iCs/>
        </w:rPr>
        <w:t>HalfDayPrice</w:t>
      </w:r>
      <w:proofErr w:type="spellEnd"/>
      <w:r w:rsidRPr="00683246">
        <w:rPr>
          <w:i/>
          <w:iCs/>
        </w:rPr>
        <w:t xml:space="preserve"> Number(6));</w:t>
      </w:r>
    </w:p>
    <w:p w14:paraId="5C0C831B" w14:textId="77777777" w:rsidR="00683246" w:rsidRPr="00683246" w:rsidRDefault="00683246" w:rsidP="00683246">
      <w:pPr>
        <w:jc w:val="both"/>
        <w:rPr>
          <w:i/>
          <w:iCs/>
        </w:rPr>
      </w:pPr>
    </w:p>
    <w:p w14:paraId="670E8E7A" w14:textId="77777777" w:rsidR="00683246" w:rsidRPr="00683246" w:rsidRDefault="00683246" w:rsidP="00683246">
      <w:pPr>
        <w:jc w:val="both"/>
        <w:rPr>
          <w:i/>
          <w:iCs/>
        </w:rPr>
      </w:pPr>
      <w:r w:rsidRPr="00683246">
        <w:rPr>
          <w:i/>
          <w:iCs/>
        </w:rPr>
        <w:t>CREATE TABLE BOAT(</w:t>
      </w:r>
    </w:p>
    <w:p w14:paraId="347CDF33" w14:textId="77777777" w:rsidR="00683246" w:rsidRPr="00683246" w:rsidRDefault="00683246" w:rsidP="00683246">
      <w:pPr>
        <w:jc w:val="both"/>
        <w:rPr>
          <w:i/>
          <w:iCs/>
        </w:rPr>
      </w:pPr>
      <w:proofErr w:type="spellStart"/>
      <w:r w:rsidRPr="00683246">
        <w:rPr>
          <w:i/>
          <w:iCs/>
        </w:rPr>
        <w:t>BoatID</w:t>
      </w:r>
      <w:proofErr w:type="spellEnd"/>
      <w:r w:rsidRPr="00683246">
        <w:rPr>
          <w:i/>
          <w:iCs/>
        </w:rPr>
        <w:t xml:space="preserve">  NUMBER(8) PRIMARY KEY,</w:t>
      </w:r>
    </w:p>
    <w:p w14:paraId="358B6B30" w14:textId="77777777" w:rsidR="00683246" w:rsidRPr="00683246" w:rsidRDefault="00683246" w:rsidP="00683246">
      <w:pPr>
        <w:jc w:val="both"/>
        <w:rPr>
          <w:i/>
          <w:iCs/>
        </w:rPr>
      </w:pPr>
      <w:proofErr w:type="spellStart"/>
      <w:r w:rsidRPr="00683246">
        <w:rPr>
          <w:i/>
          <w:iCs/>
        </w:rPr>
        <w:t>BoatModel</w:t>
      </w:r>
      <w:proofErr w:type="spellEnd"/>
      <w:r w:rsidRPr="00683246">
        <w:rPr>
          <w:i/>
          <w:iCs/>
        </w:rPr>
        <w:t xml:space="preserve"> VARCHAR2(50),</w:t>
      </w:r>
    </w:p>
    <w:p w14:paraId="409BEB1A" w14:textId="77777777" w:rsidR="00683246" w:rsidRPr="00683246" w:rsidRDefault="00683246" w:rsidP="00683246">
      <w:pPr>
        <w:jc w:val="both"/>
        <w:rPr>
          <w:i/>
          <w:iCs/>
        </w:rPr>
      </w:pPr>
      <w:proofErr w:type="spellStart"/>
      <w:r w:rsidRPr="00683246">
        <w:rPr>
          <w:i/>
          <w:iCs/>
        </w:rPr>
        <w:t>SalePrice</w:t>
      </w:r>
      <w:proofErr w:type="spellEnd"/>
      <w:r w:rsidRPr="00683246">
        <w:rPr>
          <w:i/>
          <w:iCs/>
        </w:rPr>
        <w:t xml:space="preserve"> Number(10),</w:t>
      </w:r>
    </w:p>
    <w:p w14:paraId="3897160B" w14:textId="77777777" w:rsidR="00683246" w:rsidRPr="00683246" w:rsidRDefault="00683246" w:rsidP="00683246">
      <w:pPr>
        <w:jc w:val="both"/>
        <w:rPr>
          <w:i/>
          <w:iCs/>
        </w:rPr>
      </w:pPr>
      <w:proofErr w:type="spellStart"/>
      <w:r w:rsidRPr="00683246">
        <w:rPr>
          <w:i/>
          <w:iCs/>
        </w:rPr>
        <w:t>DealerID</w:t>
      </w:r>
      <w:proofErr w:type="spellEnd"/>
      <w:r w:rsidRPr="00683246">
        <w:rPr>
          <w:i/>
          <w:iCs/>
        </w:rPr>
        <w:t xml:space="preserve"> Number(8),</w:t>
      </w:r>
    </w:p>
    <w:p w14:paraId="1735766C" w14:textId="77777777" w:rsidR="00683246" w:rsidRPr="00683246" w:rsidRDefault="00683246" w:rsidP="00683246">
      <w:pPr>
        <w:jc w:val="both"/>
        <w:rPr>
          <w:i/>
          <w:iCs/>
        </w:rPr>
      </w:pPr>
      <w:proofErr w:type="spellStart"/>
      <w:r w:rsidRPr="00683246">
        <w:rPr>
          <w:i/>
          <w:iCs/>
        </w:rPr>
        <w:t>ManufacturerID</w:t>
      </w:r>
      <w:proofErr w:type="spellEnd"/>
      <w:r w:rsidRPr="00683246">
        <w:rPr>
          <w:i/>
          <w:iCs/>
        </w:rPr>
        <w:t xml:space="preserve"> Number(8),</w:t>
      </w:r>
    </w:p>
    <w:p w14:paraId="790CB937" w14:textId="77777777" w:rsidR="00683246" w:rsidRPr="00683246" w:rsidRDefault="00683246" w:rsidP="00683246">
      <w:pPr>
        <w:jc w:val="both"/>
        <w:rPr>
          <w:i/>
          <w:iCs/>
        </w:rPr>
      </w:pPr>
      <w:proofErr w:type="spellStart"/>
      <w:r w:rsidRPr="00683246">
        <w:rPr>
          <w:i/>
          <w:iCs/>
        </w:rPr>
        <w:t>ClassSizeID</w:t>
      </w:r>
      <w:proofErr w:type="spellEnd"/>
      <w:r w:rsidRPr="00683246">
        <w:rPr>
          <w:i/>
          <w:iCs/>
        </w:rPr>
        <w:t xml:space="preserve"> Number(8),</w:t>
      </w:r>
    </w:p>
    <w:p w14:paraId="782A64B8" w14:textId="77777777" w:rsidR="00683246" w:rsidRPr="00683246" w:rsidRDefault="00683246" w:rsidP="00683246">
      <w:pPr>
        <w:jc w:val="both"/>
        <w:rPr>
          <w:i/>
          <w:iCs/>
        </w:rPr>
      </w:pPr>
      <w:proofErr w:type="spellStart"/>
      <w:r w:rsidRPr="00683246">
        <w:rPr>
          <w:i/>
          <w:iCs/>
        </w:rPr>
        <w:t>SaleDate</w:t>
      </w:r>
      <w:proofErr w:type="spellEnd"/>
      <w:r w:rsidRPr="00683246">
        <w:rPr>
          <w:i/>
          <w:iCs/>
        </w:rPr>
        <w:t xml:space="preserve"> DATE,</w:t>
      </w:r>
    </w:p>
    <w:p w14:paraId="0D66DCDC" w14:textId="77777777" w:rsidR="00683246" w:rsidRPr="00683246" w:rsidRDefault="00683246" w:rsidP="00683246">
      <w:pPr>
        <w:jc w:val="both"/>
        <w:rPr>
          <w:i/>
          <w:iCs/>
        </w:rPr>
      </w:pPr>
      <w:proofErr w:type="spellStart"/>
      <w:r w:rsidRPr="00683246">
        <w:rPr>
          <w:i/>
          <w:iCs/>
        </w:rPr>
        <w:t>PurchasePrice</w:t>
      </w:r>
      <w:proofErr w:type="spellEnd"/>
      <w:r w:rsidRPr="00683246">
        <w:rPr>
          <w:i/>
          <w:iCs/>
        </w:rPr>
        <w:t xml:space="preserve"> Number(10),</w:t>
      </w:r>
    </w:p>
    <w:p w14:paraId="3E339AB2" w14:textId="77777777" w:rsidR="00683246" w:rsidRPr="00683246" w:rsidRDefault="00683246" w:rsidP="00683246">
      <w:pPr>
        <w:jc w:val="both"/>
        <w:rPr>
          <w:i/>
          <w:iCs/>
        </w:rPr>
      </w:pPr>
      <w:proofErr w:type="spellStart"/>
      <w:r w:rsidRPr="00683246">
        <w:rPr>
          <w:i/>
          <w:iCs/>
        </w:rPr>
        <w:t>PurchaseDate</w:t>
      </w:r>
      <w:proofErr w:type="spellEnd"/>
      <w:r w:rsidRPr="00683246">
        <w:rPr>
          <w:i/>
          <w:iCs/>
        </w:rPr>
        <w:t xml:space="preserve"> DATE);</w:t>
      </w:r>
    </w:p>
    <w:p w14:paraId="5CC27009" w14:textId="77777777" w:rsidR="00683246" w:rsidRPr="00683246" w:rsidRDefault="00683246" w:rsidP="00683246">
      <w:pPr>
        <w:jc w:val="both"/>
        <w:rPr>
          <w:i/>
          <w:iCs/>
        </w:rPr>
      </w:pPr>
    </w:p>
    <w:p w14:paraId="2A50ED27" w14:textId="77777777" w:rsidR="00683246" w:rsidRPr="00683246" w:rsidRDefault="00683246" w:rsidP="00683246">
      <w:pPr>
        <w:jc w:val="both"/>
        <w:rPr>
          <w:i/>
          <w:iCs/>
        </w:rPr>
      </w:pPr>
      <w:r w:rsidRPr="00683246">
        <w:rPr>
          <w:i/>
          <w:iCs/>
        </w:rPr>
        <w:t xml:space="preserve"> ALTER TABLE BOAT</w:t>
      </w:r>
    </w:p>
    <w:p w14:paraId="7DA6A983" w14:textId="77777777" w:rsidR="00683246" w:rsidRPr="00683246" w:rsidRDefault="00683246" w:rsidP="00683246">
      <w:pPr>
        <w:jc w:val="both"/>
        <w:rPr>
          <w:i/>
          <w:iCs/>
        </w:rPr>
      </w:pPr>
      <w:r w:rsidRPr="00683246">
        <w:rPr>
          <w:i/>
          <w:iCs/>
        </w:rPr>
        <w:t xml:space="preserve">ADD CONSTRAINT </w:t>
      </w:r>
      <w:proofErr w:type="spellStart"/>
      <w:r w:rsidRPr="00683246">
        <w:rPr>
          <w:i/>
          <w:iCs/>
        </w:rPr>
        <w:t>fk_Boat_dealerid</w:t>
      </w:r>
      <w:proofErr w:type="spellEnd"/>
      <w:r w:rsidRPr="00683246">
        <w:rPr>
          <w:i/>
          <w:iCs/>
        </w:rPr>
        <w:t xml:space="preserve"> FOREIGN KEY (</w:t>
      </w:r>
      <w:proofErr w:type="spellStart"/>
      <w:r w:rsidRPr="00683246">
        <w:rPr>
          <w:i/>
          <w:iCs/>
        </w:rPr>
        <w:t>DealerID</w:t>
      </w:r>
      <w:proofErr w:type="spellEnd"/>
      <w:r w:rsidRPr="00683246">
        <w:rPr>
          <w:i/>
          <w:iCs/>
        </w:rPr>
        <w:t>) REFERENCES DEALERS(</w:t>
      </w:r>
      <w:proofErr w:type="spellStart"/>
      <w:r w:rsidRPr="00683246">
        <w:rPr>
          <w:i/>
          <w:iCs/>
        </w:rPr>
        <w:t>DealerID</w:t>
      </w:r>
      <w:proofErr w:type="spellEnd"/>
      <w:r w:rsidRPr="00683246">
        <w:rPr>
          <w:i/>
          <w:iCs/>
        </w:rPr>
        <w:t>);</w:t>
      </w:r>
    </w:p>
    <w:p w14:paraId="7DC1F734" w14:textId="77777777" w:rsidR="00683246" w:rsidRPr="00683246" w:rsidRDefault="00683246" w:rsidP="00683246">
      <w:pPr>
        <w:jc w:val="both"/>
        <w:rPr>
          <w:i/>
          <w:iCs/>
        </w:rPr>
      </w:pPr>
      <w:r w:rsidRPr="00683246">
        <w:rPr>
          <w:i/>
          <w:iCs/>
        </w:rPr>
        <w:t xml:space="preserve"> </w:t>
      </w:r>
    </w:p>
    <w:p w14:paraId="15358665" w14:textId="77777777" w:rsidR="00683246" w:rsidRPr="00683246" w:rsidRDefault="00683246" w:rsidP="00683246">
      <w:pPr>
        <w:jc w:val="both"/>
        <w:rPr>
          <w:i/>
          <w:iCs/>
        </w:rPr>
      </w:pPr>
      <w:r w:rsidRPr="00683246">
        <w:rPr>
          <w:i/>
          <w:iCs/>
        </w:rPr>
        <w:t xml:space="preserve">  ALTER TABLE BOAT</w:t>
      </w:r>
    </w:p>
    <w:p w14:paraId="417197F3" w14:textId="77777777" w:rsidR="00683246" w:rsidRPr="00683246" w:rsidRDefault="00683246" w:rsidP="00683246">
      <w:pPr>
        <w:jc w:val="both"/>
        <w:rPr>
          <w:i/>
          <w:iCs/>
        </w:rPr>
      </w:pPr>
      <w:r w:rsidRPr="00683246">
        <w:rPr>
          <w:i/>
          <w:iCs/>
        </w:rPr>
        <w:t xml:space="preserve">ADD CONSTRAINT </w:t>
      </w:r>
      <w:proofErr w:type="spellStart"/>
      <w:r w:rsidRPr="00683246">
        <w:rPr>
          <w:i/>
          <w:iCs/>
        </w:rPr>
        <w:t>fk_Boat_classsizeid</w:t>
      </w:r>
      <w:proofErr w:type="spellEnd"/>
      <w:r w:rsidRPr="00683246">
        <w:rPr>
          <w:i/>
          <w:iCs/>
        </w:rPr>
        <w:t xml:space="preserve"> FOREIGN KEY (</w:t>
      </w:r>
      <w:proofErr w:type="spellStart"/>
      <w:r w:rsidRPr="00683246">
        <w:rPr>
          <w:i/>
          <w:iCs/>
        </w:rPr>
        <w:t>ClassSizeID</w:t>
      </w:r>
      <w:proofErr w:type="spellEnd"/>
      <w:r w:rsidRPr="00683246">
        <w:rPr>
          <w:i/>
          <w:iCs/>
        </w:rPr>
        <w:t>) REFERENCES CLASS_SIZE(</w:t>
      </w:r>
      <w:proofErr w:type="spellStart"/>
      <w:r w:rsidRPr="00683246">
        <w:rPr>
          <w:i/>
          <w:iCs/>
        </w:rPr>
        <w:t>ClassSizeID</w:t>
      </w:r>
      <w:proofErr w:type="spellEnd"/>
      <w:r w:rsidRPr="00683246">
        <w:rPr>
          <w:i/>
          <w:iCs/>
        </w:rPr>
        <w:t>);</w:t>
      </w:r>
    </w:p>
    <w:p w14:paraId="3DDF1527" w14:textId="77777777" w:rsidR="00683246" w:rsidRPr="00683246" w:rsidRDefault="00683246" w:rsidP="00683246">
      <w:pPr>
        <w:jc w:val="both"/>
        <w:rPr>
          <w:i/>
          <w:iCs/>
        </w:rPr>
      </w:pPr>
    </w:p>
    <w:p w14:paraId="323B44C6" w14:textId="77777777" w:rsidR="00683246" w:rsidRPr="00683246" w:rsidRDefault="00683246" w:rsidP="00683246">
      <w:pPr>
        <w:jc w:val="both"/>
        <w:rPr>
          <w:i/>
          <w:iCs/>
        </w:rPr>
      </w:pPr>
      <w:r w:rsidRPr="00683246">
        <w:rPr>
          <w:i/>
          <w:iCs/>
        </w:rPr>
        <w:t xml:space="preserve"> ALTER TABLE BOAT</w:t>
      </w:r>
    </w:p>
    <w:p w14:paraId="26CA1DF9" w14:textId="77777777" w:rsidR="00683246" w:rsidRPr="00683246" w:rsidRDefault="00683246" w:rsidP="00683246">
      <w:pPr>
        <w:jc w:val="both"/>
        <w:rPr>
          <w:i/>
          <w:iCs/>
        </w:rPr>
      </w:pPr>
      <w:r w:rsidRPr="00683246">
        <w:rPr>
          <w:i/>
          <w:iCs/>
        </w:rPr>
        <w:t xml:space="preserve">ADD CONSTRAINT </w:t>
      </w:r>
      <w:proofErr w:type="spellStart"/>
      <w:r w:rsidRPr="00683246">
        <w:rPr>
          <w:i/>
          <w:iCs/>
        </w:rPr>
        <w:t>fk_Boat_manufacturerid</w:t>
      </w:r>
      <w:proofErr w:type="spellEnd"/>
      <w:r w:rsidRPr="00683246">
        <w:rPr>
          <w:i/>
          <w:iCs/>
        </w:rPr>
        <w:t xml:space="preserve"> FOREIGN KEY (</w:t>
      </w:r>
      <w:proofErr w:type="spellStart"/>
      <w:r w:rsidRPr="00683246">
        <w:rPr>
          <w:i/>
          <w:iCs/>
        </w:rPr>
        <w:t>ManufacturerID</w:t>
      </w:r>
      <w:proofErr w:type="spellEnd"/>
      <w:r w:rsidRPr="00683246">
        <w:rPr>
          <w:i/>
          <w:iCs/>
        </w:rPr>
        <w:t>) REFERENCES MANUFACTURERS(</w:t>
      </w:r>
      <w:proofErr w:type="spellStart"/>
      <w:r w:rsidRPr="00683246">
        <w:rPr>
          <w:i/>
          <w:iCs/>
        </w:rPr>
        <w:t>ManufacturerID</w:t>
      </w:r>
      <w:proofErr w:type="spellEnd"/>
      <w:r w:rsidRPr="00683246">
        <w:rPr>
          <w:i/>
          <w:iCs/>
        </w:rPr>
        <w:t>);</w:t>
      </w:r>
    </w:p>
    <w:p w14:paraId="32EC9C38" w14:textId="77777777" w:rsidR="00683246" w:rsidRPr="00683246" w:rsidRDefault="00683246" w:rsidP="00683246">
      <w:pPr>
        <w:jc w:val="both"/>
        <w:rPr>
          <w:i/>
          <w:iCs/>
        </w:rPr>
      </w:pPr>
      <w:r w:rsidRPr="00683246">
        <w:rPr>
          <w:i/>
          <w:iCs/>
        </w:rPr>
        <w:t xml:space="preserve"> </w:t>
      </w:r>
    </w:p>
    <w:p w14:paraId="3A31E41D" w14:textId="77777777" w:rsidR="00683246" w:rsidRPr="00683246" w:rsidRDefault="00683246" w:rsidP="00683246">
      <w:pPr>
        <w:jc w:val="both"/>
        <w:rPr>
          <w:i/>
          <w:iCs/>
        </w:rPr>
      </w:pPr>
      <w:r w:rsidRPr="00683246">
        <w:rPr>
          <w:i/>
          <w:iCs/>
        </w:rPr>
        <w:t>CREATE TABLE RENTAL(</w:t>
      </w:r>
    </w:p>
    <w:p w14:paraId="27090939" w14:textId="77777777" w:rsidR="00683246" w:rsidRPr="00683246" w:rsidRDefault="00683246" w:rsidP="00683246">
      <w:pPr>
        <w:jc w:val="both"/>
        <w:rPr>
          <w:i/>
          <w:iCs/>
        </w:rPr>
      </w:pPr>
      <w:proofErr w:type="spellStart"/>
      <w:r w:rsidRPr="00683246">
        <w:rPr>
          <w:i/>
          <w:iCs/>
        </w:rPr>
        <w:t>RentalID</w:t>
      </w:r>
      <w:proofErr w:type="spellEnd"/>
      <w:r w:rsidRPr="00683246">
        <w:rPr>
          <w:i/>
          <w:iCs/>
        </w:rPr>
        <w:t xml:space="preserve"> NUMBER(8) PRIMARY KEY,</w:t>
      </w:r>
    </w:p>
    <w:p w14:paraId="20B39DA2" w14:textId="77777777" w:rsidR="00683246" w:rsidRPr="00683246" w:rsidRDefault="00683246" w:rsidP="00683246">
      <w:pPr>
        <w:jc w:val="both"/>
        <w:rPr>
          <w:i/>
          <w:iCs/>
        </w:rPr>
      </w:pPr>
      <w:proofErr w:type="spellStart"/>
      <w:r w:rsidRPr="00683246">
        <w:rPr>
          <w:i/>
          <w:iCs/>
        </w:rPr>
        <w:t>BoatID</w:t>
      </w:r>
      <w:proofErr w:type="spellEnd"/>
      <w:r w:rsidRPr="00683246">
        <w:rPr>
          <w:i/>
          <w:iCs/>
        </w:rPr>
        <w:t xml:space="preserve"> Number(8),</w:t>
      </w:r>
    </w:p>
    <w:p w14:paraId="25B32619" w14:textId="77777777" w:rsidR="00683246" w:rsidRPr="00683246" w:rsidRDefault="00683246" w:rsidP="00683246">
      <w:pPr>
        <w:jc w:val="both"/>
        <w:rPr>
          <w:i/>
          <w:iCs/>
        </w:rPr>
      </w:pPr>
      <w:proofErr w:type="spellStart"/>
      <w:r w:rsidRPr="00683246">
        <w:rPr>
          <w:i/>
          <w:iCs/>
        </w:rPr>
        <w:t>RentalDate</w:t>
      </w:r>
      <w:proofErr w:type="spellEnd"/>
      <w:r w:rsidRPr="00683246">
        <w:rPr>
          <w:i/>
          <w:iCs/>
        </w:rPr>
        <w:t xml:space="preserve"> DATE,</w:t>
      </w:r>
    </w:p>
    <w:p w14:paraId="64C9432E" w14:textId="77777777" w:rsidR="00683246" w:rsidRPr="00683246" w:rsidRDefault="00683246" w:rsidP="00683246">
      <w:pPr>
        <w:jc w:val="both"/>
        <w:rPr>
          <w:i/>
          <w:iCs/>
        </w:rPr>
      </w:pPr>
      <w:proofErr w:type="spellStart"/>
      <w:r w:rsidRPr="00683246">
        <w:rPr>
          <w:i/>
          <w:iCs/>
        </w:rPr>
        <w:t>RentalPrice</w:t>
      </w:r>
      <w:proofErr w:type="spellEnd"/>
      <w:r w:rsidRPr="00683246">
        <w:rPr>
          <w:i/>
          <w:iCs/>
        </w:rPr>
        <w:t xml:space="preserve"> Number(12),</w:t>
      </w:r>
    </w:p>
    <w:p w14:paraId="18231B19" w14:textId="77777777" w:rsidR="00683246" w:rsidRPr="00683246" w:rsidRDefault="00683246" w:rsidP="00683246">
      <w:pPr>
        <w:jc w:val="both"/>
        <w:rPr>
          <w:i/>
          <w:iCs/>
        </w:rPr>
      </w:pPr>
      <w:proofErr w:type="spellStart"/>
      <w:r w:rsidRPr="00683246">
        <w:rPr>
          <w:i/>
          <w:iCs/>
        </w:rPr>
        <w:t>CustomerID</w:t>
      </w:r>
      <w:proofErr w:type="spellEnd"/>
      <w:r w:rsidRPr="00683246">
        <w:rPr>
          <w:i/>
          <w:iCs/>
        </w:rPr>
        <w:t xml:space="preserve"> Number(8),</w:t>
      </w:r>
    </w:p>
    <w:p w14:paraId="15D34A54" w14:textId="77777777" w:rsidR="00683246" w:rsidRPr="00683246" w:rsidRDefault="00683246" w:rsidP="00683246">
      <w:pPr>
        <w:jc w:val="both"/>
        <w:rPr>
          <w:i/>
          <w:iCs/>
        </w:rPr>
      </w:pPr>
      <w:proofErr w:type="spellStart"/>
      <w:r w:rsidRPr="00683246">
        <w:rPr>
          <w:i/>
          <w:iCs/>
        </w:rPr>
        <w:t>ClassSizeID</w:t>
      </w:r>
      <w:proofErr w:type="spellEnd"/>
      <w:r w:rsidRPr="00683246">
        <w:rPr>
          <w:i/>
          <w:iCs/>
        </w:rPr>
        <w:t xml:space="preserve"> Number(8),</w:t>
      </w:r>
    </w:p>
    <w:p w14:paraId="65D72D7D" w14:textId="77777777" w:rsidR="00683246" w:rsidRPr="00683246" w:rsidRDefault="00683246" w:rsidP="00683246">
      <w:pPr>
        <w:jc w:val="both"/>
        <w:rPr>
          <w:i/>
          <w:iCs/>
        </w:rPr>
      </w:pPr>
      <w:proofErr w:type="spellStart"/>
      <w:r w:rsidRPr="00683246">
        <w:rPr>
          <w:i/>
          <w:iCs/>
        </w:rPr>
        <w:t>RentalPeriod</w:t>
      </w:r>
      <w:proofErr w:type="spellEnd"/>
      <w:r w:rsidRPr="00683246">
        <w:rPr>
          <w:i/>
          <w:iCs/>
        </w:rPr>
        <w:t xml:space="preserve"> Number(4),</w:t>
      </w:r>
    </w:p>
    <w:p w14:paraId="0AF8FE5D" w14:textId="77777777" w:rsidR="00683246" w:rsidRPr="00683246" w:rsidRDefault="00683246" w:rsidP="00683246">
      <w:pPr>
        <w:jc w:val="both"/>
        <w:rPr>
          <w:i/>
          <w:iCs/>
        </w:rPr>
      </w:pPr>
      <w:proofErr w:type="spellStart"/>
      <w:r w:rsidRPr="00683246">
        <w:rPr>
          <w:i/>
          <w:iCs/>
        </w:rPr>
        <w:t>DateBackDue</w:t>
      </w:r>
      <w:proofErr w:type="spellEnd"/>
      <w:r w:rsidRPr="00683246">
        <w:rPr>
          <w:i/>
          <w:iCs/>
        </w:rPr>
        <w:t xml:space="preserve"> DATE,</w:t>
      </w:r>
    </w:p>
    <w:p w14:paraId="0D42E31F" w14:textId="77777777" w:rsidR="00683246" w:rsidRPr="00683246" w:rsidRDefault="00683246" w:rsidP="00683246">
      <w:pPr>
        <w:jc w:val="both"/>
        <w:rPr>
          <w:i/>
          <w:iCs/>
        </w:rPr>
      </w:pPr>
      <w:proofErr w:type="spellStart"/>
      <w:r w:rsidRPr="00683246">
        <w:rPr>
          <w:i/>
          <w:iCs/>
        </w:rPr>
        <w:t>DateBackActual</w:t>
      </w:r>
      <w:proofErr w:type="spellEnd"/>
      <w:r w:rsidRPr="00683246">
        <w:rPr>
          <w:i/>
          <w:iCs/>
        </w:rPr>
        <w:t xml:space="preserve"> DATE,</w:t>
      </w:r>
    </w:p>
    <w:p w14:paraId="5A0FCB9D" w14:textId="77777777" w:rsidR="00683246" w:rsidRPr="00683246" w:rsidRDefault="00683246" w:rsidP="00683246">
      <w:pPr>
        <w:jc w:val="both"/>
        <w:rPr>
          <w:i/>
          <w:iCs/>
        </w:rPr>
      </w:pPr>
      <w:proofErr w:type="spellStart"/>
      <w:r w:rsidRPr="00683246">
        <w:rPr>
          <w:i/>
          <w:iCs/>
        </w:rPr>
        <w:t>AmounPaid</w:t>
      </w:r>
      <w:proofErr w:type="spellEnd"/>
      <w:r w:rsidRPr="00683246">
        <w:rPr>
          <w:i/>
          <w:iCs/>
        </w:rPr>
        <w:t xml:space="preserve"> Number(6),</w:t>
      </w:r>
    </w:p>
    <w:p w14:paraId="2B033E72" w14:textId="77777777" w:rsidR="00683246" w:rsidRPr="00683246" w:rsidRDefault="00683246" w:rsidP="00683246">
      <w:pPr>
        <w:jc w:val="both"/>
        <w:rPr>
          <w:i/>
          <w:iCs/>
        </w:rPr>
      </w:pPr>
      <w:r w:rsidRPr="00683246">
        <w:rPr>
          <w:i/>
          <w:iCs/>
        </w:rPr>
        <w:t xml:space="preserve">CONSTRAINT </w:t>
      </w:r>
      <w:proofErr w:type="spellStart"/>
      <w:r w:rsidRPr="00683246">
        <w:rPr>
          <w:i/>
          <w:iCs/>
        </w:rPr>
        <w:t>fk_Rental_boatid</w:t>
      </w:r>
      <w:proofErr w:type="spellEnd"/>
      <w:r w:rsidRPr="00683246">
        <w:rPr>
          <w:i/>
          <w:iCs/>
        </w:rPr>
        <w:t xml:space="preserve"> FOREIGN KEY (</w:t>
      </w:r>
      <w:proofErr w:type="spellStart"/>
      <w:r w:rsidRPr="00683246">
        <w:rPr>
          <w:i/>
          <w:iCs/>
        </w:rPr>
        <w:t>BoatID</w:t>
      </w:r>
      <w:proofErr w:type="spellEnd"/>
      <w:r w:rsidRPr="00683246">
        <w:rPr>
          <w:i/>
          <w:iCs/>
        </w:rPr>
        <w:t>) REFERENCES BOAT(</w:t>
      </w:r>
      <w:proofErr w:type="spellStart"/>
      <w:r w:rsidRPr="00683246">
        <w:rPr>
          <w:i/>
          <w:iCs/>
        </w:rPr>
        <w:t>BoatID</w:t>
      </w:r>
      <w:proofErr w:type="spellEnd"/>
      <w:r w:rsidRPr="00683246">
        <w:rPr>
          <w:i/>
          <w:iCs/>
        </w:rPr>
        <w:t>),</w:t>
      </w:r>
    </w:p>
    <w:p w14:paraId="367F7148" w14:textId="77777777" w:rsidR="00683246" w:rsidRPr="00683246" w:rsidRDefault="00683246" w:rsidP="00683246">
      <w:pPr>
        <w:jc w:val="both"/>
        <w:rPr>
          <w:i/>
          <w:iCs/>
        </w:rPr>
      </w:pPr>
      <w:r w:rsidRPr="00683246">
        <w:rPr>
          <w:i/>
          <w:iCs/>
        </w:rPr>
        <w:t xml:space="preserve">CONSTRAINT </w:t>
      </w:r>
      <w:proofErr w:type="spellStart"/>
      <w:r w:rsidRPr="00683246">
        <w:rPr>
          <w:i/>
          <w:iCs/>
        </w:rPr>
        <w:t>fk_Rental_customerid</w:t>
      </w:r>
      <w:proofErr w:type="spellEnd"/>
      <w:r w:rsidRPr="00683246">
        <w:rPr>
          <w:i/>
          <w:iCs/>
        </w:rPr>
        <w:t xml:space="preserve"> FOREIGN KEY (</w:t>
      </w:r>
      <w:proofErr w:type="spellStart"/>
      <w:r w:rsidRPr="00683246">
        <w:rPr>
          <w:i/>
          <w:iCs/>
        </w:rPr>
        <w:t>CustomerID</w:t>
      </w:r>
      <w:proofErr w:type="spellEnd"/>
      <w:r w:rsidRPr="00683246">
        <w:rPr>
          <w:i/>
          <w:iCs/>
        </w:rPr>
        <w:t>) REFERENCES CUSTOMERS(</w:t>
      </w:r>
      <w:proofErr w:type="spellStart"/>
      <w:r w:rsidRPr="00683246">
        <w:rPr>
          <w:i/>
          <w:iCs/>
        </w:rPr>
        <w:t>CustomerID</w:t>
      </w:r>
      <w:proofErr w:type="spellEnd"/>
      <w:r w:rsidRPr="00683246">
        <w:rPr>
          <w:i/>
          <w:iCs/>
        </w:rPr>
        <w:t>),</w:t>
      </w:r>
    </w:p>
    <w:p w14:paraId="5229B723" w14:textId="77777777" w:rsidR="00683246" w:rsidRPr="00683246" w:rsidRDefault="00683246" w:rsidP="00683246">
      <w:pPr>
        <w:jc w:val="both"/>
        <w:rPr>
          <w:i/>
          <w:iCs/>
        </w:rPr>
      </w:pPr>
      <w:r w:rsidRPr="00683246">
        <w:rPr>
          <w:i/>
          <w:iCs/>
        </w:rPr>
        <w:t xml:space="preserve">CONSTRAINT </w:t>
      </w:r>
      <w:proofErr w:type="spellStart"/>
      <w:r w:rsidRPr="00683246">
        <w:rPr>
          <w:i/>
          <w:iCs/>
        </w:rPr>
        <w:t>fk_Rental_classsizeid</w:t>
      </w:r>
      <w:proofErr w:type="spellEnd"/>
      <w:r w:rsidRPr="00683246">
        <w:rPr>
          <w:i/>
          <w:iCs/>
        </w:rPr>
        <w:t xml:space="preserve"> FOREIGN KEY (</w:t>
      </w:r>
      <w:proofErr w:type="spellStart"/>
      <w:r w:rsidRPr="00683246">
        <w:rPr>
          <w:i/>
          <w:iCs/>
        </w:rPr>
        <w:t>ClassSizeID</w:t>
      </w:r>
      <w:proofErr w:type="spellEnd"/>
      <w:r w:rsidRPr="00683246">
        <w:rPr>
          <w:i/>
          <w:iCs/>
        </w:rPr>
        <w:t>) REFERENCES CLASS_SIZE(</w:t>
      </w:r>
      <w:proofErr w:type="spellStart"/>
      <w:r w:rsidRPr="00683246">
        <w:rPr>
          <w:i/>
          <w:iCs/>
        </w:rPr>
        <w:t>ClassSizeID</w:t>
      </w:r>
      <w:proofErr w:type="spellEnd"/>
      <w:r w:rsidRPr="00683246">
        <w:rPr>
          <w:i/>
          <w:iCs/>
        </w:rPr>
        <w:t>)</w:t>
      </w:r>
    </w:p>
    <w:p w14:paraId="2563ADB5" w14:textId="77777777" w:rsidR="00683246" w:rsidRPr="00683246" w:rsidRDefault="00683246" w:rsidP="00683246">
      <w:pPr>
        <w:jc w:val="both"/>
        <w:rPr>
          <w:i/>
          <w:iCs/>
        </w:rPr>
      </w:pPr>
      <w:r w:rsidRPr="00683246">
        <w:rPr>
          <w:i/>
          <w:iCs/>
        </w:rPr>
        <w:t xml:space="preserve">); </w:t>
      </w:r>
    </w:p>
    <w:p w14:paraId="7C0BB31F" w14:textId="77777777" w:rsidR="00683246" w:rsidRPr="00683246" w:rsidRDefault="00683246" w:rsidP="00683246">
      <w:pPr>
        <w:jc w:val="both"/>
        <w:rPr>
          <w:i/>
          <w:iCs/>
        </w:rPr>
      </w:pPr>
    </w:p>
    <w:p w14:paraId="67E39935" w14:textId="77777777" w:rsidR="00683246" w:rsidRPr="00683246" w:rsidRDefault="00683246" w:rsidP="00683246">
      <w:pPr>
        <w:jc w:val="both"/>
        <w:rPr>
          <w:i/>
          <w:iCs/>
        </w:rPr>
      </w:pPr>
      <w:r w:rsidRPr="00683246">
        <w:rPr>
          <w:i/>
          <w:iCs/>
        </w:rPr>
        <w:t>CREATE TABLE MAINTENANCE(</w:t>
      </w:r>
    </w:p>
    <w:p w14:paraId="2179644B" w14:textId="77777777" w:rsidR="00683246" w:rsidRPr="00683246" w:rsidRDefault="00683246" w:rsidP="00683246">
      <w:pPr>
        <w:jc w:val="both"/>
        <w:rPr>
          <w:i/>
          <w:iCs/>
        </w:rPr>
      </w:pPr>
      <w:proofErr w:type="spellStart"/>
      <w:r w:rsidRPr="00683246">
        <w:rPr>
          <w:i/>
          <w:iCs/>
        </w:rPr>
        <w:t>MaintenanceID</w:t>
      </w:r>
      <w:proofErr w:type="spellEnd"/>
      <w:r w:rsidRPr="00683246">
        <w:rPr>
          <w:i/>
          <w:iCs/>
        </w:rPr>
        <w:t xml:space="preserve"> NUMBER(8) PRIMARY KEY,</w:t>
      </w:r>
    </w:p>
    <w:p w14:paraId="49094326" w14:textId="77777777" w:rsidR="00683246" w:rsidRPr="00683246" w:rsidRDefault="00683246" w:rsidP="00683246">
      <w:pPr>
        <w:jc w:val="both"/>
        <w:rPr>
          <w:i/>
          <w:iCs/>
        </w:rPr>
      </w:pPr>
      <w:proofErr w:type="spellStart"/>
      <w:r w:rsidRPr="00683246">
        <w:rPr>
          <w:i/>
          <w:iCs/>
        </w:rPr>
        <w:t>BoatID</w:t>
      </w:r>
      <w:proofErr w:type="spellEnd"/>
      <w:r w:rsidRPr="00683246">
        <w:rPr>
          <w:i/>
          <w:iCs/>
        </w:rPr>
        <w:t xml:space="preserve"> Number(8),</w:t>
      </w:r>
    </w:p>
    <w:p w14:paraId="0361E199" w14:textId="77777777" w:rsidR="00683246" w:rsidRPr="00683246" w:rsidRDefault="00683246" w:rsidP="00683246">
      <w:pPr>
        <w:jc w:val="both"/>
        <w:rPr>
          <w:i/>
          <w:iCs/>
        </w:rPr>
      </w:pPr>
      <w:proofErr w:type="spellStart"/>
      <w:r w:rsidRPr="00683246">
        <w:rPr>
          <w:i/>
          <w:iCs/>
        </w:rPr>
        <w:t>FaultDate</w:t>
      </w:r>
      <w:proofErr w:type="spellEnd"/>
      <w:r w:rsidRPr="00683246">
        <w:rPr>
          <w:i/>
          <w:iCs/>
        </w:rPr>
        <w:t xml:space="preserve"> DATE,</w:t>
      </w:r>
    </w:p>
    <w:p w14:paraId="5D18676C" w14:textId="77777777" w:rsidR="00683246" w:rsidRPr="00683246" w:rsidRDefault="00683246" w:rsidP="00683246">
      <w:pPr>
        <w:jc w:val="both"/>
        <w:rPr>
          <w:i/>
          <w:iCs/>
        </w:rPr>
      </w:pPr>
      <w:proofErr w:type="spellStart"/>
      <w:r w:rsidRPr="00683246">
        <w:rPr>
          <w:i/>
          <w:iCs/>
        </w:rPr>
        <w:t>FaultDetails</w:t>
      </w:r>
      <w:proofErr w:type="spellEnd"/>
      <w:r w:rsidRPr="00683246">
        <w:rPr>
          <w:i/>
          <w:iCs/>
        </w:rPr>
        <w:t xml:space="preserve"> VARCHAR2(50),</w:t>
      </w:r>
    </w:p>
    <w:p w14:paraId="0C4486F5" w14:textId="77777777" w:rsidR="00683246" w:rsidRPr="00683246" w:rsidRDefault="00683246" w:rsidP="00683246">
      <w:pPr>
        <w:jc w:val="both"/>
        <w:rPr>
          <w:i/>
          <w:iCs/>
        </w:rPr>
      </w:pPr>
      <w:proofErr w:type="spellStart"/>
      <w:r w:rsidRPr="00683246">
        <w:rPr>
          <w:i/>
          <w:iCs/>
        </w:rPr>
        <w:t>ActionTaken</w:t>
      </w:r>
      <w:proofErr w:type="spellEnd"/>
      <w:r w:rsidRPr="00683246">
        <w:rPr>
          <w:i/>
          <w:iCs/>
        </w:rPr>
        <w:t xml:space="preserve"> VARCHAR2(50),</w:t>
      </w:r>
    </w:p>
    <w:p w14:paraId="3BFA2DFC" w14:textId="77777777" w:rsidR="00683246" w:rsidRPr="00683246" w:rsidRDefault="00683246" w:rsidP="00683246">
      <w:pPr>
        <w:jc w:val="both"/>
        <w:rPr>
          <w:i/>
          <w:iCs/>
        </w:rPr>
      </w:pPr>
      <w:proofErr w:type="spellStart"/>
      <w:r w:rsidRPr="00683246">
        <w:rPr>
          <w:i/>
          <w:iCs/>
        </w:rPr>
        <w:t>ActionDetails</w:t>
      </w:r>
      <w:proofErr w:type="spellEnd"/>
      <w:r w:rsidRPr="00683246">
        <w:rPr>
          <w:i/>
          <w:iCs/>
        </w:rPr>
        <w:t xml:space="preserve"> VARCHAR2(50),</w:t>
      </w:r>
    </w:p>
    <w:p w14:paraId="07C2F33E" w14:textId="77777777" w:rsidR="00683246" w:rsidRPr="00683246" w:rsidRDefault="00683246" w:rsidP="00683246">
      <w:pPr>
        <w:jc w:val="both"/>
        <w:rPr>
          <w:i/>
          <w:iCs/>
        </w:rPr>
      </w:pPr>
      <w:r w:rsidRPr="00683246">
        <w:rPr>
          <w:i/>
          <w:iCs/>
        </w:rPr>
        <w:t xml:space="preserve">CONSTRAINT </w:t>
      </w:r>
      <w:proofErr w:type="spellStart"/>
      <w:r w:rsidRPr="00683246">
        <w:rPr>
          <w:i/>
          <w:iCs/>
        </w:rPr>
        <w:t>fk_maintenance_boatid</w:t>
      </w:r>
      <w:proofErr w:type="spellEnd"/>
      <w:r w:rsidRPr="00683246">
        <w:rPr>
          <w:i/>
          <w:iCs/>
        </w:rPr>
        <w:t xml:space="preserve"> FOREIGN KEY (</w:t>
      </w:r>
      <w:proofErr w:type="spellStart"/>
      <w:r w:rsidRPr="00683246">
        <w:rPr>
          <w:i/>
          <w:iCs/>
        </w:rPr>
        <w:t>BoatID</w:t>
      </w:r>
      <w:proofErr w:type="spellEnd"/>
      <w:r w:rsidRPr="00683246">
        <w:rPr>
          <w:i/>
          <w:iCs/>
        </w:rPr>
        <w:t>) REFERENCES BOAT(</w:t>
      </w:r>
      <w:proofErr w:type="spellStart"/>
      <w:r w:rsidRPr="00683246">
        <w:rPr>
          <w:i/>
          <w:iCs/>
        </w:rPr>
        <w:t>BoatID</w:t>
      </w:r>
      <w:proofErr w:type="spellEnd"/>
      <w:r w:rsidRPr="00683246">
        <w:rPr>
          <w:i/>
          <w:iCs/>
        </w:rPr>
        <w:t>)</w:t>
      </w:r>
    </w:p>
    <w:p w14:paraId="5CFA4B11" w14:textId="77777777" w:rsidR="00683246" w:rsidRPr="00683246" w:rsidRDefault="00683246" w:rsidP="00683246">
      <w:pPr>
        <w:jc w:val="both"/>
        <w:rPr>
          <w:i/>
          <w:iCs/>
        </w:rPr>
      </w:pPr>
      <w:r w:rsidRPr="00683246">
        <w:rPr>
          <w:i/>
          <w:iCs/>
        </w:rPr>
        <w:t xml:space="preserve">); </w:t>
      </w:r>
    </w:p>
    <w:p w14:paraId="091EB833" w14:textId="77777777" w:rsidR="00683246" w:rsidRPr="00683246" w:rsidRDefault="00683246" w:rsidP="00683246">
      <w:pPr>
        <w:jc w:val="both"/>
        <w:rPr>
          <w:i/>
          <w:iCs/>
        </w:rPr>
      </w:pPr>
    </w:p>
    <w:p w14:paraId="7A8D3B04" w14:textId="77777777" w:rsidR="00683246" w:rsidRPr="00683246" w:rsidRDefault="00683246" w:rsidP="00683246">
      <w:pPr>
        <w:jc w:val="both"/>
        <w:rPr>
          <w:i/>
          <w:iCs/>
        </w:rPr>
      </w:pPr>
      <w:r w:rsidRPr="00683246">
        <w:rPr>
          <w:i/>
          <w:iCs/>
        </w:rPr>
        <w:lastRenderedPageBreak/>
        <w:t>CREATE TABLE STOCK(</w:t>
      </w:r>
    </w:p>
    <w:p w14:paraId="171DF507" w14:textId="77777777" w:rsidR="00683246" w:rsidRPr="00683246" w:rsidRDefault="00683246" w:rsidP="00683246">
      <w:pPr>
        <w:jc w:val="both"/>
        <w:rPr>
          <w:i/>
          <w:iCs/>
        </w:rPr>
      </w:pPr>
      <w:proofErr w:type="spellStart"/>
      <w:r w:rsidRPr="00683246">
        <w:rPr>
          <w:i/>
          <w:iCs/>
        </w:rPr>
        <w:t>PartID</w:t>
      </w:r>
      <w:proofErr w:type="spellEnd"/>
      <w:r w:rsidRPr="00683246">
        <w:rPr>
          <w:i/>
          <w:iCs/>
        </w:rPr>
        <w:t xml:space="preserve"> Number(8) PRIMARY KEY,</w:t>
      </w:r>
    </w:p>
    <w:p w14:paraId="734DC8A9" w14:textId="77777777" w:rsidR="00683246" w:rsidRPr="00683246" w:rsidRDefault="00683246" w:rsidP="00683246">
      <w:pPr>
        <w:jc w:val="both"/>
        <w:rPr>
          <w:i/>
          <w:iCs/>
        </w:rPr>
      </w:pPr>
      <w:proofErr w:type="spellStart"/>
      <w:r w:rsidRPr="00683246">
        <w:rPr>
          <w:i/>
          <w:iCs/>
        </w:rPr>
        <w:t>PartDescription</w:t>
      </w:r>
      <w:proofErr w:type="spellEnd"/>
      <w:r w:rsidRPr="00683246">
        <w:rPr>
          <w:i/>
          <w:iCs/>
        </w:rPr>
        <w:t xml:space="preserve"> VARCHAR2(50),</w:t>
      </w:r>
    </w:p>
    <w:p w14:paraId="0A17E14D" w14:textId="77777777" w:rsidR="00683246" w:rsidRPr="00683246" w:rsidRDefault="00683246" w:rsidP="00683246">
      <w:pPr>
        <w:jc w:val="both"/>
        <w:rPr>
          <w:i/>
          <w:iCs/>
        </w:rPr>
      </w:pPr>
      <w:proofErr w:type="spellStart"/>
      <w:r w:rsidRPr="00683246">
        <w:rPr>
          <w:i/>
          <w:iCs/>
        </w:rPr>
        <w:t>PartQuantity</w:t>
      </w:r>
      <w:proofErr w:type="spellEnd"/>
      <w:r w:rsidRPr="00683246">
        <w:rPr>
          <w:i/>
          <w:iCs/>
        </w:rPr>
        <w:t xml:space="preserve"> VARCHAR2(50),</w:t>
      </w:r>
    </w:p>
    <w:p w14:paraId="512AFBA6" w14:textId="77777777" w:rsidR="00683246" w:rsidRPr="00683246" w:rsidRDefault="00683246" w:rsidP="00683246">
      <w:pPr>
        <w:jc w:val="both"/>
        <w:rPr>
          <w:i/>
          <w:iCs/>
        </w:rPr>
      </w:pPr>
      <w:proofErr w:type="spellStart"/>
      <w:r w:rsidRPr="00683246">
        <w:rPr>
          <w:i/>
          <w:iCs/>
        </w:rPr>
        <w:t>MaintenanceID</w:t>
      </w:r>
      <w:proofErr w:type="spellEnd"/>
      <w:r w:rsidRPr="00683246">
        <w:rPr>
          <w:i/>
          <w:iCs/>
        </w:rPr>
        <w:t xml:space="preserve"> Number(8),</w:t>
      </w:r>
    </w:p>
    <w:p w14:paraId="7904DD60" w14:textId="77777777" w:rsidR="00683246" w:rsidRPr="00683246" w:rsidRDefault="00683246" w:rsidP="00683246">
      <w:pPr>
        <w:jc w:val="both"/>
        <w:rPr>
          <w:i/>
          <w:iCs/>
        </w:rPr>
      </w:pPr>
      <w:r w:rsidRPr="00683246">
        <w:rPr>
          <w:i/>
          <w:iCs/>
        </w:rPr>
        <w:t xml:space="preserve">CONSTRAINT </w:t>
      </w:r>
      <w:proofErr w:type="spellStart"/>
      <w:r w:rsidRPr="00683246">
        <w:rPr>
          <w:i/>
          <w:iCs/>
        </w:rPr>
        <w:t>fk_stock_maintenanceid</w:t>
      </w:r>
      <w:proofErr w:type="spellEnd"/>
      <w:r w:rsidRPr="00683246">
        <w:rPr>
          <w:i/>
          <w:iCs/>
        </w:rPr>
        <w:t xml:space="preserve"> FOREIGN KEY (</w:t>
      </w:r>
      <w:proofErr w:type="spellStart"/>
      <w:r w:rsidRPr="00683246">
        <w:rPr>
          <w:i/>
          <w:iCs/>
        </w:rPr>
        <w:t>MaintenanceID</w:t>
      </w:r>
      <w:proofErr w:type="spellEnd"/>
      <w:r w:rsidRPr="00683246">
        <w:rPr>
          <w:i/>
          <w:iCs/>
        </w:rPr>
        <w:t>) REFERENCES MAINTENANCE(</w:t>
      </w:r>
      <w:proofErr w:type="spellStart"/>
      <w:r w:rsidRPr="00683246">
        <w:rPr>
          <w:i/>
          <w:iCs/>
        </w:rPr>
        <w:t>MaintenanceID</w:t>
      </w:r>
      <w:proofErr w:type="spellEnd"/>
      <w:r w:rsidRPr="00683246">
        <w:rPr>
          <w:i/>
          <w:iCs/>
        </w:rPr>
        <w:t>)</w:t>
      </w:r>
    </w:p>
    <w:p w14:paraId="4AADB66B" w14:textId="77777777" w:rsidR="00683246" w:rsidRPr="00683246" w:rsidRDefault="00683246" w:rsidP="00683246">
      <w:pPr>
        <w:jc w:val="both"/>
        <w:rPr>
          <w:i/>
          <w:iCs/>
        </w:rPr>
      </w:pPr>
      <w:r w:rsidRPr="00683246">
        <w:rPr>
          <w:i/>
          <w:iCs/>
        </w:rPr>
        <w:t>);</w:t>
      </w:r>
    </w:p>
    <w:p w14:paraId="053BFB2B" w14:textId="77777777" w:rsidR="00683246" w:rsidRPr="00683246" w:rsidRDefault="00683246" w:rsidP="00683246">
      <w:pPr>
        <w:jc w:val="both"/>
        <w:rPr>
          <w:i/>
          <w:iCs/>
        </w:rPr>
      </w:pPr>
    </w:p>
    <w:p w14:paraId="691F615B" w14:textId="77777777" w:rsidR="00683246" w:rsidRPr="00683246" w:rsidRDefault="00683246" w:rsidP="00683246">
      <w:pPr>
        <w:jc w:val="both"/>
        <w:rPr>
          <w:i/>
          <w:iCs/>
        </w:rPr>
      </w:pPr>
      <w:r w:rsidRPr="00683246">
        <w:rPr>
          <w:i/>
          <w:iCs/>
        </w:rPr>
        <w:t>CREATE TABLE ORDER_LANE(</w:t>
      </w:r>
    </w:p>
    <w:p w14:paraId="73E6DDDC" w14:textId="77777777" w:rsidR="00683246" w:rsidRPr="00683246" w:rsidRDefault="00683246" w:rsidP="00683246">
      <w:pPr>
        <w:jc w:val="both"/>
        <w:rPr>
          <w:i/>
          <w:iCs/>
        </w:rPr>
      </w:pPr>
      <w:proofErr w:type="spellStart"/>
      <w:r w:rsidRPr="00683246">
        <w:rPr>
          <w:i/>
          <w:iCs/>
        </w:rPr>
        <w:t>OrderID</w:t>
      </w:r>
      <w:proofErr w:type="spellEnd"/>
      <w:r w:rsidRPr="00683246">
        <w:rPr>
          <w:i/>
          <w:iCs/>
        </w:rPr>
        <w:t xml:space="preserve"> Number(8),</w:t>
      </w:r>
    </w:p>
    <w:p w14:paraId="7ADA4026" w14:textId="77777777" w:rsidR="00683246" w:rsidRPr="00683246" w:rsidRDefault="00683246" w:rsidP="00683246">
      <w:pPr>
        <w:jc w:val="both"/>
        <w:rPr>
          <w:i/>
          <w:iCs/>
        </w:rPr>
      </w:pPr>
      <w:proofErr w:type="spellStart"/>
      <w:r w:rsidRPr="00683246">
        <w:rPr>
          <w:i/>
          <w:iCs/>
        </w:rPr>
        <w:t>PartID</w:t>
      </w:r>
      <w:proofErr w:type="spellEnd"/>
      <w:r w:rsidRPr="00683246">
        <w:rPr>
          <w:i/>
          <w:iCs/>
        </w:rPr>
        <w:t xml:space="preserve"> Number (8),</w:t>
      </w:r>
    </w:p>
    <w:p w14:paraId="21DBDC21" w14:textId="77777777" w:rsidR="00683246" w:rsidRPr="00683246" w:rsidRDefault="00683246" w:rsidP="00683246">
      <w:pPr>
        <w:jc w:val="both"/>
        <w:rPr>
          <w:i/>
          <w:iCs/>
        </w:rPr>
      </w:pPr>
      <w:r w:rsidRPr="00683246">
        <w:rPr>
          <w:i/>
          <w:iCs/>
        </w:rPr>
        <w:t>Quantity Number(6),</w:t>
      </w:r>
    </w:p>
    <w:p w14:paraId="0A98AE3D" w14:textId="77777777" w:rsidR="00683246" w:rsidRPr="00683246" w:rsidRDefault="00683246" w:rsidP="00683246">
      <w:pPr>
        <w:jc w:val="both"/>
        <w:rPr>
          <w:i/>
          <w:iCs/>
        </w:rPr>
      </w:pPr>
      <w:r w:rsidRPr="00683246">
        <w:rPr>
          <w:i/>
          <w:iCs/>
        </w:rPr>
        <w:t xml:space="preserve">CONSTRAINT </w:t>
      </w:r>
      <w:proofErr w:type="spellStart"/>
      <w:r w:rsidRPr="00683246">
        <w:rPr>
          <w:i/>
          <w:iCs/>
        </w:rPr>
        <w:t>pk_Order_Lane_orderandpart</w:t>
      </w:r>
      <w:proofErr w:type="spellEnd"/>
      <w:r w:rsidRPr="00683246">
        <w:rPr>
          <w:i/>
          <w:iCs/>
        </w:rPr>
        <w:t xml:space="preserve"> PRIMARY KEY (</w:t>
      </w:r>
      <w:proofErr w:type="spellStart"/>
      <w:r w:rsidRPr="00683246">
        <w:rPr>
          <w:i/>
          <w:iCs/>
        </w:rPr>
        <w:t>OrderID</w:t>
      </w:r>
      <w:proofErr w:type="spellEnd"/>
      <w:r w:rsidRPr="00683246">
        <w:rPr>
          <w:i/>
          <w:iCs/>
        </w:rPr>
        <w:t xml:space="preserve">, </w:t>
      </w:r>
      <w:proofErr w:type="spellStart"/>
      <w:r w:rsidRPr="00683246">
        <w:rPr>
          <w:i/>
          <w:iCs/>
        </w:rPr>
        <w:t>PartID</w:t>
      </w:r>
      <w:proofErr w:type="spellEnd"/>
      <w:r w:rsidRPr="00683246">
        <w:rPr>
          <w:i/>
          <w:iCs/>
        </w:rPr>
        <w:t>),</w:t>
      </w:r>
    </w:p>
    <w:p w14:paraId="1E61223E" w14:textId="77777777" w:rsidR="00683246" w:rsidRPr="00683246" w:rsidRDefault="00683246" w:rsidP="00683246">
      <w:pPr>
        <w:jc w:val="both"/>
        <w:rPr>
          <w:i/>
          <w:iCs/>
        </w:rPr>
      </w:pPr>
      <w:r w:rsidRPr="00683246">
        <w:rPr>
          <w:i/>
          <w:iCs/>
        </w:rPr>
        <w:t xml:space="preserve">CONSTRAINT </w:t>
      </w:r>
      <w:proofErr w:type="spellStart"/>
      <w:r w:rsidRPr="00683246">
        <w:rPr>
          <w:i/>
          <w:iCs/>
        </w:rPr>
        <w:t>fk_Order_Lane_order</w:t>
      </w:r>
      <w:proofErr w:type="spellEnd"/>
      <w:r w:rsidRPr="00683246">
        <w:rPr>
          <w:i/>
          <w:iCs/>
        </w:rPr>
        <w:t xml:space="preserve"> FOREIGN KEY (</w:t>
      </w:r>
      <w:proofErr w:type="spellStart"/>
      <w:r w:rsidRPr="00683246">
        <w:rPr>
          <w:i/>
          <w:iCs/>
        </w:rPr>
        <w:t>OrderID</w:t>
      </w:r>
      <w:proofErr w:type="spellEnd"/>
      <w:r w:rsidRPr="00683246">
        <w:rPr>
          <w:i/>
          <w:iCs/>
        </w:rPr>
        <w:t>) REFERENCES STOCK_ORDERS(</w:t>
      </w:r>
      <w:proofErr w:type="spellStart"/>
      <w:r w:rsidRPr="00683246">
        <w:rPr>
          <w:i/>
          <w:iCs/>
        </w:rPr>
        <w:t>OrderID</w:t>
      </w:r>
      <w:proofErr w:type="spellEnd"/>
      <w:r w:rsidRPr="00683246">
        <w:rPr>
          <w:i/>
          <w:iCs/>
        </w:rPr>
        <w:t>),</w:t>
      </w:r>
    </w:p>
    <w:p w14:paraId="0F6B7453" w14:textId="77777777" w:rsidR="00683246" w:rsidRPr="00683246" w:rsidRDefault="00683246" w:rsidP="00683246">
      <w:pPr>
        <w:jc w:val="both"/>
        <w:rPr>
          <w:i/>
          <w:iCs/>
        </w:rPr>
      </w:pPr>
      <w:r w:rsidRPr="00683246">
        <w:rPr>
          <w:i/>
          <w:iCs/>
        </w:rPr>
        <w:t xml:space="preserve">CONSTRAINT </w:t>
      </w:r>
      <w:proofErr w:type="spellStart"/>
      <w:r w:rsidRPr="00683246">
        <w:rPr>
          <w:i/>
          <w:iCs/>
        </w:rPr>
        <w:t>fk_Order_Lane_Part</w:t>
      </w:r>
      <w:proofErr w:type="spellEnd"/>
      <w:r w:rsidRPr="00683246">
        <w:rPr>
          <w:i/>
          <w:iCs/>
        </w:rPr>
        <w:t xml:space="preserve"> FOREIGN KEY (</w:t>
      </w:r>
      <w:proofErr w:type="spellStart"/>
      <w:r w:rsidRPr="00683246">
        <w:rPr>
          <w:i/>
          <w:iCs/>
        </w:rPr>
        <w:t>PartID</w:t>
      </w:r>
      <w:proofErr w:type="spellEnd"/>
      <w:r w:rsidRPr="00683246">
        <w:rPr>
          <w:i/>
          <w:iCs/>
        </w:rPr>
        <w:t>) REFERENCES STOCK(</w:t>
      </w:r>
      <w:proofErr w:type="spellStart"/>
      <w:r w:rsidRPr="00683246">
        <w:rPr>
          <w:i/>
          <w:iCs/>
        </w:rPr>
        <w:t>PartID</w:t>
      </w:r>
      <w:proofErr w:type="spellEnd"/>
      <w:r w:rsidRPr="00683246">
        <w:rPr>
          <w:i/>
          <w:iCs/>
        </w:rPr>
        <w:t>)</w:t>
      </w:r>
    </w:p>
    <w:p w14:paraId="3E515C92" w14:textId="285A58CA" w:rsidR="00683246" w:rsidRPr="009569F4" w:rsidRDefault="00683246" w:rsidP="00683246">
      <w:pPr>
        <w:jc w:val="both"/>
        <w:rPr>
          <w:i/>
          <w:iCs/>
        </w:rPr>
      </w:pPr>
      <w:r w:rsidRPr="00683246">
        <w:rPr>
          <w:i/>
          <w:iCs/>
        </w:rPr>
        <w:t>);</w:t>
      </w:r>
    </w:p>
    <w:p w14:paraId="4BBF81C9" w14:textId="0CE2DB2F" w:rsidR="003605C7" w:rsidRDefault="003605C7" w:rsidP="003605C7">
      <w:pPr>
        <w:jc w:val="both"/>
      </w:pPr>
    </w:p>
    <w:p w14:paraId="75FF4169" w14:textId="7536D71E" w:rsidR="003605C7" w:rsidRDefault="003605C7" w:rsidP="003605C7">
      <w:pPr>
        <w:jc w:val="both"/>
      </w:pPr>
    </w:p>
    <w:p w14:paraId="53E7A20B" w14:textId="78405B7B" w:rsidR="00DF1E32" w:rsidRDefault="00DF1E32" w:rsidP="003605C7">
      <w:pPr>
        <w:jc w:val="both"/>
      </w:pPr>
    </w:p>
    <w:p w14:paraId="58027591" w14:textId="71652D7D" w:rsidR="00DF1E32" w:rsidRDefault="00DF1E32" w:rsidP="003605C7">
      <w:pPr>
        <w:jc w:val="both"/>
      </w:pPr>
    </w:p>
    <w:p w14:paraId="518F113D" w14:textId="77777777" w:rsidR="00DF1E32" w:rsidRDefault="00DF1E32" w:rsidP="003605C7">
      <w:pPr>
        <w:jc w:val="both"/>
      </w:pPr>
    </w:p>
    <w:p w14:paraId="48AFFF8B" w14:textId="77777777" w:rsidR="009569F4" w:rsidRDefault="009569F4">
      <w:pPr>
        <w:rPr>
          <w:rFonts w:asciiTheme="majorHAnsi" w:eastAsiaTheme="majorEastAsia" w:hAnsiTheme="majorHAnsi" w:cstheme="majorBidi"/>
          <w:b/>
          <w:sz w:val="26"/>
          <w:szCs w:val="26"/>
        </w:rPr>
      </w:pPr>
      <w:r>
        <w:br w:type="page"/>
      </w:r>
    </w:p>
    <w:p w14:paraId="4C2D874B" w14:textId="12A6E9AD" w:rsidR="003605C7" w:rsidRDefault="003605C7" w:rsidP="009569F4">
      <w:pPr>
        <w:pStyle w:val="Heading2"/>
      </w:pPr>
      <w:bookmarkStart w:id="14" w:name="_Toc65418668"/>
      <w:r>
        <w:lastRenderedPageBreak/>
        <w:t>5b</w:t>
      </w:r>
      <w:r w:rsidR="00DF1E32">
        <w:t xml:space="preserve"> -</w:t>
      </w:r>
      <w:r>
        <w:t xml:space="preserve"> </w:t>
      </w:r>
      <w:r w:rsidRPr="003605C7">
        <w:t xml:space="preserve">Insert </w:t>
      </w:r>
      <w:r w:rsidR="002076D3">
        <w:t xml:space="preserve">&amp; </w:t>
      </w:r>
      <w:r w:rsidR="009569F4">
        <w:t>Select</w:t>
      </w:r>
      <w:r w:rsidR="002076D3">
        <w:t xml:space="preserve"> </w:t>
      </w:r>
      <w:r w:rsidRPr="003605C7">
        <w:t>Statements</w:t>
      </w:r>
      <w:bookmarkEnd w:id="14"/>
    </w:p>
    <w:p w14:paraId="7CA75651" w14:textId="2D0CFF8C" w:rsidR="002076D3" w:rsidRDefault="009569F4" w:rsidP="003605C7">
      <w:pPr>
        <w:jc w:val="both"/>
        <w:rPr>
          <w:i/>
          <w:iCs/>
        </w:rPr>
      </w:pPr>
      <w:r w:rsidRPr="009569F4">
        <w:rPr>
          <w:i/>
          <w:iCs/>
          <w:highlight w:val="yellow"/>
        </w:rPr>
        <w:t>Include select statements showing all data has been correctly inserted.</w:t>
      </w:r>
    </w:p>
    <w:p w14:paraId="5C039E1B" w14:textId="77777777" w:rsidR="00683246" w:rsidRPr="00683246" w:rsidRDefault="00683246" w:rsidP="00683246">
      <w:pPr>
        <w:jc w:val="both"/>
        <w:rPr>
          <w:i/>
          <w:iCs/>
        </w:rPr>
      </w:pPr>
      <w:r w:rsidRPr="00683246">
        <w:rPr>
          <w:i/>
          <w:iCs/>
        </w:rPr>
        <w:t>INSERT INTO CUSTOMERS VALUES (1, 'Dion Brodnecke',7174826351,'Oak Street, Liverpool', 'dbroes1d@who.int ');</w:t>
      </w:r>
    </w:p>
    <w:p w14:paraId="11D56AAC" w14:textId="77777777" w:rsidR="00683246" w:rsidRPr="00683246" w:rsidRDefault="00683246" w:rsidP="00683246">
      <w:pPr>
        <w:jc w:val="both"/>
        <w:rPr>
          <w:i/>
          <w:iCs/>
        </w:rPr>
      </w:pPr>
      <w:r w:rsidRPr="00683246">
        <w:rPr>
          <w:i/>
          <w:iCs/>
        </w:rPr>
        <w:t>INSERT INTO CUSTOMERS VALUES (2, 'Scarlett Galley',03260476982,'886 Northport Parkway, Liverpool', 'scargr1c@imgur.com');</w:t>
      </w:r>
    </w:p>
    <w:p w14:paraId="4369FB70" w14:textId="77777777" w:rsidR="00683246" w:rsidRPr="00683246" w:rsidRDefault="00683246" w:rsidP="00683246">
      <w:pPr>
        <w:jc w:val="both"/>
        <w:rPr>
          <w:i/>
          <w:iCs/>
        </w:rPr>
      </w:pPr>
      <w:r w:rsidRPr="00683246">
        <w:rPr>
          <w:i/>
          <w:iCs/>
        </w:rPr>
        <w:t>INSERT INTO CUSTOMERS VALUES (3, 'Sissy Gadson',4924556740,'95 Putney Road, Liverpool', 'sgadson1b@ucoz.com');</w:t>
      </w:r>
    </w:p>
    <w:p w14:paraId="53DFBEF2" w14:textId="77777777" w:rsidR="00683246" w:rsidRPr="00683246" w:rsidRDefault="00683246" w:rsidP="00683246">
      <w:pPr>
        <w:jc w:val="both"/>
        <w:rPr>
          <w:i/>
          <w:iCs/>
        </w:rPr>
      </w:pPr>
      <w:r w:rsidRPr="00683246">
        <w:rPr>
          <w:i/>
          <w:iCs/>
        </w:rPr>
        <w:t xml:space="preserve">INSERT INTO CUSTOMERS VALUES (4, 'Tabby Minichi',7795213673,'6 </w:t>
      </w:r>
      <w:proofErr w:type="spellStart"/>
      <w:r w:rsidRPr="00683246">
        <w:rPr>
          <w:i/>
          <w:iCs/>
        </w:rPr>
        <w:t>Amoth</w:t>
      </w:r>
      <w:proofErr w:type="spellEnd"/>
      <w:r w:rsidRPr="00683246">
        <w:rPr>
          <w:i/>
          <w:iCs/>
        </w:rPr>
        <w:t xml:space="preserve"> Court, Warrington', 'minitabc@imgur.com');</w:t>
      </w:r>
    </w:p>
    <w:p w14:paraId="49AD19CA" w14:textId="77777777" w:rsidR="00683246" w:rsidRPr="00683246" w:rsidRDefault="00683246" w:rsidP="00683246">
      <w:pPr>
        <w:jc w:val="both"/>
        <w:rPr>
          <w:i/>
          <w:iCs/>
        </w:rPr>
      </w:pPr>
      <w:r w:rsidRPr="00683246">
        <w:rPr>
          <w:i/>
          <w:iCs/>
        </w:rPr>
        <w:t>INSERT INTO CUSTOMERS VALUES (5, 'Nellie Greenmon',3816078215,'40 Graceland Crossing, Liverpool', 'nelliegreen12@patch.com');</w:t>
      </w:r>
    </w:p>
    <w:p w14:paraId="10C325FD" w14:textId="77777777" w:rsidR="00683246" w:rsidRPr="00683246" w:rsidRDefault="00683246" w:rsidP="00683246">
      <w:pPr>
        <w:jc w:val="both"/>
        <w:rPr>
          <w:i/>
          <w:iCs/>
        </w:rPr>
      </w:pPr>
      <w:r w:rsidRPr="00683246">
        <w:rPr>
          <w:i/>
          <w:iCs/>
        </w:rPr>
        <w:t>INSERT INTO CUSTOMERS VALUES (6, '</w:t>
      </w:r>
      <w:proofErr w:type="spellStart"/>
      <w:r w:rsidRPr="00683246">
        <w:rPr>
          <w:i/>
          <w:iCs/>
        </w:rPr>
        <w:t>Hanny</w:t>
      </w:r>
      <w:proofErr w:type="spellEnd"/>
      <w:r w:rsidRPr="00683246">
        <w:rPr>
          <w:i/>
          <w:iCs/>
        </w:rPr>
        <w:t xml:space="preserve"> </w:t>
      </w:r>
      <w:proofErr w:type="spellStart"/>
      <w:r w:rsidRPr="00683246">
        <w:rPr>
          <w:i/>
          <w:iCs/>
        </w:rPr>
        <w:t>Marsters</w:t>
      </w:r>
      <w:proofErr w:type="spellEnd"/>
      <w:r w:rsidRPr="00683246">
        <w:rPr>
          <w:i/>
          <w:iCs/>
        </w:rPr>
        <w:t xml:space="preserve"> ',07075576685 ,'2 </w:t>
      </w:r>
      <w:proofErr w:type="spellStart"/>
      <w:r w:rsidRPr="00683246">
        <w:rPr>
          <w:i/>
          <w:iCs/>
        </w:rPr>
        <w:t>Almo</w:t>
      </w:r>
      <w:proofErr w:type="spellEnd"/>
      <w:r w:rsidRPr="00683246">
        <w:rPr>
          <w:i/>
          <w:iCs/>
        </w:rPr>
        <w:t xml:space="preserve"> Trail, Liverpool', 'hmarsters@netlog.com');</w:t>
      </w:r>
    </w:p>
    <w:p w14:paraId="299518F4" w14:textId="77777777" w:rsidR="00683246" w:rsidRPr="00683246" w:rsidRDefault="00683246" w:rsidP="00683246">
      <w:pPr>
        <w:jc w:val="both"/>
        <w:rPr>
          <w:i/>
          <w:iCs/>
        </w:rPr>
      </w:pPr>
      <w:r w:rsidRPr="00683246">
        <w:rPr>
          <w:i/>
          <w:iCs/>
        </w:rPr>
        <w:t>INSERT INTO CUSTOMERS VALUES (7, '</w:t>
      </w:r>
      <w:proofErr w:type="spellStart"/>
      <w:r w:rsidRPr="00683246">
        <w:rPr>
          <w:i/>
          <w:iCs/>
        </w:rPr>
        <w:t>Oswell</w:t>
      </w:r>
      <w:proofErr w:type="spellEnd"/>
      <w:r w:rsidRPr="00683246">
        <w:rPr>
          <w:i/>
          <w:iCs/>
        </w:rPr>
        <w:t xml:space="preserve"> Aspinell',09931348133 ,'64 Jackson Road, Liverpool', 'OsAspinell@digg.com');</w:t>
      </w:r>
    </w:p>
    <w:p w14:paraId="57EB0B67" w14:textId="77777777" w:rsidR="00683246" w:rsidRPr="00683246" w:rsidRDefault="00683246" w:rsidP="00683246">
      <w:pPr>
        <w:jc w:val="both"/>
        <w:rPr>
          <w:i/>
          <w:iCs/>
        </w:rPr>
      </w:pPr>
      <w:r w:rsidRPr="00683246">
        <w:rPr>
          <w:i/>
          <w:iCs/>
        </w:rPr>
        <w:t>INSERT INTO CUSTOMERS VALUES (8, '</w:t>
      </w:r>
      <w:proofErr w:type="spellStart"/>
      <w:r w:rsidRPr="00683246">
        <w:rPr>
          <w:i/>
          <w:iCs/>
        </w:rPr>
        <w:t>Florance</w:t>
      </w:r>
      <w:proofErr w:type="spellEnd"/>
      <w:r w:rsidRPr="00683246">
        <w:rPr>
          <w:i/>
          <w:iCs/>
        </w:rPr>
        <w:t xml:space="preserve"> Baston ',07315082134 ,'440 </w:t>
      </w:r>
      <w:proofErr w:type="spellStart"/>
      <w:r w:rsidRPr="00683246">
        <w:rPr>
          <w:i/>
          <w:iCs/>
        </w:rPr>
        <w:t>Magdeline</w:t>
      </w:r>
      <w:proofErr w:type="spellEnd"/>
      <w:r w:rsidRPr="00683246">
        <w:rPr>
          <w:i/>
          <w:iCs/>
        </w:rPr>
        <w:t xml:space="preserve"> Lane, Warrington', 'FloBar@dirtg.com');</w:t>
      </w:r>
    </w:p>
    <w:p w14:paraId="6F21422F" w14:textId="77777777" w:rsidR="00683246" w:rsidRPr="00683246" w:rsidRDefault="00683246" w:rsidP="00683246">
      <w:pPr>
        <w:jc w:val="both"/>
        <w:rPr>
          <w:i/>
          <w:iCs/>
        </w:rPr>
      </w:pPr>
      <w:r w:rsidRPr="00683246">
        <w:rPr>
          <w:i/>
          <w:iCs/>
        </w:rPr>
        <w:t>INSERT INTO CUSTOMERS VALUES (9, 'Candice Tumilson',016398246574,'1 Farragut Parkway, Liverpool', 'nelliegreen12@patch.com');</w:t>
      </w:r>
    </w:p>
    <w:p w14:paraId="69F5081F" w14:textId="77777777" w:rsidR="00683246" w:rsidRPr="00683246" w:rsidRDefault="00683246" w:rsidP="00683246">
      <w:pPr>
        <w:jc w:val="both"/>
        <w:rPr>
          <w:i/>
          <w:iCs/>
        </w:rPr>
      </w:pPr>
      <w:r w:rsidRPr="00683246">
        <w:rPr>
          <w:i/>
          <w:iCs/>
        </w:rPr>
        <w:t xml:space="preserve">INSERT INTO CUSTOMERS VALUES (10, 'Clair Bavin',06245985897,'87 </w:t>
      </w:r>
      <w:proofErr w:type="spellStart"/>
      <w:r w:rsidRPr="00683246">
        <w:rPr>
          <w:i/>
          <w:iCs/>
        </w:rPr>
        <w:t>Toban</w:t>
      </w:r>
      <w:proofErr w:type="spellEnd"/>
      <w:r w:rsidRPr="00683246">
        <w:rPr>
          <w:i/>
          <w:iCs/>
        </w:rPr>
        <w:t xml:space="preserve"> Drive, Liverpool', ' clairBav@sprog.it');</w:t>
      </w:r>
    </w:p>
    <w:p w14:paraId="7845819F" w14:textId="77777777" w:rsidR="00683246" w:rsidRPr="00683246" w:rsidRDefault="00683246" w:rsidP="00683246">
      <w:pPr>
        <w:jc w:val="both"/>
        <w:rPr>
          <w:i/>
          <w:iCs/>
        </w:rPr>
      </w:pPr>
    </w:p>
    <w:p w14:paraId="1D8AB457" w14:textId="77777777" w:rsidR="00683246" w:rsidRPr="00683246" w:rsidRDefault="00683246" w:rsidP="00683246">
      <w:pPr>
        <w:jc w:val="both"/>
        <w:rPr>
          <w:i/>
          <w:iCs/>
        </w:rPr>
      </w:pPr>
      <w:r w:rsidRPr="00683246">
        <w:rPr>
          <w:i/>
          <w:iCs/>
        </w:rPr>
        <w:t xml:space="preserve">INSERT INTO MANUFACTURERS VALUES (1, 'SuperBoat',01772459666,'Unit 7 </w:t>
      </w:r>
      <w:proofErr w:type="spellStart"/>
      <w:r w:rsidRPr="00683246">
        <w:rPr>
          <w:i/>
          <w:iCs/>
        </w:rPr>
        <w:t>Centurian</w:t>
      </w:r>
      <w:proofErr w:type="spellEnd"/>
      <w:r w:rsidRPr="00683246">
        <w:rPr>
          <w:i/>
          <w:iCs/>
        </w:rPr>
        <w:t xml:space="preserve"> Court, Leyland', 'admin@superboat.co.uk');</w:t>
      </w:r>
    </w:p>
    <w:p w14:paraId="6D351F95" w14:textId="77777777" w:rsidR="00683246" w:rsidRPr="00683246" w:rsidRDefault="00683246" w:rsidP="00683246">
      <w:pPr>
        <w:jc w:val="both"/>
        <w:rPr>
          <w:i/>
          <w:iCs/>
        </w:rPr>
      </w:pPr>
      <w:r w:rsidRPr="00683246">
        <w:rPr>
          <w:i/>
          <w:iCs/>
        </w:rPr>
        <w:t>INSERT INTO MANUFACTURERS VALUES (2, 'Explorer Boats UK',01704807654,'Meadow Lane, Burscough', 'admin@explorerboats.co.uk');</w:t>
      </w:r>
    </w:p>
    <w:p w14:paraId="2A0976E4" w14:textId="77777777" w:rsidR="00683246" w:rsidRPr="00683246" w:rsidRDefault="00683246" w:rsidP="00683246">
      <w:pPr>
        <w:jc w:val="both"/>
        <w:rPr>
          <w:i/>
          <w:iCs/>
        </w:rPr>
      </w:pPr>
      <w:r w:rsidRPr="00683246">
        <w:rPr>
          <w:i/>
          <w:iCs/>
        </w:rPr>
        <w:t xml:space="preserve">INSERT INTO MANUFACTURERS VALUES (3, 'The Northwich Boat, Company',01270160160,'Uint 1 Kings Lock </w:t>
      </w:r>
      <w:proofErr w:type="spellStart"/>
      <w:r w:rsidRPr="00683246">
        <w:rPr>
          <w:i/>
          <w:iCs/>
        </w:rPr>
        <w:t>Boattard</w:t>
      </w:r>
      <w:proofErr w:type="spellEnd"/>
      <w:r w:rsidRPr="00683246">
        <w:rPr>
          <w:i/>
          <w:iCs/>
        </w:rPr>
        <w:t xml:space="preserve"> Booth </w:t>
      </w:r>
      <w:proofErr w:type="spellStart"/>
      <w:r w:rsidRPr="00683246">
        <w:rPr>
          <w:i/>
          <w:iCs/>
        </w:rPr>
        <w:t>Lane,Middlewich</w:t>
      </w:r>
      <w:proofErr w:type="spellEnd"/>
      <w:r w:rsidRPr="00683246">
        <w:rPr>
          <w:i/>
          <w:iCs/>
        </w:rPr>
        <w:t>', 'admin@northwichboats.co.uk');</w:t>
      </w:r>
    </w:p>
    <w:p w14:paraId="4822C1B3" w14:textId="77777777" w:rsidR="00683246" w:rsidRPr="00683246" w:rsidRDefault="00683246" w:rsidP="00683246">
      <w:pPr>
        <w:jc w:val="both"/>
        <w:rPr>
          <w:i/>
          <w:iCs/>
        </w:rPr>
      </w:pPr>
      <w:r w:rsidRPr="00683246">
        <w:rPr>
          <w:i/>
          <w:iCs/>
        </w:rPr>
        <w:t>INSERT INTO MANUFACTURERS VALUES (4, 'Collingwood Boat Builder',01513742985,'9 Townsend Street', 'admin@collingwoodboats.co.uk');</w:t>
      </w:r>
    </w:p>
    <w:p w14:paraId="786DC4B1" w14:textId="77777777" w:rsidR="00683246" w:rsidRPr="00683246" w:rsidRDefault="00683246" w:rsidP="00683246">
      <w:pPr>
        <w:jc w:val="both"/>
        <w:rPr>
          <w:i/>
          <w:iCs/>
        </w:rPr>
      </w:pPr>
      <w:r w:rsidRPr="00683246">
        <w:rPr>
          <w:i/>
          <w:iCs/>
        </w:rPr>
        <w:t>INSERT INTO MANUFACTURERS VALUES (5, '</w:t>
      </w:r>
      <w:proofErr w:type="spellStart"/>
      <w:r w:rsidRPr="00683246">
        <w:rPr>
          <w:i/>
          <w:iCs/>
        </w:rPr>
        <w:t>Elto</w:t>
      </w:r>
      <w:proofErr w:type="spellEnd"/>
      <w:r w:rsidRPr="00683246">
        <w:rPr>
          <w:i/>
          <w:iCs/>
        </w:rPr>
        <w:t xml:space="preserve"> Moss Boat Builders',01270760160,'Unit 4 Kings Lock Boatyard </w:t>
      </w:r>
      <w:proofErr w:type="spellStart"/>
      <w:r w:rsidRPr="00683246">
        <w:rPr>
          <w:i/>
          <w:iCs/>
        </w:rPr>
        <w:t>BoothLane</w:t>
      </w:r>
      <w:proofErr w:type="spellEnd"/>
      <w:r w:rsidRPr="00683246">
        <w:rPr>
          <w:i/>
          <w:iCs/>
        </w:rPr>
        <w:t>, Middlewich', 'admin@eltonmossboats.co.uk');</w:t>
      </w:r>
    </w:p>
    <w:p w14:paraId="261FC43F" w14:textId="77777777" w:rsidR="00683246" w:rsidRPr="00683246" w:rsidRDefault="00683246" w:rsidP="00683246">
      <w:pPr>
        <w:jc w:val="both"/>
        <w:rPr>
          <w:i/>
          <w:iCs/>
        </w:rPr>
      </w:pPr>
      <w:r w:rsidRPr="00683246">
        <w:rPr>
          <w:i/>
          <w:iCs/>
        </w:rPr>
        <w:t>INSERT INTO MANUFACTURERS VALUES (6, 'Aintree Boat Company Ltd',01515239000,'Brookfield Drive, Liverpool ', 'admin@eltonmossboats.co.uk');</w:t>
      </w:r>
    </w:p>
    <w:p w14:paraId="2BB867CD" w14:textId="77777777" w:rsidR="00683246" w:rsidRPr="00683246" w:rsidRDefault="00683246" w:rsidP="00683246">
      <w:pPr>
        <w:jc w:val="both"/>
        <w:rPr>
          <w:i/>
          <w:iCs/>
        </w:rPr>
      </w:pPr>
      <w:r w:rsidRPr="00683246">
        <w:rPr>
          <w:i/>
          <w:iCs/>
        </w:rPr>
        <w:t>INSERT INTO MANUFACTURERS VALUES (7, '</w:t>
      </w:r>
      <w:proofErr w:type="spellStart"/>
      <w:r w:rsidRPr="00683246">
        <w:rPr>
          <w:i/>
          <w:iCs/>
        </w:rPr>
        <w:t>Braidbar</w:t>
      </w:r>
      <w:proofErr w:type="spellEnd"/>
      <w:r w:rsidRPr="00683246">
        <w:rPr>
          <w:i/>
          <w:iCs/>
        </w:rPr>
        <w:t xml:space="preserve"> Boats Ltd',01625873471,'Lord </w:t>
      </w:r>
      <w:proofErr w:type="spellStart"/>
      <w:r w:rsidRPr="00683246">
        <w:rPr>
          <w:i/>
          <w:iCs/>
        </w:rPr>
        <w:t>Vernons</w:t>
      </w:r>
      <w:proofErr w:type="spellEnd"/>
      <w:r w:rsidRPr="00683246">
        <w:rPr>
          <w:i/>
          <w:iCs/>
        </w:rPr>
        <w:t xml:space="preserve"> Wharf Lyme Road Higher, Poynton', 'admin@eltonmossboats.co.uk');</w:t>
      </w:r>
    </w:p>
    <w:p w14:paraId="5C72DED1" w14:textId="77777777" w:rsidR="00683246" w:rsidRPr="00683246" w:rsidRDefault="00683246" w:rsidP="00683246">
      <w:pPr>
        <w:jc w:val="both"/>
        <w:rPr>
          <w:i/>
          <w:iCs/>
        </w:rPr>
      </w:pPr>
      <w:r w:rsidRPr="00683246">
        <w:rPr>
          <w:i/>
          <w:iCs/>
        </w:rPr>
        <w:lastRenderedPageBreak/>
        <w:t>INSERT INTO MANUFACTURERS VALUES (8, '</w:t>
      </w:r>
      <w:proofErr w:type="spellStart"/>
      <w:r w:rsidRPr="00683246">
        <w:rPr>
          <w:i/>
          <w:iCs/>
        </w:rPr>
        <w:t>Bourne</w:t>
      </w:r>
      <w:proofErr w:type="spellEnd"/>
      <w:r w:rsidRPr="00683246">
        <w:rPr>
          <w:i/>
          <w:iCs/>
        </w:rPr>
        <w:t xml:space="preserve"> Boat Builders Ltd ',01785714692 ,'</w:t>
      </w:r>
      <w:proofErr w:type="spellStart"/>
      <w:r w:rsidRPr="00683246">
        <w:rPr>
          <w:i/>
          <w:iCs/>
        </w:rPr>
        <w:t>Teddesley</w:t>
      </w:r>
      <w:proofErr w:type="spellEnd"/>
      <w:r w:rsidRPr="00683246">
        <w:rPr>
          <w:i/>
          <w:iCs/>
        </w:rPr>
        <w:t xml:space="preserve"> Road, Penkridge', 'admin@eltonmossboats.co.uk');</w:t>
      </w:r>
    </w:p>
    <w:p w14:paraId="3DDACC5F" w14:textId="77777777" w:rsidR="00683246" w:rsidRPr="00683246" w:rsidRDefault="00683246" w:rsidP="00683246">
      <w:pPr>
        <w:jc w:val="both"/>
        <w:rPr>
          <w:i/>
          <w:iCs/>
        </w:rPr>
      </w:pPr>
      <w:r w:rsidRPr="00683246">
        <w:rPr>
          <w:i/>
          <w:iCs/>
        </w:rPr>
        <w:t>INSERT INTO MANUFACTURERS VALUES (9, 'Stoke on Trent Boat Building Co Ltd ',01782813831 ,'Longport Wharf Station Street, Stoke-on-Trent ', 'admin@eltonmossboats.co.uk');</w:t>
      </w:r>
    </w:p>
    <w:p w14:paraId="0DDF2731" w14:textId="77777777" w:rsidR="00683246" w:rsidRPr="00683246" w:rsidRDefault="00683246" w:rsidP="00683246">
      <w:pPr>
        <w:jc w:val="both"/>
        <w:rPr>
          <w:i/>
          <w:iCs/>
        </w:rPr>
      </w:pPr>
    </w:p>
    <w:p w14:paraId="44EF2BA3" w14:textId="77777777" w:rsidR="00683246" w:rsidRPr="00683246" w:rsidRDefault="00683246" w:rsidP="00683246">
      <w:pPr>
        <w:jc w:val="both"/>
        <w:rPr>
          <w:i/>
          <w:iCs/>
        </w:rPr>
      </w:pPr>
      <w:r w:rsidRPr="00683246">
        <w:rPr>
          <w:i/>
          <w:iCs/>
        </w:rPr>
        <w:t>INSERT INTO DEALERS VALUES (1, '</w:t>
      </w:r>
      <w:proofErr w:type="spellStart"/>
      <w:r w:rsidRPr="00683246">
        <w:rPr>
          <w:i/>
          <w:iCs/>
        </w:rPr>
        <w:t>Dalis</w:t>
      </w:r>
      <w:proofErr w:type="spellEnd"/>
      <w:r w:rsidRPr="00683246">
        <w:rPr>
          <w:i/>
          <w:iCs/>
        </w:rPr>
        <w:t xml:space="preserve"> Vannoort',07574137463,'77 A828, Appin', 'dvannoort0@salon.com');</w:t>
      </w:r>
    </w:p>
    <w:p w14:paraId="2669E5D5" w14:textId="77777777" w:rsidR="00683246" w:rsidRPr="00683246" w:rsidRDefault="00683246" w:rsidP="00683246">
      <w:pPr>
        <w:jc w:val="both"/>
        <w:rPr>
          <w:i/>
          <w:iCs/>
        </w:rPr>
      </w:pPr>
      <w:r w:rsidRPr="00683246">
        <w:rPr>
          <w:i/>
          <w:iCs/>
        </w:rPr>
        <w:t>INSERT INTO DEALERS VALUES (2, 'Joes Junk',07365534221,'15 Back Lane, Buxton', 'JoesJunk@zdnet.com ');</w:t>
      </w:r>
    </w:p>
    <w:p w14:paraId="47A2D925" w14:textId="77777777" w:rsidR="00683246" w:rsidRPr="00683246" w:rsidRDefault="00683246" w:rsidP="00683246">
      <w:pPr>
        <w:jc w:val="both"/>
        <w:rPr>
          <w:i/>
          <w:iCs/>
        </w:rPr>
      </w:pPr>
      <w:r w:rsidRPr="00683246">
        <w:rPr>
          <w:i/>
          <w:iCs/>
        </w:rPr>
        <w:t>INSERT INTO DEALERS VALUES (3, '</w:t>
      </w:r>
      <w:proofErr w:type="spellStart"/>
      <w:r w:rsidRPr="00683246">
        <w:rPr>
          <w:i/>
          <w:iCs/>
        </w:rPr>
        <w:t>Hoebart</w:t>
      </w:r>
      <w:proofErr w:type="spellEnd"/>
      <w:r w:rsidRPr="00683246">
        <w:rPr>
          <w:i/>
          <w:iCs/>
        </w:rPr>
        <w:t xml:space="preserve"> Kubera',07874051869,'4 </w:t>
      </w:r>
      <w:proofErr w:type="spellStart"/>
      <w:r w:rsidRPr="00683246">
        <w:rPr>
          <w:i/>
          <w:iCs/>
        </w:rPr>
        <w:t>Finedon</w:t>
      </w:r>
      <w:proofErr w:type="spellEnd"/>
      <w:r w:rsidRPr="00683246">
        <w:rPr>
          <w:i/>
          <w:iCs/>
        </w:rPr>
        <w:t xml:space="preserve"> House, Marine Parade, </w:t>
      </w:r>
      <w:proofErr w:type="spellStart"/>
      <w:r w:rsidRPr="00683246">
        <w:rPr>
          <w:i/>
          <w:iCs/>
        </w:rPr>
        <w:t>Littlestone</w:t>
      </w:r>
      <w:proofErr w:type="spellEnd"/>
      <w:r w:rsidRPr="00683246">
        <w:rPr>
          <w:i/>
          <w:iCs/>
        </w:rPr>
        <w:t>', 'hkubera2@who.int ');</w:t>
      </w:r>
    </w:p>
    <w:p w14:paraId="4D714632" w14:textId="77777777" w:rsidR="00683246" w:rsidRPr="00683246" w:rsidRDefault="00683246" w:rsidP="00683246">
      <w:pPr>
        <w:jc w:val="both"/>
        <w:rPr>
          <w:i/>
          <w:iCs/>
        </w:rPr>
      </w:pPr>
      <w:r w:rsidRPr="00683246">
        <w:rPr>
          <w:i/>
          <w:iCs/>
        </w:rPr>
        <w:t xml:space="preserve">INSERT INTO DEALERS VALUES (4, 'Eva Iacomettii',07880072148,'9 </w:t>
      </w:r>
      <w:proofErr w:type="spellStart"/>
      <w:r w:rsidRPr="00683246">
        <w:rPr>
          <w:i/>
          <w:iCs/>
        </w:rPr>
        <w:t>Hartlands</w:t>
      </w:r>
      <w:proofErr w:type="spellEnd"/>
      <w:r w:rsidRPr="00683246">
        <w:rPr>
          <w:i/>
          <w:iCs/>
        </w:rPr>
        <w:t xml:space="preserve">, </w:t>
      </w:r>
      <w:proofErr w:type="spellStart"/>
      <w:r w:rsidRPr="00683246">
        <w:rPr>
          <w:i/>
          <w:iCs/>
        </w:rPr>
        <w:t>Onslow</w:t>
      </w:r>
      <w:proofErr w:type="spellEnd"/>
      <w:r w:rsidRPr="00683246">
        <w:rPr>
          <w:i/>
          <w:iCs/>
        </w:rPr>
        <w:t xml:space="preserve"> Road, </w:t>
      </w:r>
      <w:proofErr w:type="spellStart"/>
      <w:r w:rsidRPr="00683246">
        <w:rPr>
          <w:i/>
          <w:iCs/>
        </w:rPr>
        <w:t>Newwent</w:t>
      </w:r>
      <w:proofErr w:type="spellEnd"/>
      <w:r w:rsidRPr="00683246">
        <w:rPr>
          <w:i/>
          <w:iCs/>
        </w:rPr>
        <w:t>', 'eiacomettii3@admin.ch');</w:t>
      </w:r>
    </w:p>
    <w:p w14:paraId="0D9EB945" w14:textId="77777777" w:rsidR="00683246" w:rsidRPr="00683246" w:rsidRDefault="00683246" w:rsidP="00683246">
      <w:pPr>
        <w:jc w:val="both"/>
        <w:rPr>
          <w:i/>
          <w:iCs/>
        </w:rPr>
      </w:pPr>
      <w:r w:rsidRPr="00683246">
        <w:rPr>
          <w:i/>
          <w:iCs/>
        </w:rPr>
        <w:t>INSERT INTO DEALERS VALUES (5, 'Alley Pate',07822040557,'07610 Arizona Alley', 'apate4@gnu.org');</w:t>
      </w:r>
    </w:p>
    <w:p w14:paraId="1D363C06" w14:textId="77777777" w:rsidR="00683246" w:rsidRPr="00683246" w:rsidRDefault="00683246" w:rsidP="00683246">
      <w:pPr>
        <w:jc w:val="both"/>
        <w:rPr>
          <w:i/>
          <w:iCs/>
        </w:rPr>
      </w:pPr>
      <w:r w:rsidRPr="00683246">
        <w:rPr>
          <w:i/>
          <w:iCs/>
        </w:rPr>
        <w:t>INSERT INTO DEALERS VALUES (6, '</w:t>
      </w:r>
      <w:proofErr w:type="spellStart"/>
      <w:r w:rsidRPr="00683246">
        <w:rPr>
          <w:i/>
          <w:iCs/>
        </w:rPr>
        <w:t>Korrie</w:t>
      </w:r>
      <w:proofErr w:type="spellEnd"/>
      <w:r w:rsidRPr="00683246">
        <w:rPr>
          <w:i/>
          <w:iCs/>
        </w:rPr>
        <w:t xml:space="preserve"> Legge',07380018233,'1076 Evesham Road, </w:t>
      </w:r>
      <w:proofErr w:type="spellStart"/>
      <w:r w:rsidRPr="00683246">
        <w:rPr>
          <w:i/>
          <w:iCs/>
        </w:rPr>
        <w:t>Astwood</w:t>
      </w:r>
      <w:proofErr w:type="spellEnd"/>
      <w:r w:rsidRPr="00683246">
        <w:rPr>
          <w:i/>
          <w:iCs/>
        </w:rPr>
        <w:t xml:space="preserve"> Bank ', 'klegge5@reference.com');</w:t>
      </w:r>
    </w:p>
    <w:p w14:paraId="44A96F3F" w14:textId="77777777" w:rsidR="00683246" w:rsidRPr="00683246" w:rsidRDefault="00683246" w:rsidP="00683246">
      <w:pPr>
        <w:jc w:val="both"/>
        <w:rPr>
          <w:i/>
          <w:iCs/>
        </w:rPr>
      </w:pPr>
      <w:r w:rsidRPr="00683246">
        <w:rPr>
          <w:i/>
          <w:iCs/>
        </w:rPr>
        <w:t>INSERT INTO DEALERS VALUES (7, '</w:t>
      </w:r>
      <w:proofErr w:type="spellStart"/>
      <w:r w:rsidRPr="00683246">
        <w:rPr>
          <w:i/>
          <w:iCs/>
        </w:rPr>
        <w:t>Minne</w:t>
      </w:r>
      <w:proofErr w:type="spellEnd"/>
      <w:r w:rsidRPr="00683246">
        <w:rPr>
          <w:i/>
          <w:iCs/>
        </w:rPr>
        <w:t xml:space="preserve"> Hinkens',07978390430,'53 </w:t>
      </w:r>
      <w:proofErr w:type="spellStart"/>
      <w:r w:rsidRPr="00683246">
        <w:rPr>
          <w:i/>
          <w:iCs/>
        </w:rPr>
        <w:t>Balby</w:t>
      </w:r>
      <w:proofErr w:type="spellEnd"/>
      <w:r w:rsidRPr="00683246">
        <w:rPr>
          <w:i/>
          <w:iCs/>
        </w:rPr>
        <w:t xml:space="preserve"> Road, </w:t>
      </w:r>
      <w:proofErr w:type="spellStart"/>
      <w:r w:rsidRPr="00683246">
        <w:rPr>
          <w:i/>
          <w:iCs/>
        </w:rPr>
        <w:t>Balby</w:t>
      </w:r>
      <w:proofErr w:type="spellEnd"/>
      <w:r w:rsidRPr="00683246">
        <w:rPr>
          <w:i/>
          <w:iCs/>
        </w:rPr>
        <w:t>', 'mhinken6@smh.com.au');</w:t>
      </w:r>
    </w:p>
    <w:p w14:paraId="331D9F27" w14:textId="77777777" w:rsidR="00683246" w:rsidRPr="00683246" w:rsidRDefault="00683246" w:rsidP="00683246">
      <w:pPr>
        <w:jc w:val="both"/>
        <w:rPr>
          <w:i/>
          <w:iCs/>
        </w:rPr>
      </w:pPr>
      <w:r w:rsidRPr="00683246">
        <w:rPr>
          <w:i/>
          <w:iCs/>
        </w:rPr>
        <w:t>INSERT INTO DEALERS VALUES (8, 'Inigo MacAllaster',07893419552,'1910 Farwell Plaza', 'imacallaster7@blogspot.com');</w:t>
      </w:r>
    </w:p>
    <w:p w14:paraId="126F57CA" w14:textId="77777777" w:rsidR="00683246" w:rsidRPr="00683246" w:rsidRDefault="00683246" w:rsidP="00683246">
      <w:pPr>
        <w:jc w:val="both"/>
        <w:rPr>
          <w:i/>
          <w:iCs/>
        </w:rPr>
      </w:pPr>
      <w:r w:rsidRPr="00683246">
        <w:rPr>
          <w:i/>
          <w:iCs/>
        </w:rPr>
        <w:t>INSERT INTO DEALERS VALUES (9, '</w:t>
      </w:r>
      <w:proofErr w:type="spellStart"/>
      <w:r w:rsidRPr="00683246">
        <w:rPr>
          <w:i/>
          <w:iCs/>
        </w:rPr>
        <w:t>Linell</w:t>
      </w:r>
      <w:proofErr w:type="spellEnd"/>
      <w:r w:rsidRPr="00683246">
        <w:rPr>
          <w:i/>
          <w:iCs/>
        </w:rPr>
        <w:t xml:space="preserve"> Skeeles',07532931207,'57 Great Russell Street, London', 'Iskeeles8@goo.gl');</w:t>
      </w:r>
    </w:p>
    <w:p w14:paraId="548791D6" w14:textId="77777777" w:rsidR="00683246" w:rsidRPr="00683246" w:rsidRDefault="00683246" w:rsidP="00683246">
      <w:pPr>
        <w:jc w:val="both"/>
        <w:rPr>
          <w:i/>
          <w:iCs/>
        </w:rPr>
      </w:pPr>
    </w:p>
    <w:p w14:paraId="6FF29415" w14:textId="77777777" w:rsidR="00683246" w:rsidRPr="00683246" w:rsidRDefault="00683246" w:rsidP="00683246">
      <w:pPr>
        <w:jc w:val="both"/>
        <w:rPr>
          <w:i/>
          <w:iCs/>
        </w:rPr>
      </w:pPr>
      <w:r w:rsidRPr="00683246">
        <w:rPr>
          <w:i/>
          <w:iCs/>
        </w:rPr>
        <w:t>INSERT INTO CLASS_SIZE VALUES (1, '240','170');</w:t>
      </w:r>
    </w:p>
    <w:p w14:paraId="4827E58F" w14:textId="77777777" w:rsidR="00683246" w:rsidRPr="00683246" w:rsidRDefault="00683246" w:rsidP="00683246">
      <w:pPr>
        <w:jc w:val="both"/>
        <w:rPr>
          <w:i/>
          <w:iCs/>
        </w:rPr>
      </w:pPr>
      <w:r w:rsidRPr="00683246">
        <w:rPr>
          <w:i/>
          <w:iCs/>
        </w:rPr>
        <w:t>INSERT INTO CLASS_SIZE VALUES (2, '180','120');</w:t>
      </w:r>
    </w:p>
    <w:p w14:paraId="3D9E8993" w14:textId="77777777" w:rsidR="00683246" w:rsidRPr="00683246" w:rsidRDefault="00683246" w:rsidP="00683246">
      <w:pPr>
        <w:jc w:val="both"/>
        <w:rPr>
          <w:i/>
          <w:iCs/>
        </w:rPr>
      </w:pPr>
      <w:r w:rsidRPr="00683246">
        <w:rPr>
          <w:i/>
          <w:iCs/>
        </w:rPr>
        <w:t>INSERT INTO CLASS_SIZE VALUES (3, '160','100');</w:t>
      </w:r>
    </w:p>
    <w:p w14:paraId="06109217" w14:textId="77777777" w:rsidR="00683246" w:rsidRPr="00683246" w:rsidRDefault="00683246" w:rsidP="00683246">
      <w:pPr>
        <w:jc w:val="both"/>
        <w:rPr>
          <w:i/>
          <w:iCs/>
        </w:rPr>
      </w:pPr>
      <w:r w:rsidRPr="00683246">
        <w:rPr>
          <w:i/>
          <w:iCs/>
        </w:rPr>
        <w:t>INSERT INTO CLASS_SIZE VALUES (4, '140','90');</w:t>
      </w:r>
    </w:p>
    <w:p w14:paraId="44C12CFC" w14:textId="77777777" w:rsidR="00683246" w:rsidRPr="00683246" w:rsidRDefault="00683246" w:rsidP="00683246">
      <w:pPr>
        <w:jc w:val="both"/>
        <w:rPr>
          <w:i/>
          <w:iCs/>
        </w:rPr>
      </w:pPr>
      <w:r w:rsidRPr="00683246">
        <w:rPr>
          <w:i/>
          <w:iCs/>
        </w:rPr>
        <w:t>INSERT INTO CLASS_SIZE VALUES (5, '280','175');</w:t>
      </w:r>
    </w:p>
    <w:p w14:paraId="41E794F7" w14:textId="77777777" w:rsidR="00683246" w:rsidRPr="00683246" w:rsidRDefault="00683246" w:rsidP="00683246">
      <w:pPr>
        <w:jc w:val="both"/>
        <w:rPr>
          <w:i/>
          <w:iCs/>
        </w:rPr>
      </w:pPr>
      <w:r w:rsidRPr="00683246">
        <w:rPr>
          <w:i/>
          <w:iCs/>
        </w:rPr>
        <w:t>INSERT INTO CLASS_SIZE VALUES (6, '240','150');</w:t>
      </w:r>
    </w:p>
    <w:p w14:paraId="6C4AA444" w14:textId="77777777" w:rsidR="00683246" w:rsidRPr="00683246" w:rsidRDefault="00683246" w:rsidP="00683246">
      <w:pPr>
        <w:jc w:val="both"/>
        <w:rPr>
          <w:i/>
          <w:iCs/>
        </w:rPr>
      </w:pPr>
      <w:r w:rsidRPr="00683246">
        <w:rPr>
          <w:i/>
          <w:iCs/>
        </w:rPr>
        <w:t>INSERT INTO CLASS_SIZE VALUES (7, '200','125');</w:t>
      </w:r>
    </w:p>
    <w:p w14:paraId="068CAB0F" w14:textId="77777777" w:rsidR="00683246" w:rsidRPr="00683246" w:rsidRDefault="00683246" w:rsidP="00683246">
      <w:pPr>
        <w:jc w:val="both"/>
        <w:rPr>
          <w:i/>
          <w:iCs/>
        </w:rPr>
      </w:pPr>
      <w:r w:rsidRPr="00683246">
        <w:rPr>
          <w:i/>
          <w:iCs/>
        </w:rPr>
        <w:t>INSERT INTO CLASS_SIZE VALUES (8, '170','125');</w:t>
      </w:r>
    </w:p>
    <w:p w14:paraId="5D8B16B8" w14:textId="77777777" w:rsidR="00683246" w:rsidRPr="00683246" w:rsidRDefault="00683246" w:rsidP="00683246">
      <w:pPr>
        <w:jc w:val="both"/>
        <w:rPr>
          <w:i/>
          <w:iCs/>
        </w:rPr>
      </w:pPr>
      <w:r w:rsidRPr="00683246">
        <w:rPr>
          <w:i/>
          <w:iCs/>
        </w:rPr>
        <w:t>INSERT INTO CLASS_SIZE VALUES (9, '160','100');</w:t>
      </w:r>
    </w:p>
    <w:p w14:paraId="3BF37A7E" w14:textId="77777777" w:rsidR="00683246" w:rsidRPr="00683246" w:rsidRDefault="00683246" w:rsidP="00683246">
      <w:pPr>
        <w:jc w:val="both"/>
        <w:rPr>
          <w:i/>
          <w:iCs/>
        </w:rPr>
      </w:pPr>
      <w:r w:rsidRPr="00683246">
        <w:rPr>
          <w:i/>
          <w:iCs/>
        </w:rPr>
        <w:t>INSERT INTO CLASS_SIZE VALUES (10, '150','140');</w:t>
      </w:r>
    </w:p>
    <w:p w14:paraId="06AF11F6" w14:textId="77777777" w:rsidR="00683246" w:rsidRPr="00683246" w:rsidRDefault="00683246" w:rsidP="00683246">
      <w:pPr>
        <w:jc w:val="both"/>
        <w:rPr>
          <w:i/>
          <w:iCs/>
        </w:rPr>
      </w:pPr>
    </w:p>
    <w:p w14:paraId="0550CA36" w14:textId="77777777" w:rsidR="00683246" w:rsidRPr="00683246" w:rsidRDefault="00683246" w:rsidP="00683246">
      <w:pPr>
        <w:jc w:val="both"/>
        <w:rPr>
          <w:i/>
          <w:iCs/>
        </w:rPr>
      </w:pPr>
      <w:r w:rsidRPr="00683246">
        <w:rPr>
          <w:i/>
          <w:iCs/>
        </w:rPr>
        <w:lastRenderedPageBreak/>
        <w:t>INSERT INTO BOAT VALUES (1, 'Explorer', 3910,1,1,1, '10-Oct-2019 ',280,'20-Oct-2020 ' );</w:t>
      </w:r>
    </w:p>
    <w:p w14:paraId="076A23CE" w14:textId="77777777" w:rsidR="00683246" w:rsidRPr="00683246" w:rsidRDefault="00683246" w:rsidP="00683246">
      <w:pPr>
        <w:jc w:val="both"/>
        <w:rPr>
          <w:i/>
          <w:iCs/>
        </w:rPr>
      </w:pPr>
      <w:r w:rsidRPr="00683246">
        <w:rPr>
          <w:i/>
          <w:iCs/>
        </w:rPr>
        <w:t>INSERT INTO BOAT VALUES (2, '</w:t>
      </w:r>
      <w:proofErr w:type="spellStart"/>
      <w:r w:rsidRPr="00683246">
        <w:rPr>
          <w:i/>
          <w:iCs/>
        </w:rPr>
        <w:t>TurboSail</w:t>
      </w:r>
      <w:proofErr w:type="spellEnd"/>
      <w:r w:rsidRPr="00683246">
        <w:rPr>
          <w:i/>
          <w:iCs/>
        </w:rPr>
        <w:t xml:space="preserve"> ',3840,2,2,2, '10-Oct-2019 ', 220,'20-Oct-2020 ');</w:t>
      </w:r>
    </w:p>
    <w:p w14:paraId="0DEC536E" w14:textId="77777777" w:rsidR="00683246" w:rsidRPr="00683246" w:rsidRDefault="00683246" w:rsidP="00683246">
      <w:pPr>
        <w:jc w:val="both"/>
        <w:rPr>
          <w:i/>
          <w:iCs/>
        </w:rPr>
      </w:pPr>
      <w:r w:rsidRPr="00683246">
        <w:rPr>
          <w:i/>
          <w:iCs/>
        </w:rPr>
        <w:t>INSERT INTO BOAT VALUES (3, 'MasterSail',3240,3,3,3, '10-Oct-2019 ', 240, '20-Oct-2020 ');</w:t>
      </w:r>
    </w:p>
    <w:p w14:paraId="3E496247" w14:textId="77777777" w:rsidR="00683246" w:rsidRPr="00683246" w:rsidRDefault="00683246" w:rsidP="00683246">
      <w:pPr>
        <w:jc w:val="both"/>
        <w:rPr>
          <w:i/>
          <w:iCs/>
        </w:rPr>
      </w:pPr>
      <w:r w:rsidRPr="00683246">
        <w:rPr>
          <w:i/>
          <w:iCs/>
        </w:rPr>
        <w:t>INSERT INTO BOAT VALUES (4, '</w:t>
      </w:r>
      <w:proofErr w:type="spellStart"/>
      <w:r w:rsidRPr="00683246">
        <w:rPr>
          <w:i/>
          <w:iCs/>
        </w:rPr>
        <w:t>SmallSailor</w:t>
      </w:r>
      <w:proofErr w:type="spellEnd"/>
      <w:r w:rsidRPr="00683246">
        <w:rPr>
          <w:i/>
          <w:iCs/>
        </w:rPr>
        <w:t>', 2040,4,4,4, '10-Oct-2019 ', 240, '20-Oct-2020 ');</w:t>
      </w:r>
    </w:p>
    <w:p w14:paraId="204C03EE" w14:textId="77777777" w:rsidR="00683246" w:rsidRPr="00683246" w:rsidRDefault="00683246" w:rsidP="00683246">
      <w:pPr>
        <w:jc w:val="both"/>
        <w:rPr>
          <w:i/>
          <w:iCs/>
        </w:rPr>
      </w:pPr>
      <w:r w:rsidRPr="00683246">
        <w:rPr>
          <w:i/>
          <w:iCs/>
        </w:rPr>
        <w:t>INSERT INTO BOAT VALUES (5, 'SmallSailor',2040,5,5,5, '10-Oct-2019 ',140, '20-Oct-2020 ');</w:t>
      </w:r>
    </w:p>
    <w:p w14:paraId="1F3F758A" w14:textId="77777777" w:rsidR="00683246" w:rsidRPr="00683246" w:rsidRDefault="00683246" w:rsidP="00683246">
      <w:pPr>
        <w:jc w:val="both"/>
        <w:rPr>
          <w:i/>
          <w:iCs/>
        </w:rPr>
      </w:pPr>
      <w:r w:rsidRPr="00683246">
        <w:rPr>
          <w:i/>
          <w:iCs/>
        </w:rPr>
        <w:t>INSERT INTO BOAT VALUES (6, 'Grande',5440,6,6,6, '10-Oct-2019 ', 240, '20-Oct-2020 ');</w:t>
      </w:r>
    </w:p>
    <w:p w14:paraId="608CEBD3" w14:textId="77777777" w:rsidR="00683246" w:rsidRPr="00683246" w:rsidRDefault="00683246" w:rsidP="00683246">
      <w:pPr>
        <w:jc w:val="both"/>
        <w:rPr>
          <w:i/>
          <w:iCs/>
        </w:rPr>
      </w:pPr>
      <w:r w:rsidRPr="00683246">
        <w:rPr>
          <w:i/>
          <w:iCs/>
        </w:rPr>
        <w:t>INSERT INTO BOAT VALUES (7, 'Grande ',5440,7,7,7, '10-Oct-2019 ', 180, '20-Oct-2020 ');</w:t>
      </w:r>
    </w:p>
    <w:p w14:paraId="193FDC70" w14:textId="77777777" w:rsidR="00683246" w:rsidRPr="00683246" w:rsidRDefault="00683246" w:rsidP="00683246">
      <w:pPr>
        <w:jc w:val="both"/>
        <w:rPr>
          <w:i/>
          <w:iCs/>
        </w:rPr>
      </w:pPr>
      <w:r w:rsidRPr="00683246">
        <w:rPr>
          <w:i/>
          <w:iCs/>
        </w:rPr>
        <w:t>INSERT INTO BOAT VALUES (8, 'Turbo Mid',5440,8,8,8, '10-Oct-2019 ', 110, '20-Oct-2020 ');</w:t>
      </w:r>
    </w:p>
    <w:p w14:paraId="41F885E9" w14:textId="77777777" w:rsidR="00683246" w:rsidRPr="00683246" w:rsidRDefault="00683246" w:rsidP="00683246">
      <w:pPr>
        <w:jc w:val="both"/>
        <w:rPr>
          <w:i/>
          <w:iCs/>
        </w:rPr>
      </w:pPr>
      <w:r w:rsidRPr="00683246">
        <w:rPr>
          <w:i/>
          <w:iCs/>
        </w:rPr>
        <w:t>INSERT INTO BOAT VALUES (9, 'RowStream',440 ,9,9,9, '10-Oct-2019 ',110, '20-Oct-2020 ');</w:t>
      </w:r>
    </w:p>
    <w:p w14:paraId="76361196" w14:textId="77777777" w:rsidR="00683246" w:rsidRPr="00683246" w:rsidRDefault="00683246" w:rsidP="00683246">
      <w:pPr>
        <w:jc w:val="both"/>
        <w:rPr>
          <w:i/>
          <w:iCs/>
        </w:rPr>
      </w:pPr>
      <w:r w:rsidRPr="00683246">
        <w:rPr>
          <w:i/>
          <w:iCs/>
        </w:rPr>
        <w:t>INSERT INTO BOAT VALUES (10, 'RowerX',320 ,9,9,9, '10-Oct-2019 ',110, '20-Oct-2020 ');</w:t>
      </w:r>
    </w:p>
    <w:p w14:paraId="134D8E72" w14:textId="77777777" w:rsidR="00683246" w:rsidRPr="00683246" w:rsidRDefault="00683246" w:rsidP="00683246">
      <w:pPr>
        <w:jc w:val="both"/>
        <w:rPr>
          <w:i/>
          <w:iCs/>
        </w:rPr>
      </w:pPr>
    </w:p>
    <w:p w14:paraId="215E7512" w14:textId="77777777" w:rsidR="00683246" w:rsidRPr="00683246" w:rsidRDefault="00683246" w:rsidP="00683246">
      <w:pPr>
        <w:jc w:val="both"/>
        <w:rPr>
          <w:i/>
          <w:iCs/>
        </w:rPr>
      </w:pPr>
      <w:r w:rsidRPr="00683246">
        <w:rPr>
          <w:i/>
          <w:iCs/>
        </w:rPr>
        <w:t>INSERT INTO RENTAL VALUES (1, 1,' 20-Oct-2020', 140,1,1,2,'02-may-2017','03-may-2017',180.00);</w:t>
      </w:r>
    </w:p>
    <w:p w14:paraId="3FBDFC38" w14:textId="77777777" w:rsidR="00683246" w:rsidRPr="00683246" w:rsidRDefault="00683246" w:rsidP="00683246">
      <w:pPr>
        <w:jc w:val="both"/>
        <w:rPr>
          <w:i/>
          <w:iCs/>
        </w:rPr>
      </w:pPr>
      <w:r w:rsidRPr="00683246">
        <w:rPr>
          <w:i/>
          <w:iCs/>
        </w:rPr>
        <w:t>INSERT INTO RENTAL VALUES (2, 2,' 20-Oct-2020', 240,2,2,3,'03-may-2017','06-may-2017',170.00);</w:t>
      </w:r>
    </w:p>
    <w:p w14:paraId="7681D186" w14:textId="77777777" w:rsidR="00683246" w:rsidRPr="00683246" w:rsidRDefault="00683246" w:rsidP="00683246">
      <w:pPr>
        <w:jc w:val="both"/>
        <w:rPr>
          <w:i/>
          <w:iCs/>
        </w:rPr>
      </w:pPr>
      <w:r w:rsidRPr="00683246">
        <w:rPr>
          <w:i/>
          <w:iCs/>
        </w:rPr>
        <w:t>INSERT INTO RENTAL VALUES (3, 3,' 20-Oct-2020', 180,3,3,2,'04-may-2017','06-may-2017',240.00);</w:t>
      </w:r>
    </w:p>
    <w:p w14:paraId="6D4FF212" w14:textId="77777777" w:rsidR="00683246" w:rsidRPr="00683246" w:rsidRDefault="00683246" w:rsidP="00683246">
      <w:pPr>
        <w:jc w:val="both"/>
        <w:rPr>
          <w:i/>
          <w:iCs/>
        </w:rPr>
      </w:pPr>
      <w:r w:rsidRPr="00683246">
        <w:rPr>
          <w:i/>
          <w:iCs/>
        </w:rPr>
        <w:t>INSERT INTO RENTAL VALUES (4, 4,' 20-Oct-2020', 110,4,4,3,'05-may-2017','06-may-2017',240.00);</w:t>
      </w:r>
    </w:p>
    <w:p w14:paraId="2F068810" w14:textId="77777777" w:rsidR="00683246" w:rsidRPr="00683246" w:rsidRDefault="00683246" w:rsidP="00683246">
      <w:pPr>
        <w:jc w:val="both"/>
        <w:rPr>
          <w:i/>
          <w:iCs/>
        </w:rPr>
      </w:pPr>
      <w:r w:rsidRPr="00683246">
        <w:rPr>
          <w:i/>
          <w:iCs/>
        </w:rPr>
        <w:t>INSERT INTO RENTAL VALUES (5, 5,' 20-Oct-2020', 110,5,5,1,'06-may-2017','02-may-2017',240.00);</w:t>
      </w:r>
    </w:p>
    <w:p w14:paraId="289E9A77" w14:textId="77777777" w:rsidR="00683246" w:rsidRPr="00683246" w:rsidRDefault="00683246" w:rsidP="00683246">
      <w:pPr>
        <w:jc w:val="both"/>
        <w:rPr>
          <w:i/>
          <w:iCs/>
        </w:rPr>
      </w:pPr>
      <w:r w:rsidRPr="00683246">
        <w:rPr>
          <w:i/>
          <w:iCs/>
        </w:rPr>
        <w:t>INSERT INTO RENTAL VALUES (6, 6,' 20-Oct-2020', 400,6,6,6,'07-may-2017','05-may-2017',170.00);</w:t>
      </w:r>
    </w:p>
    <w:p w14:paraId="67989A19" w14:textId="77777777" w:rsidR="00683246" w:rsidRPr="00683246" w:rsidRDefault="00683246" w:rsidP="00683246">
      <w:pPr>
        <w:jc w:val="both"/>
        <w:rPr>
          <w:i/>
          <w:iCs/>
        </w:rPr>
      </w:pPr>
      <w:r w:rsidRPr="00683246">
        <w:rPr>
          <w:i/>
          <w:iCs/>
        </w:rPr>
        <w:t>INSERT INTO RENTAL VALUES (7, 7,' 20-Oct-2020', 180,7,7,3,'08-may-2017','06-may-2017',170.00);</w:t>
      </w:r>
    </w:p>
    <w:p w14:paraId="645CAD3C" w14:textId="77777777" w:rsidR="00683246" w:rsidRPr="00683246" w:rsidRDefault="00683246" w:rsidP="00683246">
      <w:pPr>
        <w:jc w:val="both"/>
        <w:rPr>
          <w:i/>
          <w:iCs/>
        </w:rPr>
      </w:pPr>
      <w:r w:rsidRPr="00683246">
        <w:rPr>
          <w:i/>
          <w:iCs/>
        </w:rPr>
        <w:t>INSERT INTO RENTAL VALUES (8, 8,' 20-Oct-2020', 110,8,8,1,'09-may-2017','06-may-2017',180.00);</w:t>
      </w:r>
    </w:p>
    <w:p w14:paraId="526ED62D" w14:textId="77777777" w:rsidR="00683246" w:rsidRPr="00683246" w:rsidRDefault="00683246" w:rsidP="00683246">
      <w:pPr>
        <w:jc w:val="both"/>
        <w:rPr>
          <w:i/>
          <w:iCs/>
        </w:rPr>
      </w:pPr>
      <w:r w:rsidRPr="00683246">
        <w:rPr>
          <w:i/>
          <w:iCs/>
        </w:rPr>
        <w:t>INSERT INTO RENTAL VALUES (9, 9,' 20-Oct-2020', 400,9,9,2,'06-may-2017','06-may-2017',180.00);</w:t>
      </w:r>
    </w:p>
    <w:p w14:paraId="011B4E19" w14:textId="77777777" w:rsidR="00683246" w:rsidRPr="00683246" w:rsidRDefault="00683246" w:rsidP="00683246">
      <w:pPr>
        <w:jc w:val="both"/>
        <w:rPr>
          <w:i/>
          <w:iCs/>
        </w:rPr>
      </w:pPr>
      <w:r w:rsidRPr="00683246">
        <w:rPr>
          <w:i/>
          <w:iCs/>
        </w:rPr>
        <w:t>INSERT INTO RENTAL VALUES (10,10,' 20-Oct-2020',200,10,10,4,'06-may-2017','06-may-2017',180.00);</w:t>
      </w:r>
    </w:p>
    <w:p w14:paraId="0F8FCF14" w14:textId="77777777" w:rsidR="00683246" w:rsidRPr="00683246" w:rsidRDefault="00683246" w:rsidP="00683246">
      <w:pPr>
        <w:jc w:val="both"/>
        <w:rPr>
          <w:i/>
          <w:iCs/>
        </w:rPr>
      </w:pPr>
    </w:p>
    <w:p w14:paraId="1B07FC60" w14:textId="77777777" w:rsidR="00683246" w:rsidRPr="00683246" w:rsidRDefault="00683246" w:rsidP="00683246">
      <w:pPr>
        <w:jc w:val="both"/>
        <w:rPr>
          <w:i/>
          <w:iCs/>
        </w:rPr>
      </w:pPr>
      <w:r w:rsidRPr="00683246">
        <w:rPr>
          <w:i/>
          <w:iCs/>
        </w:rPr>
        <w:t>INSERT INTO MAINTENANCE VALUES (1, 1, '17-apr-2016','Damaged mast',' Repair Mast','27-apr-2016');</w:t>
      </w:r>
    </w:p>
    <w:p w14:paraId="1C69A025" w14:textId="77777777" w:rsidR="00683246" w:rsidRPr="00683246" w:rsidRDefault="00683246" w:rsidP="00683246">
      <w:pPr>
        <w:jc w:val="both"/>
        <w:rPr>
          <w:i/>
          <w:iCs/>
        </w:rPr>
      </w:pPr>
      <w:r w:rsidRPr="00683246">
        <w:rPr>
          <w:i/>
          <w:iCs/>
        </w:rPr>
        <w:t xml:space="preserve">INSERT INTO MAINTENANCE VALUES (2, 2, '10-jul-2017','Bent </w:t>
      </w:r>
      <w:proofErr w:type="spellStart"/>
      <w:r w:rsidRPr="00683246">
        <w:rPr>
          <w:i/>
          <w:iCs/>
        </w:rPr>
        <w:t>Forestay','Replace</w:t>
      </w:r>
      <w:proofErr w:type="spellEnd"/>
      <w:r w:rsidRPr="00683246">
        <w:rPr>
          <w:i/>
          <w:iCs/>
        </w:rPr>
        <w:t xml:space="preserve"> Forestay','22-aug-2017');</w:t>
      </w:r>
    </w:p>
    <w:p w14:paraId="1B315C2F" w14:textId="77777777" w:rsidR="00683246" w:rsidRPr="00683246" w:rsidRDefault="00683246" w:rsidP="00683246">
      <w:pPr>
        <w:jc w:val="both"/>
        <w:rPr>
          <w:i/>
          <w:iCs/>
        </w:rPr>
      </w:pPr>
      <w:r w:rsidRPr="00683246">
        <w:rPr>
          <w:i/>
          <w:iCs/>
        </w:rPr>
        <w:t xml:space="preserve">INSERT INTO MAINTENANCE VALUES (3, 3, '07-may-2018','Shot </w:t>
      </w:r>
      <w:proofErr w:type="spellStart"/>
      <w:r w:rsidRPr="00683246">
        <w:rPr>
          <w:i/>
          <w:iCs/>
        </w:rPr>
        <w:t>Boom','Replace</w:t>
      </w:r>
      <w:proofErr w:type="spellEnd"/>
      <w:r w:rsidRPr="00683246">
        <w:rPr>
          <w:i/>
          <w:iCs/>
        </w:rPr>
        <w:t xml:space="preserve"> Boom','06-june-2018');</w:t>
      </w:r>
    </w:p>
    <w:p w14:paraId="4FAA43C3" w14:textId="77777777" w:rsidR="00683246" w:rsidRPr="00683246" w:rsidRDefault="00683246" w:rsidP="00683246">
      <w:pPr>
        <w:jc w:val="both"/>
        <w:rPr>
          <w:i/>
          <w:iCs/>
        </w:rPr>
      </w:pPr>
      <w:r w:rsidRPr="00683246">
        <w:rPr>
          <w:i/>
          <w:iCs/>
        </w:rPr>
        <w:t xml:space="preserve">INSERT INTO MAINTENANCE VALUES (4, 4, '07-jul-2019','Shot </w:t>
      </w:r>
      <w:proofErr w:type="spellStart"/>
      <w:r w:rsidRPr="00683246">
        <w:rPr>
          <w:i/>
          <w:iCs/>
        </w:rPr>
        <w:t>Boom','Repair</w:t>
      </w:r>
      <w:proofErr w:type="spellEnd"/>
      <w:r w:rsidRPr="00683246">
        <w:rPr>
          <w:i/>
          <w:iCs/>
        </w:rPr>
        <w:t xml:space="preserve"> Rudderstock','08-jul-2019');</w:t>
      </w:r>
    </w:p>
    <w:p w14:paraId="51F67960" w14:textId="77777777" w:rsidR="00683246" w:rsidRPr="00683246" w:rsidRDefault="00683246" w:rsidP="00683246">
      <w:pPr>
        <w:jc w:val="both"/>
        <w:rPr>
          <w:i/>
          <w:iCs/>
        </w:rPr>
      </w:pPr>
      <w:r w:rsidRPr="00683246">
        <w:rPr>
          <w:i/>
          <w:iCs/>
        </w:rPr>
        <w:t xml:space="preserve">INSERT INTO MAINTENANCE VALUES (5, 5, '19-oct-2020','Rudderstock </w:t>
      </w:r>
      <w:proofErr w:type="spellStart"/>
      <w:r w:rsidRPr="00683246">
        <w:rPr>
          <w:i/>
          <w:iCs/>
        </w:rPr>
        <w:t>Chipped','Normal</w:t>
      </w:r>
      <w:proofErr w:type="spellEnd"/>
      <w:r w:rsidRPr="00683246">
        <w:rPr>
          <w:i/>
          <w:iCs/>
        </w:rPr>
        <w:t xml:space="preserve"> Service','27-jan-2020');</w:t>
      </w:r>
    </w:p>
    <w:p w14:paraId="779B3ED3" w14:textId="77777777" w:rsidR="00683246" w:rsidRPr="00683246" w:rsidRDefault="00683246" w:rsidP="00683246">
      <w:pPr>
        <w:jc w:val="both"/>
        <w:rPr>
          <w:i/>
          <w:iCs/>
        </w:rPr>
      </w:pPr>
      <w:r w:rsidRPr="00683246">
        <w:rPr>
          <w:i/>
          <w:iCs/>
        </w:rPr>
        <w:lastRenderedPageBreak/>
        <w:t xml:space="preserve">INSERT INTO MAINTENANCE VALUES (6, 6, '19-oct-2020',' </w:t>
      </w:r>
      <w:proofErr w:type="spellStart"/>
      <w:r w:rsidRPr="00683246">
        <w:rPr>
          <w:i/>
          <w:iCs/>
        </w:rPr>
        <w:t>Rudderblade</w:t>
      </w:r>
      <w:proofErr w:type="spellEnd"/>
      <w:r w:rsidRPr="00683246">
        <w:rPr>
          <w:i/>
          <w:iCs/>
        </w:rPr>
        <w:t xml:space="preserve"> busted ','Normal Service','27-jan-2020');</w:t>
      </w:r>
    </w:p>
    <w:p w14:paraId="19C61486" w14:textId="77777777" w:rsidR="00683246" w:rsidRPr="00683246" w:rsidRDefault="00683246" w:rsidP="00683246">
      <w:pPr>
        <w:jc w:val="both"/>
        <w:rPr>
          <w:i/>
          <w:iCs/>
        </w:rPr>
      </w:pPr>
      <w:r w:rsidRPr="00683246">
        <w:rPr>
          <w:i/>
          <w:iCs/>
        </w:rPr>
        <w:t xml:space="preserve">INSERT INTO MAINTENANCE VALUES (7, 7, '19-oct-2020',' </w:t>
      </w:r>
      <w:proofErr w:type="spellStart"/>
      <w:r w:rsidRPr="00683246">
        <w:rPr>
          <w:i/>
          <w:iCs/>
        </w:rPr>
        <w:t>Rudderblade</w:t>
      </w:r>
      <w:proofErr w:type="spellEnd"/>
      <w:r w:rsidRPr="00683246">
        <w:rPr>
          <w:i/>
          <w:iCs/>
        </w:rPr>
        <w:t xml:space="preserve"> busted ','Normal Service','06-june-2018');</w:t>
      </w:r>
    </w:p>
    <w:p w14:paraId="5F0E137F" w14:textId="77777777" w:rsidR="00683246" w:rsidRPr="00683246" w:rsidRDefault="00683246" w:rsidP="00683246">
      <w:pPr>
        <w:jc w:val="both"/>
        <w:rPr>
          <w:i/>
          <w:iCs/>
        </w:rPr>
      </w:pPr>
    </w:p>
    <w:p w14:paraId="3A0EDF88" w14:textId="77777777" w:rsidR="00683246" w:rsidRPr="00683246" w:rsidRDefault="00683246" w:rsidP="00683246">
      <w:pPr>
        <w:jc w:val="both"/>
        <w:rPr>
          <w:i/>
          <w:iCs/>
        </w:rPr>
      </w:pPr>
      <w:r w:rsidRPr="00683246">
        <w:rPr>
          <w:i/>
          <w:iCs/>
        </w:rPr>
        <w:t>INSERT INTO STOCK VALUES (1,'Sail boat ', 'two',1);</w:t>
      </w:r>
    </w:p>
    <w:p w14:paraId="67A22990" w14:textId="77777777" w:rsidR="00683246" w:rsidRPr="00683246" w:rsidRDefault="00683246" w:rsidP="00683246">
      <w:pPr>
        <w:jc w:val="both"/>
        <w:rPr>
          <w:i/>
          <w:iCs/>
        </w:rPr>
      </w:pPr>
      <w:r w:rsidRPr="00683246">
        <w:rPr>
          <w:i/>
          <w:iCs/>
        </w:rPr>
        <w:t>INSERT INTO STOCK VALUES (2,'Sail boat ', 'three',2);</w:t>
      </w:r>
    </w:p>
    <w:p w14:paraId="53216C40" w14:textId="77777777" w:rsidR="00683246" w:rsidRPr="00683246" w:rsidRDefault="00683246" w:rsidP="00683246">
      <w:pPr>
        <w:jc w:val="both"/>
        <w:rPr>
          <w:i/>
          <w:iCs/>
        </w:rPr>
      </w:pPr>
      <w:r w:rsidRPr="00683246">
        <w:rPr>
          <w:i/>
          <w:iCs/>
        </w:rPr>
        <w:t>INSERT INTO STOCK VALUES (3,'Rowing boat ', 'fuor',3);</w:t>
      </w:r>
    </w:p>
    <w:p w14:paraId="4442C584" w14:textId="77777777" w:rsidR="00683246" w:rsidRPr="00683246" w:rsidRDefault="00683246" w:rsidP="00683246">
      <w:pPr>
        <w:jc w:val="both"/>
        <w:rPr>
          <w:i/>
          <w:iCs/>
        </w:rPr>
      </w:pPr>
      <w:r w:rsidRPr="00683246">
        <w:rPr>
          <w:i/>
          <w:iCs/>
        </w:rPr>
        <w:t>INSERT INTO STOCK VALUES (4,'Motorboat', 'six',4);</w:t>
      </w:r>
    </w:p>
    <w:p w14:paraId="50A032DE" w14:textId="77777777" w:rsidR="00683246" w:rsidRPr="00683246" w:rsidRDefault="00683246" w:rsidP="00683246">
      <w:pPr>
        <w:jc w:val="both"/>
        <w:rPr>
          <w:i/>
          <w:iCs/>
        </w:rPr>
      </w:pPr>
    </w:p>
    <w:p w14:paraId="2CCC474A" w14:textId="77777777" w:rsidR="00683246" w:rsidRPr="00683246" w:rsidRDefault="00683246" w:rsidP="00683246">
      <w:pPr>
        <w:jc w:val="both"/>
        <w:rPr>
          <w:i/>
          <w:iCs/>
        </w:rPr>
      </w:pPr>
      <w:r w:rsidRPr="00683246">
        <w:rPr>
          <w:i/>
          <w:iCs/>
        </w:rPr>
        <w:t>INSERT INTO  STOCK_ORDERS VALUES (1, '02-FEB-2016');</w:t>
      </w:r>
    </w:p>
    <w:p w14:paraId="66B4603E" w14:textId="33D7B727" w:rsidR="00683246" w:rsidRPr="009569F4" w:rsidRDefault="00683246" w:rsidP="00683246">
      <w:pPr>
        <w:jc w:val="both"/>
        <w:rPr>
          <w:i/>
          <w:iCs/>
        </w:rPr>
      </w:pPr>
      <w:r w:rsidRPr="00683246">
        <w:rPr>
          <w:i/>
          <w:iCs/>
        </w:rPr>
        <w:t>INSERT INTO  STOCK_ORDERS VALUES (2, '12 Oct 15');</w:t>
      </w:r>
    </w:p>
    <w:p w14:paraId="4122BD34" w14:textId="789542AC" w:rsidR="002076D3" w:rsidRDefault="002076D3" w:rsidP="003605C7">
      <w:pPr>
        <w:jc w:val="both"/>
      </w:pPr>
    </w:p>
    <w:p w14:paraId="112BC7CF" w14:textId="579D0579" w:rsidR="00DF1E32" w:rsidRDefault="00DF1E32" w:rsidP="003605C7">
      <w:pPr>
        <w:jc w:val="both"/>
      </w:pPr>
    </w:p>
    <w:p w14:paraId="3DE7D26B" w14:textId="01801616" w:rsidR="00DF1E32" w:rsidRDefault="00DF1E32" w:rsidP="003605C7">
      <w:pPr>
        <w:jc w:val="both"/>
      </w:pPr>
    </w:p>
    <w:p w14:paraId="29DBFAD9" w14:textId="77331ACA" w:rsidR="00DF1E32" w:rsidRDefault="00DF1E32" w:rsidP="003605C7">
      <w:pPr>
        <w:jc w:val="both"/>
      </w:pPr>
    </w:p>
    <w:p w14:paraId="7E97B96B" w14:textId="77777777" w:rsidR="00DF1E32" w:rsidRDefault="00DF1E32" w:rsidP="003605C7">
      <w:pPr>
        <w:jc w:val="both"/>
      </w:pPr>
    </w:p>
    <w:p w14:paraId="4D7F7FBC" w14:textId="2F543E91" w:rsidR="002076D3" w:rsidRDefault="002076D3" w:rsidP="003605C7">
      <w:pPr>
        <w:jc w:val="both"/>
      </w:pPr>
    </w:p>
    <w:p w14:paraId="397977F5" w14:textId="77777777" w:rsidR="009569F4" w:rsidRDefault="009569F4">
      <w:pPr>
        <w:rPr>
          <w:rFonts w:asciiTheme="majorHAnsi" w:eastAsiaTheme="majorEastAsia" w:hAnsiTheme="majorHAnsi" w:cstheme="majorBidi"/>
          <w:b/>
          <w:color w:val="000000" w:themeColor="text1"/>
          <w:sz w:val="32"/>
          <w:szCs w:val="32"/>
          <w:u w:val="single"/>
        </w:rPr>
      </w:pPr>
      <w:r>
        <w:br w:type="page"/>
      </w:r>
    </w:p>
    <w:p w14:paraId="4DF11066" w14:textId="520E4919" w:rsidR="002076D3" w:rsidRDefault="002076D3" w:rsidP="009569F4">
      <w:pPr>
        <w:pStyle w:val="Heading1"/>
      </w:pPr>
      <w:bookmarkStart w:id="15" w:name="_Toc65418669"/>
      <w:r>
        <w:lastRenderedPageBreak/>
        <w:t>Section 6: SQL Queries</w:t>
      </w:r>
      <w:bookmarkEnd w:id="15"/>
    </w:p>
    <w:p w14:paraId="5317809C" w14:textId="42C93988" w:rsidR="002076D3" w:rsidRPr="009569F4" w:rsidRDefault="009569F4" w:rsidP="009569F4">
      <w:pPr>
        <w:jc w:val="both"/>
        <w:rPr>
          <w:i/>
          <w:iCs/>
        </w:rPr>
      </w:pPr>
      <w:r w:rsidRPr="009569F4">
        <w:rPr>
          <w:i/>
          <w:iCs/>
          <w:highlight w:val="yellow"/>
        </w:rPr>
        <w:t xml:space="preserve">Include a screenshot of the query created and the output result </w:t>
      </w:r>
      <w:r w:rsidR="00332F63">
        <w:rPr>
          <w:i/>
          <w:iCs/>
          <w:highlight w:val="yellow"/>
        </w:rPr>
        <w:t>cl</w:t>
      </w:r>
      <w:r w:rsidRPr="009569F4">
        <w:rPr>
          <w:i/>
          <w:iCs/>
          <w:highlight w:val="yellow"/>
        </w:rPr>
        <w:t>early indicating who has written the query.</w:t>
      </w:r>
      <w:r w:rsidRPr="009569F4">
        <w:rPr>
          <w:i/>
          <w:iCs/>
        </w:rPr>
        <w:t xml:space="preserve">   </w:t>
      </w:r>
    </w:p>
    <w:p w14:paraId="3212ED9C" w14:textId="1B324461" w:rsidR="009569F4" w:rsidRDefault="009569F4" w:rsidP="003605C7">
      <w:pPr>
        <w:jc w:val="both"/>
      </w:pPr>
    </w:p>
    <w:p w14:paraId="7275F462" w14:textId="322D47D1" w:rsidR="009569F4" w:rsidRDefault="009569F4" w:rsidP="003605C7">
      <w:pPr>
        <w:jc w:val="both"/>
      </w:pPr>
    </w:p>
    <w:p w14:paraId="0E28EC47" w14:textId="77777777" w:rsidR="009569F4" w:rsidRDefault="009569F4" w:rsidP="003605C7">
      <w:pPr>
        <w:jc w:val="both"/>
      </w:pPr>
    </w:p>
    <w:p w14:paraId="6D82F4A6" w14:textId="1B671437" w:rsidR="002076D3" w:rsidRDefault="002076D3" w:rsidP="009569F4">
      <w:pPr>
        <w:pStyle w:val="Heading2"/>
      </w:pPr>
      <w:bookmarkStart w:id="16" w:name="_Toc65418670"/>
      <w:r>
        <w:t>Query 1</w:t>
      </w:r>
      <w:bookmarkEnd w:id="16"/>
      <w:r w:rsidR="00683246">
        <w:rPr>
          <w:noProof/>
        </w:rPr>
        <w:drawing>
          <wp:inline distT="0" distB="0" distL="0" distR="0" wp14:anchorId="3D8D3630" wp14:editId="18334E3E">
            <wp:extent cx="5731510" cy="2541270"/>
            <wp:effectExtent l="0" t="0" r="254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541270"/>
                    </a:xfrm>
                    <a:prstGeom prst="rect">
                      <a:avLst/>
                    </a:prstGeom>
                  </pic:spPr>
                </pic:pic>
              </a:graphicData>
            </a:graphic>
          </wp:inline>
        </w:drawing>
      </w:r>
      <w:r w:rsidR="00683246">
        <w:rPr>
          <w:noProof/>
        </w:rPr>
        <w:drawing>
          <wp:inline distT="0" distB="0" distL="0" distR="0" wp14:anchorId="1250B236" wp14:editId="49994A4A">
            <wp:extent cx="5731510" cy="1849755"/>
            <wp:effectExtent l="0" t="0" r="2540" b="0"/>
            <wp:docPr id="26" name="Picture 26"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Word, emai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1849755"/>
                    </a:xfrm>
                    <a:prstGeom prst="rect">
                      <a:avLst/>
                    </a:prstGeom>
                  </pic:spPr>
                </pic:pic>
              </a:graphicData>
            </a:graphic>
          </wp:inline>
        </w:drawing>
      </w:r>
    </w:p>
    <w:p w14:paraId="593E8792" w14:textId="4EE3E054" w:rsidR="002076D3" w:rsidRDefault="002076D3" w:rsidP="003605C7">
      <w:pPr>
        <w:jc w:val="both"/>
      </w:pPr>
    </w:p>
    <w:p w14:paraId="1721CCC3" w14:textId="06B90AF1" w:rsidR="002076D3" w:rsidRDefault="002076D3" w:rsidP="003605C7">
      <w:pPr>
        <w:jc w:val="both"/>
      </w:pPr>
    </w:p>
    <w:p w14:paraId="03E57893" w14:textId="5BAF70DD" w:rsidR="002076D3" w:rsidRDefault="002076D3" w:rsidP="009569F4">
      <w:pPr>
        <w:pStyle w:val="Heading2"/>
      </w:pPr>
      <w:bookmarkStart w:id="17" w:name="_Toc65418671"/>
      <w:r>
        <w:lastRenderedPageBreak/>
        <w:t>Query 2</w:t>
      </w:r>
      <w:bookmarkEnd w:id="17"/>
    </w:p>
    <w:p w14:paraId="7489C245" w14:textId="3FDCCD81" w:rsidR="002076D3" w:rsidRDefault="00683246" w:rsidP="003605C7">
      <w:pPr>
        <w:jc w:val="both"/>
      </w:pPr>
      <w:r>
        <w:rPr>
          <w:noProof/>
        </w:rPr>
        <w:drawing>
          <wp:inline distT="0" distB="0" distL="0" distR="0" wp14:anchorId="14C4A502" wp14:editId="763C5B5D">
            <wp:extent cx="5731510" cy="3255010"/>
            <wp:effectExtent l="0" t="0" r="2540" b="2540"/>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255010"/>
                    </a:xfrm>
                    <a:prstGeom prst="rect">
                      <a:avLst/>
                    </a:prstGeom>
                  </pic:spPr>
                </pic:pic>
              </a:graphicData>
            </a:graphic>
          </wp:inline>
        </w:drawing>
      </w:r>
    </w:p>
    <w:p w14:paraId="5CE789EA" w14:textId="39A2BADD" w:rsidR="002076D3" w:rsidRDefault="002076D3" w:rsidP="003605C7">
      <w:pPr>
        <w:jc w:val="both"/>
      </w:pPr>
    </w:p>
    <w:p w14:paraId="32E7767E" w14:textId="22AA42C2" w:rsidR="002076D3" w:rsidRDefault="002076D3" w:rsidP="009569F4">
      <w:pPr>
        <w:pStyle w:val="Heading2"/>
      </w:pPr>
      <w:bookmarkStart w:id="18" w:name="_Toc65418672"/>
      <w:r>
        <w:t>Query 3</w:t>
      </w:r>
      <w:bookmarkEnd w:id="18"/>
      <w:r w:rsidR="00683246">
        <w:rPr>
          <w:noProof/>
        </w:rPr>
        <w:drawing>
          <wp:inline distT="0" distB="0" distL="0" distR="0" wp14:anchorId="78CFE377" wp14:editId="7679F5CD">
            <wp:extent cx="5731510" cy="2940685"/>
            <wp:effectExtent l="0" t="0" r="254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940685"/>
                    </a:xfrm>
                    <a:prstGeom prst="rect">
                      <a:avLst/>
                    </a:prstGeom>
                  </pic:spPr>
                </pic:pic>
              </a:graphicData>
            </a:graphic>
          </wp:inline>
        </w:drawing>
      </w:r>
    </w:p>
    <w:p w14:paraId="72B141E5" w14:textId="1539E747" w:rsidR="002076D3" w:rsidRDefault="002076D3" w:rsidP="003605C7">
      <w:pPr>
        <w:jc w:val="both"/>
      </w:pPr>
    </w:p>
    <w:p w14:paraId="696A56A6" w14:textId="2F8AFF90" w:rsidR="002076D3" w:rsidRDefault="002076D3" w:rsidP="003605C7">
      <w:pPr>
        <w:jc w:val="both"/>
      </w:pPr>
    </w:p>
    <w:p w14:paraId="027B0850" w14:textId="06A87E15" w:rsidR="002076D3" w:rsidRDefault="002076D3" w:rsidP="009569F4">
      <w:pPr>
        <w:pStyle w:val="Heading2"/>
      </w:pPr>
      <w:bookmarkStart w:id="19" w:name="_Toc65418673"/>
      <w:r>
        <w:lastRenderedPageBreak/>
        <w:t>Query 4</w:t>
      </w:r>
      <w:bookmarkEnd w:id="19"/>
      <w:r w:rsidR="00683246">
        <w:rPr>
          <w:noProof/>
        </w:rPr>
        <w:drawing>
          <wp:inline distT="0" distB="0" distL="0" distR="0" wp14:anchorId="08F98E8D" wp14:editId="23292432">
            <wp:extent cx="5731510" cy="2960370"/>
            <wp:effectExtent l="0" t="0" r="2540" b="0"/>
            <wp:docPr id="28" name="Picture 2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graphical user interfac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960370"/>
                    </a:xfrm>
                    <a:prstGeom prst="rect">
                      <a:avLst/>
                    </a:prstGeom>
                  </pic:spPr>
                </pic:pic>
              </a:graphicData>
            </a:graphic>
          </wp:inline>
        </w:drawing>
      </w:r>
    </w:p>
    <w:p w14:paraId="06B3770D" w14:textId="2DEAD86F" w:rsidR="002076D3" w:rsidRDefault="002076D3" w:rsidP="003605C7">
      <w:pPr>
        <w:jc w:val="both"/>
      </w:pPr>
    </w:p>
    <w:p w14:paraId="257DE255" w14:textId="69609FB5" w:rsidR="002076D3" w:rsidRDefault="002076D3" w:rsidP="003605C7">
      <w:pPr>
        <w:jc w:val="both"/>
      </w:pPr>
    </w:p>
    <w:p w14:paraId="3ADBD1E0" w14:textId="6FEBB022" w:rsidR="002076D3" w:rsidRDefault="002076D3" w:rsidP="009569F4">
      <w:pPr>
        <w:pStyle w:val="Heading2"/>
      </w:pPr>
      <w:bookmarkStart w:id="20" w:name="_Toc65418674"/>
      <w:r>
        <w:t>Query 5</w:t>
      </w:r>
      <w:bookmarkEnd w:id="20"/>
      <w:r w:rsidR="00683246">
        <w:rPr>
          <w:noProof/>
        </w:rPr>
        <w:drawing>
          <wp:inline distT="0" distB="0" distL="0" distR="0" wp14:anchorId="3FD1087B" wp14:editId="7D2535BC">
            <wp:extent cx="5731510" cy="2883535"/>
            <wp:effectExtent l="0" t="0" r="254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883535"/>
                    </a:xfrm>
                    <a:prstGeom prst="rect">
                      <a:avLst/>
                    </a:prstGeom>
                  </pic:spPr>
                </pic:pic>
              </a:graphicData>
            </a:graphic>
          </wp:inline>
        </w:drawing>
      </w:r>
    </w:p>
    <w:p w14:paraId="0FC281EA" w14:textId="33FEAAED" w:rsidR="002076D3" w:rsidRDefault="002076D3" w:rsidP="003605C7">
      <w:pPr>
        <w:jc w:val="both"/>
      </w:pPr>
    </w:p>
    <w:p w14:paraId="4BF0136C" w14:textId="54260175" w:rsidR="002076D3" w:rsidRDefault="002076D3" w:rsidP="003605C7">
      <w:pPr>
        <w:jc w:val="both"/>
      </w:pPr>
    </w:p>
    <w:p w14:paraId="5112BC92" w14:textId="756EB173" w:rsidR="002076D3" w:rsidRDefault="002076D3" w:rsidP="009569F4">
      <w:pPr>
        <w:pStyle w:val="Heading2"/>
      </w:pPr>
      <w:bookmarkStart w:id="21" w:name="_Toc65418675"/>
      <w:r>
        <w:lastRenderedPageBreak/>
        <w:t>Query 6</w:t>
      </w:r>
      <w:bookmarkEnd w:id="21"/>
      <w:r w:rsidR="00683246">
        <w:rPr>
          <w:noProof/>
        </w:rPr>
        <w:drawing>
          <wp:inline distT="0" distB="0" distL="0" distR="0" wp14:anchorId="329A8A8E" wp14:editId="4DB28B1B">
            <wp:extent cx="5731510" cy="2498725"/>
            <wp:effectExtent l="0" t="0" r="254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498725"/>
                    </a:xfrm>
                    <a:prstGeom prst="rect">
                      <a:avLst/>
                    </a:prstGeom>
                  </pic:spPr>
                </pic:pic>
              </a:graphicData>
            </a:graphic>
          </wp:inline>
        </w:drawing>
      </w:r>
    </w:p>
    <w:p w14:paraId="172723CC" w14:textId="5394F697" w:rsidR="002076D3" w:rsidRDefault="002076D3" w:rsidP="003605C7">
      <w:pPr>
        <w:jc w:val="both"/>
      </w:pPr>
    </w:p>
    <w:p w14:paraId="14C4E283" w14:textId="60328564" w:rsidR="002076D3" w:rsidRDefault="002076D3" w:rsidP="003605C7">
      <w:pPr>
        <w:jc w:val="both"/>
      </w:pPr>
    </w:p>
    <w:p w14:paraId="0D344A50" w14:textId="54840142" w:rsidR="002076D3" w:rsidRDefault="002076D3" w:rsidP="009569F4">
      <w:pPr>
        <w:pStyle w:val="Heading2"/>
      </w:pPr>
      <w:bookmarkStart w:id="22" w:name="_Toc65418676"/>
      <w:r>
        <w:t>Query 7</w:t>
      </w:r>
      <w:bookmarkEnd w:id="22"/>
      <w:r w:rsidR="00683246">
        <w:rPr>
          <w:noProof/>
        </w:rPr>
        <w:drawing>
          <wp:inline distT="0" distB="0" distL="0" distR="0" wp14:anchorId="64320EB5" wp14:editId="4515B84B">
            <wp:extent cx="5731510" cy="2757805"/>
            <wp:effectExtent l="0" t="0" r="254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757805"/>
                    </a:xfrm>
                    <a:prstGeom prst="rect">
                      <a:avLst/>
                    </a:prstGeom>
                    <a:noFill/>
                    <a:ln>
                      <a:noFill/>
                    </a:ln>
                  </pic:spPr>
                </pic:pic>
              </a:graphicData>
            </a:graphic>
          </wp:inline>
        </w:drawing>
      </w:r>
    </w:p>
    <w:p w14:paraId="6BA07782" w14:textId="0615A640" w:rsidR="002076D3" w:rsidRDefault="002076D3" w:rsidP="003605C7">
      <w:pPr>
        <w:jc w:val="both"/>
      </w:pPr>
    </w:p>
    <w:p w14:paraId="079787A5" w14:textId="14CB1901" w:rsidR="002076D3" w:rsidRDefault="002076D3" w:rsidP="003605C7">
      <w:pPr>
        <w:jc w:val="both"/>
      </w:pPr>
    </w:p>
    <w:p w14:paraId="4E8B046B" w14:textId="46355A88" w:rsidR="002076D3" w:rsidRDefault="002076D3" w:rsidP="003605C7">
      <w:pPr>
        <w:jc w:val="both"/>
      </w:pPr>
    </w:p>
    <w:p w14:paraId="07DEEF32" w14:textId="0E8B1833" w:rsidR="002076D3" w:rsidRDefault="002076D3" w:rsidP="003605C7">
      <w:pPr>
        <w:jc w:val="both"/>
      </w:pPr>
    </w:p>
    <w:p w14:paraId="6C2721E4" w14:textId="77777777" w:rsidR="009569F4" w:rsidRDefault="009569F4">
      <w:pPr>
        <w:rPr>
          <w:rFonts w:asciiTheme="majorHAnsi" w:eastAsiaTheme="majorEastAsia" w:hAnsiTheme="majorHAnsi" w:cstheme="majorBidi"/>
          <w:b/>
          <w:color w:val="000000" w:themeColor="text1"/>
          <w:sz w:val="32"/>
          <w:szCs w:val="32"/>
          <w:u w:val="single"/>
        </w:rPr>
      </w:pPr>
      <w:r>
        <w:br w:type="page"/>
      </w:r>
    </w:p>
    <w:p w14:paraId="092C1780" w14:textId="03FBC0FB" w:rsidR="002076D3" w:rsidRDefault="002076D3" w:rsidP="009569F4">
      <w:pPr>
        <w:pStyle w:val="Heading1"/>
      </w:pPr>
      <w:bookmarkStart w:id="23" w:name="_Toc65418677"/>
      <w:r>
        <w:lastRenderedPageBreak/>
        <w:t xml:space="preserve">Section 7: </w:t>
      </w:r>
      <w:r w:rsidRPr="002076D3">
        <w:t>Student Statements</w:t>
      </w:r>
      <w:bookmarkEnd w:id="23"/>
    </w:p>
    <w:p w14:paraId="4955EEA7" w14:textId="1BAF1591" w:rsidR="002076D3" w:rsidRDefault="009569F4" w:rsidP="009569F4">
      <w:pPr>
        <w:jc w:val="both"/>
        <w:rPr>
          <w:i/>
          <w:iCs/>
        </w:rPr>
      </w:pPr>
      <w:r w:rsidRPr="009569F4">
        <w:rPr>
          <w:i/>
          <w:iCs/>
          <w:highlight w:val="yellow"/>
        </w:rPr>
        <w:t>Each team member should provide a commentary describing what they have learnt during the whole project.</w:t>
      </w:r>
    </w:p>
    <w:p w14:paraId="26DB20C3" w14:textId="77777777" w:rsidR="009569F4" w:rsidRPr="009569F4" w:rsidRDefault="009569F4" w:rsidP="009569F4">
      <w:pPr>
        <w:jc w:val="both"/>
        <w:rPr>
          <w:i/>
          <w:iCs/>
        </w:rPr>
      </w:pPr>
    </w:p>
    <w:p w14:paraId="2BF7C5EE" w14:textId="702C2AE2" w:rsidR="002076D3" w:rsidRDefault="002076D3" w:rsidP="009569F4">
      <w:pPr>
        <w:pStyle w:val="Heading2"/>
      </w:pPr>
      <w:bookmarkStart w:id="24" w:name="_Toc65418678"/>
      <w:r>
        <w:t>Student A</w:t>
      </w:r>
      <w:r w:rsidR="009569F4">
        <w:t xml:space="preserve"> – </w:t>
      </w:r>
      <w:r w:rsidR="002D4635">
        <w:t>Ibrahim Chowdhury</w:t>
      </w:r>
      <w:r w:rsidR="009569F4">
        <w:t xml:space="preserve"> </w:t>
      </w:r>
      <w:r w:rsidR="00892F58">
        <w:t>(</w:t>
      </w:r>
      <w:r w:rsidR="002D4635">
        <w:t>20027089</w:t>
      </w:r>
      <w:bookmarkEnd w:id="24"/>
      <w:r w:rsidR="00892F58">
        <w:t>)</w:t>
      </w:r>
    </w:p>
    <w:p w14:paraId="365A3C56" w14:textId="7CE0177B" w:rsidR="002076D3" w:rsidRDefault="00AE3B52" w:rsidP="003605C7">
      <w:pPr>
        <w:jc w:val="both"/>
      </w:pPr>
      <w:r>
        <w:t>This project has been</w:t>
      </w:r>
      <w:r w:rsidR="00BE591C">
        <w:t xml:space="preserve"> </w:t>
      </w:r>
      <w:r>
        <w:t>very interesting and unique</w:t>
      </w:r>
      <w:r w:rsidR="00892F58">
        <w:t>, i</w:t>
      </w:r>
      <w:r w:rsidR="00BE591C">
        <w:t xml:space="preserve">t </w:t>
      </w:r>
      <w:r w:rsidR="00677F62">
        <w:t>contained</w:t>
      </w:r>
      <w:r w:rsidR="00BE591C">
        <w:t xml:space="preserve"> many different styles o</w:t>
      </w:r>
      <w:r w:rsidR="00677F62">
        <w:t xml:space="preserve">f diagrams and databases. On the learning side of </w:t>
      </w:r>
      <w:r w:rsidR="00222752">
        <w:t xml:space="preserve">this project, it </w:t>
      </w:r>
      <w:r w:rsidR="002F166B">
        <w:t>went</w:t>
      </w:r>
      <w:r w:rsidR="00222752">
        <w:t xml:space="preserve"> very well as it was easily explained and taught</w:t>
      </w:r>
      <w:r w:rsidR="002F166B">
        <w:t xml:space="preserve"> by the teacher</w:t>
      </w:r>
      <w:r w:rsidR="00222752">
        <w:t xml:space="preserve">, this project was very practical and required a lot of trial and error. This was also a group project which included 4 </w:t>
      </w:r>
      <w:r w:rsidR="002F166B">
        <w:t xml:space="preserve">other </w:t>
      </w:r>
      <w:r w:rsidR="00222752">
        <w:t xml:space="preserve">students, we had to work together on some parts of the project </w:t>
      </w:r>
      <w:r w:rsidR="00EC4E26">
        <w:t>to complete it. We did have some issues with that whether it was the learning aspects or the lack of contribution from the students. However, at the end we did manage to complete it.</w:t>
      </w:r>
    </w:p>
    <w:p w14:paraId="3BF1B19C" w14:textId="77777777" w:rsidR="002F166B" w:rsidRDefault="002F166B" w:rsidP="003605C7">
      <w:pPr>
        <w:jc w:val="both"/>
      </w:pPr>
    </w:p>
    <w:p w14:paraId="74DD4889" w14:textId="7D96B444" w:rsidR="008A7910" w:rsidRPr="008A7910" w:rsidRDefault="002076D3" w:rsidP="008A7910">
      <w:pPr>
        <w:pStyle w:val="Heading2"/>
      </w:pPr>
      <w:bookmarkStart w:id="25" w:name="_Toc65418679"/>
      <w:r>
        <w:t>Student B</w:t>
      </w:r>
      <w:r w:rsidR="009569F4">
        <w:t xml:space="preserve"> – </w:t>
      </w:r>
      <w:r w:rsidR="002D4635">
        <w:t xml:space="preserve">Abdulla </w:t>
      </w:r>
      <w:proofErr w:type="spellStart"/>
      <w:r w:rsidR="002D4635">
        <w:t>Ibrahem</w:t>
      </w:r>
      <w:proofErr w:type="spellEnd"/>
      <w:r w:rsidR="009569F4">
        <w:t xml:space="preserve"> </w:t>
      </w:r>
      <w:r w:rsidR="008A7910">
        <w:t>(</w:t>
      </w:r>
      <w:r w:rsidR="002D4635">
        <w:t>19</w:t>
      </w:r>
      <w:r w:rsidR="00722E26">
        <w:t>027109</w:t>
      </w:r>
      <w:bookmarkEnd w:id="25"/>
      <w:r w:rsidR="008A7910">
        <w:t>)</w:t>
      </w:r>
    </w:p>
    <w:p w14:paraId="2CA04300" w14:textId="56D4FDB7" w:rsidR="008A7910" w:rsidRPr="008A7910" w:rsidRDefault="008A7910" w:rsidP="008A7910">
      <w:pPr>
        <w:spacing w:after="0" w:line="240" w:lineRule="auto"/>
        <w:rPr>
          <w:rFonts w:ascii="Segoe UI" w:eastAsia="Times New Roman" w:hAnsi="Segoe UI" w:cs="Segoe UI"/>
          <w:sz w:val="21"/>
          <w:szCs w:val="21"/>
          <w:lang w:eastAsia="en-GB"/>
        </w:rPr>
      </w:pPr>
      <w:r w:rsidRPr="008A7910">
        <w:rPr>
          <w:rFonts w:ascii="Segoe UI" w:eastAsia="Times New Roman" w:hAnsi="Segoe UI" w:cs="Segoe UI"/>
          <w:sz w:val="21"/>
          <w:szCs w:val="21"/>
          <w:lang w:eastAsia="en-GB"/>
        </w:rPr>
        <w:t>I have enjoyed doing this group project because it has several types of diagrams and databases. I have learned a lot of new skills from this project, which was the online visual paradigm, it has an excellent tool to draw UCD, ERD</w:t>
      </w:r>
      <w:r>
        <w:rPr>
          <w:rFonts w:ascii="Segoe UI" w:eastAsia="Times New Roman" w:hAnsi="Segoe UI" w:cs="Segoe UI"/>
          <w:sz w:val="21"/>
          <w:szCs w:val="21"/>
          <w:lang w:eastAsia="en-GB"/>
        </w:rPr>
        <w:t xml:space="preserve"> </w:t>
      </w:r>
      <w:r w:rsidRPr="008A7910">
        <w:rPr>
          <w:rFonts w:ascii="Segoe UI" w:eastAsia="Times New Roman" w:hAnsi="Segoe UI" w:cs="Segoe UI"/>
          <w:sz w:val="21"/>
          <w:szCs w:val="21"/>
          <w:lang w:eastAsia="en-GB"/>
        </w:rPr>
        <w:t>and much more enjoyable tools. Oracle Academy also was a new platform for me that I had learned so many things such as creating, dropping, and inserting statements. As a group, we helped each other’s and worked hard. We also have faced many difficulties and challenges during the group project; however, I have improved my communication skills and gained more confidence.</w:t>
      </w:r>
    </w:p>
    <w:p w14:paraId="74826BF5" w14:textId="4A7493BC" w:rsidR="002076D3" w:rsidRDefault="002076D3" w:rsidP="003605C7">
      <w:pPr>
        <w:jc w:val="both"/>
      </w:pPr>
    </w:p>
    <w:p w14:paraId="75546557" w14:textId="41C0B6D6" w:rsidR="002076D3" w:rsidRDefault="002076D3" w:rsidP="003605C7">
      <w:pPr>
        <w:jc w:val="both"/>
      </w:pPr>
    </w:p>
    <w:p w14:paraId="19330FE1" w14:textId="69B2F1B5" w:rsidR="002076D3" w:rsidRDefault="002076D3" w:rsidP="009569F4">
      <w:pPr>
        <w:pStyle w:val="Heading2"/>
      </w:pPr>
      <w:bookmarkStart w:id="26" w:name="_Toc65418680"/>
      <w:r>
        <w:t xml:space="preserve">Student C </w:t>
      </w:r>
      <w:r w:rsidR="009569F4">
        <w:t xml:space="preserve">– </w:t>
      </w:r>
      <w:r w:rsidR="00EE5E91">
        <w:t xml:space="preserve">Anwar </w:t>
      </w:r>
      <w:proofErr w:type="spellStart"/>
      <w:r w:rsidR="00EE5E91">
        <w:t>Aldhufairy</w:t>
      </w:r>
      <w:proofErr w:type="spellEnd"/>
      <w:r w:rsidR="009569F4">
        <w:t xml:space="preserve"> and</w:t>
      </w:r>
      <w:r w:rsidR="00EE5E91">
        <w:t xml:space="preserve"> 2010672</w:t>
      </w:r>
      <w:r w:rsidR="00AE3B52">
        <w:t>6</w:t>
      </w:r>
      <w:r w:rsidR="009569F4">
        <w:t xml:space="preserve"> </w:t>
      </w:r>
      <w:bookmarkEnd w:id="26"/>
    </w:p>
    <w:p w14:paraId="15010510" w14:textId="632BF6A6" w:rsidR="009569F4" w:rsidRDefault="009569F4" w:rsidP="003605C7">
      <w:pPr>
        <w:jc w:val="both"/>
      </w:pPr>
    </w:p>
    <w:p w14:paraId="1532F9B5" w14:textId="77777777" w:rsidR="00C812B5" w:rsidRPr="00C451DE" w:rsidRDefault="00C812B5" w:rsidP="00C812B5">
      <w:pPr>
        <w:rPr>
          <w:b/>
          <w:bCs/>
          <w:sz w:val="44"/>
          <w:szCs w:val="44"/>
        </w:rPr>
      </w:pPr>
      <w:r w:rsidRPr="00C451DE">
        <w:rPr>
          <w:b/>
          <w:bCs/>
          <w:sz w:val="44"/>
          <w:szCs w:val="44"/>
        </w:rPr>
        <w:t>*incomplete*</w:t>
      </w:r>
    </w:p>
    <w:p w14:paraId="28A23538" w14:textId="77777777" w:rsidR="009569F4" w:rsidRDefault="009569F4" w:rsidP="003605C7">
      <w:pPr>
        <w:jc w:val="both"/>
      </w:pPr>
    </w:p>
    <w:p w14:paraId="4EE984C2" w14:textId="6F96E4CF" w:rsidR="009569F4" w:rsidRDefault="009569F4" w:rsidP="003605C7">
      <w:pPr>
        <w:jc w:val="both"/>
      </w:pPr>
    </w:p>
    <w:p w14:paraId="0AD4CD57" w14:textId="7065EF7D" w:rsidR="009569F4" w:rsidRDefault="009569F4" w:rsidP="009569F4">
      <w:pPr>
        <w:pStyle w:val="Heading2"/>
      </w:pPr>
      <w:bookmarkStart w:id="27" w:name="_Toc65418681"/>
      <w:r>
        <w:t>Student D –</w:t>
      </w:r>
      <w:r w:rsidR="00EE5E91">
        <w:t xml:space="preserve"> </w:t>
      </w:r>
      <w:proofErr w:type="spellStart"/>
      <w:r w:rsidR="00EE5E91">
        <w:t>Bachar</w:t>
      </w:r>
      <w:proofErr w:type="spellEnd"/>
      <w:r w:rsidR="00EE5E91">
        <w:t xml:space="preserve"> </w:t>
      </w:r>
      <w:proofErr w:type="spellStart"/>
      <w:r w:rsidR="00AE3B52">
        <w:t>Alh</w:t>
      </w:r>
      <w:r w:rsidR="00EE5E91">
        <w:t>ussain</w:t>
      </w:r>
      <w:proofErr w:type="spellEnd"/>
      <w:r w:rsidR="00EE5E91">
        <w:t xml:space="preserve"> </w:t>
      </w:r>
      <w:bookmarkEnd w:id="27"/>
      <w:r w:rsidR="00916C95">
        <w:t>(</w:t>
      </w:r>
      <w:r w:rsidR="00AE3B52">
        <w:t>18036978</w:t>
      </w:r>
      <w:r w:rsidR="00916C95">
        <w:t>)</w:t>
      </w:r>
    </w:p>
    <w:p w14:paraId="36EBF4CD" w14:textId="151B2D06" w:rsidR="002076D3" w:rsidRDefault="002076D3" w:rsidP="003605C7">
      <w:pPr>
        <w:jc w:val="both"/>
      </w:pPr>
    </w:p>
    <w:p w14:paraId="25E97DD1" w14:textId="77777777" w:rsidR="00D91F40" w:rsidRDefault="00D91F40" w:rsidP="00D91F40">
      <w:pPr>
        <w:rPr>
          <w:b/>
          <w:bCs/>
          <w:sz w:val="44"/>
          <w:szCs w:val="44"/>
        </w:rPr>
      </w:pPr>
    </w:p>
    <w:p w14:paraId="5E457AF3" w14:textId="2A8AB25E" w:rsidR="00D91F40" w:rsidRPr="00C451DE" w:rsidRDefault="00D91F40" w:rsidP="00D91F40">
      <w:pPr>
        <w:rPr>
          <w:b/>
          <w:bCs/>
          <w:sz w:val="44"/>
          <w:szCs w:val="44"/>
        </w:rPr>
      </w:pPr>
      <w:r w:rsidRPr="00C451DE">
        <w:rPr>
          <w:b/>
          <w:bCs/>
          <w:sz w:val="44"/>
          <w:szCs w:val="44"/>
        </w:rPr>
        <w:t>*incomplete*</w:t>
      </w:r>
    </w:p>
    <w:p w14:paraId="4E9AFCC5" w14:textId="2ADFF73F" w:rsidR="002076D3" w:rsidRDefault="002076D3" w:rsidP="003605C7">
      <w:pPr>
        <w:jc w:val="both"/>
      </w:pPr>
    </w:p>
    <w:p w14:paraId="6D1CF204" w14:textId="77777777" w:rsidR="002076D3" w:rsidRDefault="002076D3" w:rsidP="003605C7">
      <w:pPr>
        <w:jc w:val="both"/>
      </w:pPr>
    </w:p>
    <w:p w14:paraId="442CD5CA" w14:textId="07129116" w:rsidR="003605C7" w:rsidRDefault="003605C7" w:rsidP="003605C7">
      <w:pPr>
        <w:jc w:val="both"/>
      </w:pPr>
    </w:p>
    <w:p w14:paraId="6627896A" w14:textId="7C2D4F9B" w:rsidR="009569F4" w:rsidRDefault="009569F4">
      <w:pPr>
        <w:rPr>
          <w:rFonts w:asciiTheme="majorHAnsi" w:eastAsiaTheme="majorEastAsia" w:hAnsiTheme="majorHAnsi" w:cstheme="majorBidi"/>
          <w:b/>
          <w:color w:val="000000" w:themeColor="text1"/>
          <w:sz w:val="32"/>
          <w:szCs w:val="32"/>
          <w:u w:val="single"/>
        </w:rPr>
      </w:pPr>
    </w:p>
    <w:p w14:paraId="54E5B62D" w14:textId="29D38EF8" w:rsidR="00B77791" w:rsidRPr="00916C95" w:rsidRDefault="00B77791" w:rsidP="00B77791">
      <w:pPr>
        <w:pStyle w:val="Heading1"/>
      </w:pPr>
      <w:bookmarkStart w:id="28" w:name="_Toc65418682"/>
      <w:r w:rsidRPr="00916C95">
        <w:lastRenderedPageBreak/>
        <w:t>Appendix A</w:t>
      </w:r>
      <w:r w:rsidR="00DF1E32" w:rsidRPr="00916C95">
        <w:t>:</w:t>
      </w:r>
      <w:r w:rsidR="009569F4" w:rsidRPr="00916C95">
        <w:t xml:space="preserve"> Individual UCD Attempts</w:t>
      </w:r>
      <w:bookmarkEnd w:id="28"/>
      <w:r w:rsidR="009569F4" w:rsidRPr="00916C95">
        <w:t xml:space="preserve"> </w:t>
      </w:r>
    </w:p>
    <w:p w14:paraId="34208481" w14:textId="5E881C7B" w:rsidR="00F44389" w:rsidRDefault="00F44389" w:rsidP="00F44389"/>
    <w:p w14:paraId="26B98FCC" w14:textId="2BB8A70F" w:rsidR="00F44389" w:rsidRPr="00ED429E" w:rsidRDefault="00F44389" w:rsidP="00F44389">
      <w:pPr>
        <w:rPr>
          <w:sz w:val="28"/>
          <w:szCs w:val="28"/>
        </w:rPr>
      </w:pPr>
      <w:r w:rsidRPr="00ED429E">
        <w:rPr>
          <w:sz w:val="28"/>
          <w:szCs w:val="28"/>
        </w:rPr>
        <w:t>Ibrahim’s UCD (20027089):</w:t>
      </w:r>
    </w:p>
    <w:p w14:paraId="098C8136" w14:textId="65EDBCCB" w:rsidR="00D91F40" w:rsidRDefault="00D91F40" w:rsidP="00D91F40">
      <w:pPr>
        <w:rPr>
          <w:b/>
          <w:bCs/>
          <w:sz w:val="44"/>
          <w:szCs w:val="44"/>
        </w:rPr>
      </w:pPr>
      <w:r>
        <w:rPr>
          <w:noProof/>
        </w:rPr>
        <w:drawing>
          <wp:inline distT="0" distB="0" distL="0" distR="0" wp14:anchorId="5571A61F" wp14:editId="31A04C4C">
            <wp:extent cx="5731510" cy="37230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723005"/>
                    </a:xfrm>
                    <a:prstGeom prst="rect">
                      <a:avLst/>
                    </a:prstGeom>
                  </pic:spPr>
                </pic:pic>
              </a:graphicData>
            </a:graphic>
          </wp:inline>
        </w:drawing>
      </w:r>
    </w:p>
    <w:p w14:paraId="6C70A97C" w14:textId="3F8490E8" w:rsidR="00D91F40" w:rsidRDefault="00D91F40" w:rsidP="00D91F40">
      <w:pPr>
        <w:rPr>
          <w:sz w:val="32"/>
          <w:szCs w:val="32"/>
        </w:rPr>
      </w:pPr>
      <w:r>
        <w:rPr>
          <w:sz w:val="32"/>
          <w:szCs w:val="32"/>
        </w:rPr>
        <w:t>Abdulla’s UCD</w:t>
      </w:r>
      <w:r w:rsidR="00FB63E0">
        <w:rPr>
          <w:sz w:val="32"/>
          <w:szCs w:val="32"/>
        </w:rPr>
        <w:t xml:space="preserve"> (19027109)</w:t>
      </w:r>
      <w:r w:rsidR="00ED429E">
        <w:rPr>
          <w:sz w:val="32"/>
          <w:szCs w:val="32"/>
        </w:rPr>
        <w:t>:</w:t>
      </w:r>
    </w:p>
    <w:p w14:paraId="49B7A0A2" w14:textId="77777777" w:rsidR="00FB63E0" w:rsidRPr="00D91F40" w:rsidRDefault="00FB63E0" w:rsidP="00D91F40">
      <w:pPr>
        <w:rPr>
          <w:sz w:val="32"/>
          <w:szCs w:val="32"/>
        </w:rPr>
      </w:pPr>
    </w:p>
    <w:p w14:paraId="01BE4756" w14:textId="2D4EE6BA" w:rsidR="00F44389" w:rsidRPr="00F44389" w:rsidRDefault="00FB63E0" w:rsidP="00F44389">
      <w:pPr>
        <w:rPr>
          <w:sz w:val="24"/>
          <w:szCs w:val="24"/>
        </w:rPr>
      </w:pPr>
      <w:r>
        <w:rPr>
          <w:noProof/>
          <w:sz w:val="24"/>
          <w:szCs w:val="24"/>
        </w:rPr>
        <w:drawing>
          <wp:inline distT="0" distB="0" distL="0" distR="0" wp14:anchorId="46F63175" wp14:editId="4DA8E4D3">
            <wp:extent cx="5502744" cy="3381555"/>
            <wp:effectExtent l="0" t="0" r="3175"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rotWithShape="1">
                    <a:blip r:embed="rId29">
                      <a:extLst>
                        <a:ext uri="{28A0092B-C50C-407E-A947-70E740481C1C}">
                          <a14:useLocalDpi xmlns:a14="http://schemas.microsoft.com/office/drawing/2010/main" val="0"/>
                        </a:ext>
                      </a:extLst>
                    </a:blip>
                    <a:srcRect l="8143" t="8276" r="7933"/>
                    <a:stretch/>
                  </pic:blipFill>
                  <pic:spPr bwMode="auto">
                    <a:xfrm>
                      <a:off x="0" y="0"/>
                      <a:ext cx="5514375" cy="3388702"/>
                    </a:xfrm>
                    <a:prstGeom prst="rect">
                      <a:avLst/>
                    </a:prstGeom>
                    <a:ln>
                      <a:noFill/>
                    </a:ln>
                    <a:extLst>
                      <a:ext uri="{53640926-AAD7-44D8-BBD7-CCE9431645EC}">
                        <a14:shadowObscured xmlns:a14="http://schemas.microsoft.com/office/drawing/2010/main"/>
                      </a:ext>
                    </a:extLst>
                  </pic:spPr>
                </pic:pic>
              </a:graphicData>
            </a:graphic>
          </wp:inline>
        </w:drawing>
      </w:r>
    </w:p>
    <w:p w14:paraId="1B3B8416" w14:textId="739E665C" w:rsidR="00AF3317" w:rsidRDefault="00AF3317" w:rsidP="00AF3317">
      <w:pPr>
        <w:rPr>
          <w:sz w:val="32"/>
          <w:szCs w:val="32"/>
        </w:rPr>
      </w:pPr>
      <w:r>
        <w:rPr>
          <w:sz w:val="32"/>
          <w:szCs w:val="32"/>
        </w:rPr>
        <w:lastRenderedPageBreak/>
        <w:t>Anwar’s UCD (</w:t>
      </w:r>
      <w:r w:rsidRPr="00AF3317">
        <w:rPr>
          <w:sz w:val="32"/>
          <w:szCs w:val="32"/>
        </w:rPr>
        <w:t>20106726</w:t>
      </w:r>
      <w:r>
        <w:rPr>
          <w:sz w:val="32"/>
          <w:szCs w:val="32"/>
        </w:rPr>
        <w:t>)</w:t>
      </w:r>
      <w:r w:rsidR="00ED429E">
        <w:rPr>
          <w:sz w:val="32"/>
          <w:szCs w:val="32"/>
        </w:rPr>
        <w:t>:</w:t>
      </w:r>
    </w:p>
    <w:p w14:paraId="104CE007" w14:textId="26EC35A1" w:rsidR="00AF3317" w:rsidRDefault="00AF3317" w:rsidP="00AF3317">
      <w:pPr>
        <w:rPr>
          <w:sz w:val="32"/>
          <w:szCs w:val="32"/>
        </w:rPr>
      </w:pPr>
      <w:r>
        <w:rPr>
          <w:noProof/>
          <w:sz w:val="32"/>
          <w:szCs w:val="32"/>
        </w:rPr>
        <w:drawing>
          <wp:inline distT="0" distB="0" distL="0" distR="0" wp14:anchorId="4ED22573" wp14:editId="700CF4C0">
            <wp:extent cx="4945550" cy="3771900"/>
            <wp:effectExtent l="0" t="0" r="7620" b="0"/>
            <wp:docPr id="20" name="Picture 20" descr="A picture containing text, dish, sush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dish, sushi&#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957109" cy="3780716"/>
                    </a:xfrm>
                    <a:prstGeom prst="rect">
                      <a:avLst/>
                    </a:prstGeom>
                  </pic:spPr>
                </pic:pic>
              </a:graphicData>
            </a:graphic>
          </wp:inline>
        </w:drawing>
      </w:r>
    </w:p>
    <w:p w14:paraId="322601FB" w14:textId="77777777" w:rsidR="00DF1E32" w:rsidRDefault="00DF1E32"/>
    <w:p w14:paraId="668301DA" w14:textId="1EC9D1DB" w:rsidR="00AF3317" w:rsidRDefault="00AF3317" w:rsidP="00AF3317">
      <w:pPr>
        <w:rPr>
          <w:sz w:val="32"/>
          <w:szCs w:val="32"/>
        </w:rPr>
      </w:pPr>
      <w:proofErr w:type="spellStart"/>
      <w:r>
        <w:rPr>
          <w:sz w:val="32"/>
          <w:szCs w:val="32"/>
        </w:rPr>
        <w:t>Bachar’s</w:t>
      </w:r>
      <w:proofErr w:type="spellEnd"/>
      <w:r>
        <w:rPr>
          <w:sz w:val="32"/>
          <w:szCs w:val="32"/>
        </w:rPr>
        <w:t xml:space="preserve"> UCD (</w:t>
      </w:r>
      <w:r w:rsidRPr="00AF3317">
        <w:rPr>
          <w:sz w:val="32"/>
          <w:szCs w:val="32"/>
        </w:rPr>
        <w:t>18036978</w:t>
      </w:r>
      <w:r>
        <w:rPr>
          <w:sz w:val="32"/>
          <w:szCs w:val="32"/>
        </w:rPr>
        <w:t>)</w:t>
      </w:r>
      <w:r w:rsidR="00ED429E">
        <w:rPr>
          <w:sz w:val="32"/>
          <w:szCs w:val="32"/>
        </w:rPr>
        <w:t>:</w:t>
      </w:r>
    </w:p>
    <w:p w14:paraId="0DE52C16" w14:textId="73BA8C84" w:rsidR="009569F4" w:rsidRPr="00ED429E" w:rsidRDefault="00AF3317">
      <w:r>
        <w:rPr>
          <w:noProof/>
        </w:rPr>
        <w:drawing>
          <wp:inline distT="0" distB="0" distL="0" distR="0" wp14:anchorId="6B8372F7" wp14:editId="2CDE64DE">
            <wp:extent cx="4324350" cy="3771265"/>
            <wp:effectExtent l="0" t="0" r="0" b="63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rotWithShape="1">
                    <a:blip r:embed="rId31" cstate="print">
                      <a:extLst>
                        <a:ext uri="{28A0092B-C50C-407E-A947-70E740481C1C}">
                          <a14:useLocalDpi xmlns:a14="http://schemas.microsoft.com/office/drawing/2010/main" val="0"/>
                        </a:ext>
                      </a:extLst>
                    </a:blip>
                    <a:srcRect l="1994" t="3885" r="22557"/>
                    <a:stretch/>
                  </pic:blipFill>
                  <pic:spPr bwMode="auto">
                    <a:xfrm>
                      <a:off x="0" y="0"/>
                      <a:ext cx="4324350" cy="3771265"/>
                    </a:xfrm>
                    <a:prstGeom prst="rect">
                      <a:avLst/>
                    </a:prstGeom>
                    <a:ln>
                      <a:noFill/>
                    </a:ln>
                    <a:extLst>
                      <a:ext uri="{53640926-AAD7-44D8-BBD7-CCE9431645EC}">
                        <a14:shadowObscured xmlns:a14="http://schemas.microsoft.com/office/drawing/2010/main"/>
                      </a:ext>
                    </a:extLst>
                  </pic:spPr>
                </pic:pic>
              </a:graphicData>
            </a:graphic>
          </wp:inline>
        </w:drawing>
      </w:r>
      <w:r w:rsidR="009569F4">
        <w:br w:type="page"/>
      </w:r>
    </w:p>
    <w:p w14:paraId="26805ED8" w14:textId="03AFD83B" w:rsidR="009569F4" w:rsidRDefault="009569F4" w:rsidP="009569F4">
      <w:pPr>
        <w:pStyle w:val="Heading1"/>
      </w:pPr>
      <w:bookmarkStart w:id="29" w:name="_Toc65418683"/>
      <w:r>
        <w:lastRenderedPageBreak/>
        <w:t>Appendix B</w:t>
      </w:r>
      <w:r w:rsidR="00DF1E32">
        <w:t>:</w:t>
      </w:r>
      <w:r>
        <w:t xml:space="preserve"> Individual ERD Attempts</w:t>
      </w:r>
      <w:bookmarkEnd w:id="29"/>
    </w:p>
    <w:p w14:paraId="5B761AA6" w14:textId="56AD922C" w:rsidR="009569F4" w:rsidRDefault="009569F4" w:rsidP="009569F4"/>
    <w:p w14:paraId="342917E1" w14:textId="0AF81A3A" w:rsidR="00ED429E" w:rsidRDefault="00ED429E" w:rsidP="00ED429E">
      <w:pPr>
        <w:rPr>
          <w:sz w:val="32"/>
          <w:szCs w:val="32"/>
        </w:rPr>
      </w:pPr>
      <w:r w:rsidRPr="00ED429E">
        <w:rPr>
          <w:sz w:val="32"/>
          <w:szCs w:val="32"/>
        </w:rPr>
        <w:t>Ibrahim’s ERD (20027089):</w:t>
      </w:r>
    </w:p>
    <w:p w14:paraId="6B12E18F" w14:textId="7314D1CA" w:rsidR="00ED429E" w:rsidRPr="00ED429E" w:rsidRDefault="00ED429E" w:rsidP="00ED429E">
      <w:pPr>
        <w:rPr>
          <w:sz w:val="32"/>
          <w:szCs w:val="32"/>
        </w:rPr>
      </w:pPr>
      <w:r>
        <w:rPr>
          <w:noProof/>
        </w:rPr>
        <w:drawing>
          <wp:inline distT="0" distB="0" distL="0" distR="0" wp14:anchorId="00C12C4C" wp14:editId="24A57A3C">
            <wp:extent cx="4533900" cy="32226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1799" r="9096"/>
                    <a:stretch/>
                  </pic:blipFill>
                  <pic:spPr bwMode="auto">
                    <a:xfrm>
                      <a:off x="0" y="0"/>
                      <a:ext cx="4533900" cy="3222625"/>
                    </a:xfrm>
                    <a:prstGeom prst="rect">
                      <a:avLst/>
                    </a:prstGeom>
                    <a:ln>
                      <a:noFill/>
                    </a:ln>
                    <a:extLst>
                      <a:ext uri="{53640926-AAD7-44D8-BBD7-CCE9431645EC}">
                        <a14:shadowObscured xmlns:a14="http://schemas.microsoft.com/office/drawing/2010/main"/>
                      </a:ext>
                    </a:extLst>
                  </pic:spPr>
                </pic:pic>
              </a:graphicData>
            </a:graphic>
          </wp:inline>
        </w:drawing>
      </w:r>
    </w:p>
    <w:p w14:paraId="1B3E83F8" w14:textId="48597B9D" w:rsidR="009F634C" w:rsidRDefault="00ED429E" w:rsidP="00ED429E">
      <w:pPr>
        <w:rPr>
          <w:sz w:val="32"/>
          <w:szCs w:val="32"/>
        </w:rPr>
      </w:pPr>
      <w:r>
        <w:rPr>
          <w:sz w:val="32"/>
          <w:szCs w:val="32"/>
        </w:rPr>
        <w:t>Abdulla’s ERD (19027109):</w:t>
      </w:r>
    </w:p>
    <w:p w14:paraId="70E72ACC" w14:textId="4A3A632A" w:rsidR="00ED429E" w:rsidRDefault="009F634C" w:rsidP="00ED429E">
      <w:pPr>
        <w:rPr>
          <w:sz w:val="32"/>
          <w:szCs w:val="32"/>
        </w:rPr>
      </w:pPr>
      <w:r>
        <w:rPr>
          <w:noProof/>
          <w:sz w:val="32"/>
          <w:szCs w:val="32"/>
        </w:rPr>
        <w:drawing>
          <wp:inline distT="0" distB="0" distL="0" distR="0" wp14:anchorId="3CFB301A" wp14:editId="310995E0">
            <wp:extent cx="4400550" cy="3957376"/>
            <wp:effectExtent l="0" t="0" r="0" b="5080"/>
            <wp:docPr id="23" name="Picture 23" descr="A picture containing text, sign, outdoor,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sign, outdoor, stree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411376" cy="3967112"/>
                    </a:xfrm>
                    <a:prstGeom prst="rect">
                      <a:avLst/>
                    </a:prstGeom>
                  </pic:spPr>
                </pic:pic>
              </a:graphicData>
            </a:graphic>
          </wp:inline>
        </w:drawing>
      </w:r>
    </w:p>
    <w:p w14:paraId="69ABAED4" w14:textId="6F61BA02" w:rsidR="00ED429E" w:rsidRDefault="00ED429E" w:rsidP="00ED429E">
      <w:pPr>
        <w:rPr>
          <w:sz w:val="32"/>
          <w:szCs w:val="32"/>
        </w:rPr>
      </w:pPr>
      <w:r>
        <w:rPr>
          <w:sz w:val="32"/>
          <w:szCs w:val="32"/>
        </w:rPr>
        <w:lastRenderedPageBreak/>
        <w:t>Anwar’s ERD (</w:t>
      </w:r>
      <w:r w:rsidRPr="00AF3317">
        <w:rPr>
          <w:sz w:val="32"/>
          <w:szCs w:val="32"/>
        </w:rPr>
        <w:t>20106726</w:t>
      </w:r>
      <w:r>
        <w:rPr>
          <w:sz w:val="32"/>
          <w:szCs w:val="32"/>
        </w:rPr>
        <w:t>):</w:t>
      </w:r>
    </w:p>
    <w:p w14:paraId="1329E021" w14:textId="3B4D83EE" w:rsidR="00ED429E" w:rsidRDefault="00A455BC" w:rsidP="00ED429E">
      <w:pPr>
        <w:rPr>
          <w:sz w:val="32"/>
          <w:szCs w:val="32"/>
        </w:rPr>
      </w:pPr>
      <w:r>
        <w:rPr>
          <w:noProof/>
          <w:sz w:val="32"/>
          <w:szCs w:val="32"/>
        </w:rPr>
        <w:drawing>
          <wp:inline distT="0" distB="0" distL="0" distR="0" wp14:anchorId="27CB17DB" wp14:editId="79D1EE97">
            <wp:extent cx="4295775" cy="4489480"/>
            <wp:effectExtent l="0" t="0" r="0" b="635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301298" cy="4495252"/>
                    </a:xfrm>
                    <a:prstGeom prst="rect">
                      <a:avLst/>
                    </a:prstGeom>
                  </pic:spPr>
                </pic:pic>
              </a:graphicData>
            </a:graphic>
          </wp:inline>
        </w:drawing>
      </w:r>
    </w:p>
    <w:p w14:paraId="205BB8EF" w14:textId="38CC26C5" w:rsidR="00ED429E" w:rsidRPr="00A455BC" w:rsidRDefault="00ED429E" w:rsidP="00ED429E">
      <w:pPr>
        <w:rPr>
          <w:sz w:val="32"/>
          <w:szCs w:val="32"/>
        </w:rPr>
      </w:pPr>
      <w:proofErr w:type="spellStart"/>
      <w:r w:rsidRPr="00A455BC">
        <w:rPr>
          <w:sz w:val="32"/>
          <w:szCs w:val="32"/>
        </w:rPr>
        <w:t>Bachar’s</w:t>
      </w:r>
      <w:proofErr w:type="spellEnd"/>
      <w:r w:rsidRPr="00A455BC">
        <w:rPr>
          <w:sz w:val="32"/>
          <w:szCs w:val="32"/>
        </w:rPr>
        <w:t xml:space="preserve"> ERD (18036978):</w:t>
      </w:r>
    </w:p>
    <w:p w14:paraId="3C3FD2C5" w14:textId="3518316F" w:rsidR="009569F4" w:rsidRPr="000B001C" w:rsidRDefault="00A455BC">
      <w:r>
        <w:rPr>
          <w:noProof/>
        </w:rPr>
        <w:drawing>
          <wp:inline distT="0" distB="0" distL="0" distR="0" wp14:anchorId="27FE1E72" wp14:editId="4EFC7B8E">
            <wp:extent cx="3850169" cy="3381375"/>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856647" cy="3387064"/>
                    </a:xfrm>
                    <a:prstGeom prst="rect">
                      <a:avLst/>
                    </a:prstGeom>
                  </pic:spPr>
                </pic:pic>
              </a:graphicData>
            </a:graphic>
          </wp:inline>
        </w:drawing>
      </w:r>
    </w:p>
    <w:p w14:paraId="33B924C4" w14:textId="0DCC93D6" w:rsidR="009569F4" w:rsidRDefault="009569F4" w:rsidP="009569F4">
      <w:pPr>
        <w:pStyle w:val="Heading1"/>
      </w:pPr>
      <w:bookmarkStart w:id="30" w:name="_Toc65418684"/>
      <w:r>
        <w:lastRenderedPageBreak/>
        <w:t>Appendix C</w:t>
      </w:r>
      <w:r w:rsidR="00DF1E32">
        <w:t>:</w:t>
      </w:r>
      <w:r>
        <w:t xml:space="preserve"> Logbook</w:t>
      </w:r>
      <w:bookmarkEnd w:id="30"/>
    </w:p>
    <w:p w14:paraId="2B9969B4" w14:textId="77777777" w:rsidR="009569F4" w:rsidRPr="00B77791" w:rsidRDefault="009569F4" w:rsidP="009569F4">
      <w:pPr>
        <w:rPr>
          <w:i/>
        </w:rPr>
      </w:pPr>
      <w:r w:rsidRPr="00B77791">
        <w:rPr>
          <w:i/>
          <w:highlight w:val="yellow"/>
        </w:rPr>
        <w:t xml:space="preserve">Copy and paste all of </w:t>
      </w:r>
      <w:r w:rsidRPr="003605C7">
        <w:rPr>
          <w:i/>
          <w:highlight w:val="yellow"/>
        </w:rPr>
        <w:t>your logbook entries here</w:t>
      </w:r>
      <w:r w:rsidRPr="00B77791">
        <w:rPr>
          <w:i/>
        </w:rPr>
        <w:t xml:space="preserve"> </w:t>
      </w:r>
    </w:p>
    <w:p w14:paraId="27C769CA" w14:textId="4AFB73C3" w:rsidR="009569F4" w:rsidRPr="009569F4" w:rsidRDefault="009569F4" w:rsidP="009569F4">
      <w:pPr>
        <w:rPr>
          <w:i/>
          <w:iCs/>
        </w:rPr>
      </w:pPr>
      <w:r w:rsidRPr="009569F4">
        <w:rPr>
          <w:i/>
          <w:iCs/>
          <w:highlight w:val="yellow"/>
        </w:rPr>
        <w:t>Each logbook should clearly display the following:</w:t>
      </w:r>
    </w:p>
    <w:p w14:paraId="3190EA55" w14:textId="08805CFD" w:rsidR="009569F4" w:rsidRPr="003454DE" w:rsidRDefault="009569F4" w:rsidP="009569F4">
      <w:pPr>
        <w:rPr>
          <w:b/>
          <w:bCs/>
          <w:sz w:val="26"/>
          <w:szCs w:val="26"/>
        </w:rPr>
      </w:pPr>
      <w:r w:rsidRPr="003454DE">
        <w:rPr>
          <w:b/>
          <w:bCs/>
          <w:sz w:val="26"/>
          <w:szCs w:val="26"/>
        </w:rPr>
        <w:t xml:space="preserve">Date: </w:t>
      </w:r>
      <w:r w:rsidR="00D338B8" w:rsidRPr="003454DE">
        <w:rPr>
          <w:b/>
          <w:bCs/>
          <w:sz w:val="26"/>
          <w:szCs w:val="26"/>
        </w:rPr>
        <w:t>12/04/2021</w:t>
      </w:r>
    </w:p>
    <w:p w14:paraId="1F7A8324" w14:textId="63B18DFD" w:rsidR="009569F4" w:rsidRPr="000F6BEA" w:rsidRDefault="009569F4" w:rsidP="009569F4">
      <w:r w:rsidRPr="003454DE">
        <w:rPr>
          <w:b/>
          <w:bCs/>
          <w:sz w:val="26"/>
          <w:szCs w:val="26"/>
        </w:rPr>
        <w:t>Names of those present:</w:t>
      </w:r>
      <w:r w:rsidRPr="00E528EA">
        <w:rPr>
          <w:b/>
          <w:bCs/>
          <w:sz w:val="24"/>
          <w:szCs w:val="24"/>
        </w:rPr>
        <w:t xml:space="preserve"> </w:t>
      </w:r>
      <w:r w:rsidR="00D338B8" w:rsidRPr="003454DE">
        <w:rPr>
          <w:sz w:val="24"/>
          <w:szCs w:val="24"/>
        </w:rPr>
        <w:t>Ibrahim, Abdulla, Anwar</w:t>
      </w:r>
      <w:r w:rsidR="00E528EA" w:rsidRPr="003454DE">
        <w:rPr>
          <w:sz w:val="24"/>
          <w:szCs w:val="24"/>
        </w:rPr>
        <w:t xml:space="preserve"> and</w:t>
      </w:r>
      <w:r w:rsidR="00D338B8" w:rsidRPr="003454DE">
        <w:rPr>
          <w:sz w:val="24"/>
          <w:szCs w:val="24"/>
        </w:rPr>
        <w:t xml:space="preserve"> </w:t>
      </w:r>
      <w:proofErr w:type="spellStart"/>
      <w:r w:rsidR="00D338B8" w:rsidRPr="003454DE">
        <w:rPr>
          <w:sz w:val="24"/>
          <w:szCs w:val="24"/>
        </w:rPr>
        <w:t>Bachar</w:t>
      </w:r>
      <w:proofErr w:type="spellEnd"/>
      <w:r w:rsidR="00D338B8" w:rsidRPr="003454DE">
        <w:rPr>
          <w:sz w:val="24"/>
          <w:szCs w:val="24"/>
        </w:rPr>
        <w:t xml:space="preserve"> </w:t>
      </w:r>
    </w:p>
    <w:p w14:paraId="3A05C1C3" w14:textId="4F99EFA2" w:rsidR="009569F4" w:rsidRPr="009569F4" w:rsidRDefault="009569F4" w:rsidP="009569F4">
      <w:pPr>
        <w:rPr>
          <w:b/>
          <w:bCs/>
        </w:rPr>
      </w:pPr>
      <w:r w:rsidRPr="003454DE">
        <w:rPr>
          <w:b/>
          <w:bCs/>
          <w:sz w:val="26"/>
          <w:szCs w:val="26"/>
        </w:rPr>
        <w:t>Names of those absent:</w:t>
      </w:r>
      <w:r w:rsidRPr="00E528EA">
        <w:rPr>
          <w:b/>
          <w:bCs/>
          <w:sz w:val="24"/>
          <w:szCs w:val="24"/>
        </w:rPr>
        <w:t xml:space="preserve">  </w:t>
      </w:r>
      <w:r w:rsidR="00D338B8" w:rsidRPr="003454DE">
        <w:rPr>
          <w:sz w:val="24"/>
          <w:szCs w:val="24"/>
        </w:rPr>
        <w:t>No one was absent</w:t>
      </w:r>
      <w:r w:rsidR="000F6BEA" w:rsidRPr="003454DE">
        <w:rPr>
          <w:sz w:val="24"/>
          <w:szCs w:val="24"/>
        </w:rPr>
        <w:t>.</w:t>
      </w:r>
    </w:p>
    <w:p w14:paraId="3047B460" w14:textId="77777777" w:rsidR="000F6BEA" w:rsidRPr="003454DE" w:rsidRDefault="009569F4" w:rsidP="009569F4">
      <w:pPr>
        <w:rPr>
          <w:b/>
          <w:bCs/>
          <w:sz w:val="26"/>
          <w:szCs w:val="26"/>
        </w:rPr>
      </w:pPr>
      <w:r w:rsidRPr="003454DE">
        <w:rPr>
          <w:b/>
          <w:bCs/>
          <w:sz w:val="26"/>
          <w:szCs w:val="26"/>
        </w:rPr>
        <w:t xml:space="preserve">What was discussed: </w:t>
      </w:r>
    </w:p>
    <w:p w14:paraId="64EABAA5" w14:textId="383351C0" w:rsidR="009569F4" w:rsidRPr="003454DE" w:rsidRDefault="003454DE" w:rsidP="009569F4">
      <w:pPr>
        <w:rPr>
          <w:sz w:val="24"/>
          <w:szCs w:val="24"/>
        </w:rPr>
      </w:pPr>
      <w:r>
        <w:rPr>
          <w:sz w:val="24"/>
          <w:szCs w:val="24"/>
        </w:rPr>
        <w:t>W</w:t>
      </w:r>
      <w:r w:rsidR="000F6BEA" w:rsidRPr="003454DE">
        <w:rPr>
          <w:sz w:val="24"/>
          <w:szCs w:val="24"/>
        </w:rPr>
        <w:t xml:space="preserve">e were discussing about the UCD and what day we should get it done, we also chipped in ideas on how to complete the UCD and went through some of the lecture videos/ webinars. </w:t>
      </w:r>
    </w:p>
    <w:p w14:paraId="2B94E272" w14:textId="1C07324C" w:rsidR="009569F4" w:rsidRPr="003454DE" w:rsidRDefault="009569F4" w:rsidP="009569F4">
      <w:pPr>
        <w:rPr>
          <w:b/>
          <w:bCs/>
          <w:sz w:val="26"/>
          <w:szCs w:val="26"/>
        </w:rPr>
      </w:pPr>
      <w:r w:rsidRPr="003454DE">
        <w:rPr>
          <w:b/>
          <w:bCs/>
          <w:sz w:val="26"/>
          <w:szCs w:val="26"/>
        </w:rPr>
        <w:t>Action plan:</w:t>
      </w:r>
    </w:p>
    <w:p w14:paraId="276951B3" w14:textId="48C19991" w:rsidR="009569F4" w:rsidRPr="003454DE" w:rsidRDefault="00EC4FAB" w:rsidP="009569F4">
      <w:pPr>
        <w:rPr>
          <w:sz w:val="24"/>
          <w:szCs w:val="24"/>
        </w:rPr>
      </w:pPr>
      <w:r w:rsidRPr="00755E8F">
        <w:rPr>
          <w:b/>
          <w:bCs/>
          <w:sz w:val="24"/>
          <w:szCs w:val="24"/>
        </w:rPr>
        <w:t>Everyone</w:t>
      </w:r>
      <w:r w:rsidR="002B3CF9" w:rsidRPr="00755E8F">
        <w:rPr>
          <w:b/>
          <w:bCs/>
          <w:sz w:val="24"/>
          <w:szCs w:val="24"/>
        </w:rPr>
        <w:t>:</w:t>
      </w:r>
      <w:r w:rsidR="002B3CF9" w:rsidRPr="003454DE">
        <w:rPr>
          <w:sz w:val="24"/>
          <w:szCs w:val="24"/>
        </w:rPr>
        <w:t xml:space="preserve"> Completed individual UCD</w:t>
      </w:r>
    </w:p>
    <w:p w14:paraId="3130EDDB" w14:textId="13067A2B" w:rsidR="00DF1E32" w:rsidRDefault="00DF1E32" w:rsidP="009569F4"/>
    <w:p w14:paraId="08D2B2ED" w14:textId="2563C040" w:rsidR="00EC4FAB" w:rsidRPr="003454DE" w:rsidRDefault="00EC4FAB" w:rsidP="00EC4FAB">
      <w:pPr>
        <w:rPr>
          <w:b/>
          <w:bCs/>
          <w:sz w:val="26"/>
          <w:szCs w:val="26"/>
        </w:rPr>
      </w:pPr>
      <w:r w:rsidRPr="003454DE">
        <w:rPr>
          <w:b/>
          <w:bCs/>
          <w:sz w:val="26"/>
          <w:szCs w:val="26"/>
        </w:rPr>
        <w:t>Date: 13/04/2021</w:t>
      </w:r>
    </w:p>
    <w:p w14:paraId="0365FB31" w14:textId="6A23FDA3" w:rsidR="00EC4FAB" w:rsidRPr="000F6BEA" w:rsidRDefault="00EC4FAB" w:rsidP="00EC4FAB">
      <w:r w:rsidRPr="003454DE">
        <w:rPr>
          <w:b/>
          <w:bCs/>
          <w:sz w:val="26"/>
          <w:szCs w:val="26"/>
        </w:rPr>
        <w:t>Names of those present:</w:t>
      </w:r>
      <w:r w:rsidRPr="00E528EA">
        <w:rPr>
          <w:b/>
          <w:bCs/>
          <w:sz w:val="24"/>
          <w:szCs w:val="24"/>
        </w:rPr>
        <w:t xml:space="preserve"> </w:t>
      </w:r>
      <w:r w:rsidRPr="003454DE">
        <w:rPr>
          <w:sz w:val="24"/>
          <w:szCs w:val="24"/>
        </w:rPr>
        <w:t>Ibrahim, Abdulla, Anwar</w:t>
      </w:r>
      <w:r w:rsidR="00E528EA" w:rsidRPr="003454DE">
        <w:rPr>
          <w:sz w:val="24"/>
          <w:szCs w:val="24"/>
        </w:rPr>
        <w:t xml:space="preserve"> and </w:t>
      </w:r>
      <w:proofErr w:type="spellStart"/>
      <w:r w:rsidRPr="003454DE">
        <w:rPr>
          <w:sz w:val="24"/>
          <w:szCs w:val="24"/>
        </w:rPr>
        <w:t>Bachar</w:t>
      </w:r>
      <w:proofErr w:type="spellEnd"/>
      <w:r w:rsidRPr="003454DE">
        <w:rPr>
          <w:sz w:val="24"/>
          <w:szCs w:val="24"/>
        </w:rPr>
        <w:t xml:space="preserve"> </w:t>
      </w:r>
    </w:p>
    <w:p w14:paraId="256E06F3" w14:textId="17BB3F8B" w:rsidR="00EC4FAB" w:rsidRPr="009569F4" w:rsidRDefault="00EC4FAB" w:rsidP="00EC4FAB">
      <w:pPr>
        <w:rPr>
          <w:b/>
          <w:bCs/>
        </w:rPr>
      </w:pPr>
      <w:r w:rsidRPr="003454DE">
        <w:rPr>
          <w:b/>
          <w:bCs/>
          <w:sz w:val="26"/>
          <w:szCs w:val="26"/>
        </w:rPr>
        <w:t>Names of those absent:</w:t>
      </w:r>
      <w:r w:rsidRPr="00E528EA">
        <w:rPr>
          <w:b/>
          <w:bCs/>
          <w:sz w:val="24"/>
          <w:szCs w:val="24"/>
        </w:rPr>
        <w:t xml:space="preserve"> </w:t>
      </w:r>
      <w:r w:rsidR="00486D89" w:rsidRPr="003454DE">
        <w:rPr>
          <w:sz w:val="24"/>
          <w:szCs w:val="24"/>
        </w:rPr>
        <w:t>No one was absent.</w:t>
      </w:r>
    </w:p>
    <w:p w14:paraId="728E394B" w14:textId="77777777" w:rsidR="00486D89" w:rsidRPr="003454DE" w:rsidRDefault="00486D89" w:rsidP="00486D89">
      <w:pPr>
        <w:rPr>
          <w:b/>
          <w:bCs/>
          <w:sz w:val="26"/>
          <w:szCs w:val="26"/>
        </w:rPr>
      </w:pPr>
      <w:r w:rsidRPr="003454DE">
        <w:rPr>
          <w:b/>
          <w:bCs/>
          <w:sz w:val="26"/>
          <w:szCs w:val="26"/>
        </w:rPr>
        <w:t xml:space="preserve">What was discussed: </w:t>
      </w:r>
    </w:p>
    <w:p w14:paraId="7A89857B" w14:textId="1A4B7322" w:rsidR="00EC4FAB" w:rsidRPr="003454DE" w:rsidRDefault="00486D89" w:rsidP="009569F4">
      <w:pPr>
        <w:rPr>
          <w:sz w:val="24"/>
          <w:szCs w:val="24"/>
        </w:rPr>
      </w:pPr>
      <w:r w:rsidRPr="003454DE">
        <w:rPr>
          <w:sz w:val="24"/>
          <w:szCs w:val="24"/>
        </w:rPr>
        <w:t xml:space="preserve">We were discussing on how to complete the UCD and comparing our individual UCD and picking out ideas to implement onto the group UCD. </w:t>
      </w:r>
    </w:p>
    <w:p w14:paraId="5B8CA808" w14:textId="77777777" w:rsidR="00486D89" w:rsidRPr="003454DE" w:rsidRDefault="00486D89" w:rsidP="00486D89">
      <w:pPr>
        <w:rPr>
          <w:b/>
          <w:bCs/>
          <w:sz w:val="26"/>
          <w:szCs w:val="26"/>
        </w:rPr>
      </w:pPr>
      <w:r w:rsidRPr="003454DE">
        <w:rPr>
          <w:b/>
          <w:bCs/>
          <w:sz w:val="26"/>
          <w:szCs w:val="26"/>
        </w:rPr>
        <w:t>Action plan:</w:t>
      </w:r>
    </w:p>
    <w:p w14:paraId="3F0CAF8F" w14:textId="61DC69E4" w:rsidR="00486D89" w:rsidRPr="003454DE" w:rsidRDefault="002B3CF9" w:rsidP="009569F4">
      <w:pPr>
        <w:rPr>
          <w:sz w:val="24"/>
          <w:szCs w:val="24"/>
        </w:rPr>
      </w:pPr>
      <w:r w:rsidRPr="00755E8F">
        <w:rPr>
          <w:b/>
          <w:bCs/>
          <w:sz w:val="24"/>
          <w:szCs w:val="24"/>
        </w:rPr>
        <w:t>Everyone:</w:t>
      </w:r>
      <w:r>
        <w:t xml:space="preserve"> </w:t>
      </w:r>
      <w:r w:rsidR="003454DE">
        <w:rPr>
          <w:sz w:val="24"/>
          <w:szCs w:val="24"/>
        </w:rPr>
        <w:t>Create group UCD.</w:t>
      </w:r>
    </w:p>
    <w:p w14:paraId="5954F515" w14:textId="77777777" w:rsidR="0006684D" w:rsidRDefault="0006684D" w:rsidP="009569F4"/>
    <w:p w14:paraId="534D9855" w14:textId="52965014" w:rsidR="0006684D" w:rsidRPr="003454DE" w:rsidRDefault="0006684D" w:rsidP="0006684D">
      <w:pPr>
        <w:rPr>
          <w:b/>
          <w:bCs/>
          <w:sz w:val="26"/>
          <w:szCs w:val="26"/>
        </w:rPr>
      </w:pPr>
      <w:r w:rsidRPr="003454DE">
        <w:rPr>
          <w:b/>
          <w:bCs/>
          <w:sz w:val="26"/>
          <w:szCs w:val="26"/>
        </w:rPr>
        <w:t>Date: 17/04/2021</w:t>
      </w:r>
    </w:p>
    <w:p w14:paraId="56DC5281" w14:textId="26E38ADF" w:rsidR="0006684D" w:rsidRDefault="0006684D" w:rsidP="009569F4">
      <w:r w:rsidRPr="003454DE">
        <w:rPr>
          <w:b/>
          <w:bCs/>
          <w:sz w:val="26"/>
          <w:szCs w:val="26"/>
        </w:rPr>
        <w:t>Names of those present:</w:t>
      </w:r>
      <w:r w:rsidRPr="009569F4">
        <w:rPr>
          <w:b/>
          <w:bCs/>
        </w:rPr>
        <w:t xml:space="preserve"> </w:t>
      </w:r>
      <w:r w:rsidRPr="003454DE">
        <w:rPr>
          <w:sz w:val="24"/>
          <w:szCs w:val="24"/>
        </w:rPr>
        <w:t>Ibrahim, Abdulla, Anwar</w:t>
      </w:r>
      <w:r w:rsidR="003454DE">
        <w:rPr>
          <w:sz w:val="24"/>
          <w:szCs w:val="24"/>
        </w:rPr>
        <w:t xml:space="preserve"> and </w:t>
      </w:r>
      <w:proofErr w:type="spellStart"/>
      <w:r w:rsidR="002B3CF9" w:rsidRPr="003454DE">
        <w:rPr>
          <w:sz w:val="24"/>
          <w:szCs w:val="24"/>
        </w:rPr>
        <w:t>Bachar</w:t>
      </w:r>
      <w:proofErr w:type="spellEnd"/>
    </w:p>
    <w:p w14:paraId="6EA66F7E" w14:textId="74D4E60E" w:rsidR="0006684D" w:rsidRPr="0006684D" w:rsidRDefault="0006684D" w:rsidP="009569F4">
      <w:r w:rsidRPr="004A19B5">
        <w:rPr>
          <w:b/>
          <w:bCs/>
          <w:sz w:val="26"/>
          <w:szCs w:val="26"/>
        </w:rPr>
        <w:t>Names of those absent:</w:t>
      </w:r>
      <w:r>
        <w:rPr>
          <w:b/>
          <w:bCs/>
        </w:rPr>
        <w:t xml:space="preserve"> </w:t>
      </w:r>
      <w:r w:rsidR="002B3CF9" w:rsidRPr="004A19B5">
        <w:rPr>
          <w:sz w:val="24"/>
          <w:szCs w:val="24"/>
        </w:rPr>
        <w:t>No one was absent</w:t>
      </w:r>
    </w:p>
    <w:p w14:paraId="01B4AC83" w14:textId="65AE18EA" w:rsidR="0006684D" w:rsidRPr="004A19B5" w:rsidRDefault="0006684D" w:rsidP="0006684D">
      <w:pPr>
        <w:rPr>
          <w:b/>
          <w:bCs/>
          <w:sz w:val="26"/>
          <w:szCs w:val="26"/>
        </w:rPr>
      </w:pPr>
      <w:r w:rsidRPr="004A19B5">
        <w:rPr>
          <w:b/>
          <w:bCs/>
          <w:sz w:val="26"/>
          <w:szCs w:val="26"/>
        </w:rPr>
        <w:t xml:space="preserve">What was discussed: </w:t>
      </w:r>
    </w:p>
    <w:p w14:paraId="62FEAD56" w14:textId="6A2EA5FD" w:rsidR="002B3CF9" w:rsidRPr="004A19B5" w:rsidRDefault="002B3CF9" w:rsidP="0006684D">
      <w:pPr>
        <w:rPr>
          <w:sz w:val="24"/>
          <w:szCs w:val="24"/>
        </w:rPr>
      </w:pPr>
      <w:r w:rsidRPr="004A19B5">
        <w:rPr>
          <w:sz w:val="24"/>
          <w:szCs w:val="24"/>
        </w:rPr>
        <w:t xml:space="preserve">Here we </w:t>
      </w:r>
      <w:r w:rsidR="00434202" w:rsidRPr="004A19B5">
        <w:rPr>
          <w:sz w:val="24"/>
          <w:szCs w:val="24"/>
        </w:rPr>
        <w:t>were</w:t>
      </w:r>
      <w:r w:rsidRPr="004A19B5">
        <w:rPr>
          <w:sz w:val="24"/>
          <w:szCs w:val="24"/>
        </w:rPr>
        <w:t xml:space="preserve"> finalising our group UCD and just finishing of some last bits and pieces</w:t>
      </w:r>
      <w:r w:rsidR="00434202" w:rsidRPr="004A19B5">
        <w:rPr>
          <w:sz w:val="24"/>
          <w:szCs w:val="24"/>
        </w:rPr>
        <w:t xml:space="preserve"> and then completed it. Then we agreed on making our individual ERD.</w:t>
      </w:r>
    </w:p>
    <w:p w14:paraId="5AC3E8C5" w14:textId="77777777" w:rsidR="00434202" w:rsidRPr="004A19B5" w:rsidRDefault="00434202" w:rsidP="00434202">
      <w:pPr>
        <w:rPr>
          <w:b/>
          <w:bCs/>
          <w:sz w:val="26"/>
          <w:szCs w:val="26"/>
        </w:rPr>
      </w:pPr>
      <w:r w:rsidRPr="004A19B5">
        <w:rPr>
          <w:b/>
          <w:bCs/>
          <w:sz w:val="26"/>
          <w:szCs w:val="26"/>
        </w:rPr>
        <w:t>Action plan:</w:t>
      </w:r>
    </w:p>
    <w:p w14:paraId="1AA2CE61" w14:textId="52F69BAA" w:rsidR="00434202" w:rsidRPr="004A19B5" w:rsidRDefault="00434202" w:rsidP="0006684D">
      <w:pPr>
        <w:rPr>
          <w:sz w:val="24"/>
          <w:szCs w:val="24"/>
        </w:rPr>
      </w:pPr>
      <w:r w:rsidRPr="00755E8F">
        <w:rPr>
          <w:b/>
          <w:bCs/>
          <w:sz w:val="24"/>
          <w:szCs w:val="24"/>
        </w:rPr>
        <w:t>Everyone:</w:t>
      </w:r>
      <w:r w:rsidRPr="004A19B5">
        <w:rPr>
          <w:sz w:val="24"/>
          <w:szCs w:val="24"/>
        </w:rPr>
        <w:t xml:space="preserve"> Create an individual ERD.</w:t>
      </w:r>
    </w:p>
    <w:p w14:paraId="59BEA824" w14:textId="7A80F4EA" w:rsidR="004B3577" w:rsidRDefault="004B3577" w:rsidP="0006684D"/>
    <w:p w14:paraId="66CA2A1D" w14:textId="77777777" w:rsidR="004B3577" w:rsidRDefault="004B3577" w:rsidP="004B3577">
      <w:pPr>
        <w:rPr>
          <w:b/>
          <w:bCs/>
        </w:rPr>
      </w:pPr>
    </w:p>
    <w:p w14:paraId="4A0D5257" w14:textId="77777777" w:rsidR="004B3577" w:rsidRDefault="004B3577" w:rsidP="004B3577">
      <w:pPr>
        <w:rPr>
          <w:b/>
          <w:bCs/>
        </w:rPr>
      </w:pPr>
    </w:p>
    <w:p w14:paraId="0B7AC121" w14:textId="74BE77F8" w:rsidR="004B3577" w:rsidRPr="004A19B5" w:rsidRDefault="004B3577" w:rsidP="004B3577">
      <w:pPr>
        <w:rPr>
          <w:b/>
          <w:bCs/>
          <w:sz w:val="26"/>
          <w:szCs w:val="26"/>
        </w:rPr>
      </w:pPr>
      <w:r w:rsidRPr="004A19B5">
        <w:rPr>
          <w:b/>
          <w:bCs/>
          <w:sz w:val="26"/>
          <w:szCs w:val="26"/>
        </w:rPr>
        <w:t>Date: 21/04/2021</w:t>
      </w:r>
    </w:p>
    <w:p w14:paraId="4040A806" w14:textId="4D2CF6E7" w:rsidR="004B3577" w:rsidRDefault="004B3577" w:rsidP="0006684D">
      <w:r w:rsidRPr="004A19B5">
        <w:rPr>
          <w:b/>
          <w:bCs/>
          <w:sz w:val="26"/>
          <w:szCs w:val="26"/>
        </w:rPr>
        <w:t>Names of those present:</w:t>
      </w:r>
      <w:r w:rsidRPr="009569F4">
        <w:rPr>
          <w:b/>
          <w:bCs/>
        </w:rPr>
        <w:t xml:space="preserve"> </w:t>
      </w:r>
      <w:r w:rsidRPr="004A19B5">
        <w:rPr>
          <w:sz w:val="24"/>
          <w:szCs w:val="24"/>
        </w:rPr>
        <w:t>Ibrahim</w:t>
      </w:r>
      <w:r w:rsidR="004A19B5" w:rsidRPr="004A19B5">
        <w:rPr>
          <w:sz w:val="24"/>
          <w:szCs w:val="24"/>
        </w:rPr>
        <w:t xml:space="preserve"> and </w:t>
      </w:r>
      <w:r w:rsidRPr="004A19B5">
        <w:rPr>
          <w:sz w:val="24"/>
          <w:szCs w:val="24"/>
        </w:rPr>
        <w:t>Abdulla</w:t>
      </w:r>
    </w:p>
    <w:p w14:paraId="2B2EBA97" w14:textId="4681C151" w:rsidR="004B3577" w:rsidRDefault="004B3577" w:rsidP="004B3577">
      <w:r w:rsidRPr="004A19B5">
        <w:rPr>
          <w:b/>
          <w:bCs/>
          <w:sz w:val="26"/>
          <w:szCs w:val="26"/>
        </w:rPr>
        <w:t>Names of those absent:</w:t>
      </w:r>
      <w:r>
        <w:rPr>
          <w:b/>
          <w:bCs/>
        </w:rPr>
        <w:t xml:space="preserve"> </w:t>
      </w:r>
      <w:r w:rsidRPr="004A19B5">
        <w:rPr>
          <w:sz w:val="24"/>
          <w:szCs w:val="24"/>
        </w:rPr>
        <w:t>Anwar</w:t>
      </w:r>
      <w:r w:rsidR="004A19B5">
        <w:rPr>
          <w:sz w:val="24"/>
          <w:szCs w:val="24"/>
        </w:rPr>
        <w:t xml:space="preserve"> and </w:t>
      </w:r>
      <w:proofErr w:type="spellStart"/>
      <w:r w:rsidRPr="004A19B5">
        <w:rPr>
          <w:sz w:val="24"/>
          <w:szCs w:val="24"/>
        </w:rPr>
        <w:t>Bachar</w:t>
      </w:r>
      <w:proofErr w:type="spellEnd"/>
    </w:p>
    <w:p w14:paraId="15A9E89A" w14:textId="77777777" w:rsidR="004B3577" w:rsidRPr="004A19B5" w:rsidRDefault="004B3577" w:rsidP="004B3577">
      <w:pPr>
        <w:rPr>
          <w:b/>
          <w:bCs/>
          <w:sz w:val="26"/>
          <w:szCs w:val="26"/>
        </w:rPr>
      </w:pPr>
      <w:r w:rsidRPr="004A19B5">
        <w:rPr>
          <w:b/>
          <w:bCs/>
          <w:sz w:val="26"/>
          <w:szCs w:val="26"/>
        </w:rPr>
        <w:t xml:space="preserve">What was discussed: </w:t>
      </w:r>
    </w:p>
    <w:p w14:paraId="53193566" w14:textId="20E11FE9" w:rsidR="004B3577" w:rsidRPr="004A19B5" w:rsidRDefault="004B3577" w:rsidP="004B3577">
      <w:pPr>
        <w:rPr>
          <w:sz w:val="24"/>
          <w:szCs w:val="24"/>
        </w:rPr>
      </w:pPr>
      <w:r w:rsidRPr="004A19B5">
        <w:rPr>
          <w:sz w:val="24"/>
          <w:szCs w:val="24"/>
        </w:rPr>
        <w:t xml:space="preserve">Here, we were supposed to have our individual ERD all completed but Anwar and </w:t>
      </w:r>
      <w:proofErr w:type="spellStart"/>
      <w:r w:rsidRPr="004A19B5">
        <w:rPr>
          <w:sz w:val="24"/>
          <w:szCs w:val="24"/>
        </w:rPr>
        <w:t>Bachar</w:t>
      </w:r>
      <w:proofErr w:type="spellEnd"/>
      <w:r w:rsidRPr="004A19B5">
        <w:rPr>
          <w:sz w:val="24"/>
          <w:szCs w:val="24"/>
        </w:rPr>
        <w:t xml:space="preserve"> was absent during this time with no response, I alerted them but received no answer. So, </w:t>
      </w:r>
      <w:r w:rsidR="004A19B5">
        <w:rPr>
          <w:sz w:val="24"/>
          <w:szCs w:val="24"/>
        </w:rPr>
        <w:t>me (</w:t>
      </w:r>
      <w:r w:rsidR="00917231" w:rsidRPr="004A19B5">
        <w:rPr>
          <w:sz w:val="24"/>
          <w:szCs w:val="24"/>
        </w:rPr>
        <w:t>Ibrahim</w:t>
      </w:r>
      <w:r w:rsidR="004A19B5">
        <w:rPr>
          <w:sz w:val="24"/>
          <w:szCs w:val="24"/>
        </w:rPr>
        <w:t>)</w:t>
      </w:r>
      <w:r w:rsidRPr="004A19B5">
        <w:rPr>
          <w:sz w:val="24"/>
          <w:szCs w:val="24"/>
        </w:rPr>
        <w:t xml:space="preserve"> and Abdulla </w:t>
      </w:r>
      <w:r w:rsidR="00917231" w:rsidRPr="004A19B5">
        <w:rPr>
          <w:sz w:val="24"/>
          <w:szCs w:val="24"/>
        </w:rPr>
        <w:t>went ahead with the group ERD.</w:t>
      </w:r>
    </w:p>
    <w:p w14:paraId="395D882F" w14:textId="77777777" w:rsidR="00917231" w:rsidRPr="004A19B5" w:rsidRDefault="00917231" w:rsidP="00917231">
      <w:pPr>
        <w:rPr>
          <w:b/>
          <w:bCs/>
          <w:sz w:val="26"/>
          <w:szCs w:val="26"/>
        </w:rPr>
      </w:pPr>
      <w:r w:rsidRPr="004A19B5">
        <w:rPr>
          <w:b/>
          <w:bCs/>
          <w:sz w:val="26"/>
          <w:szCs w:val="26"/>
        </w:rPr>
        <w:t>Action plan:</w:t>
      </w:r>
    </w:p>
    <w:p w14:paraId="4A7F196B" w14:textId="71DB69A2" w:rsidR="00917231" w:rsidRPr="004A19B5" w:rsidRDefault="00917231" w:rsidP="004B3577">
      <w:pPr>
        <w:rPr>
          <w:sz w:val="24"/>
          <w:szCs w:val="24"/>
        </w:rPr>
      </w:pPr>
      <w:r w:rsidRPr="00755E8F">
        <w:rPr>
          <w:b/>
          <w:bCs/>
          <w:sz w:val="24"/>
          <w:szCs w:val="24"/>
        </w:rPr>
        <w:t>Abdulla:</w:t>
      </w:r>
      <w:r w:rsidRPr="004A19B5">
        <w:rPr>
          <w:sz w:val="24"/>
          <w:szCs w:val="24"/>
        </w:rPr>
        <w:t xml:space="preserve"> Compare individual ERD and then complete a group ERD together </w:t>
      </w:r>
    </w:p>
    <w:p w14:paraId="61204082" w14:textId="2B4634F9" w:rsidR="00917231" w:rsidRPr="004A19B5" w:rsidRDefault="00917231" w:rsidP="004B3577">
      <w:pPr>
        <w:rPr>
          <w:sz w:val="24"/>
          <w:szCs w:val="24"/>
        </w:rPr>
      </w:pPr>
      <w:r w:rsidRPr="00755E8F">
        <w:rPr>
          <w:b/>
          <w:bCs/>
          <w:sz w:val="24"/>
          <w:szCs w:val="24"/>
        </w:rPr>
        <w:t>Ibrahim:</w:t>
      </w:r>
      <w:r w:rsidRPr="004A19B5">
        <w:rPr>
          <w:sz w:val="24"/>
          <w:szCs w:val="24"/>
        </w:rPr>
        <w:t xml:space="preserve"> Compare individual ERD and then complete a group ERD together</w:t>
      </w:r>
    </w:p>
    <w:p w14:paraId="3F6B0202" w14:textId="0738E07F" w:rsidR="00917231" w:rsidRDefault="00917231" w:rsidP="004B3577"/>
    <w:p w14:paraId="541D24C8" w14:textId="0706209D" w:rsidR="00917231" w:rsidRPr="00E26949" w:rsidRDefault="00917231" w:rsidP="00917231">
      <w:pPr>
        <w:rPr>
          <w:b/>
          <w:bCs/>
          <w:sz w:val="26"/>
          <w:szCs w:val="26"/>
        </w:rPr>
      </w:pPr>
      <w:r w:rsidRPr="00E26949">
        <w:rPr>
          <w:b/>
          <w:bCs/>
          <w:sz w:val="26"/>
          <w:szCs w:val="26"/>
        </w:rPr>
        <w:t>Date: 2</w:t>
      </w:r>
      <w:r w:rsidR="00F95336" w:rsidRPr="00E26949">
        <w:rPr>
          <w:b/>
          <w:bCs/>
          <w:sz w:val="26"/>
          <w:szCs w:val="26"/>
        </w:rPr>
        <w:t>4</w:t>
      </w:r>
      <w:r w:rsidRPr="00E26949">
        <w:rPr>
          <w:b/>
          <w:bCs/>
          <w:sz w:val="26"/>
          <w:szCs w:val="26"/>
        </w:rPr>
        <w:t>/04/2021</w:t>
      </w:r>
    </w:p>
    <w:p w14:paraId="43544E3E" w14:textId="443D0CF0" w:rsidR="00F95336" w:rsidRDefault="00F95336" w:rsidP="00F95336">
      <w:r w:rsidRPr="00E26949">
        <w:rPr>
          <w:b/>
          <w:bCs/>
          <w:sz w:val="26"/>
          <w:szCs w:val="26"/>
        </w:rPr>
        <w:t>Names of those present:</w:t>
      </w:r>
      <w:r w:rsidRPr="009569F4">
        <w:rPr>
          <w:b/>
          <w:bCs/>
        </w:rPr>
        <w:t xml:space="preserve"> </w:t>
      </w:r>
      <w:r w:rsidRPr="00E26949">
        <w:rPr>
          <w:sz w:val="24"/>
          <w:szCs w:val="24"/>
        </w:rPr>
        <w:t>Ibrahim</w:t>
      </w:r>
      <w:r w:rsidR="00E26949" w:rsidRPr="00E26949">
        <w:rPr>
          <w:sz w:val="24"/>
          <w:szCs w:val="24"/>
        </w:rPr>
        <w:t xml:space="preserve"> and </w:t>
      </w:r>
      <w:r w:rsidRPr="00E26949">
        <w:rPr>
          <w:sz w:val="24"/>
          <w:szCs w:val="24"/>
        </w:rPr>
        <w:t>Abdulla</w:t>
      </w:r>
    </w:p>
    <w:p w14:paraId="07819C41" w14:textId="385A1C6E" w:rsidR="00F95336" w:rsidRDefault="00F95336" w:rsidP="00F95336">
      <w:r w:rsidRPr="00E26949">
        <w:rPr>
          <w:b/>
          <w:bCs/>
          <w:sz w:val="26"/>
          <w:szCs w:val="26"/>
        </w:rPr>
        <w:t>Names of those absent:</w:t>
      </w:r>
      <w:r>
        <w:rPr>
          <w:b/>
          <w:bCs/>
        </w:rPr>
        <w:t xml:space="preserve"> </w:t>
      </w:r>
      <w:r w:rsidRPr="00E26949">
        <w:rPr>
          <w:sz w:val="24"/>
          <w:szCs w:val="24"/>
        </w:rPr>
        <w:t>Anwar</w:t>
      </w:r>
      <w:r w:rsidR="00E26949" w:rsidRPr="00E26949">
        <w:rPr>
          <w:sz w:val="24"/>
          <w:szCs w:val="24"/>
        </w:rPr>
        <w:t xml:space="preserve"> and </w:t>
      </w:r>
      <w:proofErr w:type="spellStart"/>
      <w:r w:rsidRPr="00E26949">
        <w:rPr>
          <w:sz w:val="24"/>
          <w:szCs w:val="24"/>
        </w:rPr>
        <w:t>Bachar</w:t>
      </w:r>
      <w:proofErr w:type="spellEnd"/>
    </w:p>
    <w:p w14:paraId="419BF9A1" w14:textId="77777777" w:rsidR="00F95336" w:rsidRPr="00E26949" w:rsidRDefault="00F95336" w:rsidP="00F95336">
      <w:pPr>
        <w:rPr>
          <w:b/>
          <w:bCs/>
          <w:sz w:val="26"/>
          <w:szCs w:val="26"/>
        </w:rPr>
      </w:pPr>
      <w:r w:rsidRPr="00E26949">
        <w:rPr>
          <w:b/>
          <w:bCs/>
          <w:sz w:val="26"/>
          <w:szCs w:val="26"/>
        </w:rPr>
        <w:t xml:space="preserve">What was discussed: </w:t>
      </w:r>
    </w:p>
    <w:p w14:paraId="2C090C7A" w14:textId="2D36DE45" w:rsidR="00917231" w:rsidRPr="00E26949" w:rsidRDefault="00F95336" w:rsidP="004B3577">
      <w:pPr>
        <w:rPr>
          <w:sz w:val="24"/>
          <w:szCs w:val="24"/>
        </w:rPr>
      </w:pPr>
      <w:r w:rsidRPr="00E26949">
        <w:rPr>
          <w:sz w:val="24"/>
          <w:szCs w:val="24"/>
        </w:rPr>
        <w:t xml:space="preserve">Now we have completed the group ERD and Abdulla sent it to the teacher for feedback, when Abdulla got his </w:t>
      </w:r>
      <w:r w:rsidR="00882459" w:rsidRPr="00E26949">
        <w:rPr>
          <w:sz w:val="24"/>
          <w:szCs w:val="24"/>
        </w:rPr>
        <w:t>feedback,</w:t>
      </w:r>
      <w:r w:rsidRPr="00E26949">
        <w:rPr>
          <w:sz w:val="24"/>
          <w:szCs w:val="24"/>
        </w:rPr>
        <w:t xml:space="preserve"> he fixed the corrections on the ERD. </w:t>
      </w:r>
      <w:r w:rsidR="00E26949">
        <w:rPr>
          <w:sz w:val="24"/>
          <w:szCs w:val="24"/>
        </w:rPr>
        <w:t>Me (</w:t>
      </w:r>
      <w:r w:rsidRPr="00E26949">
        <w:rPr>
          <w:sz w:val="24"/>
          <w:szCs w:val="24"/>
        </w:rPr>
        <w:t>Ibrahim</w:t>
      </w:r>
      <w:r w:rsidR="00E26949">
        <w:rPr>
          <w:sz w:val="24"/>
          <w:szCs w:val="24"/>
        </w:rPr>
        <w:t>)</w:t>
      </w:r>
      <w:r w:rsidRPr="00E26949">
        <w:rPr>
          <w:sz w:val="24"/>
          <w:szCs w:val="24"/>
        </w:rPr>
        <w:t xml:space="preserve"> and Abdulla then decided that</w:t>
      </w:r>
      <w:r w:rsidR="00E26949">
        <w:rPr>
          <w:sz w:val="24"/>
          <w:szCs w:val="24"/>
        </w:rPr>
        <w:t xml:space="preserve"> I</w:t>
      </w:r>
      <w:r w:rsidRPr="00E26949">
        <w:rPr>
          <w:sz w:val="24"/>
          <w:szCs w:val="24"/>
        </w:rPr>
        <w:t xml:space="preserve"> </w:t>
      </w:r>
      <w:r w:rsidR="00E26949">
        <w:rPr>
          <w:sz w:val="24"/>
          <w:szCs w:val="24"/>
        </w:rPr>
        <w:t>(</w:t>
      </w:r>
      <w:r w:rsidRPr="00E26949">
        <w:rPr>
          <w:sz w:val="24"/>
          <w:szCs w:val="24"/>
        </w:rPr>
        <w:t>Ibrahim</w:t>
      </w:r>
      <w:r w:rsidR="00E26949">
        <w:rPr>
          <w:sz w:val="24"/>
          <w:szCs w:val="24"/>
        </w:rPr>
        <w:t>)</w:t>
      </w:r>
      <w:r w:rsidRPr="00E26949">
        <w:rPr>
          <w:sz w:val="24"/>
          <w:szCs w:val="24"/>
        </w:rPr>
        <w:t xml:space="preserve"> </w:t>
      </w:r>
      <w:r w:rsidR="00E26949">
        <w:rPr>
          <w:sz w:val="24"/>
          <w:szCs w:val="24"/>
        </w:rPr>
        <w:t>should create</w:t>
      </w:r>
      <w:r w:rsidRPr="00E26949">
        <w:rPr>
          <w:sz w:val="24"/>
          <w:szCs w:val="24"/>
        </w:rPr>
        <w:t xml:space="preserve"> the normalisation </w:t>
      </w:r>
      <w:r w:rsidR="00882459" w:rsidRPr="00E26949">
        <w:rPr>
          <w:sz w:val="24"/>
          <w:szCs w:val="24"/>
        </w:rPr>
        <w:t xml:space="preserve">and </w:t>
      </w:r>
      <w:r w:rsidRPr="00E26949">
        <w:rPr>
          <w:sz w:val="24"/>
          <w:szCs w:val="24"/>
        </w:rPr>
        <w:t xml:space="preserve">bottom up ERD and Abdulla </w:t>
      </w:r>
      <w:r w:rsidR="00882459" w:rsidRPr="00E26949">
        <w:rPr>
          <w:sz w:val="24"/>
          <w:szCs w:val="24"/>
        </w:rPr>
        <w:t xml:space="preserve">will be helping. Anwar and </w:t>
      </w:r>
      <w:proofErr w:type="spellStart"/>
      <w:r w:rsidR="00882459" w:rsidRPr="00E26949">
        <w:rPr>
          <w:sz w:val="24"/>
          <w:szCs w:val="24"/>
        </w:rPr>
        <w:t>Bachar</w:t>
      </w:r>
      <w:proofErr w:type="spellEnd"/>
      <w:r w:rsidR="00882459" w:rsidRPr="00E26949">
        <w:rPr>
          <w:sz w:val="24"/>
          <w:szCs w:val="24"/>
        </w:rPr>
        <w:t xml:space="preserve"> were absent during this time.</w:t>
      </w:r>
    </w:p>
    <w:p w14:paraId="34233587" w14:textId="77777777" w:rsidR="00882459" w:rsidRPr="00E26949" w:rsidRDefault="00882459" w:rsidP="00882459">
      <w:pPr>
        <w:rPr>
          <w:b/>
          <w:bCs/>
          <w:sz w:val="26"/>
          <w:szCs w:val="26"/>
        </w:rPr>
      </w:pPr>
      <w:r w:rsidRPr="00E26949">
        <w:rPr>
          <w:b/>
          <w:bCs/>
          <w:sz w:val="26"/>
          <w:szCs w:val="26"/>
        </w:rPr>
        <w:t>Action plan:</w:t>
      </w:r>
    </w:p>
    <w:p w14:paraId="133AB407" w14:textId="6012023D" w:rsidR="00882459" w:rsidRPr="00E26949" w:rsidRDefault="00882459" w:rsidP="00882459">
      <w:pPr>
        <w:rPr>
          <w:sz w:val="24"/>
          <w:szCs w:val="24"/>
        </w:rPr>
      </w:pPr>
      <w:r w:rsidRPr="00755E8F">
        <w:rPr>
          <w:b/>
          <w:bCs/>
          <w:sz w:val="24"/>
          <w:szCs w:val="24"/>
        </w:rPr>
        <w:t>Ibrahim:</w:t>
      </w:r>
      <w:r w:rsidRPr="00E26949">
        <w:rPr>
          <w:sz w:val="24"/>
          <w:szCs w:val="24"/>
        </w:rPr>
        <w:t xml:space="preserve"> Complete the normalisation stages </w:t>
      </w:r>
      <w:r w:rsidR="00FB1BD2" w:rsidRPr="00E26949">
        <w:rPr>
          <w:sz w:val="24"/>
          <w:szCs w:val="24"/>
        </w:rPr>
        <w:t xml:space="preserve">including the merge stages of the 3NFs </w:t>
      </w:r>
      <w:r w:rsidRPr="00E26949">
        <w:rPr>
          <w:sz w:val="24"/>
          <w:szCs w:val="24"/>
        </w:rPr>
        <w:t xml:space="preserve">and create a bottom up ERD </w:t>
      </w:r>
    </w:p>
    <w:p w14:paraId="2B4472D0" w14:textId="232F2868" w:rsidR="00882459" w:rsidRPr="00E26949" w:rsidRDefault="00882459" w:rsidP="00882459">
      <w:pPr>
        <w:rPr>
          <w:sz w:val="24"/>
          <w:szCs w:val="24"/>
        </w:rPr>
      </w:pPr>
      <w:r w:rsidRPr="00755E8F">
        <w:rPr>
          <w:b/>
          <w:bCs/>
          <w:sz w:val="24"/>
          <w:szCs w:val="24"/>
        </w:rPr>
        <w:t>Abdulla:</w:t>
      </w:r>
      <w:r w:rsidRPr="00E26949">
        <w:rPr>
          <w:sz w:val="24"/>
          <w:szCs w:val="24"/>
        </w:rPr>
        <w:t xml:space="preserve"> Help Ibrahim, with creating the normalisation stages and bottom up ERD</w:t>
      </w:r>
      <w:r w:rsidR="00073A2F" w:rsidRPr="00E26949">
        <w:rPr>
          <w:sz w:val="24"/>
          <w:szCs w:val="24"/>
        </w:rPr>
        <w:t>.</w:t>
      </w:r>
    </w:p>
    <w:p w14:paraId="632DEBB4" w14:textId="73B854FE" w:rsidR="00073A2F" w:rsidRDefault="00073A2F" w:rsidP="00882459"/>
    <w:p w14:paraId="2F2E799E" w14:textId="21F9B4DE" w:rsidR="00073A2F" w:rsidRPr="00BE4437" w:rsidRDefault="00073A2F" w:rsidP="00073A2F">
      <w:pPr>
        <w:rPr>
          <w:b/>
          <w:bCs/>
          <w:sz w:val="26"/>
          <w:szCs w:val="26"/>
        </w:rPr>
      </w:pPr>
      <w:r w:rsidRPr="00BE4437">
        <w:rPr>
          <w:b/>
          <w:bCs/>
          <w:sz w:val="26"/>
          <w:szCs w:val="26"/>
        </w:rPr>
        <w:t>Date: 26/04/2021</w:t>
      </w:r>
    </w:p>
    <w:p w14:paraId="24FC6C95" w14:textId="6D81CD71" w:rsidR="00073A2F" w:rsidRDefault="00073A2F" w:rsidP="00073A2F">
      <w:r w:rsidRPr="00BE4437">
        <w:rPr>
          <w:b/>
          <w:bCs/>
          <w:sz w:val="26"/>
          <w:szCs w:val="26"/>
        </w:rPr>
        <w:t>Names of those present:</w:t>
      </w:r>
      <w:r w:rsidRPr="009569F4">
        <w:rPr>
          <w:b/>
          <w:bCs/>
        </w:rPr>
        <w:t xml:space="preserve"> </w:t>
      </w:r>
      <w:r w:rsidRPr="00BE4437">
        <w:rPr>
          <w:sz w:val="24"/>
          <w:szCs w:val="24"/>
        </w:rPr>
        <w:t>Ibrahim</w:t>
      </w:r>
      <w:r w:rsidR="00BE4437">
        <w:rPr>
          <w:sz w:val="24"/>
          <w:szCs w:val="24"/>
        </w:rPr>
        <w:t xml:space="preserve"> and</w:t>
      </w:r>
      <w:r w:rsidRPr="00BE4437">
        <w:rPr>
          <w:sz w:val="24"/>
          <w:szCs w:val="24"/>
        </w:rPr>
        <w:t xml:space="preserve"> Abdulla</w:t>
      </w:r>
    </w:p>
    <w:p w14:paraId="02DE485E" w14:textId="64845FEF" w:rsidR="00073A2F" w:rsidRDefault="00073A2F" w:rsidP="00073A2F">
      <w:r w:rsidRPr="00BE4437">
        <w:rPr>
          <w:b/>
          <w:bCs/>
          <w:sz w:val="26"/>
          <w:szCs w:val="26"/>
        </w:rPr>
        <w:t>Names of those absent:</w:t>
      </w:r>
      <w:r>
        <w:rPr>
          <w:b/>
          <w:bCs/>
        </w:rPr>
        <w:t xml:space="preserve"> </w:t>
      </w:r>
      <w:r w:rsidRPr="00BE4437">
        <w:rPr>
          <w:sz w:val="24"/>
          <w:szCs w:val="24"/>
        </w:rPr>
        <w:t>Anwar</w:t>
      </w:r>
      <w:r w:rsidR="00BE4437">
        <w:rPr>
          <w:sz w:val="24"/>
          <w:szCs w:val="24"/>
        </w:rPr>
        <w:t xml:space="preserve"> and</w:t>
      </w:r>
      <w:r w:rsidRPr="00BE4437">
        <w:rPr>
          <w:sz w:val="24"/>
          <w:szCs w:val="24"/>
        </w:rPr>
        <w:t xml:space="preserve"> </w:t>
      </w:r>
      <w:proofErr w:type="spellStart"/>
      <w:r w:rsidRPr="00BE4437">
        <w:rPr>
          <w:sz w:val="24"/>
          <w:szCs w:val="24"/>
        </w:rPr>
        <w:t>Bachar</w:t>
      </w:r>
      <w:proofErr w:type="spellEnd"/>
    </w:p>
    <w:p w14:paraId="41490912" w14:textId="77777777" w:rsidR="00BE4437" w:rsidRDefault="00BE4437" w:rsidP="00073A2F">
      <w:pPr>
        <w:rPr>
          <w:b/>
          <w:bCs/>
          <w:sz w:val="26"/>
          <w:szCs w:val="26"/>
        </w:rPr>
      </w:pPr>
    </w:p>
    <w:p w14:paraId="21B1BCFE" w14:textId="77777777" w:rsidR="00BE4437" w:rsidRDefault="00BE4437" w:rsidP="00073A2F">
      <w:pPr>
        <w:rPr>
          <w:b/>
          <w:bCs/>
          <w:sz w:val="26"/>
          <w:szCs w:val="26"/>
        </w:rPr>
      </w:pPr>
    </w:p>
    <w:p w14:paraId="5634C178" w14:textId="29EDC52B" w:rsidR="00073A2F" w:rsidRPr="00BE4437" w:rsidRDefault="00073A2F" w:rsidP="00073A2F">
      <w:pPr>
        <w:rPr>
          <w:b/>
          <w:bCs/>
          <w:sz w:val="26"/>
          <w:szCs w:val="26"/>
        </w:rPr>
      </w:pPr>
      <w:r w:rsidRPr="00BE4437">
        <w:rPr>
          <w:b/>
          <w:bCs/>
          <w:sz w:val="26"/>
          <w:szCs w:val="26"/>
        </w:rPr>
        <w:lastRenderedPageBreak/>
        <w:t xml:space="preserve">What was discussed: </w:t>
      </w:r>
    </w:p>
    <w:p w14:paraId="6C8DF0E7" w14:textId="17BE516B" w:rsidR="00FB1BD2" w:rsidRPr="00BE4437" w:rsidRDefault="00073A2F" w:rsidP="00FB1BD2">
      <w:pPr>
        <w:rPr>
          <w:sz w:val="24"/>
          <w:szCs w:val="24"/>
        </w:rPr>
      </w:pPr>
      <w:r w:rsidRPr="00BE4437">
        <w:rPr>
          <w:sz w:val="24"/>
          <w:szCs w:val="24"/>
        </w:rPr>
        <w:t>Here</w:t>
      </w:r>
      <w:r w:rsidR="0013795C">
        <w:rPr>
          <w:sz w:val="24"/>
          <w:szCs w:val="24"/>
        </w:rPr>
        <w:t>,</w:t>
      </w:r>
      <w:r w:rsidRPr="00BE4437">
        <w:rPr>
          <w:sz w:val="24"/>
          <w:szCs w:val="24"/>
        </w:rPr>
        <w:t xml:space="preserve"> </w:t>
      </w:r>
      <w:r w:rsidR="00BE4437">
        <w:rPr>
          <w:sz w:val="24"/>
          <w:szCs w:val="24"/>
        </w:rPr>
        <w:t>me (</w:t>
      </w:r>
      <w:r w:rsidRPr="00BE4437">
        <w:rPr>
          <w:sz w:val="24"/>
          <w:szCs w:val="24"/>
        </w:rPr>
        <w:t>Ibrahim</w:t>
      </w:r>
      <w:r w:rsidR="00BE4437">
        <w:rPr>
          <w:sz w:val="24"/>
          <w:szCs w:val="24"/>
        </w:rPr>
        <w:t>)</w:t>
      </w:r>
      <w:r w:rsidRPr="00BE4437">
        <w:rPr>
          <w:sz w:val="24"/>
          <w:szCs w:val="24"/>
        </w:rPr>
        <w:t xml:space="preserve"> and Abdulla completed the normalisation and bottom up ERD, </w:t>
      </w:r>
      <w:r w:rsidR="0010628C" w:rsidRPr="00BE4437">
        <w:rPr>
          <w:sz w:val="24"/>
          <w:szCs w:val="24"/>
        </w:rPr>
        <w:t xml:space="preserve">and </w:t>
      </w:r>
      <w:r w:rsidR="00BE4437">
        <w:rPr>
          <w:sz w:val="24"/>
          <w:szCs w:val="24"/>
        </w:rPr>
        <w:t>I (</w:t>
      </w:r>
      <w:r w:rsidR="0010628C" w:rsidRPr="00BE4437">
        <w:rPr>
          <w:sz w:val="24"/>
          <w:szCs w:val="24"/>
        </w:rPr>
        <w:t>Ibrahim</w:t>
      </w:r>
      <w:r w:rsidR="00BE4437">
        <w:rPr>
          <w:sz w:val="24"/>
          <w:szCs w:val="24"/>
        </w:rPr>
        <w:t>)</w:t>
      </w:r>
      <w:r w:rsidR="0010628C" w:rsidRPr="00BE4437">
        <w:rPr>
          <w:sz w:val="24"/>
          <w:szCs w:val="24"/>
        </w:rPr>
        <w:t xml:space="preserve"> mentioned to the whole group to complete the individual ERD. After that,</w:t>
      </w:r>
      <w:r w:rsidR="00BE4437">
        <w:rPr>
          <w:sz w:val="24"/>
          <w:szCs w:val="24"/>
        </w:rPr>
        <w:t xml:space="preserve"> me (</w:t>
      </w:r>
      <w:r w:rsidR="0010628C" w:rsidRPr="00BE4437">
        <w:rPr>
          <w:sz w:val="24"/>
          <w:szCs w:val="24"/>
        </w:rPr>
        <w:t>Ibrahim</w:t>
      </w:r>
      <w:r w:rsidR="00BE4437">
        <w:rPr>
          <w:sz w:val="24"/>
          <w:szCs w:val="24"/>
        </w:rPr>
        <w:t>)</w:t>
      </w:r>
      <w:r w:rsidR="0010628C" w:rsidRPr="00BE4437">
        <w:rPr>
          <w:sz w:val="24"/>
          <w:szCs w:val="24"/>
        </w:rPr>
        <w:t xml:space="preserve"> and Abdulla discussed on how to merge to </w:t>
      </w:r>
      <w:r w:rsidR="00FB1BD2" w:rsidRPr="00BE4437">
        <w:rPr>
          <w:sz w:val="24"/>
          <w:szCs w:val="24"/>
        </w:rPr>
        <w:t>merge the bottom up ERD to the top bottom ERD.</w:t>
      </w:r>
      <w:r w:rsidR="00BE4437">
        <w:rPr>
          <w:sz w:val="24"/>
          <w:szCs w:val="24"/>
        </w:rPr>
        <w:t xml:space="preserve"> Anwar and </w:t>
      </w:r>
      <w:proofErr w:type="spellStart"/>
      <w:r w:rsidR="00BE4437">
        <w:rPr>
          <w:sz w:val="24"/>
          <w:szCs w:val="24"/>
        </w:rPr>
        <w:t>Bachar</w:t>
      </w:r>
      <w:proofErr w:type="spellEnd"/>
      <w:r w:rsidR="00BE4437">
        <w:rPr>
          <w:sz w:val="24"/>
          <w:szCs w:val="24"/>
        </w:rPr>
        <w:t xml:space="preserve"> were absent during this time.</w:t>
      </w:r>
    </w:p>
    <w:p w14:paraId="38E565BD" w14:textId="1A37DFB5" w:rsidR="00FB1BD2" w:rsidRPr="00AD216B" w:rsidRDefault="00FB1BD2" w:rsidP="00FB1BD2">
      <w:pPr>
        <w:rPr>
          <w:b/>
          <w:bCs/>
          <w:sz w:val="26"/>
          <w:szCs w:val="26"/>
        </w:rPr>
      </w:pPr>
      <w:r w:rsidRPr="00AD216B">
        <w:rPr>
          <w:b/>
          <w:bCs/>
          <w:sz w:val="26"/>
          <w:szCs w:val="26"/>
        </w:rPr>
        <w:t>Action plan:</w:t>
      </w:r>
    </w:p>
    <w:p w14:paraId="537CD8A1" w14:textId="19DB3DFE" w:rsidR="00FB1BD2" w:rsidRPr="00AD216B" w:rsidRDefault="00FB1BD2" w:rsidP="00FB1BD2">
      <w:pPr>
        <w:rPr>
          <w:sz w:val="24"/>
          <w:szCs w:val="24"/>
        </w:rPr>
      </w:pPr>
      <w:r w:rsidRPr="00755E8F">
        <w:rPr>
          <w:b/>
          <w:bCs/>
          <w:sz w:val="24"/>
          <w:szCs w:val="24"/>
        </w:rPr>
        <w:t>Ibrahim:</w:t>
      </w:r>
      <w:r w:rsidRPr="00AD216B">
        <w:rPr>
          <w:sz w:val="24"/>
          <w:szCs w:val="24"/>
        </w:rPr>
        <w:t xml:space="preserve"> Merge the bottom up ERD to the top bottom ERD</w:t>
      </w:r>
      <w:r w:rsidR="00161A23" w:rsidRPr="00AD216B">
        <w:rPr>
          <w:sz w:val="24"/>
          <w:szCs w:val="24"/>
        </w:rPr>
        <w:t>, to create a final ERD.</w:t>
      </w:r>
      <w:r w:rsidRPr="00AD216B">
        <w:rPr>
          <w:sz w:val="24"/>
          <w:szCs w:val="24"/>
        </w:rPr>
        <w:t xml:space="preserve"> </w:t>
      </w:r>
    </w:p>
    <w:p w14:paraId="01E6A3E6" w14:textId="66B5ACB0" w:rsidR="004B3577" w:rsidRPr="00AD216B" w:rsidRDefault="00FB1BD2" w:rsidP="00FB1BD2">
      <w:pPr>
        <w:rPr>
          <w:sz w:val="24"/>
          <w:szCs w:val="24"/>
        </w:rPr>
      </w:pPr>
      <w:r w:rsidRPr="00755E8F">
        <w:rPr>
          <w:b/>
          <w:bCs/>
          <w:sz w:val="24"/>
          <w:szCs w:val="24"/>
        </w:rPr>
        <w:t>Abdulla:</w:t>
      </w:r>
      <w:r w:rsidR="00161A23" w:rsidRPr="00AD216B">
        <w:rPr>
          <w:sz w:val="24"/>
          <w:szCs w:val="24"/>
        </w:rPr>
        <w:t xml:space="preserve"> Help Ibrahim on combining the bottom up ERD to the top bottom ERD.</w:t>
      </w:r>
    </w:p>
    <w:p w14:paraId="62AEC7FB" w14:textId="77777777" w:rsidR="00161A23" w:rsidRPr="0006684D" w:rsidRDefault="00161A23" w:rsidP="00FB1BD2"/>
    <w:p w14:paraId="5F319946" w14:textId="460E190E" w:rsidR="00161A23" w:rsidRPr="00AD216B" w:rsidRDefault="00161A23" w:rsidP="00161A23">
      <w:pPr>
        <w:rPr>
          <w:b/>
          <w:bCs/>
          <w:sz w:val="26"/>
          <w:szCs w:val="26"/>
        </w:rPr>
      </w:pPr>
      <w:r w:rsidRPr="00AD216B">
        <w:rPr>
          <w:b/>
          <w:bCs/>
          <w:sz w:val="26"/>
          <w:szCs w:val="26"/>
        </w:rPr>
        <w:t xml:space="preserve">Date: </w:t>
      </w:r>
      <w:r w:rsidR="00B36AEF" w:rsidRPr="00AD216B">
        <w:rPr>
          <w:b/>
          <w:bCs/>
          <w:sz w:val="26"/>
          <w:szCs w:val="26"/>
        </w:rPr>
        <w:t>3</w:t>
      </w:r>
      <w:r w:rsidRPr="00AD216B">
        <w:rPr>
          <w:b/>
          <w:bCs/>
          <w:sz w:val="26"/>
          <w:szCs w:val="26"/>
        </w:rPr>
        <w:t>/0</w:t>
      </w:r>
      <w:r w:rsidR="00B36AEF" w:rsidRPr="00AD216B">
        <w:rPr>
          <w:b/>
          <w:bCs/>
          <w:sz w:val="26"/>
          <w:szCs w:val="26"/>
        </w:rPr>
        <w:t>5</w:t>
      </w:r>
      <w:r w:rsidRPr="00AD216B">
        <w:rPr>
          <w:b/>
          <w:bCs/>
          <w:sz w:val="26"/>
          <w:szCs w:val="26"/>
        </w:rPr>
        <w:t>/2021</w:t>
      </w:r>
    </w:p>
    <w:p w14:paraId="0CD1FB1C" w14:textId="08C4A797" w:rsidR="00161A23" w:rsidRDefault="00161A23" w:rsidP="00161A23">
      <w:r w:rsidRPr="00AD216B">
        <w:rPr>
          <w:b/>
          <w:bCs/>
          <w:sz w:val="26"/>
          <w:szCs w:val="26"/>
        </w:rPr>
        <w:t>Names of those present:</w:t>
      </w:r>
      <w:r w:rsidRPr="009569F4">
        <w:rPr>
          <w:b/>
          <w:bCs/>
        </w:rPr>
        <w:t xml:space="preserve"> </w:t>
      </w:r>
      <w:r w:rsidRPr="00AD216B">
        <w:rPr>
          <w:sz w:val="24"/>
          <w:szCs w:val="24"/>
        </w:rPr>
        <w:t>Ibrahim</w:t>
      </w:r>
      <w:r w:rsidR="00AD216B">
        <w:rPr>
          <w:sz w:val="24"/>
          <w:szCs w:val="24"/>
        </w:rPr>
        <w:t xml:space="preserve"> and</w:t>
      </w:r>
      <w:r w:rsidRPr="00AD216B">
        <w:rPr>
          <w:sz w:val="24"/>
          <w:szCs w:val="24"/>
        </w:rPr>
        <w:t xml:space="preserve"> Abdulla</w:t>
      </w:r>
    </w:p>
    <w:p w14:paraId="6E9B0B21" w14:textId="6CCA3ED6" w:rsidR="00161A23" w:rsidRDefault="00161A23" w:rsidP="00161A23">
      <w:r w:rsidRPr="00AD216B">
        <w:rPr>
          <w:b/>
          <w:bCs/>
          <w:sz w:val="26"/>
          <w:szCs w:val="26"/>
        </w:rPr>
        <w:t>Names of those absent:</w:t>
      </w:r>
      <w:r>
        <w:rPr>
          <w:b/>
          <w:bCs/>
        </w:rPr>
        <w:t xml:space="preserve"> </w:t>
      </w:r>
      <w:r w:rsidRPr="00AD216B">
        <w:rPr>
          <w:sz w:val="24"/>
          <w:szCs w:val="24"/>
        </w:rPr>
        <w:t>Anwar</w:t>
      </w:r>
      <w:r w:rsidR="00AD216B" w:rsidRPr="00AD216B">
        <w:rPr>
          <w:sz w:val="24"/>
          <w:szCs w:val="24"/>
        </w:rPr>
        <w:t xml:space="preserve"> and</w:t>
      </w:r>
      <w:r w:rsidRPr="00AD216B">
        <w:rPr>
          <w:sz w:val="24"/>
          <w:szCs w:val="24"/>
        </w:rPr>
        <w:t xml:space="preserve"> </w:t>
      </w:r>
      <w:proofErr w:type="spellStart"/>
      <w:r w:rsidRPr="00AD216B">
        <w:rPr>
          <w:sz w:val="24"/>
          <w:szCs w:val="24"/>
        </w:rPr>
        <w:t>Bachar</w:t>
      </w:r>
      <w:proofErr w:type="spellEnd"/>
    </w:p>
    <w:p w14:paraId="4D06E667" w14:textId="77777777" w:rsidR="00161A23" w:rsidRPr="00AD216B" w:rsidRDefault="00161A23" w:rsidP="00161A23">
      <w:pPr>
        <w:rPr>
          <w:b/>
          <w:bCs/>
          <w:sz w:val="26"/>
          <w:szCs w:val="26"/>
        </w:rPr>
      </w:pPr>
      <w:r w:rsidRPr="00AD216B">
        <w:rPr>
          <w:b/>
          <w:bCs/>
          <w:sz w:val="26"/>
          <w:szCs w:val="26"/>
        </w:rPr>
        <w:t xml:space="preserve">What was discussed: </w:t>
      </w:r>
    </w:p>
    <w:p w14:paraId="2F109B9E" w14:textId="7820EFB5" w:rsidR="004B3577" w:rsidRPr="00AD216B" w:rsidRDefault="00B36AEF" w:rsidP="0006684D">
      <w:pPr>
        <w:rPr>
          <w:sz w:val="24"/>
          <w:szCs w:val="24"/>
        </w:rPr>
      </w:pPr>
      <w:r w:rsidRPr="00AD216B">
        <w:rPr>
          <w:sz w:val="24"/>
          <w:szCs w:val="24"/>
        </w:rPr>
        <w:t xml:space="preserve">We both managed to combine the 2 ERDs bottom up and top bottom to create this big final ERD, we then sent it to Stephen to get feedback, after correcting the </w:t>
      </w:r>
      <w:r w:rsidR="009E16E7" w:rsidRPr="00AD216B">
        <w:rPr>
          <w:sz w:val="24"/>
          <w:szCs w:val="24"/>
        </w:rPr>
        <w:t>mistakes w</w:t>
      </w:r>
      <w:r w:rsidRPr="00AD216B">
        <w:rPr>
          <w:sz w:val="24"/>
          <w:szCs w:val="24"/>
        </w:rPr>
        <w:t>e</w:t>
      </w:r>
      <w:r w:rsidR="009E16E7" w:rsidRPr="00AD216B">
        <w:rPr>
          <w:sz w:val="24"/>
          <w:szCs w:val="24"/>
        </w:rPr>
        <w:t xml:space="preserve"> were then ready to implement. </w:t>
      </w:r>
      <w:r w:rsidRPr="00AD216B">
        <w:rPr>
          <w:sz w:val="24"/>
          <w:szCs w:val="24"/>
        </w:rPr>
        <w:t xml:space="preserve"> </w:t>
      </w:r>
    </w:p>
    <w:p w14:paraId="2FD83351" w14:textId="77777777" w:rsidR="009E16E7" w:rsidRPr="00AD216B" w:rsidRDefault="009E16E7" w:rsidP="009E16E7">
      <w:pPr>
        <w:rPr>
          <w:b/>
          <w:bCs/>
          <w:sz w:val="26"/>
          <w:szCs w:val="26"/>
        </w:rPr>
      </w:pPr>
      <w:r w:rsidRPr="00AD216B">
        <w:rPr>
          <w:b/>
          <w:bCs/>
          <w:sz w:val="26"/>
          <w:szCs w:val="26"/>
        </w:rPr>
        <w:t>Action plan:</w:t>
      </w:r>
    </w:p>
    <w:p w14:paraId="380EC7EA" w14:textId="538A8BFB" w:rsidR="004B3577" w:rsidRPr="00AD216B" w:rsidRDefault="009E16E7" w:rsidP="0006684D">
      <w:pPr>
        <w:rPr>
          <w:sz w:val="24"/>
          <w:szCs w:val="24"/>
        </w:rPr>
      </w:pPr>
      <w:r w:rsidRPr="00755E8F">
        <w:rPr>
          <w:b/>
          <w:bCs/>
          <w:sz w:val="24"/>
          <w:szCs w:val="24"/>
        </w:rPr>
        <w:t>Abdulla:</w:t>
      </w:r>
      <w:r w:rsidR="0095301D" w:rsidRPr="00AD216B">
        <w:rPr>
          <w:sz w:val="24"/>
          <w:szCs w:val="24"/>
        </w:rPr>
        <w:t xml:space="preserve"> Create </w:t>
      </w:r>
      <w:r w:rsidR="00C906A1" w:rsidRPr="00AD216B">
        <w:rPr>
          <w:sz w:val="24"/>
          <w:szCs w:val="24"/>
        </w:rPr>
        <w:t>database with all the tables and save the statements in a script and upload to oracle.</w:t>
      </w:r>
      <w:r w:rsidR="0095301D" w:rsidRPr="00AD216B">
        <w:rPr>
          <w:sz w:val="24"/>
          <w:szCs w:val="24"/>
        </w:rPr>
        <w:t xml:space="preserve"> </w:t>
      </w:r>
    </w:p>
    <w:p w14:paraId="50C94DA2" w14:textId="115A7CE7" w:rsidR="00DF1E32" w:rsidRDefault="009E16E7" w:rsidP="009569F4">
      <w:r w:rsidRPr="00755E8F">
        <w:rPr>
          <w:b/>
          <w:bCs/>
          <w:sz w:val="24"/>
          <w:szCs w:val="24"/>
        </w:rPr>
        <w:t>Ibrahim:</w:t>
      </w:r>
      <w:r w:rsidR="0095301D" w:rsidRPr="00AD216B">
        <w:rPr>
          <w:sz w:val="24"/>
          <w:szCs w:val="24"/>
        </w:rPr>
        <w:t xml:space="preserve"> Help Abdulla</w:t>
      </w:r>
      <w:r w:rsidR="00C906A1" w:rsidRPr="00AD216B">
        <w:rPr>
          <w:sz w:val="24"/>
          <w:szCs w:val="24"/>
        </w:rPr>
        <w:t xml:space="preserve"> on creating database and statements.</w:t>
      </w:r>
      <w:r w:rsidR="00C906A1">
        <w:t xml:space="preserve"> </w:t>
      </w:r>
    </w:p>
    <w:p w14:paraId="57765F7E" w14:textId="733A39BD" w:rsidR="0092765D" w:rsidRDefault="0092765D" w:rsidP="009569F4"/>
    <w:p w14:paraId="294FC2E9" w14:textId="75842C7F" w:rsidR="0092765D" w:rsidRPr="00121621" w:rsidRDefault="0092765D" w:rsidP="0092765D">
      <w:pPr>
        <w:rPr>
          <w:b/>
          <w:bCs/>
          <w:sz w:val="26"/>
          <w:szCs w:val="26"/>
        </w:rPr>
      </w:pPr>
      <w:r w:rsidRPr="00121621">
        <w:rPr>
          <w:b/>
          <w:bCs/>
          <w:sz w:val="26"/>
          <w:szCs w:val="26"/>
        </w:rPr>
        <w:t>Date: 4/05/2021</w:t>
      </w:r>
    </w:p>
    <w:p w14:paraId="73F51E30" w14:textId="2899EE73" w:rsidR="0092765D" w:rsidRDefault="0092765D" w:rsidP="0092765D">
      <w:r w:rsidRPr="00121621">
        <w:rPr>
          <w:b/>
          <w:bCs/>
          <w:sz w:val="26"/>
          <w:szCs w:val="26"/>
        </w:rPr>
        <w:t>Names of those present:</w:t>
      </w:r>
      <w:r w:rsidRPr="009569F4">
        <w:rPr>
          <w:b/>
          <w:bCs/>
        </w:rPr>
        <w:t xml:space="preserve"> </w:t>
      </w:r>
      <w:r w:rsidRPr="00121621">
        <w:rPr>
          <w:sz w:val="24"/>
          <w:szCs w:val="24"/>
        </w:rPr>
        <w:t>Ibrahim</w:t>
      </w:r>
      <w:r w:rsidR="00121621" w:rsidRPr="00121621">
        <w:rPr>
          <w:sz w:val="24"/>
          <w:szCs w:val="24"/>
        </w:rPr>
        <w:t xml:space="preserve"> and</w:t>
      </w:r>
      <w:r w:rsidRPr="00121621">
        <w:rPr>
          <w:sz w:val="24"/>
          <w:szCs w:val="24"/>
        </w:rPr>
        <w:t xml:space="preserve"> Abdulla</w:t>
      </w:r>
    </w:p>
    <w:p w14:paraId="1D940476" w14:textId="34AE81B9" w:rsidR="0092765D" w:rsidRDefault="0092765D" w:rsidP="0092765D">
      <w:r w:rsidRPr="00121621">
        <w:rPr>
          <w:b/>
          <w:bCs/>
          <w:sz w:val="26"/>
          <w:szCs w:val="26"/>
        </w:rPr>
        <w:t>Names of those absent:</w:t>
      </w:r>
      <w:r>
        <w:rPr>
          <w:b/>
          <w:bCs/>
        </w:rPr>
        <w:t xml:space="preserve"> </w:t>
      </w:r>
      <w:r w:rsidRPr="00121621">
        <w:rPr>
          <w:sz w:val="24"/>
          <w:szCs w:val="24"/>
        </w:rPr>
        <w:t>Anwar</w:t>
      </w:r>
      <w:r w:rsidR="00121621">
        <w:rPr>
          <w:sz w:val="24"/>
          <w:szCs w:val="24"/>
        </w:rPr>
        <w:t xml:space="preserve"> and</w:t>
      </w:r>
      <w:r w:rsidRPr="00121621">
        <w:rPr>
          <w:sz w:val="24"/>
          <w:szCs w:val="24"/>
        </w:rPr>
        <w:t xml:space="preserve"> </w:t>
      </w:r>
      <w:proofErr w:type="spellStart"/>
      <w:r w:rsidRPr="00121621">
        <w:rPr>
          <w:sz w:val="24"/>
          <w:szCs w:val="24"/>
        </w:rPr>
        <w:t>Bachar</w:t>
      </w:r>
      <w:proofErr w:type="spellEnd"/>
    </w:p>
    <w:p w14:paraId="1BC6071E" w14:textId="56AB1706" w:rsidR="0092765D" w:rsidRPr="00121621" w:rsidRDefault="0092765D" w:rsidP="009569F4">
      <w:pPr>
        <w:rPr>
          <w:b/>
          <w:bCs/>
          <w:sz w:val="26"/>
          <w:szCs w:val="26"/>
        </w:rPr>
      </w:pPr>
      <w:r w:rsidRPr="00121621">
        <w:rPr>
          <w:b/>
          <w:bCs/>
          <w:sz w:val="26"/>
          <w:szCs w:val="26"/>
        </w:rPr>
        <w:t>What was discussed:</w:t>
      </w:r>
    </w:p>
    <w:p w14:paraId="712297BF" w14:textId="3DBA8B2A" w:rsidR="006904D2" w:rsidRPr="00121621" w:rsidRDefault="0092765D" w:rsidP="009569F4">
      <w:pPr>
        <w:rPr>
          <w:sz w:val="24"/>
          <w:szCs w:val="24"/>
        </w:rPr>
      </w:pPr>
      <w:r w:rsidRPr="00121621">
        <w:rPr>
          <w:sz w:val="24"/>
          <w:szCs w:val="24"/>
        </w:rPr>
        <w:t xml:space="preserve">We both helped each other out </w:t>
      </w:r>
      <w:r w:rsidR="00A51633" w:rsidRPr="00121621">
        <w:rPr>
          <w:sz w:val="24"/>
          <w:szCs w:val="24"/>
        </w:rPr>
        <w:t>and</w:t>
      </w:r>
      <w:r w:rsidRPr="00121621">
        <w:rPr>
          <w:sz w:val="24"/>
          <w:szCs w:val="24"/>
        </w:rPr>
        <w:t xml:space="preserve"> completed the database and uploaded the script to oracle, we then discussed how to complete the </w:t>
      </w:r>
      <w:r w:rsidR="006904D2" w:rsidRPr="00121621">
        <w:rPr>
          <w:sz w:val="24"/>
          <w:szCs w:val="24"/>
        </w:rPr>
        <w:t>D</w:t>
      </w:r>
      <w:r w:rsidR="00121621">
        <w:rPr>
          <w:sz w:val="24"/>
          <w:szCs w:val="24"/>
        </w:rPr>
        <w:t xml:space="preserve">ata </w:t>
      </w:r>
      <w:r w:rsidR="006904D2" w:rsidRPr="00121621">
        <w:rPr>
          <w:sz w:val="24"/>
          <w:szCs w:val="24"/>
        </w:rPr>
        <w:t>B</w:t>
      </w:r>
      <w:r w:rsidR="00121621">
        <w:rPr>
          <w:sz w:val="24"/>
          <w:szCs w:val="24"/>
        </w:rPr>
        <w:t>ase</w:t>
      </w:r>
      <w:r w:rsidR="006904D2" w:rsidRPr="00121621">
        <w:rPr>
          <w:sz w:val="24"/>
          <w:szCs w:val="24"/>
        </w:rPr>
        <w:t xml:space="preserve"> script and insert data </w:t>
      </w:r>
    </w:p>
    <w:p w14:paraId="016EF8D8" w14:textId="77777777" w:rsidR="006904D2" w:rsidRPr="00121621" w:rsidRDefault="006904D2" w:rsidP="006904D2">
      <w:pPr>
        <w:rPr>
          <w:b/>
          <w:bCs/>
          <w:sz w:val="24"/>
          <w:szCs w:val="24"/>
        </w:rPr>
      </w:pPr>
      <w:r w:rsidRPr="00121621">
        <w:rPr>
          <w:b/>
          <w:bCs/>
          <w:sz w:val="24"/>
          <w:szCs w:val="24"/>
        </w:rPr>
        <w:t>Action plan:</w:t>
      </w:r>
    </w:p>
    <w:p w14:paraId="4C4B58EB" w14:textId="2EA1A452" w:rsidR="006904D2" w:rsidRPr="00121621" w:rsidRDefault="006904D2" w:rsidP="006904D2">
      <w:pPr>
        <w:rPr>
          <w:sz w:val="24"/>
          <w:szCs w:val="24"/>
        </w:rPr>
      </w:pPr>
      <w:r w:rsidRPr="00755E8F">
        <w:rPr>
          <w:b/>
          <w:bCs/>
          <w:sz w:val="24"/>
          <w:szCs w:val="24"/>
        </w:rPr>
        <w:t>Abdulla:</w:t>
      </w:r>
      <w:r w:rsidRPr="00121621">
        <w:rPr>
          <w:sz w:val="24"/>
          <w:szCs w:val="24"/>
        </w:rPr>
        <w:t xml:space="preserve"> </w:t>
      </w:r>
      <w:r w:rsidR="00121621">
        <w:rPr>
          <w:sz w:val="24"/>
          <w:szCs w:val="24"/>
        </w:rPr>
        <w:t>C</w:t>
      </w:r>
      <w:r w:rsidRPr="00121621">
        <w:rPr>
          <w:sz w:val="24"/>
          <w:szCs w:val="24"/>
        </w:rPr>
        <w:t xml:space="preserve">omplete the DB and insert the data.  </w:t>
      </w:r>
    </w:p>
    <w:p w14:paraId="7D18E121" w14:textId="05277559" w:rsidR="00DF1E32" w:rsidRPr="00121621" w:rsidRDefault="006904D2" w:rsidP="006904D2">
      <w:pPr>
        <w:rPr>
          <w:sz w:val="24"/>
          <w:szCs w:val="24"/>
        </w:rPr>
      </w:pPr>
      <w:r w:rsidRPr="00755E8F">
        <w:rPr>
          <w:b/>
          <w:bCs/>
          <w:sz w:val="24"/>
          <w:szCs w:val="24"/>
        </w:rPr>
        <w:t>Ibrahim:</w:t>
      </w:r>
      <w:r w:rsidR="0043075C" w:rsidRPr="00121621">
        <w:rPr>
          <w:sz w:val="24"/>
          <w:szCs w:val="24"/>
        </w:rPr>
        <w:t xml:space="preserve"> Help Abdulla to complete the DB and inserting the data.</w:t>
      </w:r>
    </w:p>
    <w:p w14:paraId="55CD78E6" w14:textId="4C8000C4" w:rsidR="00A51633" w:rsidRDefault="00A51633" w:rsidP="006904D2"/>
    <w:p w14:paraId="4CD71E20" w14:textId="34B868AC" w:rsidR="00A51633" w:rsidRPr="00593298" w:rsidRDefault="00A51633" w:rsidP="00A51633">
      <w:pPr>
        <w:rPr>
          <w:b/>
          <w:bCs/>
          <w:sz w:val="26"/>
          <w:szCs w:val="26"/>
        </w:rPr>
      </w:pPr>
      <w:r w:rsidRPr="00593298">
        <w:rPr>
          <w:b/>
          <w:bCs/>
          <w:sz w:val="26"/>
          <w:szCs w:val="26"/>
        </w:rPr>
        <w:lastRenderedPageBreak/>
        <w:t xml:space="preserve">Date: </w:t>
      </w:r>
      <w:r w:rsidR="00593298" w:rsidRPr="00593298">
        <w:rPr>
          <w:b/>
          <w:bCs/>
          <w:sz w:val="26"/>
          <w:szCs w:val="26"/>
        </w:rPr>
        <w:t>5</w:t>
      </w:r>
      <w:r w:rsidRPr="00593298">
        <w:rPr>
          <w:b/>
          <w:bCs/>
          <w:sz w:val="26"/>
          <w:szCs w:val="26"/>
        </w:rPr>
        <w:t>/05/2021</w:t>
      </w:r>
    </w:p>
    <w:p w14:paraId="73AB9E45" w14:textId="59CBD7BA" w:rsidR="00A51633" w:rsidRDefault="00A51633" w:rsidP="00A51633">
      <w:r w:rsidRPr="00593298">
        <w:rPr>
          <w:b/>
          <w:bCs/>
          <w:sz w:val="26"/>
          <w:szCs w:val="26"/>
        </w:rPr>
        <w:t>Names of those present:</w:t>
      </w:r>
      <w:r w:rsidRPr="009569F4">
        <w:rPr>
          <w:b/>
          <w:bCs/>
        </w:rPr>
        <w:t xml:space="preserve"> </w:t>
      </w:r>
      <w:r w:rsidRPr="00593298">
        <w:rPr>
          <w:sz w:val="24"/>
          <w:szCs w:val="24"/>
        </w:rPr>
        <w:t>Ibrahim</w:t>
      </w:r>
      <w:r w:rsidR="00593298">
        <w:rPr>
          <w:sz w:val="24"/>
          <w:szCs w:val="24"/>
        </w:rPr>
        <w:t xml:space="preserve"> and</w:t>
      </w:r>
      <w:r w:rsidRPr="00593298">
        <w:rPr>
          <w:sz w:val="24"/>
          <w:szCs w:val="24"/>
        </w:rPr>
        <w:t xml:space="preserve"> Abdulla</w:t>
      </w:r>
    </w:p>
    <w:p w14:paraId="19E3A572" w14:textId="40A4D6CE" w:rsidR="00A51633" w:rsidRDefault="00A51633" w:rsidP="00A51633">
      <w:r w:rsidRPr="00593298">
        <w:rPr>
          <w:b/>
          <w:bCs/>
          <w:sz w:val="26"/>
          <w:szCs w:val="26"/>
        </w:rPr>
        <w:t>Names of those absent:</w:t>
      </w:r>
      <w:r>
        <w:rPr>
          <w:b/>
          <w:bCs/>
        </w:rPr>
        <w:t xml:space="preserve"> </w:t>
      </w:r>
      <w:r w:rsidRPr="00593298">
        <w:rPr>
          <w:sz w:val="24"/>
          <w:szCs w:val="24"/>
        </w:rPr>
        <w:t>Anwar</w:t>
      </w:r>
      <w:r w:rsidR="00593298">
        <w:rPr>
          <w:sz w:val="24"/>
          <w:szCs w:val="24"/>
        </w:rPr>
        <w:t xml:space="preserve"> and</w:t>
      </w:r>
      <w:r w:rsidRPr="00593298">
        <w:rPr>
          <w:sz w:val="24"/>
          <w:szCs w:val="24"/>
        </w:rPr>
        <w:t xml:space="preserve"> </w:t>
      </w:r>
      <w:proofErr w:type="spellStart"/>
      <w:r w:rsidRPr="00593298">
        <w:rPr>
          <w:sz w:val="24"/>
          <w:szCs w:val="24"/>
        </w:rPr>
        <w:t>Bachar</w:t>
      </w:r>
      <w:proofErr w:type="spellEnd"/>
    </w:p>
    <w:p w14:paraId="60666FB0" w14:textId="77777777" w:rsidR="00A51633" w:rsidRPr="00593298" w:rsidRDefault="00A51633" w:rsidP="00A51633">
      <w:pPr>
        <w:rPr>
          <w:b/>
          <w:bCs/>
          <w:sz w:val="26"/>
          <w:szCs w:val="26"/>
        </w:rPr>
      </w:pPr>
      <w:r w:rsidRPr="00593298">
        <w:rPr>
          <w:b/>
          <w:bCs/>
          <w:sz w:val="26"/>
          <w:szCs w:val="26"/>
        </w:rPr>
        <w:t>What was discussed:</w:t>
      </w:r>
    </w:p>
    <w:p w14:paraId="4B8E7386" w14:textId="0ED174A8" w:rsidR="008F6C70" w:rsidRPr="00593298" w:rsidRDefault="00A51633" w:rsidP="008F6C70">
      <w:pPr>
        <w:rPr>
          <w:sz w:val="24"/>
          <w:szCs w:val="24"/>
        </w:rPr>
      </w:pPr>
      <w:r w:rsidRPr="00593298">
        <w:rPr>
          <w:sz w:val="24"/>
          <w:szCs w:val="24"/>
        </w:rPr>
        <w:t>We completed the DB and inserting data</w:t>
      </w:r>
      <w:r w:rsidR="008F6C70" w:rsidRPr="00593298">
        <w:rPr>
          <w:sz w:val="24"/>
          <w:szCs w:val="24"/>
        </w:rPr>
        <w:t>, which then led us to talk about producing the queries for MM database.</w:t>
      </w:r>
    </w:p>
    <w:p w14:paraId="2EC66631" w14:textId="5717EA90" w:rsidR="008F6C70" w:rsidRPr="00593298" w:rsidRDefault="008F6C70" w:rsidP="008F6C70">
      <w:pPr>
        <w:rPr>
          <w:b/>
          <w:bCs/>
          <w:sz w:val="26"/>
          <w:szCs w:val="26"/>
        </w:rPr>
      </w:pPr>
      <w:r w:rsidRPr="00593298">
        <w:rPr>
          <w:b/>
          <w:bCs/>
          <w:sz w:val="26"/>
          <w:szCs w:val="26"/>
        </w:rPr>
        <w:t>Action plan:</w:t>
      </w:r>
    </w:p>
    <w:p w14:paraId="0C4B4530" w14:textId="557566A9" w:rsidR="008F6C70" w:rsidRPr="00593298" w:rsidRDefault="008F6C70" w:rsidP="008F6C70">
      <w:pPr>
        <w:rPr>
          <w:sz w:val="24"/>
          <w:szCs w:val="24"/>
        </w:rPr>
      </w:pPr>
      <w:r w:rsidRPr="00755E8F">
        <w:rPr>
          <w:b/>
          <w:bCs/>
          <w:sz w:val="24"/>
          <w:szCs w:val="24"/>
        </w:rPr>
        <w:t>Abdulla:</w:t>
      </w:r>
      <w:r w:rsidRPr="00593298">
        <w:rPr>
          <w:sz w:val="24"/>
          <w:szCs w:val="24"/>
        </w:rPr>
        <w:t xml:space="preserve"> Produce queries for MM database.  </w:t>
      </w:r>
    </w:p>
    <w:p w14:paraId="61F2BF5F" w14:textId="77777777" w:rsidR="008F6C70" w:rsidRPr="002B3CF9" w:rsidRDefault="008F6C70" w:rsidP="008F6C70">
      <w:r w:rsidRPr="00755E8F">
        <w:rPr>
          <w:b/>
          <w:bCs/>
          <w:sz w:val="24"/>
          <w:szCs w:val="24"/>
        </w:rPr>
        <w:t>Ibrahim:</w:t>
      </w:r>
      <w:r w:rsidRPr="00593298">
        <w:rPr>
          <w:sz w:val="24"/>
          <w:szCs w:val="24"/>
        </w:rPr>
        <w:t xml:space="preserve"> Help Abdulla on producing queries for MM database.</w:t>
      </w:r>
      <w:r>
        <w:t xml:space="preserve">  </w:t>
      </w:r>
    </w:p>
    <w:p w14:paraId="1B658089" w14:textId="38A48A6F" w:rsidR="00A51633" w:rsidRDefault="00A51633" w:rsidP="008F6C70"/>
    <w:p w14:paraId="31D6EA42" w14:textId="577F34DA" w:rsidR="00ED66FD" w:rsidRPr="00593298" w:rsidRDefault="00ED66FD" w:rsidP="00ED66FD">
      <w:pPr>
        <w:rPr>
          <w:b/>
          <w:bCs/>
          <w:sz w:val="26"/>
          <w:szCs w:val="26"/>
        </w:rPr>
      </w:pPr>
      <w:r w:rsidRPr="00593298">
        <w:rPr>
          <w:b/>
          <w:bCs/>
          <w:sz w:val="26"/>
          <w:szCs w:val="26"/>
        </w:rPr>
        <w:t>Date: 6/05/2021</w:t>
      </w:r>
    </w:p>
    <w:p w14:paraId="0474C428" w14:textId="5C3AD0B1" w:rsidR="00ED66FD" w:rsidRDefault="00ED66FD" w:rsidP="00ED66FD">
      <w:r w:rsidRPr="00593298">
        <w:rPr>
          <w:b/>
          <w:bCs/>
          <w:sz w:val="26"/>
          <w:szCs w:val="26"/>
        </w:rPr>
        <w:t>Names of those present:</w:t>
      </w:r>
      <w:r w:rsidRPr="009569F4">
        <w:rPr>
          <w:b/>
          <w:bCs/>
        </w:rPr>
        <w:t xml:space="preserve"> </w:t>
      </w:r>
      <w:r w:rsidRPr="00593298">
        <w:rPr>
          <w:sz w:val="24"/>
          <w:szCs w:val="24"/>
        </w:rPr>
        <w:t>Ibrahim</w:t>
      </w:r>
      <w:r w:rsidR="00593298">
        <w:rPr>
          <w:sz w:val="24"/>
          <w:szCs w:val="24"/>
        </w:rPr>
        <w:t xml:space="preserve"> and</w:t>
      </w:r>
      <w:r w:rsidRPr="00593298">
        <w:rPr>
          <w:sz w:val="24"/>
          <w:szCs w:val="24"/>
        </w:rPr>
        <w:t xml:space="preserve"> Abdulla</w:t>
      </w:r>
    </w:p>
    <w:p w14:paraId="0E95D7B3" w14:textId="7DE7F11A" w:rsidR="00ED66FD" w:rsidRDefault="00ED66FD" w:rsidP="00ED66FD">
      <w:r w:rsidRPr="00593298">
        <w:rPr>
          <w:b/>
          <w:bCs/>
          <w:sz w:val="26"/>
          <w:szCs w:val="26"/>
        </w:rPr>
        <w:t>Names of those absent:</w:t>
      </w:r>
      <w:r>
        <w:rPr>
          <w:b/>
          <w:bCs/>
        </w:rPr>
        <w:t xml:space="preserve"> </w:t>
      </w:r>
      <w:r w:rsidRPr="00593298">
        <w:rPr>
          <w:sz w:val="24"/>
          <w:szCs w:val="24"/>
        </w:rPr>
        <w:t>Anwar</w:t>
      </w:r>
      <w:r w:rsidR="00593298">
        <w:rPr>
          <w:sz w:val="24"/>
          <w:szCs w:val="24"/>
        </w:rPr>
        <w:t xml:space="preserve"> and </w:t>
      </w:r>
      <w:proofErr w:type="spellStart"/>
      <w:r w:rsidRPr="00593298">
        <w:rPr>
          <w:sz w:val="24"/>
          <w:szCs w:val="24"/>
        </w:rPr>
        <w:t>Bachar</w:t>
      </w:r>
      <w:proofErr w:type="spellEnd"/>
    </w:p>
    <w:p w14:paraId="534A9D54" w14:textId="77777777" w:rsidR="00ED66FD" w:rsidRPr="00593298" w:rsidRDefault="00ED66FD" w:rsidP="00ED66FD">
      <w:pPr>
        <w:rPr>
          <w:b/>
          <w:bCs/>
          <w:sz w:val="26"/>
          <w:szCs w:val="26"/>
        </w:rPr>
      </w:pPr>
      <w:r w:rsidRPr="00593298">
        <w:rPr>
          <w:b/>
          <w:bCs/>
          <w:sz w:val="26"/>
          <w:szCs w:val="26"/>
        </w:rPr>
        <w:t>What was discussed:</w:t>
      </w:r>
    </w:p>
    <w:p w14:paraId="0DB538CC" w14:textId="679987C7" w:rsidR="00DF1E32" w:rsidRPr="00593298" w:rsidRDefault="00593298" w:rsidP="009569F4">
      <w:pPr>
        <w:rPr>
          <w:sz w:val="24"/>
          <w:szCs w:val="24"/>
        </w:rPr>
      </w:pPr>
      <w:r>
        <w:rPr>
          <w:sz w:val="24"/>
          <w:szCs w:val="24"/>
        </w:rPr>
        <w:t>Me (</w:t>
      </w:r>
      <w:r w:rsidR="00ED66FD" w:rsidRPr="00593298">
        <w:rPr>
          <w:sz w:val="24"/>
          <w:szCs w:val="24"/>
        </w:rPr>
        <w:t>Ibrahim</w:t>
      </w:r>
      <w:r>
        <w:rPr>
          <w:sz w:val="24"/>
          <w:szCs w:val="24"/>
        </w:rPr>
        <w:t>)</w:t>
      </w:r>
      <w:r w:rsidR="00ED66FD" w:rsidRPr="00593298">
        <w:rPr>
          <w:sz w:val="24"/>
          <w:szCs w:val="24"/>
        </w:rPr>
        <w:t xml:space="preserve"> and Abdulla completed the queries filled out the report and double checked if there was anything to add or remove, we discussed if anything had </w:t>
      </w:r>
      <w:r w:rsidR="00402BFF" w:rsidRPr="00593298">
        <w:rPr>
          <w:sz w:val="24"/>
          <w:szCs w:val="24"/>
        </w:rPr>
        <w:t>t</w:t>
      </w:r>
      <w:r w:rsidR="00ED66FD" w:rsidRPr="00593298">
        <w:rPr>
          <w:sz w:val="24"/>
          <w:szCs w:val="24"/>
        </w:rPr>
        <w:t xml:space="preserve">o </w:t>
      </w:r>
      <w:r w:rsidR="00402BFF" w:rsidRPr="00593298">
        <w:rPr>
          <w:sz w:val="24"/>
          <w:szCs w:val="24"/>
        </w:rPr>
        <w:t>b</w:t>
      </w:r>
      <w:r w:rsidR="00ED66FD" w:rsidRPr="00593298">
        <w:rPr>
          <w:sz w:val="24"/>
          <w:szCs w:val="24"/>
        </w:rPr>
        <w:t>e improved and was is it to the high level</w:t>
      </w:r>
      <w:r w:rsidR="00402BFF" w:rsidRPr="00593298">
        <w:rPr>
          <w:sz w:val="24"/>
          <w:szCs w:val="24"/>
        </w:rPr>
        <w:t xml:space="preserve"> of</w:t>
      </w:r>
      <w:r w:rsidR="00ED66FD" w:rsidRPr="00593298">
        <w:rPr>
          <w:sz w:val="24"/>
          <w:szCs w:val="24"/>
        </w:rPr>
        <w:t xml:space="preserve"> </w:t>
      </w:r>
      <w:r w:rsidR="00402BFF" w:rsidRPr="00593298">
        <w:rPr>
          <w:sz w:val="24"/>
          <w:szCs w:val="24"/>
        </w:rPr>
        <w:t>standards. We then got everything organised in the correct files and decided t</w:t>
      </w:r>
      <w:r w:rsidR="00755E8F">
        <w:rPr>
          <w:sz w:val="24"/>
          <w:szCs w:val="24"/>
        </w:rPr>
        <w:t>o</w:t>
      </w:r>
      <w:r w:rsidR="00402BFF" w:rsidRPr="00593298">
        <w:rPr>
          <w:sz w:val="24"/>
          <w:szCs w:val="24"/>
        </w:rPr>
        <w:t xml:space="preserve"> submit the assignment</w:t>
      </w:r>
      <w:r w:rsidR="00CD4F99">
        <w:rPr>
          <w:sz w:val="24"/>
          <w:szCs w:val="24"/>
        </w:rPr>
        <w:t xml:space="preserve">, (Anwar and </w:t>
      </w:r>
      <w:proofErr w:type="spellStart"/>
      <w:r w:rsidR="00CD4F99">
        <w:rPr>
          <w:sz w:val="24"/>
          <w:szCs w:val="24"/>
        </w:rPr>
        <w:t>Bachar</w:t>
      </w:r>
      <w:proofErr w:type="spellEnd"/>
      <w:r w:rsidR="00CD4F99">
        <w:rPr>
          <w:sz w:val="24"/>
          <w:szCs w:val="24"/>
        </w:rPr>
        <w:t xml:space="preserve"> were absent during these times).</w:t>
      </w:r>
    </w:p>
    <w:p w14:paraId="73634A40" w14:textId="77777777" w:rsidR="00564E8D" w:rsidRPr="00755E8F" w:rsidRDefault="00564E8D" w:rsidP="00564E8D">
      <w:pPr>
        <w:rPr>
          <w:b/>
          <w:bCs/>
          <w:sz w:val="26"/>
          <w:szCs w:val="26"/>
        </w:rPr>
      </w:pPr>
      <w:r w:rsidRPr="00755E8F">
        <w:rPr>
          <w:b/>
          <w:bCs/>
          <w:sz w:val="26"/>
          <w:szCs w:val="26"/>
        </w:rPr>
        <w:t>Action plan:</w:t>
      </w:r>
    </w:p>
    <w:p w14:paraId="43247478" w14:textId="2C6B55B0" w:rsidR="00564E8D" w:rsidRPr="00755E8F" w:rsidRDefault="00564E8D" w:rsidP="00564E8D">
      <w:pPr>
        <w:rPr>
          <w:sz w:val="24"/>
          <w:szCs w:val="24"/>
        </w:rPr>
      </w:pPr>
      <w:r w:rsidRPr="00755E8F">
        <w:rPr>
          <w:b/>
          <w:bCs/>
          <w:sz w:val="24"/>
          <w:szCs w:val="24"/>
        </w:rPr>
        <w:t>Abdulla:</w:t>
      </w:r>
      <w:r w:rsidRPr="00755E8F">
        <w:rPr>
          <w:sz w:val="24"/>
          <w:szCs w:val="24"/>
        </w:rPr>
        <w:t xml:space="preserve"> Submit the assignment</w:t>
      </w:r>
    </w:p>
    <w:p w14:paraId="3EAE5327" w14:textId="5E31CB2F" w:rsidR="00DF1E32" w:rsidRPr="00755E8F" w:rsidRDefault="00564E8D" w:rsidP="00564E8D">
      <w:pPr>
        <w:rPr>
          <w:sz w:val="24"/>
          <w:szCs w:val="24"/>
        </w:rPr>
      </w:pPr>
      <w:r w:rsidRPr="00755E8F">
        <w:rPr>
          <w:b/>
          <w:bCs/>
          <w:sz w:val="24"/>
          <w:szCs w:val="24"/>
        </w:rPr>
        <w:t>Ibrahim:</w:t>
      </w:r>
      <w:r w:rsidRPr="00755E8F">
        <w:rPr>
          <w:sz w:val="24"/>
          <w:szCs w:val="24"/>
        </w:rPr>
        <w:t xml:space="preserve"> Submit the assignment.</w:t>
      </w:r>
    </w:p>
    <w:p w14:paraId="5BE961A9" w14:textId="77777777" w:rsidR="009569F4" w:rsidRDefault="009569F4">
      <w:pPr>
        <w:rPr>
          <w:rFonts w:asciiTheme="majorHAnsi" w:eastAsiaTheme="majorEastAsia" w:hAnsiTheme="majorHAnsi" w:cstheme="majorBidi"/>
          <w:b/>
          <w:color w:val="000000" w:themeColor="text1"/>
          <w:sz w:val="32"/>
          <w:szCs w:val="32"/>
          <w:u w:val="single"/>
        </w:rPr>
      </w:pPr>
      <w:r>
        <w:br w:type="page"/>
      </w:r>
    </w:p>
    <w:p w14:paraId="28A73074" w14:textId="54F31CDE" w:rsidR="009569F4" w:rsidRDefault="009569F4" w:rsidP="009569F4">
      <w:pPr>
        <w:pStyle w:val="Heading1"/>
      </w:pPr>
      <w:bookmarkStart w:id="31" w:name="_Toc65418685"/>
      <w:r>
        <w:lastRenderedPageBreak/>
        <w:t>Appendix D</w:t>
      </w:r>
      <w:r w:rsidR="00DF1E32">
        <w:t>:</w:t>
      </w:r>
      <w:r>
        <w:t xml:space="preserve"> Full SQL Code</w:t>
      </w:r>
      <w:bookmarkEnd w:id="31"/>
      <w:r>
        <w:t xml:space="preserve"> </w:t>
      </w:r>
    </w:p>
    <w:p w14:paraId="40612CB4" w14:textId="77777777" w:rsidR="00683246" w:rsidRPr="00683246" w:rsidRDefault="003605C7" w:rsidP="00683246">
      <w:pPr>
        <w:rPr>
          <w:i/>
        </w:rPr>
      </w:pPr>
      <w:r w:rsidRPr="00B77791">
        <w:rPr>
          <w:i/>
          <w:highlight w:val="yellow"/>
        </w:rPr>
        <w:t>Copy and paste all of your SQL code here</w:t>
      </w:r>
      <w:r w:rsidRPr="00B77791">
        <w:rPr>
          <w:i/>
        </w:rPr>
        <w:t xml:space="preserve"> </w:t>
      </w:r>
      <w:r w:rsidR="00683246" w:rsidRPr="00683246">
        <w:rPr>
          <w:i/>
        </w:rPr>
        <w:t>DROP TABLE ORDER_LANE cascade constraints;</w:t>
      </w:r>
    </w:p>
    <w:p w14:paraId="6AFCC32A" w14:textId="77777777" w:rsidR="00683246" w:rsidRPr="00683246" w:rsidRDefault="00683246" w:rsidP="00683246">
      <w:pPr>
        <w:rPr>
          <w:i/>
        </w:rPr>
      </w:pPr>
      <w:r w:rsidRPr="00683246">
        <w:rPr>
          <w:i/>
        </w:rPr>
        <w:t>DROP TABLE STOCK cascade constraints;</w:t>
      </w:r>
    </w:p>
    <w:p w14:paraId="7DD810EC" w14:textId="77777777" w:rsidR="00683246" w:rsidRPr="00683246" w:rsidRDefault="00683246" w:rsidP="00683246">
      <w:pPr>
        <w:rPr>
          <w:i/>
        </w:rPr>
      </w:pPr>
      <w:r w:rsidRPr="00683246">
        <w:rPr>
          <w:i/>
        </w:rPr>
        <w:t>DROP TABLE MAINTENANCE cascade constraints;</w:t>
      </w:r>
    </w:p>
    <w:p w14:paraId="650E38E0" w14:textId="77777777" w:rsidR="00683246" w:rsidRPr="00683246" w:rsidRDefault="00683246" w:rsidP="00683246">
      <w:pPr>
        <w:rPr>
          <w:i/>
        </w:rPr>
      </w:pPr>
      <w:r w:rsidRPr="00683246">
        <w:rPr>
          <w:i/>
        </w:rPr>
        <w:t>DROP TABLE RENTAL cascade constraints;</w:t>
      </w:r>
    </w:p>
    <w:p w14:paraId="6DA8CF0D" w14:textId="77777777" w:rsidR="00683246" w:rsidRPr="00683246" w:rsidRDefault="00683246" w:rsidP="00683246">
      <w:pPr>
        <w:rPr>
          <w:i/>
        </w:rPr>
      </w:pPr>
      <w:r w:rsidRPr="00683246">
        <w:rPr>
          <w:i/>
        </w:rPr>
        <w:t>DROP TABLE BOAT cascade constraints;</w:t>
      </w:r>
    </w:p>
    <w:p w14:paraId="001C1239" w14:textId="77777777" w:rsidR="00683246" w:rsidRPr="00683246" w:rsidRDefault="00683246" w:rsidP="00683246">
      <w:pPr>
        <w:rPr>
          <w:i/>
        </w:rPr>
      </w:pPr>
      <w:r w:rsidRPr="00683246">
        <w:rPr>
          <w:i/>
        </w:rPr>
        <w:t>DROP TABLE CLASS_SIZE cascade constraints;</w:t>
      </w:r>
    </w:p>
    <w:p w14:paraId="4FF3C8C8" w14:textId="77777777" w:rsidR="00683246" w:rsidRPr="00683246" w:rsidRDefault="00683246" w:rsidP="00683246">
      <w:pPr>
        <w:rPr>
          <w:i/>
        </w:rPr>
      </w:pPr>
      <w:r w:rsidRPr="00683246">
        <w:rPr>
          <w:i/>
        </w:rPr>
        <w:t>DROP TABLE STOCK_ORDERS cascade constraints;</w:t>
      </w:r>
    </w:p>
    <w:p w14:paraId="566A83B6" w14:textId="77777777" w:rsidR="00683246" w:rsidRPr="00683246" w:rsidRDefault="00683246" w:rsidP="00683246">
      <w:pPr>
        <w:rPr>
          <w:i/>
        </w:rPr>
      </w:pPr>
      <w:r w:rsidRPr="00683246">
        <w:rPr>
          <w:i/>
        </w:rPr>
        <w:t>DROP TABLE DEALERS cascade constraints;</w:t>
      </w:r>
    </w:p>
    <w:p w14:paraId="4F4BCA49" w14:textId="77777777" w:rsidR="00683246" w:rsidRPr="00683246" w:rsidRDefault="00683246" w:rsidP="00683246">
      <w:pPr>
        <w:rPr>
          <w:i/>
        </w:rPr>
      </w:pPr>
      <w:r w:rsidRPr="00683246">
        <w:rPr>
          <w:i/>
        </w:rPr>
        <w:t>DROP TABLE MANUFACTURERS cascade constraints;</w:t>
      </w:r>
    </w:p>
    <w:p w14:paraId="299C4550" w14:textId="77777777" w:rsidR="00683246" w:rsidRPr="00683246" w:rsidRDefault="00683246" w:rsidP="00683246">
      <w:pPr>
        <w:rPr>
          <w:i/>
        </w:rPr>
      </w:pPr>
      <w:r w:rsidRPr="00683246">
        <w:rPr>
          <w:i/>
        </w:rPr>
        <w:t>DROP TABLE CUSTOMERS cascade constraints;</w:t>
      </w:r>
    </w:p>
    <w:p w14:paraId="6B1BCC07" w14:textId="77777777" w:rsidR="00683246" w:rsidRPr="00683246" w:rsidRDefault="00683246" w:rsidP="00683246">
      <w:pPr>
        <w:rPr>
          <w:i/>
        </w:rPr>
      </w:pPr>
    </w:p>
    <w:p w14:paraId="246F0AB3" w14:textId="77777777" w:rsidR="00683246" w:rsidRPr="00683246" w:rsidRDefault="00683246" w:rsidP="00683246">
      <w:pPr>
        <w:rPr>
          <w:i/>
        </w:rPr>
      </w:pPr>
      <w:r w:rsidRPr="00683246">
        <w:rPr>
          <w:i/>
        </w:rPr>
        <w:t>CREATE TABLE CUSTOMERS(</w:t>
      </w:r>
    </w:p>
    <w:p w14:paraId="52FA4D11" w14:textId="77777777" w:rsidR="00683246" w:rsidRPr="00683246" w:rsidRDefault="00683246" w:rsidP="00683246">
      <w:pPr>
        <w:rPr>
          <w:i/>
        </w:rPr>
      </w:pPr>
      <w:proofErr w:type="spellStart"/>
      <w:r w:rsidRPr="00683246">
        <w:rPr>
          <w:i/>
        </w:rPr>
        <w:t>CustomerID</w:t>
      </w:r>
      <w:proofErr w:type="spellEnd"/>
      <w:r w:rsidRPr="00683246">
        <w:rPr>
          <w:i/>
        </w:rPr>
        <w:t xml:space="preserve"> Number(8) PRIMARY KEY,</w:t>
      </w:r>
    </w:p>
    <w:p w14:paraId="676B6F6C" w14:textId="77777777" w:rsidR="00683246" w:rsidRPr="00683246" w:rsidRDefault="00683246" w:rsidP="00683246">
      <w:pPr>
        <w:rPr>
          <w:i/>
        </w:rPr>
      </w:pPr>
      <w:proofErr w:type="spellStart"/>
      <w:r w:rsidRPr="00683246">
        <w:rPr>
          <w:i/>
        </w:rPr>
        <w:t>CustomerName</w:t>
      </w:r>
      <w:proofErr w:type="spellEnd"/>
      <w:r w:rsidRPr="00683246">
        <w:rPr>
          <w:i/>
        </w:rPr>
        <w:t xml:space="preserve"> Varchar(50),</w:t>
      </w:r>
    </w:p>
    <w:p w14:paraId="1F9E71CE" w14:textId="77777777" w:rsidR="00683246" w:rsidRPr="00683246" w:rsidRDefault="00683246" w:rsidP="00683246">
      <w:pPr>
        <w:rPr>
          <w:i/>
        </w:rPr>
      </w:pPr>
      <w:proofErr w:type="spellStart"/>
      <w:r w:rsidRPr="00683246">
        <w:rPr>
          <w:i/>
        </w:rPr>
        <w:t>CustomerTelNo</w:t>
      </w:r>
      <w:proofErr w:type="spellEnd"/>
      <w:r w:rsidRPr="00683246">
        <w:rPr>
          <w:i/>
        </w:rPr>
        <w:t xml:space="preserve"> Number(11),</w:t>
      </w:r>
    </w:p>
    <w:p w14:paraId="1C80B112" w14:textId="77777777" w:rsidR="00683246" w:rsidRPr="00683246" w:rsidRDefault="00683246" w:rsidP="00683246">
      <w:pPr>
        <w:rPr>
          <w:i/>
        </w:rPr>
      </w:pPr>
      <w:proofErr w:type="spellStart"/>
      <w:r w:rsidRPr="00683246">
        <w:rPr>
          <w:i/>
        </w:rPr>
        <w:t>CustomerAddress</w:t>
      </w:r>
      <w:proofErr w:type="spellEnd"/>
      <w:r w:rsidRPr="00683246">
        <w:rPr>
          <w:i/>
        </w:rPr>
        <w:t xml:space="preserve"> Varchar(50),</w:t>
      </w:r>
    </w:p>
    <w:p w14:paraId="1015D316" w14:textId="77777777" w:rsidR="00683246" w:rsidRPr="00683246" w:rsidRDefault="00683246" w:rsidP="00683246">
      <w:pPr>
        <w:rPr>
          <w:i/>
        </w:rPr>
      </w:pPr>
      <w:proofErr w:type="spellStart"/>
      <w:r w:rsidRPr="00683246">
        <w:rPr>
          <w:i/>
        </w:rPr>
        <w:t>CustomerEmail</w:t>
      </w:r>
      <w:proofErr w:type="spellEnd"/>
      <w:r w:rsidRPr="00683246">
        <w:rPr>
          <w:i/>
        </w:rPr>
        <w:t xml:space="preserve"> Varchar2(50));</w:t>
      </w:r>
    </w:p>
    <w:p w14:paraId="304FBAC6" w14:textId="77777777" w:rsidR="00683246" w:rsidRPr="00683246" w:rsidRDefault="00683246" w:rsidP="00683246">
      <w:pPr>
        <w:rPr>
          <w:i/>
        </w:rPr>
      </w:pPr>
    </w:p>
    <w:p w14:paraId="7DBD1837" w14:textId="77777777" w:rsidR="00683246" w:rsidRPr="00683246" w:rsidRDefault="00683246" w:rsidP="00683246">
      <w:pPr>
        <w:rPr>
          <w:i/>
        </w:rPr>
      </w:pPr>
      <w:r w:rsidRPr="00683246">
        <w:rPr>
          <w:i/>
        </w:rPr>
        <w:t>CREATE TABLE MANUFACTURERS(</w:t>
      </w:r>
    </w:p>
    <w:p w14:paraId="5A56F176" w14:textId="77777777" w:rsidR="00683246" w:rsidRPr="00683246" w:rsidRDefault="00683246" w:rsidP="00683246">
      <w:pPr>
        <w:rPr>
          <w:i/>
        </w:rPr>
      </w:pPr>
      <w:proofErr w:type="spellStart"/>
      <w:r w:rsidRPr="00683246">
        <w:rPr>
          <w:i/>
        </w:rPr>
        <w:t>ManufacturerID</w:t>
      </w:r>
      <w:proofErr w:type="spellEnd"/>
      <w:r w:rsidRPr="00683246">
        <w:rPr>
          <w:i/>
        </w:rPr>
        <w:t xml:space="preserve"> Number(8) PRIMARY KEY,</w:t>
      </w:r>
    </w:p>
    <w:p w14:paraId="547A22E5" w14:textId="77777777" w:rsidR="00683246" w:rsidRPr="00683246" w:rsidRDefault="00683246" w:rsidP="00683246">
      <w:pPr>
        <w:rPr>
          <w:i/>
        </w:rPr>
      </w:pPr>
      <w:proofErr w:type="spellStart"/>
      <w:r w:rsidRPr="00683246">
        <w:rPr>
          <w:i/>
        </w:rPr>
        <w:t>ManufName</w:t>
      </w:r>
      <w:proofErr w:type="spellEnd"/>
      <w:r w:rsidRPr="00683246">
        <w:rPr>
          <w:i/>
        </w:rPr>
        <w:t xml:space="preserve"> Varchar2(50),</w:t>
      </w:r>
    </w:p>
    <w:p w14:paraId="6C997BA9" w14:textId="77777777" w:rsidR="00683246" w:rsidRPr="00683246" w:rsidRDefault="00683246" w:rsidP="00683246">
      <w:pPr>
        <w:rPr>
          <w:i/>
        </w:rPr>
      </w:pPr>
      <w:proofErr w:type="spellStart"/>
      <w:r w:rsidRPr="00683246">
        <w:rPr>
          <w:i/>
        </w:rPr>
        <w:t>ManufTelNo</w:t>
      </w:r>
      <w:proofErr w:type="spellEnd"/>
      <w:r w:rsidRPr="00683246">
        <w:rPr>
          <w:i/>
        </w:rPr>
        <w:t xml:space="preserve"> Number(11),</w:t>
      </w:r>
    </w:p>
    <w:p w14:paraId="572A05BE" w14:textId="77777777" w:rsidR="00683246" w:rsidRPr="00683246" w:rsidRDefault="00683246" w:rsidP="00683246">
      <w:pPr>
        <w:rPr>
          <w:i/>
        </w:rPr>
      </w:pPr>
      <w:proofErr w:type="spellStart"/>
      <w:r w:rsidRPr="00683246">
        <w:rPr>
          <w:i/>
        </w:rPr>
        <w:t>ManufAddress</w:t>
      </w:r>
      <w:proofErr w:type="spellEnd"/>
      <w:r w:rsidRPr="00683246">
        <w:rPr>
          <w:i/>
        </w:rPr>
        <w:t xml:space="preserve"> Varchar2(50),</w:t>
      </w:r>
    </w:p>
    <w:p w14:paraId="022B33E7" w14:textId="77777777" w:rsidR="00683246" w:rsidRPr="00683246" w:rsidRDefault="00683246" w:rsidP="00683246">
      <w:pPr>
        <w:rPr>
          <w:i/>
        </w:rPr>
      </w:pPr>
      <w:proofErr w:type="spellStart"/>
      <w:r w:rsidRPr="00683246">
        <w:rPr>
          <w:i/>
        </w:rPr>
        <w:t>ManufEmail</w:t>
      </w:r>
      <w:proofErr w:type="spellEnd"/>
      <w:r w:rsidRPr="00683246">
        <w:rPr>
          <w:i/>
        </w:rPr>
        <w:t xml:space="preserve"> Varchar2(50));</w:t>
      </w:r>
    </w:p>
    <w:p w14:paraId="4E72CB48" w14:textId="77777777" w:rsidR="00683246" w:rsidRPr="00683246" w:rsidRDefault="00683246" w:rsidP="00683246">
      <w:pPr>
        <w:rPr>
          <w:i/>
        </w:rPr>
      </w:pPr>
    </w:p>
    <w:p w14:paraId="24ED6300" w14:textId="77777777" w:rsidR="00683246" w:rsidRPr="00683246" w:rsidRDefault="00683246" w:rsidP="00683246">
      <w:pPr>
        <w:rPr>
          <w:i/>
        </w:rPr>
      </w:pPr>
      <w:r w:rsidRPr="00683246">
        <w:rPr>
          <w:i/>
        </w:rPr>
        <w:t>CREATE TABLE DEALERS(</w:t>
      </w:r>
    </w:p>
    <w:p w14:paraId="41FBB950" w14:textId="77777777" w:rsidR="00683246" w:rsidRPr="00683246" w:rsidRDefault="00683246" w:rsidP="00683246">
      <w:pPr>
        <w:rPr>
          <w:i/>
        </w:rPr>
      </w:pPr>
      <w:proofErr w:type="spellStart"/>
      <w:r w:rsidRPr="00683246">
        <w:rPr>
          <w:i/>
        </w:rPr>
        <w:t>DealerID</w:t>
      </w:r>
      <w:proofErr w:type="spellEnd"/>
      <w:r w:rsidRPr="00683246">
        <w:rPr>
          <w:i/>
        </w:rPr>
        <w:t xml:space="preserve"> Number(8) PRIMARY KEY,</w:t>
      </w:r>
    </w:p>
    <w:p w14:paraId="71010262" w14:textId="77777777" w:rsidR="00683246" w:rsidRPr="00683246" w:rsidRDefault="00683246" w:rsidP="00683246">
      <w:pPr>
        <w:rPr>
          <w:i/>
        </w:rPr>
      </w:pPr>
      <w:proofErr w:type="spellStart"/>
      <w:r w:rsidRPr="00683246">
        <w:rPr>
          <w:i/>
        </w:rPr>
        <w:t>DealName</w:t>
      </w:r>
      <w:proofErr w:type="spellEnd"/>
      <w:r w:rsidRPr="00683246">
        <w:rPr>
          <w:i/>
        </w:rPr>
        <w:t xml:space="preserve"> Varchar(50),</w:t>
      </w:r>
    </w:p>
    <w:p w14:paraId="4EC55F03" w14:textId="77777777" w:rsidR="00683246" w:rsidRPr="00683246" w:rsidRDefault="00683246" w:rsidP="00683246">
      <w:pPr>
        <w:rPr>
          <w:i/>
        </w:rPr>
      </w:pPr>
      <w:proofErr w:type="spellStart"/>
      <w:r w:rsidRPr="00683246">
        <w:rPr>
          <w:i/>
        </w:rPr>
        <w:t>DealTelNo</w:t>
      </w:r>
      <w:proofErr w:type="spellEnd"/>
      <w:r w:rsidRPr="00683246">
        <w:rPr>
          <w:i/>
        </w:rPr>
        <w:t xml:space="preserve"> Number(11),</w:t>
      </w:r>
    </w:p>
    <w:p w14:paraId="04DAE836" w14:textId="77777777" w:rsidR="00683246" w:rsidRPr="00683246" w:rsidRDefault="00683246" w:rsidP="00683246">
      <w:pPr>
        <w:rPr>
          <w:i/>
        </w:rPr>
      </w:pPr>
      <w:proofErr w:type="spellStart"/>
      <w:r w:rsidRPr="00683246">
        <w:rPr>
          <w:i/>
        </w:rPr>
        <w:t>DealAddress</w:t>
      </w:r>
      <w:proofErr w:type="spellEnd"/>
      <w:r w:rsidRPr="00683246">
        <w:rPr>
          <w:i/>
        </w:rPr>
        <w:t xml:space="preserve"> Varchar(50),</w:t>
      </w:r>
    </w:p>
    <w:p w14:paraId="5D0B053B" w14:textId="77777777" w:rsidR="00683246" w:rsidRPr="00683246" w:rsidRDefault="00683246" w:rsidP="00683246">
      <w:pPr>
        <w:rPr>
          <w:i/>
        </w:rPr>
      </w:pPr>
      <w:proofErr w:type="spellStart"/>
      <w:r w:rsidRPr="00683246">
        <w:rPr>
          <w:i/>
        </w:rPr>
        <w:lastRenderedPageBreak/>
        <w:t>DealEmail</w:t>
      </w:r>
      <w:proofErr w:type="spellEnd"/>
      <w:r w:rsidRPr="00683246">
        <w:rPr>
          <w:i/>
        </w:rPr>
        <w:t xml:space="preserve"> Varchar2(50));</w:t>
      </w:r>
    </w:p>
    <w:p w14:paraId="0AD48952" w14:textId="77777777" w:rsidR="00683246" w:rsidRPr="00683246" w:rsidRDefault="00683246" w:rsidP="00683246">
      <w:pPr>
        <w:rPr>
          <w:i/>
        </w:rPr>
      </w:pPr>
    </w:p>
    <w:p w14:paraId="16A4BCF3" w14:textId="77777777" w:rsidR="00683246" w:rsidRPr="00683246" w:rsidRDefault="00683246" w:rsidP="00683246">
      <w:pPr>
        <w:rPr>
          <w:i/>
        </w:rPr>
      </w:pPr>
      <w:r w:rsidRPr="00683246">
        <w:rPr>
          <w:i/>
        </w:rPr>
        <w:t>CREATE TABLE STOCK_ORDERS(</w:t>
      </w:r>
    </w:p>
    <w:p w14:paraId="48F1658F" w14:textId="77777777" w:rsidR="00683246" w:rsidRPr="00683246" w:rsidRDefault="00683246" w:rsidP="00683246">
      <w:pPr>
        <w:rPr>
          <w:i/>
        </w:rPr>
      </w:pPr>
      <w:proofErr w:type="spellStart"/>
      <w:r w:rsidRPr="00683246">
        <w:rPr>
          <w:i/>
        </w:rPr>
        <w:t>OrderID</w:t>
      </w:r>
      <w:proofErr w:type="spellEnd"/>
      <w:r w:rsidRPr="00683246">
        <w:rPr>
          <w:i/>
        </w:rPr>
        <w:t xml:space="preserve"> Number(8) PRIMARY KEY,</w:t>
      </w:r>
    </w:p>
    <w:p w14:paraId="6FD1EA06" w14:textId="77777777" w:rsidR="00683246" w:rsidRPr="00683246" w:rsidRDefault="00683246" w:rsidP="00683246">
      <w:pPr>
        <w:rPr>
          <w:i/>
        </w:rPr>
      </w:pPr>
      <w:proofErr w:type="spellStart"/>
      <w:r w:rsidRPr="00683246">
        <w:rPr>
          <w:i/>
        </w:rPr>
        <w:t>OrderDate</w:t>
      </w:r>
      <w:proofErr w:type="spellEnd"/>
      <w:r w:rsidRPr="00683246">
        <w:rPr>
          <w:i/>
        </w:rPr>
        <w:t xml:space="preserve"> DATE);</w:t>
      </w:r>
    </w:p>
    <w:p w14:paraId="630BE888" w14:textId="77777777" w:rsidR="00683246" w:rsidRPr="00683246" w:rsidRDefault="00683246" w:rsidP="00683246">
      <w:pPr>
        <w:rPr>
          <w:i/>
        </w:rPr>
      </w:pPr>
    </w:p>
    <w:p w14:paraId="5AE48917" w14:textId="77777777" w:rsidR="00683246" w:rsidRPr="00683246" w:rsidRDefault="00683246" w:rsidP="00683246">
      <w:pPr>
        <w:rPr>
          <w:i/>
        </w:rPr>
      </w:pPr>
      <w:r w:rsidRPr="00683246">
        <w:rPr>
          <w:i/>
        </w:rPr>
        <w:t>CREATE TABLE CLASS_SIZE(</w:t>
      </w:r>
    </w:p>
    <w:p w14:paraId="0C6C0F7A" w14:textId="77777777" w:rsidR="00683246" w:rsidRPr="00683246" w:rsidRDefault="00683246" w:rsidP="00683246">
      <w:pPr>
        <w:rPr>
          <w:i/>
        </w:rPr>
      </w:pPr>
      <w:proofErr w:type="spellStart"/>
      <w:r w:rsidRPr="00683246">
        <w:rPr>
          <w:i/>
        </w:rPr>
        <w:t>ClassSizeID</w:t>
      </w:r>
      <w:proofErr w:type="spellEnd"/>
      <w:r w:rsidRPr="00683246">
        <w:rPr>
          <w:i/>
        </w:rPr>
        <w:t xml:space="preserve"> Number(8) PRIMARY KEY ,</w:t>
      </w:r>
    </w:p>
    <w:p w14:paraId="289A5FD0" w14:textId="77777777" w:rsidR="00683246" w:rsidRPr="00683246" w:rsidRDefault="00683246" w:rsidP="00683246">
      <w:pPr>
        <w:rPr>
          <w:i/>
        </w:rPr>
      </w:pPr>
      <w:proofErr w:type="spellStart"/>
      <w:r w:rsidRPr="00683246">
        <w:rPr>
          <w:i/>
        </w:rPr>
        <w:t>FullDayPrice</w:t>
      </w:r>
      <w:proofErr w:type="spellEnd"/>
      <w:r w:rsidRPr="00683246">
        <w:rPr>
          <w:i/>
        </w:rPr>
        <w:t xml:space="preserve"> Number(6),</w:t>
      </w:r>
    </w:p>
    <w:p w14:paraId="455A73A5" w14:textId="77777777" w:rsidR="00683246" w:rsidRPr="00683246" w:rsidRDefault="00683246" w:rsidP="00683246">
      <w:pPr>
        <w:rPr>
          <w:i/>
        </w:rPr>
      </w:pPr>
      <w:proofErr w:type="spellStart"/>
      <w:r w:rsidRPr="00683246">
        <w:rPr>
          <w:i/>
        </w:rPr>
        <w:t>HalfDayPrice</w:t>
      </w:r>
      <w:proofErr w:type="spellEnd"/>
      <w:r w:rsidRPr="00683246">
        <w:rPr>
          <w:i/>
        </w:rPr>
        <w:t xml:space="preserve"> Number(6));</w:t>
      </w:r>
    </w:p>
    <w:p w14:paraId="3A136CEA" w14:textId="77777777" w:rsidR="00683246" w:rsidRPr="00683246" w:rsidRDefault="00683246" w:rsidP="00683246">
      <w:pPr>
        <w:rPr>
          <w:i/>
        </w:rPr>
      </w:pPr>
    </w:p>
    <w:p w14:paraId="16461D09" w14:textId="77777777" w:rsidR="00683246" w:rsidRPr="00683246" w:rsidRDefault="00683246" w:rsidP="00683246">
      <w:pPr>
        <w:rPr>
          <w:i/>
        </w:rPr>
      </w:pPr>
      <w:r w:rsidRPr="00683246">
        <w:rPr>
          <w:i/>
        </w:rPr>
        <w:t>CREATE TABLE BOAT(</w:t>
      </w:r>
    </w:p>
    <w:p w14:paraId="1AD49573" w14:textId="77777777" w:rsidR="00683246" w:rsidRPr="00683246" w:rsidRDefault="00683246" w:rsidP="00683246">
      <w:pPr>
        <w:rPr>
          <w:i/>
        </w:rPr>
      </w:pPr>
      <w:proofErr w:type="spellStart"/>
      <w:r w:rsidRPr="00683246">
        <w:rPr>
          <w:i/>
        </w:rPr>
        <w:t>BoatID</w:t>
      </w:r>
      <w:proofErr w:type="spellEnd"/>
      <w:r w:rsidRPr="00683246">
        <w:rPr>
          <w:i/>
        </w:rPr>
        <w:t xml:space="preserve">  NUMBER(8) PRIMARY KEY,</w:t>
      </w:r>
    </w:p>
    <w:p w14:paraId="68761293" w14:textId="77777777" w:rsidR="00683246" w:rsidRPr="00683246" w:rsidRDefault="00683246" w:rsidP="00683246">
      <w:pPr>
        <w:rPr>
          <w:i/>
        </w:rPr>
      </w:pPr>
      <w:proofErr w:type="spellStart"/>
      <w:r w:rsidRPr="00683246">
        <w:rPr>
          <w:i/>
        </w:rPr>
        <w:t>BoatModel</w:t>
      </w:r>
      <w:proofErr w:type="spellEnd"/>
      <w:r w:rsidRPr="00683246">
        <w:rPr>
          <w:i/>
        </w:rPr>
        <w:t xml:space="preserve"> VARCHAR2(50),</w:t>
      </w:r>
    </w:p>
    <w:p w14:paraId="14B37B47" w14:textId="77777777" w:rsidR="00683246" w:rsidRPr="00683246" w:rsidRDefault="00683246" w:rsidP="00683246">
      <w:pPr>
        <w:rPr>
          <w:i/>
        </w:rPr>
      </w:pPr>
      <w:proofErr w:type="spellStart"/>
      <w:r w:rsidRPr="00683246">
        <w:rPr>
          <w:i/>
        </w:rPr>
        <w:t>SalePrice</w:t>
      </w:r>
      <w:proofErr w:type="spellEnd"/>
      <w:r w:rsidRPr="00683246">
        <w:rPr>
          <w:i/>
        </w:rPr>
        <w:t xml:space="preserve"> Number(10),</w:t>
      </w:r>
    </w:p>
    <w:p w14:paraId="448D1F85" w14:textId="77777777" w:rsidR="00683246" w:rsidRPr="00683246" w:rsidRDefault="00683246" w:rsidP="00683246">
      <w:pPr>
        <w:rPr>
          <w:i/>
        </w:rPr>
      </w:pPr>
      <w:proofErr w:type="spellStart"/>
      <w:r w:rsidRPr="00683246">
        <w:rPr>
          <w:i/>
        </w:rPr>
        <w:t>DealerID</w:t>
      </w:r>
      <w:proofErr w:type="spellEnd"/>
      <w:r w:rsidRPr="00683246">
        <w:rPr>
          <w:i/>
        </w:rPr>
        <w:t xml:space="preserve"> Number(8),</w:t>
      </w:r>
    </w:p>
    <w:p w14:paraId="74FF0B27" w14:textId="77777777" w:rsidR="00683246" w:rsidRPr="00683246" w:rsidRDefault="00683246" w:rsidP="00683246">
      <w:pPr>
        <w:rPr>
          <w:i/>
        </w:rPr>
      </w:pPr>
      <w:proofErr w:type="spellStart"/>
      <w:r w:rsidRPr="00683246">
        <w:rPr>
          <w:i/>
        </w:rPr>
        <w:t>ManufacturerID</w:t>
      </w:r>
      <w:proofErr w:type="spellEnd"/>
      <w:r w:rsidRPr="00683246">
        <w:rPr>
          <w:i/>
        </w:rPr>
        <w:t xml:space="preserve"> Number(8),</w:t>
      </w:r>
    </w:p>
    <w:p w14:paraId="775BCF33" w14:textId="77777777" w:rsidR="00683246" w:rsidRPr="00683246" w:rsidRDefault="00683246" w:rsidP="00683246">
      <w:pPr>
        <w:rPr>
          <w:i/>
        </w:rPr>
      </w:pPr>
      <w:proofErr w:type="spellStart"/>
      <w:r w:rsidRPr="00683246">
        <w:rPr>
          <w:i/>
        </w:rPr>
        <w:t>ClassSizeID</w:t>
      </w:r>
      <w:proofErr w:type="spellEnd"/>
      <w:r w:rsidRPr="00683246">
        <w:rPr>
          <w:i/>
        </w:rPr>
        <w:t xml:space="preserve"> Number(8),</w:t>
      </w:r>
    </w:p>
    <w:p w14:paraId="1828D76F" w14:textId="77777777" w:rsidR="00683246" w:rsidRPr="00683246" w:rsidRDefault="00683246" w:rsidP="00683246">
      <w:pPr>
        <w:rPr>
          <w:i/>
        </w:rPr>
      </w:pPr>
      <w:proofErr w:type="spellStart"/>
      <w:r w:rsidRPr="00683246">
        <w:rPr>
          <w:i/>
        </w:rPr>
        <w:t>SaleDate</w:t>
      </w:r>
      <w:proofErr w:type="spellEnd"/>
      <w:r w:rsidRPr="00683246">
        <w:rPr>
          <w:i/>
        </w:rPr>
        <w:t xml:space="preserve"> DATE,</w:t>
      </w:r>
    </w:p>
    <w:p w14:paraId="71DD7332" w14:textId="77777777" w:rsidR="00683246" w:rsidRPr="00683246" w:rsidRDefault="00683246" w:rsidP="00683246">
      <w:pPr>
        <w:rPr>
          <w:i/>
        </w:rPr>
      </w:pPr>
      <w:proofErr w:type="spellStart"/>
      <w:r w:rsidRPr="00683246">
        <w:rPr>
          <w:i/>
        </w:rPr>
        <w:t>PurchasePrice</w:t>
      </w:r>
      <w:proofErr w:type="spellEnd"/>
      <w:r w:rsidRPr="00683246">
        <w:rPr>
          <w:i/>
        </w:rPr>
        <w:t xml:space="preserve"> Number(10),</w:t>
      </w:r>
    </w:p>
    <w:p w14:paraId="57993601" w14:textId="77777777" w:rsidR="00683246" w:rsidRPr="00683246" w:rsidRDefault="00683246" w:rsidP="00683246">
      <w:pPr>
        <w:rPr>
          <w:i/>
        </w:rPr>
      </w:pPr>
      <w:proofErr w:type="spellStart"/>
      <w:r w:rsidRPr="00683246">
        <w:rPr>
          <w:i/>
        </w:rPr>
        <w:t>PurchaseDate</w:t>
      </w:r>
      <w:proofErr w:type="spellEnd"/>
      <w:r w:rsidRPr="00683246">
        <w:rPr>
          <w:i/>
        </w:rPr>
        <w:t xml:space="preserve"> DATE);</w:t>
      </w:r>
    </w:p>
    <w:p w14:paraId="2BB9B37C" w14:textId="77777777" w:rsidR="00683246" w:rsidRPr="00683246" w:rsidRDefault="00683246" w:rsidP="00683246">
      <w:pPr>
        <w:rPr>
          <w:i/>
        </w:rPr>
      </w:pPr>
    </w:p>
    <w:p w14:paraId="0E275DD6" w14:textId="77777777" w:rsidR="00683246" w:rsidRPr="00683246" w:rsidRDefault="00683246" w:rsidP="00683246">
      <w:pPr>
        <w:rPr>
          <w:i/>
        </w:rPr>
      </w:pPr>
      <w:r w:rsidRPr="00683246">
        <w:rPr>
          <w:i/>
        </w:rPr>
        <w:t xml:space="preserve"> ALTER TABLE BOAT</w:t>
      </w:r>
    </w:p>
    <w:p w14:paraId="1747A0A7" w14:textId="77777777" w:rsidR="00683246" w:rsidRPr="00683246" w:rsidRDefault="00683246" w:rsidP="00683246">
      <w:pPr>
        <w:rPr>
          <w:i/>
        </w:rPr>
      </w:pPr>
      <w:r w:rsidRPr="00683246">
        <w:rPr>
          <w:i/>
        </w:rPr>
        <w:t xml:space="preserve">ADD CONSTRAINT </w:t>
      </w:r>
      <w:proofErr w:type="spellStart"/>
      <w:r w:rsidRPr="00683246">
        <w:rPr>
          <w:i/>
        </w:rPr>
        <w:t>fk_Boat_dealerid</w:t>
      </w:r>
      <w:proofErr w:type="spellEnd"/>
      <w:r w:rsidRPr="00683246">
        <w:rPr>
          <w:i/>
        </w:rPr>
        <w:t xml:space="preserve"> FOREIGN KEY (</w:t>
      </w:r>
      <w:proofErr w:type="spellStart"/>
      <w:r w:rsidRPr="00683246">
        <w:rPr>
          <w:i/>
        </w:rPr>
        <w:t>DealerID</w:t>
      </w:r>
      <w:proofErr w:type="spellEnd"/>
      <w:r w:rsidRPr="00683246">
        <w:rPr>
          <w:i/>
        </w:rPr>
        <w:t>) REFERENCES DEALERS(</w:t>
      </w:r>
      <w:proofErr w:type="spellStart"/>
      <w:r w:rsidRPr="00683246">
        <w:rPr>
          <w:i/>
        </w:rPr>
        <w:t>DealerID</w:t>
      </w:r>
      <w:proofErr w:type="spellEnd"/>
      <w:r w:rsidRPr="00683246">
        <w:rPr>
          <w:i/>
        </w:rPr>
        <w:t>);</w:t>
      </w:r>
    </w:p>
    <w:p w14:paraId="31EAEC34" w14:textId="77777777" w:rsidR="00683246" w:rsidRPr="00683246" w:rsidRDefault="00683246" w:rsidP="00683246">
      <w:pPr>
        <w:rPr>
          <w:i/>
        </w:rPr>
      </w:pPr>
      <w:r w:rsidRPr="00683246">
        <w:rPr>
          <w:i/>
        </w:rPr>
        <w:t xml:space="preserve"> </w:t>
      </w:r>
    </w:p>
    <w:p w14:paraId="1C744FF3" w14:textId="77777777" w:rsidR="00683246" w:rsidRPr="00683246" w:rsidRDefault="00683246" w:rsidP="00683246">
      <w:pPr>
        <w:rPr>
          <w:i/>
        </w:rPr>
      </w:pPr>
      <w:r w:rsidRPr="00683246">
        <w:rPr>
          <w:i/>
        </w:rPr>
        <w:t xml:space="preserve">  ALTER TABLE BOAT</w:t>
      </w:r>
    </w:p>
    <w:p w14:paraId="352BD493" w14:textId="77777777" w:rsidR="00683246" w:rsidRPr="00683246" w:rsidRDefault="00683246" w:rsidP="00683246">
      <w:pPr>
        <w:rPr>
          <w:i/>
        </w:rPr>
      </w:pPr>
      <w:r w:rsidRPr="00683246">
        <w:rPr>
          <w:i/>
        </w:rPr>
        <w:t xml:space="preserve">ADD CONSTRAINT </w:t>
      </w:r>
      <w:proofErr w:type="spellStart"/>
      <w:r w:rsidRPr="00683246">
        <w:rPr>
          <w:i/>
        </w:rPr>
        <w:t>fk_Boat_classsizeid</w:t>
      </w:r>
      <w:proofErr w:type="spellEnd"/>
      <w:r w:rsidRPr="00683246">
        <w:rPr>
          <w:i/>
        </w:rPr>
        <w:t xml:space="preserve"> FOREIGN KEY (</w:t>
      </w:r>
      <w:proofErr w:type="spellStart"/>
      <w:r w:rsidRPr="00683246">
        <w:rPr>
          <w:i/>
        </w:rPr>
        <w:t>ClassSizeID</w:t>
      </w:r>
      <w:proofErr w:type="spellEnd"/>
      <w:r w:rsidRPr="00683246">
        <w:rPr>
          <w:i/>
        </w:rPr>
        <w:t>) REFERENCES CLASS_SIZE(</w:t>
      </w:r>
      <w:proofErr w:type="spellStart"/>
      <w:r w:rsidRPr="00683246">
        <w:rPr>
          <w:i/>
        </w:rPr>
        <w:t>ClassSizeID</w:t>
      </w:r>
      <w:proofErr w:type="spellEnd"/>
      <w:r w:rsidRPr="00683246">
        <w:rPr>
          <w:i/>
        </w:rPr>
        <w:t>);</w:t>
      </w:r>
    </w:p>
    <w:p w14:paraId="6D86E730" w14:textId="77777777" w:rsidR="00683246" w:rsidRPr="00683246" w:rsidRDefault="00683246" w:rsidP="00683246">
      <w:pPr>
        <w:rPr>
          <w:i/>
        </w:rPr>
      </w:pPr>
    </w:p>
    <w:p w14:paraId="6B6009D5" w14:textId="77777777" w:rsidR="00683246" w:rsidRPr="00683246" w:rsidRDefault="00683246" w:rsidP="00683246">
      <w:pPr>
        <w:rPr>
          <w:i/>
        </w:rPr>
      </w:pPr>
      <w:r w:rsidRPr="00683246">
        <w:rPr>
          <w:i/>
        </w:rPr>
        <w:t xml:space="preserve"> ALTER TABLE BOAT</w:t>
      </w:r>
    </w:p>
    <w:p w14:paraId="5E6611B6" w14:textId="77777777" w:rsidR="00683246" w:rsidRPr="00683246" w:rsidRDefault="00683246" w:rsidP="00683246">
      <w:pPr>
        <w:rPr>
          <w:i/>
        </w:rPr>
      </w:pPr>
      <w:r w:rsidRPr="00683246">
        <w:rPr>
          <w:i/>
        </w:rPr>
        <w:t xml:space="preserve">ADD CONSTRAINT </w:t>
      </w:r>
      <w:proofErr w:type="spellStart"/>
      <w:r w:rsidRPr="00683246">
        <w:rPr>
          <w:i/>
        </w:rPr>
        <w:t>fk_Boat_manufacturerid</w:t>
      </w:r>
      <w:proofErr w:type="spellEnd"/>
      <w:r w:rsidRPr="00683246">
        <w:rPr>
          <w:i/>
        </w:rPr>
        <w:t xml:space="preserve"> FOREIGN KEY (</w:t>
      </w:r>
      <w:proofErr w:type="spellStart"/>
      <w:r w:rsidRPr="00683246">
        <w:rPr>
          <w:i/>
        </w:rPr>
        <w:t>ManufacturerID</w:t>
      </w:r>
      <w:proofErr w:type="spellEnd"/>
      <w:r w:rsidRPr="00683246">
        <w:rPr>
          <w:i/>
        </w:rPr>
        <w:t>) REFERENCES MANUFACTURERS(</w:t>
      </w:r>
      <w:proofErr w:type="spellStart"/>
      <w:r w:rsidRPr="00683246">
        <w:rPr>
          <w:i/>
        </w:rPr>
        <w:t>ManufacturerID</w:t>
      </w:r>
      <w:proofErr w:type="spellEnd"/>
      <w:r w:rsidRPr="00683246">
        <w:rPr>
          <w:i/>
        </w:rPr>
        <w:t>);</w:t>
      </w:r>
    </w:p>
    <w:p w14:paraId="0CC24B29" w14:textId="77777777" w:rsidR="00683246" w:rsidRPr="00683246" w:rsidRDefault="00683246" w:rsidP="00683246">
      <w:pPr>
        <w:rPr>
          <w:i/>
        </w:rPr>
      </w:pPr>
      <w:r w:rsidRPr="00683246">
        <w:rPr>
          <w:i/>
        </w:rPr>
        <w:lastRenderedPageBreak/>
        <w:t xml:space="preserve"> </w:t>
      </w:r>
    </w:p>
    <w:p w14:paraId="14CA27C8" w14:textId="77777777" w:rsidR="00683246" w:rsidRPr="00683246" w:rsidRDefault="00683246" w:rsidP="00683246">
      <w:pPr>
        <w:rPr>
          <w:i/>
        </w:rPr>
      </w:pPr>
      <w:r w:rsidRPr="00683246">
        <w:rPr>
          <w:i/>
        </w:rPr>
        <w:t>CREATE TABLE RENTAL(</w:t>
      </w:r>
    </w:p>
    <w:p w14:paraId="2A64ECDD" w14:textId="77777777" w:rsidR="00683246" w:rsidRPr="00683246" w:rsidRDefault="00683246" w:rsidP="00683246">
      <w:pPr>
        <w:rPr>
          <w:i/>
        </w:rPr>
      </w:pPr>
      <w:proofErr w:type="spellStart"/>
      <w:r w:rsidRPr="00683246">
        <w:rPr>
          <w:i/>
        </w:rPr>
        <w:t>RentalID</w:t>
      </w:r>
      <w:proofErr w:type="spellEnd"/>
      <w:r w:rsidRPr="00683246">
        <w:rPr>
          <w:i/>
        </w:rPr>
        <w:t xml:space="preserve"> NUMBER(8) PRIMARY KEY,</w:t>
      </w:r>
    </w:p>
    <w:p w14:paraId="7CDF9F84" w14:textId="77777777" w:rsidR="00683246" w:rsidRPr="00683246" w:rsidRDefault="00683246" w:rsidP="00683246">
      <w:pPr>
        <w:rPr>
          <w:i/>
        </w:rPr>
      </w:pPr>
      <w:proofErr w:type="spellStart"/>
      <w:r w:rsidRPr="00683246">
        <w:rPr>
          <w:i/>
        </w:rPr>
        <w:t>BoatID</w:t>
      </w:r>
      <w:proofErr w:type="spellEnd"/>
      <w:r w:rsidRPr="00683246">
        <w:rPr>
          <w:i/>
        </w:rPr>
        <w:t xml:space="preserve"> Number(8),</w:t>
      </w:r>
    </w:p>
    <w:p w14:paraId="29F784DD" w14:textId="77777777" w:rsidR="00683246" w:rsidRPr="00683246" w:rsidRDefault="00683246" w:rsidP="00683246">
      <w:pPr>
        <w:rPr>
          <w:i/>
        </w:rPr>
      </w:pPr>
      <w:proofErr w:type="spellStart"/>
      <w:r w:rsidRPr="00683246">
        <w:rPr>
          <w:i/>
        </w:rPr>
        <w:t>RentalDate</w:t>
      </w:r>
      <w:proofErr w:type="spellEnd"/>
      <w:r w:rsidRPr="00683246">
        <w:rPr>
          <w:i/>
        </w:rPr>
        <w:t xml:space="preserve"> DATE,</w:t>
      </w:r>
    </w:p>
    <w:p w14:paraId="17B0DA25" w14:textId="77777777" w:rsidR="00683246" w:rsidRPr="00683246" w:rsidRDefault="00683246" w:rsidP="00683246">
      <w:pPr>
        <w:rPr>
          <w:i/>
        </w:rPr>
      </w:pPr>
      <w:proofErr w:type="spellStart"/>
      <w:r w:rsidRPr="00683246">
        <w:rPr>
          <w:i/>
        </w:rPr>
        <w:t>RentalPrice</w:t>
      </w:r>
      <w:proofErr w:type="spellEnd"/>
      <w:r w:rsidRPr="00683246">
        <w:rPr>
          <w:i/>
        </w:rPr>
        <w:t xml:space="preserve"> Number(12),</w:t>
      </w:r>
    </w:p>
    <w:p w14:paraId="76AD7855" w14:textId="77777777" w:rsidR="00683246" w:rsidRPr="00683246" w:rsidRDefault="00683246" w:rsidP="00683246">
      <w:pPr>
        <w:rPr>
          <w:i/>
        </w:rPr>
      </w:pPr>
      <w:proofErr w:type="spellStart"/>
      <w:r w:rsidRPr="00683246">
        <w:rPr>
          <w:i/>
        </w:rPr>
        <w:t>CustomerID</w:t>
      </w:r>
      <w:proofErr w:type="spellEnd"/>
      <w:r w:rsidRPr="00683246">
        <w:rPr>
          <w:i/>
        </w:rPr>
        <w:t xml:space="preserve"> Number(8),</w:t>
      </w:r>
    </w:p>
    <w:p w14:paraId="77EE4C3D" w14:textId="77777777" w:rsidR="00683246" w:rsidRPr="00683246" w:rsidRDefault="00683246" w:rsidP="00683246">
      <w:pPr>
        <w:rPr>
          <w:i/>
        </w:rPr>
      </w:pPr>
      <w:proofErr w:type="spellStart"/>
      <w:r w:rsidRPr="00683246">
        <w:rPr>
          <w:i/>
        </w:rPr>
        <w:t>ClassSizeID</w:t>
      </w:r>
      <w:proofErr w:type="spellEnd"/>
      <w:r w:rsidRPr="00683246">
        <w:rPr>
          <w:i/>
        </w:rPr>
        <w:t xml:space="preserve"> Number(8),</w:t>
      </w:r>
    </w:p>
    <w:p w14:paraId="0BEFA7A4" w14:textId="77777777" w:rsidR="00683246" w:rsidRPr="00683246" w:rsidRDefault="00683246" w:rsidP="00683246">
      <w:pPr>
        <w:rPr>
          <w:i/>
        </w:rPr>
      </w:pPr>
      <w:proofErr w:type="spellStart"/>
      <w:r w:rsidRPr="00683246">
        <w:rPr>
          <w:i/>
        </w:rPr>
        <w:t>RentalPeriod</w:t>
      </w:r>
      <w:proofErr w:type="spellEnd"/>
      <w:r w:rsidRPr="00683246">
        <w:rPr>
          <w:i/>
        </w:rPr>
        <w:t xml:space="preserve"> Number(4),</w:t>
      </w:r>
    </w:p>
    <w:p w14:paraId="03FEEC37" w14:textId="77777777" w:rsidR="00683246" w:rsidRPr="00683246" w:rsidRDefault="00683246" w:rsidP="00683246">
      <w:pPr>
        <w:rPr>
          <w:i/>
        </w:rPr>
      </w:pPr>
      <w:proofErr w:type="spellStart"/>
      <w:r w:rsidRPr="00683246">
        <w:rPr>
          <w:i/>
        </w:rPr>
        <w:t>DateBackDue</w:t>
      </w:r>
      <w:proofErr w:type="spellEnd"/>
      <w:r w:rsidRPr="00683246">
        <w:rPr>
          <w:i/>
        </w:rPr>
        <w:t xml:space="preserve"> DATE,</w:t>
      </w:r>
    </w:p>
    <w:p w14:paraId="65B89ED8" w14:textId="77777777" w:rsidR="00683246" w:rsidRPr="00683246" w:rsidRDefault="00683246" w:rsidP="00683246">
      <w:pPr>
        <w:rPr>
          <w:i/>
        </w:rPr>
      </w:pPr>
      <w:proofErr w:type="spellStart"/>
      <w:r w:rsidRPr="00683246">
        <w:rPr>
          <w:i/>
        </w:rPr>
        <w:t>DateBackActual</w:t>
      </w:r>
      <w:proofErr w:type="spellEnd"/>
      <w:r w:rsidRPr="00683246">
        <w:rPr>
          <w:i/>
        </w:rPr>
        <w:t xml:space="preserve"> DATE,</w:t>
      </w:r>
    </w:p>
    <w:p w14:paraId="76B2AC64" w14:textId="77777777" w:rsidR="00683246" w:rsidRPr="00683246" w:rsidRDefault="00683246" w:rsidP="00683246">
      <w:pPr>
        <w:rPr>
          <w:i/>
        </w:rPr>
      </w:pPr>
      <w:proofErr w:type="spellStart"/>
      <w:r w:rsidRPr="00683246">
        <w:rPr>
          <w:i/>
        </w:rPr>
        <w:t>AmounPaid</w:t>
      </w:r>
      <w:proofErr w:type="spellEnd"/>
      <w:r w:rsidRPr="00683246">
        <w:rPr>
          <w:i/>
        </w:rPr>
        <w:t xml:space="preserve"> Number(6),</w:t>
      </w:r>
    </w:p>
    <w:p w14:paraId="3F8C760F" w14:textId="77777777" w:rsidR="00683246" w:rsidRPr="00683246" w:rsidRDefault="00683246" w:rsidP="00683246">
      <w:pPr>
        <w:rPr>
          <w:i/>
        </w:rPr>
      </w:pPr>
      <w:r w:rsidRPr="00683246">
        <w:rPr>
          <w:i/>
        </w:rPr>
        <w:t xml:space="preserve">CONSTRAINT </w:t>
      </w:r>
      <w:proofErr w:type="spellStart"/>
      <w:r w:rsidRPr="00683246">
        <w:rPr>
          <w:i/>
        </w:rPr>
        <w:t>fk_Rental_boatid</w:t>
      </w:r>
      <w:proofErr w:type="spellEnd"/>
      <w:r w:rsidRPr="00683246">
        <w:rPr>
          <w:i/>
        </w:rPr>
        <w:t xml:space="preserve"> FOREIGN KEY (</w:t>
      </w:r>
      <w:proofErr w:type="spellStart"/>
      <w:r w:rsidRPr="00683246">
        <w:rPr>
          <w:i/>
        </w:rPr>
        <w:t>BoatID</w:t>
      </w:r>
      <w:proofErr w:type="spellEnd"/>
      <w:r w:rsidRPr="00683246">
        <w:rPr>
          <w:i/>
        </w:rPr>
        <w:t>) REFERENCES BOAT(</w:t>
      </w:r>
      <w:proofErr w:type="spellStart"/>
      <w:r w:rsidRPr="00683246">
        <w:rPr>
          <w:i/>
        </w:rPr>
        <w:t>BoatID</w:t>
      </w:r>
      <w:proofErr w:type="spellEnd"/>
      <w:r w:rsidRPr="00683246">
        <w:rPr>
          <w:i/>
        </w:rPr>
        <w:t>),</w:t>
      </w:r>
    </w:p>
    <w:p w14:paraId="0A99EF80" w14:textId="77777777" w:rsidR="00683246" w:rsidRPr="00683246" w:rsidRDefault="00683246" w:rsidP="00683246">
      <w:pPr>
        <w:rPr>
          <w:i/>
        </w:rPr>
      </w:pPr>
      <w:r w:rsidRPr="00683246">
        <w:rPr>
          <w:i/>
        </w:rPr>
        <w:t xml:space="preserve">CONSTRAINT </w:t>
      </w:r>
      <w:proofErr w:type="spellStart"/>
      <w:r w:rsidRPr="00683246">
        <w:rPr>
          <w:i/>
        </w:rPr>
        <w:t>fk_Rental_customerid</w:t>
      </w:r>
      <w:proofErr w:type="spellEnd"/>
      <w:r w:rsidRPr="00683246">
        <w:rPr>
          <w:i/>
        </w:rPr>
        <w:t xml:space="preserve"> FOREIGN KEY (</w:t>
      </w:r>
      <w:proofErr w:type="spellStart"/>
      <w:r w:rsidRPr="00683246">
        <w:rPr>
          <w:i/>
        </w:rPr>
        <w:t>CustomerID</w:t>
      </w:r>
      <w:proofErr w:type="spellEnd"/>
      <w:r w:rsidRPr="00683246">
        <w:rPr>
          <w:i/>
        </w:rPr>
        <w:t>) REFERENCES CUSTOMERS(</w:t>
      </w:r>
      <w:proofErr w:type="spellStart"/>
      <w:r w:rsidRPr="00683246">
        <w:rPr>
          <w:i/>
        </w:rPr>
        <w:t>CustomerID</w:t>
      </w:r>
      <w:proofErr w:type="spellEnd"/>
      <w:r w:rsidRPr="00683246">
        <w:rPr>
          <w:i/>
        </w:rPr>
        <w:t>),</w:t>
      </w:r>
    </w:p>
    <w:p w14:paraId="4E85B101" w14:textId="77777777" w:rsidR="00683246" w:rsidRPr="00683246" w:rsidRDefault="00683246" w:rsidP="00683246">
      <w:pPr>
        <w:rPr>
          <w:i/>
        </w:rPr>
      </w:pPr>
      <w:r w:rsidRPr="00683246">
        <w:rPr>
          <w:i/>
        </w:rPr>
        <w:t xml:space="preserve">CONSTRAINT </w:t>
      </w:r>
      <w:proofErr w:type="spellStart"/>
      <w:r w:rsidRPr="00683246">
        <w:rPr>
          <w:i/>
        </w:rPr>
        <w:t>fk_Rental_classsizeid</w:t>
      </w:r>
      <w:proofErr w:type="spellEnd"/>
      <w:r w:rsidRPr="00683246">
        <w:rPr>
          <w:i/>
        </w:rPr>
        <w:t xml:space="preserve"> FOREIGN KEY (</w:t>
      </w:r>
      <w:proofErr w:type="spellStart"/>
      <w:r w:rsidRPr="00683246">
        <w:rPr>
          <w:i/>
        </w:rPr>
        <w:t>ClassSizeID</w:t>
      </w:r>
      <w:proofErr w:type="spellEnd"/>
      <w:r w:rsidRPr="00683246">
        <w:rPr>
          <w:i/>
        </w:rPr>
        <w:t>) REFERENCES CLASS_SIZE(</w:t>
      </w:r>
      <w:proofErr w:type="spellStart"/>
      <w:r w:rsidRPr="00683246">
        <w:rPr>
          <w:i/>
        </w:rPr>
        <w:t>ClassSizeID</w:t>
      </w:r>
      <w:proofErr w:type="spellEnd"/>
      <w:r w:rsidRPr="00683246">
        <w:rPr>
          <w:i/>
        </w:rPr>
        <w:t>)</w:t>
      </w:r>
    </w:p>
    <w:p w14:paraId="79E45358" w14:textId="77777777" w:rsidR="00683246" w:rsidRPr="00683246" w:rsidRDefault="00683246" w:rsidP="00683246">
      <w:pPr>
        <w:rPr>
          <w:i/>
        </w:rPr>
      </w:pPr>
      <w:r w:rsidRPr="00683246">
        <w:rPr>
          <w:i/>
        </w:rPr>
        <w:t xml:space="preserve">); </w:t>
      </w:r>
    </w:p>
    <w:p w14:paraId="475E4AF5" w14:textId="77777777" w:rsidR="00683246" w:rsidRPr="00683246" w:rsidRDefault="00683246" w:rsidP="00683246">
      <w:pPr>
        <w:rPr>
          <w:i/>
        </w:rPr>
      </w:pPr>
    </w:p>
    <w:p w14:paraId="076E79BD" w14:textId="77777777" w:rsidR="00683246" w:rsidRPr="00683246" w:rsidRDefault="00683246" w:rsidP="00683246">
      <w:pPr>
        <w:rPr>
          <w:i/>
        </w:rPr>
      </w:pPr>
      <w:r w:rsidRPr="00683246">
        <w:rPr>
          <w:i/>
        </w:rPr>
        <w:t>CREATE TABLE MAINTENANCE(</w:t>
      </w:r>
    </w:p>
    <w:p w14:paraId="34410E3E" w14:textId="77777777" w:rsidR="00683246" w:rsidRPr="00683246" w:rsidRDefault="00683246" w:rsidP="00683246">
      <w:pPr>
        <w:rPr>
          <w:i/>
        </w:rPr>
      </w:pPr>
      <w:proofErr w:type="spellStart"/>
      <w:r w:rsidRPr="00683246">
        <w:rPr>
          <w:i/>
        </w:rPr>
        <w:t>MaintenanceID</w:t>
      </w:r>
      <w:proofErr w:type="spellEnd"/>
      <w:r w:rsidRPr="00683246">
        <w:rPr>
          <w:i/>
        </w:rPr>
        <w:t xml:space="preserve"> NUMBER(8) PRIMARY KEY,</w:t>
      </w:r>
    </w:p>
    <w:p w14:paraId="3ECC3E69" w14:textId="77777777" w:rsidR="00683246" w:rsidRPr="00683246" w:rsidRDefault="00683246" w:rsidP="00683246">
      <w:pPr>
        <w:rPr>
          <w:i/>
        </w:rPr>
      </w:pPr>
      <w:proofErr w:type="spellStart"/>
      <w:r w:rsidRPr="00683246">
        <w:rPr>
          <w:i/>
        </w:rPr>
        <w:t>BoatID</w:t>
      </w:r>
      <w:proofErr w:type="spellEnd"/>
      <w:r w:rsidRPr="00683246">
        <w:rPr>
          <w:i/>
        </w:rPr>
        <w:t xml:space="preserve"> Number(8),</w:t>
      </w:r>
    </w:p>
    <w:p w14:paraId="3C830C79" w14:textId="77777777" w:rsidR="00683246" w:rsidRPr="00683246" w:rsidRDefault="00683246" w:rsidP="00683246">
      <w:pPr>
        <w:rPr>
          <w:i/>
        </w:rPr>
      </w:pPr>
      <w:proofErr w:type="spellStart"/>
      <w:r w:rsidRPr="00683246">
        <w:rPr>
          <w:i/>
        </w:rPr>
        <w:t>FaultDate</w:t>
      </w:r>
      <w:proofErr w:type="spellEnd"/>
      <w:r w:rsidRPr="00683246">
        <w:rPr>
          <w:i/>
        </w:rPr>
        <w:t xml:space="preserve"> DATE,</w:t>
      </w:r>
    </w:p>
    <w:p w14:paraId="0A825EFE" w14:textId="77777777" w:rsidR="00683246" w:rsidRPr="00683246" w:rsidRDefault="00683246" w:rsidP="00683246">
      <w:pPr>
        <w:rPr>
          <w:i/>
        </w:rPr>
      </w:pPr>
      <w:proofErr w:type="spellStart"/>
      <w:r w:rsidRPr="00683246">
        <w:rPr>
          <w:i/>
        </w:rPr>
        <w:t>FaultDetails</w:t>
      </w:r>
      <w:proofErr w:type="spellEnd"/>
      <w:r w:rsidRPr="00683246">
        <w:rPr>
          <w:i/>
        </w:rPr>
        <w:t xml:space="preserve"> VARCHAR2(50),</w:t>
      </w:r>
    </w:p>
    <w:p w14:paraId="4682F25E" w14:textId="77777777" w:rsidR="00683246" w:rsidRPr="00683246" w:rsidRDefault="00683246" w:rsidP="00683246">
      <w:pPr>
        <w:rPr>
          <w:i/>
        </w:rPr>
      </w:pPr>
      <w:proofErr w:type="spellStart"/>
      <w:r w:rsidRPr="00683246">
        <w:rPr>
          <w:i/>
        </w:rPr>
        <w:t>ActionTaken</w:t>
      </w:r>
      <w:proofErr w:type="spellEnd"/>
      <w:r w:rsidRPr="00683246">
        <w:rPr>
          <w:i/>
        </w:rPr>
        <w:t xml:space="preserve"> VARCHAR2(50),</w:t>
      </w:r>
    </w:p>
    <w:p w14:paraId="2898CD8D" w14:textId="77777777" w:rsidR="00683246" w:rsidRPr="00683246" w:rsidRDefault="00683246" w:rsidP="00683246">
      <w:pPr>
        <w:rPr>
          <w:i/>
        </w:rPr>
      </w:pPr>
      <w:proofErr w:type="spellStart"/>
      <w:r w:rsidRPr="00683246">
        <w:rPr>
          <w:i/>
        </w:rPr>
        <w:t>ActionDetails</w:t>
      </w:r>
      <w:proofErr w:type="spellEnd"/>
      <w:r w:rsidRPr="00683246">
        <w:rPr>
          <w:i/>
        </w:rPr>
        <w:t xml:space="preserve"> VARCHAR2(50),</w:t>
      </w:r>
    </w:p>
    <w:p w14:paraId="0912660E" w14:textId="77777777" w:rsidR="00683246" w:rsidRPr="00683246" w:rsidRDefault="00683246" w:rsidP="00683246">
      <w:pPr>
        <w:rPr>
          <w:i/>
        </w:rPr>
      </w:pPr>
      <w:r w:rsidRPr="00683246">
        <w:rPr>
          <w:i/>
        </w:rPr>
        <w:t xml:space="preserve">CONSTRAINT </w:t>
      </w:r>
      <w:proofErr w:type="spellStart"/>
      <w:r w:rsidRPr="00683246">
        <w:rPr>
          <w:i/>
        </w:rPr>
        <w:t>fk_maintenance_boatid</w:t>
      </w:r>
      <w:proofErr w:type="spellEnd"/>
      <w:r w:rsidRPr="00683246">
        <w:rPr>
          <w:i/>
        </w:rPr>
        <w:t xml:space="preserve"> FOREIGN KEY (</w:t>
      </w:r>
      <w:proofErr w:type="spellStart"/>
      <w:r w:rsidRPr="00683246">
        <w:rPr>
          <w:i/>
        </w:rPr>
        <w:t>BoatID</w:t>
      </w:r>
      <w:proofErr w:type="spellEnd"/>
      <w:r w:rsidRPr="00683246">
        <w:rPr>
          <w:i/>
        </w:rPr>
        <w:t>) REFERENCES BOAT(</w:t>
      </w:r>
      <w:proofErr w:type="spellStart"/>
      <w:r w:rsidRPr="00683246">
        <w:rPr>
          <w:i/>
        </w:rPr>
        <w:t>BoatID</w:t>
      </w:r>
      <w:proofErr w:type="spellEnd"/>
      <w:r w:rsidRPr="00683246">
        <w:rPr>
          <w:i/>
        </w:rPr>
        <w:t>)</w:t>
      </w:r>
    </w:p>
    <w:p w14:paraId="21E1D3AC" w14:textId="77777777" w:rsidR="00683246" w:rsidRPr="00683246" w:rsidRDefault="00683246" w:rsidP="00683246">
      <w:pPr>
        <w:rPr>
          <w:i/>
        </w:rPr>
      </w:pPr>
      <w:r w:rsidRPr="00683246">
        <w:rPr>
          <w:i/>
        </w:rPr>
        <w:t xml:space="preserve">); </w:t>
      </w:r>
    </w:p>
    <w:p w14:paraId="6F8223E1" w14:textId="77777777" w:rsidR="00683246" w:rsidRPr="00683246" w:rsidRDefault="00683246" w:rsidP="00683246">
      <w:pPr>
        <w:rPr>
          <w:i/>
        </w:rPr>
      </w:pPr>
    </w:p>
    <w:p w14:paraId="6EA769FE" w14:textId="77777777" w:rsidR="00683246" w:rsidRPr="00683246" w:rsidRDefault="00683246" w:rsidP="00683246">
      <w:pPr>
        <w:rPr>
          <w:i/>
        </w:rPr>
      </w:pPr>
      <w:r w:rsidRPr="00683246">
        <w:rPr>
          <w:i/>
        </w:rPr>
        <w:t>CREATE TABLE STOCK(</w:t>
      </w:r>
    </w:p>
    <w:p w14:paraId="279A2DD6" w14:textId="77777777" w:rsidR="00683246" w:rsidRPr="00683246" w:rsidRDefault="00683246" w:rsidP="00683246">
      <w:pPr>
        <w:rPr>
          <w:i/>
        </w:rPr>
      </w:pPr>
      <w:proofErr w:type="spellStart"/>
      <w:r w:rsidRPr="00683246">
        <w:rPr>
          <w:i/>
        </w:rPr>
        <w:t>PartID</w:t>
      </w:r>
      <w:proofErr w:type="spellEnd"/>
      <w:r w:rsidRPr="00683246">
        <w:rPr>
          <w:i/>
        </w:rPr>
        <w:t xml:space="preserve"> Number(8) PRIMARY KEY,</w:t>
      </w:r>
    </w:p>
    <w:p w14:paraId="60DD2842" w14:textId="77777777" w:rsidR="00683246" w:rsidRPr="00683246" w:rsidRDefault="00683246" w:rsidP="00683246">
      <w:pPr>
        <w:rPr>
          <w:i/>
        </w:rPr>
      </w:pPr>
      <w:proofErr w:type="spellStart"/>
      <w:r w:rsidRPr="00683246">
        <w:rPr>
          <w:i/>
        </w:rPr>
        <w:t>PartDescription</w:t>
      </w:r>
      <w:proofErr w:type="spellEnd"/>
      <w:r w:rsidRPr="00683246">
        <w:rPr>
          <w:i/>
        </w:rPr>
        <w:t xml:space="preserve"> VARCHAR2(50),</w:t>
      </w:r>
    </w:p>
    <w:p w14:paraId="1F5E4AB0" w14:textId="77777777" w:rsidR="00683246" w:rsidRPr="00683246" w:rsidRDefault="00683246" w:rsidP="00683246">
      <w:pPr>
        <w:rPr>
          <w:i/>
        </w:rPr>
      </w:pPr>
      <w:proofErr w:type="spellStart"/>
      <w:r w:rsidRPr="00683246">
        <w:rPr>
          <w:i/>
        </w:rPr>
        <w:lastRenderedPageBreak/>
        <w:t>PartQuantity</w:t>
      </w:r>
      <w:proofErr w:type="spellEnd"/>
      <w:r w:rsidRPr="00683246">
        <w:rPr>
          <w:i/>
        </w:rPr>
        <w:t xml:space="preserve"> VARCHAR2(50),</w:t>
      </w:r>
    </w:p>
    <w:p w14:paraId="7F640C30" w14:textId="77777777" w:rsidR="00683246" w:rsidRPr="00683246" w:rsidRDefault="00683246" w:rsidP="00683246">
      <w:pPr>
        <w:rPr>
          <w:i/>
        </w:rPr>
      </w:pPr>
      <w:proofErr w:type="spellStart"/>
      <w:r w:rsidRPr="00683246">
        <w:rPr>
          <w:i/>
        </w:rPr>
        <w:t>MaintenanceID</w:t>
      </w:r>
      <w:proofErr w:type="spellEnd"/>
      <w:r w:rsidRPr="00683246">
        <w:rPr>
          <w:i/>
        </w:rPr>
        <w:t xml:space="preserve"> Number(8),</w:t>
      </w:r>
    </w:p>
    <w:p w14:paraId="3C348DDD" w14:textId="77777777" w:rsidR="00683246" w:rsidRPr="00683246" w:rsidRDefault="00683246" w:rsidP="00683246">
      <w:pPr>
        <w:rPr>
          <w:i/>
        </w:rPr>
      </w:pPr>
      <w:r w:rsidRPr="00683246">
        <w:rPr>
          <w:i/>
        </w:rPr>
        <w:t xml:space="preserve">CONSTRAINT </w:t>
      </w:r>
      <w:proofErr w:type="spellStart"/>
      <w:r w:rsidRPr="00683246">
        <w:rPr>
          <w:i/>
        </w:rPr>
        <w:t>fk_stock_maintenanceid</w:t>
      </w:r>
      <w:proofErr w:type="spellEnd"/>
      <w:r w:rsidRPr="00683246">
        <w:rPr>
          <w:i/>
        </w:rPr>
        <w:t xml:space="preserve"> FOREIGN KEY (</w:t>
      </w:r>
      <w:proofErr w:type="spellStart"/>
      <w:r w:rsidRPr="00683246">
        <w:rPr>
          <w:i/>
        </w:rPr>
        <w:t>MaintenanceID</w:t>
      </w:r>
      <w:proofErr w:type="spellEnd"/>
      <w:r w:rsidRPr="00683246">
        <w:rPr>
          <w:i/>
        </w:rPr>
        <w:t>) REFERENCES MAINTENANCE(</w:t>
      </w:r>
      <w:proofErr w:type="spellStart"/>
      <w:r w:rsidRPr="00683246">
        <w:rPr>
          <w:i/>
        </w:rPr>
        <w:t>MaintenanceID</w:t>
      </w:r>
      <w:proofErr w:type="spellEnd"/>
      <w:r w:rsidRPr="00683246">
        <w:rPr>
          <w:i/>
        </w:rPr>
        <w:t>)</w:t>
      </w:r>
    </w:p>
    <w:p w14:paraId="47333E03" w14:textId="77777777" w:rsidR="00683246" w:rsidRPr="00683246" w:rsidRDefault="00683246" w:rsidP="00683246">
      <w:pPr>
        <w:rPr>
          <w:i/>
        </w:rPr>
      </w:pPr>
      <w:r w:rsidRPr="00683246">
        <w:rPr>
          <w:i/>
        </w:rPr>
        <w:t>);</w:t>
      </w:r>
    </w:p>
    <w:p w14:paraId="13DED40E" w14:textId="77777777" w:rsidR="00683246" w:rsidRPr="00683246" w:rsidRDefault="00683246" w:rsidP="00683246">
      <w:pPr>
        <w:rPr>
          <w:i/>
        </w:rPr>
      </w:pPr>
    </w:p>
    <w:p w14:paraId="6679E431" w14:textId="77777777" w:rsidR="00683246" w:rsidRPr="00683246" w:rsidRDefault="00683246" w:rsidP="00683246">
      <w:pPr>
        <w:rPr>
          <w:i/>
        </w:rPr>
      </w:pPr>
      <w:r w:rsidRPr="00683246">
        <w:rPr>
          <w:i/>
        </w:rPr>
        <w:t>CREATE TABLE ORDER_LANE(</w:t>
      </w:r>
    </w:p>
    <w:p w14:paraId="6D341419" w14:textId="77777777" w:rsidR="00683246" w:rsidRPr="00683246" w:rsidRDefault="00683246" w:rsidP="00683246">
      <w:pPr>
        <w:rPr>
          <w:i/>
        </w:rPr>
      </w:pPr>
      <w:proofErr w:type="spellStart"/>
      <w:r w:rsidRPr="00683246">
        <w:rPr>
          <w:i/>
        </w:rPr>
        <w:t>OrderID</w:t>
      </w:r>
      <w:proofErr w:type="spellEnd"/>
      <w:r w:rsidRPr="00683246">
        <w:rPr>
          <w:i/>
        </w:rPr>
        <w:t xml:space="preserve"> Number(8),</w:t>
      </w:r>
    </w:p>
    <w:p w14:paraId="01F3FD4B" w14:textId="77777777" w:rsidR="00683246" w:rsidRPr="00683246" w:rsidRDefault="00683246" w:rsidP="00683246">
      <w:pPr>
        <w:rPr>
          <w:i/>
        </w:rPr>
      </w:pPr>
      <w:proofErr w:type="spellStart"/>
      <w:r w:rsidRPr="00683246">
        <w:rPr>
          <w:i/>
        </w:rPr>
        <w:t>PartID</w:t>
      </w:r>
      <w:proofErr w:type="spellEnd"/>
      <w:r w:rsidRPr="00683246">
        <w:rPr>
          <w:i/>
        </w:rPr>
        <w:t xml:space="preserve"> Number (8),</w:t>
      </w:r>
    </w:p>
    <w:p w14:paraId="0848E39E" w14:textId="77777777" w:rsidR="00683246" w:rsidRPr="00683246" w:rsidRDefault="00683246" w:rsidP="00683246">
      <w:pPr>
        <w:rPr>
          <w:i/>
        </w:rPr>
      </w:pPr>
      <w:r w:rsidRPr="00683246">
        <w:rPr>
          <w:i/>
        </w:rPr>
        <w:t>Quantity Number(6),</w:t>
      </w:r>
    </w:p>
    <w:p w14:paraId="6F50CECF" w14:textId="77777777" w:rsidR="00683246" w:rsidRPr="00683246" w:rsidRDefault="00683246" w:rsidP="00683246">
      <w:pPr>
        <w:rPr>
          <w:i/>
        </w:rPr>
      </w:pPr>
      <w:r w:rsidRPr="00683246">
        <w:rPr>
          <w:i/>
        </w:rPr>
        <w:t xml:space="preserve">CONSTRAINT </w:t>
      </w:r>
      <w:proofErr w:type="spellStart"/>
      <w:r w:rsidRPr="00683246">
        <w:rPr>
          <w:i/>
        </w:rPr>
        <w:t>pk_Order_Lane_orderandpart</w:t>
      </w:r>
      <w:proofErr w:type="spellEnd"/>
      <w:r w:rsidRPr="00683246">
        <w:rPr>
          <w:i/>
        </w:rPr>
        <w:t xml:space="preserve"> PRIMARY KEY (</w:t>
      </w:r>
      <w:proofErr w:type="spellStart"/>
      <w:r w:rsidRPr="00683246">
        <w:rPr>
          <w:i/>
        </w:rPr>
        <w:t>OrderID</w:t>
      </w:r>
      <w:proofErr w:type="spellEnd"/>
      <w:r w:rsidRPr="00683246">
        <w:rPr>
          <w:i/>
        </w:rPr>
        <w:t xml:space="preserve">, </w:t>
      </w:r>
      <w:proofErr w:type="spellStart"/>
      <w:r w:rsidRPr="00683246">
        <w:rPr>
          <w:i/>
        </w:rPr>
        <w:t>PartID</w:t>
      </w:r>
      <w:proofErr w:type="spellEnd"/>
      <w:r w:rsidRPr="00683246">
        <w:rPr>
          <w:i/>
        </w:rPr>
        <w:t>),</w:t>
      </w:r>
    </w:p>
    <w:p w14:paraId="0A1AC4B1" w14:textId="77777777" w:rsidR="00683246" w:rsidRPr="00683246" w:rsidRDefault="00683246" w:rsidP="00683246">
      <w:pPr>
        <w:rPr>
          <w:i/>
        </w:rPr>
      </w:pPr>
      <w:r w:rsidRPr="00683246">
        <w:rPr>
          <w:i/>
        </w:rPr>
        <w:t xml:space="preserve">CONSTRAINT </w:t>
      </w:r>
      <w:proofErr w:type="spellStart"/>
      <w:r w:rsidRPr="00683246">
        <w:rPr>
          <w:i/>
        </w:rPr>
        <w:t>fk_Order_Lane_order</w:t>
      </w:r>
      <w:proofErr w:type="spellEnd"/>
      <w:r w:rsidRPr="00683246">
        <w:rPr>
          <w:i/>
        </w:rPr>
        <w:t xml:space="preserve"> FOREIGN KEY (</w:t>
      </w:r>
      <w:proofErr w:type="spellStart"/>
      <w:r w:rsidRPr="00683246">
        <w:rPr>
          <w:i/>
        </w:rPr>
        <w:t>OrderID</w:t>
      </w:r>
      <w:proofErr w:type="spellEnd"/>
      <w:r w:rsidRPr="00683246">
        <w:rPr>
          <w:i/>
        </w:rPr>
        <w:t>) REFERENCES STOCK_ORDERS(</w:t>
      </w:r>
      <w:proofErr w:type="spellStart"/>
      <w:r w:rsidRPr="00683246">
        <w:rPr>
          <w:i/>
        </w:rPr>
        <w:t>OrderID</w:t>
      </w:r>
      <w:proofErr w:type="spellEnd"/>
      <w:r w:rsidRPr="00683246">
        <w:rPr>
          <w:i/>
        </w:rPr>
        <w:t>),</w:t>
      </w:r>
    </w:p>
    <w:p w14:paraId="3FF87B6A" w14:textId="77777777" w:rsidR="00683246" w:rsidRPr="00683246" w:rsidRDefault="00683246" w:rsidP="00683246">
      <w:pPr>
        <w:rPr>
          <w:i/>
        </w:rPr>
      </w:pPr>
      <w:r w:rsidRPr="00683246">
        <w:rPr>
          <w:i/>
        </w:rPr>
        <w:t xml:space="preserve">CONSTRAINT </w:t>
      </w:r>
      <w:proofErr w:type="spellStart"/>
      <w:r w:rsidRPr="00683246">
        <w:rPr>
          <w:i/>
        </w:rPr>
        <w:t>fk_Order_Lane_Part</w:t>
      </w:r>
      <w:proofErr w:type="spellEnd"/>
      <w:r w:rsidRPr="00683246">
        <w:rPr>
          <w:i/>
        </w:rPr>
        <w:t xml:space="preserve"> FOREIGN KEY (</w:t>
      </w:r>
      <w:proofErr w:type="spellStart"/>
      <w:r w:rsidRPr="00683246">
        <w:rPr>
          <w:i/>
        </w:rPr>
        <w:t>PartID</w:t>
      </w:r>
      <w:proofErr w:type="spellEnd"/>
      <w:r w:rsidRPr="00683246">
        <w:rPr>
          <w:i/>
        </w:rPr>
        <w:t>) REFERENCES STOCK(</w:t>
      </w:r>
      <w:proofErr w:type="spellStart"/>
      <w:r w:rsidRPr="00683246">
        <w:rPr>
          <w:i/>
        </w:rPr>
        <w:t>PartID</w:t>
      </w:r>
      <w:proofErr w:type="spellEnd"/>
      <w:r w:rsidRPr="00683246">
        <w:rPr>
          <w:i/>
        </w:rPr>
        <w:t>)</w:t>
      </w:r>
    </w:p>
    <w:p w14:paraId="3AA3656E" w14:textId="77777777" w:rsidR="00683246" w:rsidRPr="00683246" w:rsidRDefault="00683246" w:rsidP="00683246">
      <w:pPr>
        <w:rPr>
          <w:i/>
        </w:rPr>
      </w:pPr>
      <w:r w:rsidRPr="00683246">
        <w:rPr>
          <w:i/>
        </w:rPr>
        <w:t>);</w:t>
      </w:r>
    </w:p>
    <w:p w14:paraId="2976F139" w14:textId="77777777" w:rsidR="00683246" w:rsidRPr="00683246" w:rsidRDefault="00683246" w:rsidP="00683246">
      <w:pPr>
        <w:rPr>
          <w:i/>
        </w:rPr>
      </w:pPr>
    </w:p>
    <w:p w14:paraId="5310DD64" w14:textId="77777777" w:rsidR="00683246" w:rsidRPr="00683246" w:rsidRDefault="00683246" w:rsidP="00683246">
      <w:pPr>
        <w:rPr>
          <w:i/>
        </w:rPr>
      </w:pPr>
      <w:r w:rsidRPr="00683246">
        <w:rPr>
          <w:i/>
        </w:rPr>
        <w:t>INSERT INTO CUSTOMERS VALUES (1, 'Dion Brodnecke',7174826351,'Oak Street, Liverpool', 'dbroes1d@who.int ');</w:t>
      </w:r>
    </w:p>
    <w:p w14:paraId="490A1C52" w14:textId="77777777" w:rsidR="00683246" w:rsidRPr="00683246" w:rsidRDefault="00683246" w:rsidP="00683246">
      <w:pPr>
        <w:rPr>
          <w:i/>
        </w:rPr>
      </w:pPr>
      <w:r w:rsidRPr="00683246">
        <w:rPr>
          <w:i/>
        </w:rPr>
        <w:t>INSERT INTO CUSTOMERS VALUES (2, 'Scarlett Galley',03260476982,'886 Northport Parkway, Liverpool', 'scargr1c@imgur.com');</w:t>
      </w:r>
    </w:p>
    <w:p w14:paraId="23ED4B36" w14:textId="77777777" w:rsidR="00683246" w:rsidRPr="00683246" w:rsidRDefault="00683246" w:rsidP="00683246">
      <w:pPr>
        <w:rPr>
          <w:i/>
        </w:rPr>
      </w:pPr>
      <w:r w:rsidRPr="00683246">
        <w:rPr>
          <w:i/>
        </w:rPr>
        <w:t>INSERT INTO CUSTOMERS VALUES (3, 'Sissy Gadson',4924556740,'95 Putney Road, Liverpool', 'sgadson1b@ucoz.com');</w:t>
      </w:r>
    </w:p>
    <w:p w14:paraId="616B0CCA" w14:textId="77777777" w:rsidR="00683246" w:rsidRPr="00683246" w:rsidRDefault="00683246" w:rsidP="00683246">
      <w:pPr>
        <w:rPr>
          <w:i/>
        </w:rPr>
      </w:pPr>
      <w:r w:rsidRPr="00683246">
        <w:rPr>
          <w:i/>
        </w:rPr>
        <w:t xml:space="preserve">INSERT INTO CUSTOMERS VALUES (4, 'Tabby Minichi',7795213673,'6 </w:t>
      </w:r>
      <w:proofErr w:type="spellStart"/>
      <w:r w:rsidRPr="00683246">
        <w:rPr>
          <w:i/>
        </w:rPr>
        <w:t>Amoth</w:t>
      </w:r>
      <w:proofErr w:type="spellEnd"/>
      <w:r w:rsidRPr="00683246">
        <w:rPr>
          <w:i/>
        </w:rPr>
        <w:t xml:space="preserve"> Court, Warrington', 'minitabc@imgur.com');</w:t>
      </w:r>
    </w:p>
    <w:p w14:paraId="62D687BC" w14:textId="77777777" w:rsidR="00683246" w:rsidRPr="00683246" w:rsidRDefault="00683246" w:rsidP="00683246">
      <w:pPr>
        <w:rPr>
          <w:i/>
        </w:rPr>
      </w:pPr>
      <w:r w:rsidRPr="00683246">
        <w:rPr>
          <w:i/>
        </w:rPr>
        <w:t>INSERT INTO CUSTOMERS VALUES (5, 'Nellie Greenmon',3816078215,'40 Graceland Crossing, Liverpool', 'nelliegreen12@patch.com');</w:t>
      </w:r>
    </w:p>
    <w:p w14:paraId="5B2215C8" w14:textId="77777777" w:rsidR="00683246" w:rsidRPr="00683246" w:rsidRDefault="00683246" w:rsidP="00683246">
      <w:pPr>
        <w:rPr>
          <w:i/>
        </w:rPr>
      </w:pPr>
      <w:r w:rsidRPr="00683246">
        <w:rPr>
          <w:i/>
        </w:rPr>
        <w:t>INSERT INTO CUSTOMERS VALUES (6, '</w:t>
      </w:r>
      <w:proofErr w:type="spellStart"/>
      <w:r w:rsidRPr="00683246">
        <w:rPr>
          <w:i/>
        </w:rPr>
        <w:t>Hanny</w:t>
      </w:r>
      <w:proofErr w:type="spellEnd"/>
      <w:r w:rsidRPr="00683246">
        <w:rPr>
          <w:i/>
        </w:rPr>
        <w:t xml:space="preserve"> </w:t>
      </w:r>
      <w:proofErr w:type="spellStart"/>
      <w:r w:rsidRPr="00683246">
        <w:rPr>
          <w:i/>
        </w:rPr>
        <w:t>Marsters</w:t>
      </w:r>
      <w:proofErr w:type="spellEnd"/>
      <w:r w:rsidRPr="00683246">
        <w:rPr>
          <w:i/>
        </w:rPr>
        <w:t xml:space="preserve"> ',07075576685 ,'2 </w:t>
      </w:r>
      <w:proofErr w:type="spellStart"/>
      <w:r w:rsidRPr="00683246">
        <w:rPr>
          <w:i/>
        </w:rPr>
        <w:t>Almo</w:t>
      </w:r>
      <w:proofErr w:type="spellEnd"/>
      <w:r w:rsidRPr="00683246">
        <w:rPr>
          <w:i/>
        </w:rPr>
        <w:t xml:space="preserve"> Trail, Liverpool', 'hmarsters@netlog.com');</w:t>
      </w:r>
    </w:p>
    <w:p w14:paraId="45AA755E" w14:textId="77777777" w:rsidR="00683246" w:rsidRPr="00683246" w:rsidRDefault="00683246" w:rsidP="00683246">
      <w:pPr>
        <w:rPr>
          <w:i/>
        </w:rPr>
      </w:pPr>
      <w:r w:rsidRPr="00683246">
        <w:rPr>
          <w:i/>
        </w:rPr>
        <w:t>INSERT INTO CUSTOMERS VALUES (7, '</w:t>
      </w:r>
      <w:proofErr w:type="spellStart"/>
      <w:r w:rsidRPr="00683246">
        <w:rPr>
          <w:i/>
        </w:rPr>
        <w:t>Oswell</w:t>
      </w:r>
      <w:proofErr w:type="spellEnd"/>
      <w:r w:rsidRPr="00683246">
        <w:rPr>
          <w:i/>
        </w:rPr>
        <w:t xml:space="preserve"> Aspinell',09931348133 ,'64 Jackson Road, Liverpool', 'OsAspinell@digg.com');</w:t>
      </w:r>
    </w:p>
    <w:p w14:paraId="37657D94" w14:textId="77777777" w:rsidR="00683246" w:rsidRPr="00683246" w:rsidRDefault="00683246" w:rsidP="00683246">
      <w:pPr>
        <w:rPr>
          <w:i/>
        </w:rPr>
      </w:pPr>
      <w:r w:rsidRPr="00683246">
        <w:rPr>
          <w:i/>
        </w:rPr>
        <w:t>INSERT INTO CUSTOMERS VALUES (8, '</w:t>
      </w:r>
      <w:proofErr w:type="spellStart"/>
      <w:r w:rsidRPr="00683246">
        <w:rPr>
          <w:i/>
        </w:rPr>
        <w:t>Florance</w:t>
      </w:r>
      <w:proofErr w:type="spellEnd"/>
      <w:r w:rsidRPr="00683246">
        <w:rPr>
          <w:i/>
        </w:rPr>
        <w:t xml:space="preserve"> Baston ',07315082134 ,'440 </w:t>
      </w:r>
      <w:proofErr w:type="spellStart"/>
      <w:r w:rsidRPr="00683246">
        <w:rPr>
          <w:i/>
        </w:rPr>
        <w:t>Magdeline</w:t>
      </w:r>
      <w:proofErr w:type="spellEnd"/>
      <w:r w:rsidRPr="00683246">
        <w:rPr>
          <w:i/>
        </w:rPr>
        <w:t xml:space="preserve"> Lane, Warrington', 'FloBar@dirtg.com');</w:t>
      </w:r>
    </w:p>
    <w:p w14:paraId="4B8F55DB" w14:textId="77777777" w:rsidR="00683246" w:rsidRPr="00683246" w:rsidRDefault="00683246" w:rsidP="00683246">
      <w:pPr>
        <w:rPr>
          <w:i/>
        </w:rPr>
      </w:pPr>
      <w:r w:rsidRPr="00683246">
        <w:rPr>
          <w:i/>
        </w:rPr>
        <w:t>INSERT INTO CUSTOMERS VALUES (9, 'Candice Tumilson',016398246574,'1 Farragut Parkway, Liverpool', 'nelliegreen12@patch.com');</w:t>
      </w:r>
    </w:p>
    <w:p w14:paraId="54DD8A26" w14:textId="77777777" w:rsidR="00683246" w:rsidRPr="00683246" w:rsidRDefault="00683246" w:rsidP="00683246">
      <w:pPr>
        <w:rPr>
          <w:i/>
        </w:rPr>
      </w:pPr>
      <w:r w:rsidRPr="00683246">
        <w:rPr>
          <w:i/>
        </w:rPr>
        <w:t xml:space="preserve">INSERT INTO CUSTOMERS VALUES (10, 'Clair Bavin',06245985897,'87 </w:t>
      </w:r>
      <w:proofErr w:type="spellStart"/>
      <w:r w:rsidRPr="00683246">
        <w:rPr>
          <w:i/>
        </w:rPr>
        <w:t>Toban</w:t>
      </w:r>
      <w:proofErr w:type="spellEnd"/>
      <w:r w:rsidRPr="00683246">
        <w:rPr>
          <w:i/>
        </w:rPr>
        <w:t xml:space="preserve"> Drive, Liverpool', ' clairBav@sprog.it');</w:t>
      </w:r>
    </w:p>
    <w:p w14:paraId="5209BA9B" w14:textId="77777777" w:rsidR="00683246" w:rsidRPr="00683246" w:rsidRDefault="00683246" w:rsidP="00683246">
      <w:pPr>
        <w:rPr>
          <w:i/>
        </w:rPr>
      </w:pPr>
    </w:p>
    <w:p w14:paraId="5A48AE3D" w14:textId="77777777" w:rsidR="00683246" w:rsidRPr="00683246" w:rsidRDefault="00683246" w:rsidP="00683246">
      <w:pPr>
        <w:rPr>
          <w:i/>
        </w:rPr>
      </w:pPr>
      <w:r w:rsidRPr="00683246">
        <w:rPr>
          <w:i/>
        </w:rPr>
        <w:t xml:space="preserve">INSERT INTO MANUFACTURERS VALUES (1, 'SuperBoat',01772459666,'Unit 7 </w:t>
      </w:r>
      <w:proofErr w:type="spellStart"/>
      <w:r w:rsidRPr="00683246">
        <w:rPr>
          <w:i/>
        </w:rPr>
        <w:t>Centurian</w:t>
      </w:r>
      <w:proofErr w:type="spellEnd"/>
      <w:r w:rsidRPr="00683246">
        <w:rPr>
          <w:i/>
        </w:rPr>
        <w:t xml:space="preserve"> Court, Leyland', 'admin@superboat.co.uk');</w:t>
      </w:r>
    </w:p>
    <w:p w14:paraId="31514383" w14:textId="77777777" w:rsidR="00683246" w:rsidRPr="00683246" w:rsidRDefault="00683246" w:rsidP="00683246">
      <w:pPr>
        <w:rPr>
          <w:i/>
        </w:rPr>
      </w:pPr>
      <w:r w:rsidRPr="00683246">
        <w:rPr>
          <w:i/>
        </w:rPr>
        <w:t>INSERT INTO MANUFACTURERS VALUES (2, 'Explorer Boats UK',01704807654,'Meadow Lane, Burscough', 'admin@explorerboats.co.uk');</w:t>
      </w:r>
    </w:p>
    <w:p w14:paraId="1597BAE8" w14:textId="77777777" w:rsidR="00683246" w:rsidRPr="00683246" w:rsidRDefault="00683246" w:rsidP="00683246">
      <w:pPr>
        <w:rPr>
          <w:i/>
        </w:rPr>
      </w:pPr>
      <w:r w:rsidRPr="00683246">
        <w:rPr>
          <w:i/>
        </w:rPr>
        <w:t xml:space="preserve">INSERT INTO MANUFACTURERS VALUES (3, 'The Northwich Boat, Company',01270160160,'Uint 1 Kings Lock </w:t>
      </w:r>
      <w:proofErr w:type="spellStart"/>
      <w:r w:rsidRPr="00683246">
        <w:rPr>
          <w:i/>
        </w:rPr>
        <w:t>Boattard</w:t>
      </w:r>
      <w:proofErr w:type="spellEnd"/>
      <w:r w:rsidRPr="00683246">
        <w:rPr>
          <w:i/>
        </w:rPr>
        <w:t xml:space="preserve"> Booth </w:t>
      </w:r>
      <w:proofErr w:type="spellStart"/>
      <w:r w:rsidRPr="00683246">
        <w:rPr>
          <w:i/>
        </w:rPr>
        <w:t>Lane,Middlewich</w:t>
      </w:r>
      <w:proofErr w:type="spellEnd"/>
      <w:r w:rsidRPr="00683246">
        <w:rPr>
          <w:i/>
        </w:rPr>
        <w:t>', 'admin@northwichboats.co.uk');</w:t>
      </w:r>
    </w:p>
    <w:p w14:paraId="78EA003D" w14:textId="77777777" w:rsidR="00683246" w:rsidRPr="00683246" w:rsidRDefault="00683246" w:rsidP="00683246">
      <w:pPr>
        <w:rPr>
          <w:i/>
        </w:rPr>
      </w:pPr>
      <w:r w:rsidRPr="00683246">
        <w:rPr>
          <w:i/>
        </w:rPr>
        <w:t>INSERT INTO MANUFACTURERS VALUES (4, 'Collingwood Boat Builder',01513742985,'9 Townsend Street', 'admin@collingwoodboats.co.uk');</w:t>
      </w:r>
    </w:p>
    <w:p w14:paraId="44181993" w14:textId="77777777" w:rsidR="00683246" w:rsidRPr="00683246" w:rsidRDefault="00683246" w:rsidP="00683246">
      <w:pPr>
        <w:rPr>
          <w:i/>
        </w:rPr>
      </w:pPr>
      <w:r w:rsidRPr="00683246">
        <w:rPr>
          <w:i/>
        </w:rPr>
        <w:t>INSERT INTO MANUFACTURERS VALUES (5, '</w:t>
      </w:r>
      <w:proofErr w:type="spellStart"/>
      <w:r w:rsidRPr="00683246">
        <w:rPr>
          <w:i/>
        </w:rPr>
        <w:t>Elto</w:t>
      </w:r>
      <w:proofErr w:type="spellEnd"/>
      <w:r w:rsidRPr="00683246">
        <w:rPr>
          <w:i/>
        </w:rPr>
        <w:t xml:space="preserve"> Moss Boat Builders',01270760160,'Unit 4 Kings Lock Boatyard </w:t>
      </w:r>
      <w:proofErr w:type="spellStart"/>
      <w:r w:rsidRPr="00683246">
        <w:rPr>
          <w:i/>
        </w:rPr>
        <w:t>BoothLane</w:t>
      </w:r>
      <w:proofErr w:type="spellEnd"/>
      <w:r w:rsidRPr="00683246">
        <w:rPr>
          <w:i/>
        </w:rPr>
        <w:t>, Middlewich', 'admin@eltonmossboats.co.uk');</w:t>
      </w:r>
    </w:p>
    <w:p w14:paraId="6B99E827" w14:textId="77777777" w:rsidR="00683246" w:rsidRPr="00683246" w:rsidRDefault="00683246" w:rsidP="00683246">
      <w:pPr>
        <w:rPr>
          <w:i/>
        </w:rPr>
      </w:pPr>
      <w:r w:rsidRPr="00683246">
        <w:rPr>
          <w:i/>
        </w:rPr>
        <w:t>INSERT INTO MANUFACTURERS VALUES (6, 'Aintree Boat Company Ltd',01515239000,'Brookfield Drive, Liverpool ', 'admin@eltonmossboats.co.uk');</w:t>
      </w:r>
    </w:p>
    <w:p w14:paraId="0A6C1283" w14:textId="77777777" w:rsidR="00683246" w:rsidRPr="00683246" w:rsidRDefault="00683246" w:rsidP="00683246">
      <w:pPr>
        <w:rPr>
          <w:i/>
        </w:rPr>
      </w:pPr>
      <w:r w:rsidRPr="00683246">
        <w:rPr>
          <w:i/>
        </w:rPr>
        <w:t>INSERT INTO MANUFACTURERS VALUES (7, '</w:t>
      </w:r>
      <w:proofErr w:type="spellStart"/>
      <w:r w:rsidRPr="00683246">
        <w:rPr>
          <w:i/>
        </w:rPr>
        <w:t>Braidbar</w:t>
      </w:r>
      <w:proofErr w:type="spellEnd"/>
      <w:r w:rsidRPr="00683246">
        <w:rPr>
          <w:i/>
        </w:rPr>
        <w:t xml:space="preserve"> Boats Ltd',01625873471,'Lord </w:t>
      </w:r>
      <w:proofErr w:type="spellStart"/>
      <w:r w:rsidRPr="00683246">
        <w:rPr>
          <w:i/>
        </w:rPr>
        <w:t>Vernons</w:t>
      </w:r>
      <w:proofErr w:type="spellEnd"/>
      <w:r w:rsidRPr="00683246">
        <w:rPr>
          <w:i/>
        </w:rPr>
        <w:t xml:space="preserve"> Wharf Lyme Road Higher, Poynton', 'admin@eltonmossboats.co.uk');</w:t>
      </w:r>
    </w:p>
    <w:p w14:paraId="6F0EE642" w14:textId="77777777" w:rsidR="00683246" w:rsidRPr="00683246" w:rsidRDefault="00683246" w:rsidP="00683246">
      <w:pPr>
        <w:rPr>
          <w:i/>
        </w:rPr>
      </w:pPr>
      <w:r w:rsidRPr="00683246">
        <w:rPr>
          <w:i/>
        </w:rPr>
        <w:t>INSERT INTO MANUFACTURERS VALUES (8, '</w:t>
      </w:r>
      <w:proofErr w:type="spellStart"/>
      <w:r w:rsidRPr="00683246">
        <w:rPr>
          <w:i/>
        </w:rPr>
        <w:t>Bourne</w:t>
      </w:r>
      <w:proofErr w:type="spellEnd"/>
      <w:r w:rsidRPr="00683246">
        <w:rPr>
          <w:i/>
        </w:rPr>
        <w:t xml:space="preserve"> Boat Builders Ltd ',01785714692 ,'</w:t>
      </w:r>
      <w:proofErr w:type="spellStart"/>
      <w:r w:rsidRPr="00683246">
        <w:rPr>
          <w:i/>
        </w:rPr>
        <w:t>Teddesley</w:t>
      </w:r>
      <w:proofErr w:type="spellEnd"/>
      <w:r w:rsidRPr="00683246">
        <w:rPr>
          <w:i/>
        </w:rPr>
        <w:t xml:space="preserve"> Road, Penkridge', 'admin@eltonmossboats.co.uk');</w:t>
      </w:r>
    </w:p>
    <w:p w14:paraId="29A4546F" w14:textId="77777777" w:rsidR="00683246" w:rsidRPr="00683246" w:rsidRDefault="00683246" w:rsidP="00683246">
      <w:pPr>
        <w:rPr>
          <w:i/>
        </w:rPr>
      </w:pPr>
      <w:r w:rsidRPr="00683246">
        <w:rPr>
          <w:i/>
        </w:rPr>
        <w:t>INSERT INTO MANUFACTURERS VALUES (9, 'Stoke on Trent Boat Building Co Ltd ',01782813831 ,'Longport Wharf Station Street, Stoke-on-Trent ', 'admin@eltonmossboats.co.uk');</w:t>
      </w:r>
    </w:p>
    <w:p w14:paraId="2047F3E1" w14:textId="77777777" w:rsidR="00683246" w:rsidRPr="00683246" w:rsidRDefault="00683246" w:rsidP="00683246">
      <w:pPr>
        <w:rPr>
          <w:i/>
        </w:rPr>
      </w:pPr>
    </w:p>
    <w:p w14:paraId="0363B225" w14:textId="77777777" w:rsidR="00683246" w:rsidRPr="00683246" w:rsidRDefault="00683246" w:rsidP="00683246">
      <w:pPr>
        <w:rPr>
          <w:i/>
        </w:rPr>
      </w:pPr>
      <w:r w:rsidRPr="00683246">
        <w:rPr>
          <w:i/>
        </w:rPr>
        <w:t>INSERT INTO DEALERS VALUES (1, '</w:t>
      </w:r>
      <w:proofErr w:type="spellStart"/>
      <w:r w:rsidRPr="00683246">
        <w:rPr>
          <w:i/>
        </w:rPr>
        <w:t>Dalis</w:t>
      </w:r>
      <w:proofErr w:type="spellEnd"/>
      <w:r w:rsidRPr="00683246">
        <w:rPr>
          <w:i/>
        </w:rPr>
        <w:t xml:space="preserve"> Vannoort',07574137463,'77 A828, Appin', 'dvannoort0@salon.com');</w:t>
      </w:r>
    </w:p>
    <w:p w14:paraId="22B5D9C9" w14:textId="77777777" w:rsidR="00683246" w:rsidRPr="00683246" w:rsidRDefault="00683246" w:rsidP="00683246">
      <w:pPr>
        <w:rPr>
          <w:i/>
        </w:rPr>
      </w:pPr>
      <w:r w:rsidRPr="00683246">
        <w:rPr>
          <w:i/>
        </w:rPr>
        <w:t>INSERT INTO DEALERS VALUES (2, 'Joes Junk',07365534221,'15 Back Lane, Buxton', 'JoesJunk@zdnet.com ');</w:t>
      </w:r>
    </w:p>
    <w:p w14:paraId="3570AB2B" w14:textId="77777777" w:rsidR="00683246" w:rsidRPr="00683246" w:rsidRDefault="00683246" w:rsidP="00683246">
      <w:pPr>
        <w:rPr>
          <w:i/>
        </w:rPr>
      </w:pPr>
      <w:r w:rsidRPr="00683246">
        <w:rPr>
          <w:i/>
        </w:rPr>
        <w:t>INSERT INTO DEALERS VALUES (3, '</w:t>
      </w:r>
      <w:proofErr w:type="spellStart"/>
      <w:r w:rsidRPr="00683246">
        <w:rPr>
          <w:i/>
        </w:rPr>
        <w:t>Hoebart</w:t>
      </w:r>
      <w:proofErr w:type="spellEnd"/>
      <w:r w:rsidRPr="00683246">
        <w:rPr>
          <w:i/>
        </w:rPr>
        <w:t xml:space="preserve"> Kubera',07874051869,'4 </w:t>
      </w:r>
      <w:proofErr w:type="spellStart"/>
      <w:r w:rsidRPr="00683246">
        <w:rPr>
          <w:i/>
        </w:rPr>
        <w:t>Finedon</w:t>
      </w:r>
      <w:proofErr w:type="spellEnd"/>
      <w:r w:rsidRPr="00683246">
        <w:rPr>
          <w:i/>
        </w:rPr>
        <w:t xml:space="preserve"> House, Marine Parade, </w:t>
      </w:r>
      <w:proofErr w:type="spellStart"/>
      <w:r w:rsidRPr="00683246">
        <w:rPr>
          <w:i/>
        </w:rPr>
        <w:t>Littlestone</w:t>
      </w:r>
      <w:proofErr w:type="spellEnd"/>
      <w:r w:rsidRPr="00683246">
        <w:rPr>
          <w:i/>
        </w:rPr>
        <w:t>', 'hkubera2@who.int ');</w:t>
      </w:r>
    </w:p>
    <w:p w14:paraId="3E635E79" w14:textId="77777777" w:rsidR="00683246" w:rsidRPr="00683246" w:rsidRDefault="00683246" w:rsidP="00683246">
      <w:pPr>
        <w:rPr>
          <w:i/>
        </w:rPr>
      </w:pPr>
      <w:r w:rsidRPr="00683246">
        <w:rPr>
          <w:i/>
        </w:rPr>
        <w:t xml:space="preserve">INSERT INTO DEALERS VALUES (4, 'Eva Iacomettii',07880072148,'9 </w:t>
      </w:r>
      <w:proofErr w:type="spellStart"/>
      <w:r w:rsidRPr="00683246">
        <w:rPr>
          <w:i/>
        </w:rPr>
        <w:t>Hartlands</w:t>
      </w:r>
      <w:proofErr w:type="spellEnd"/>
      <w:r w:rsidRPr="00683246">
        <w:rPr>
          <w:i/>
        </w:rPr>
        <w:t xml:space="preserve">, </w:t>
      </w:r>
      <w:proofErr w:type="spellStart"/>
      <w:r w:rsidRPr="00683246">
        <w:rPr>
          <w:i/>
        </w:rPr>
        <w:t>Onslow</w:t>
      </w:r>
      <w:proofErr w:type="spellEnd"/>
      <w:r w:rsidRPr="00683246">
        <w:rPr>
          <w:i/>
        </w:rPr>
        <w:t xml:space="preserve"> Road, </w:t>
      </w:r>
      <w:proofErr w:type="spellStart"/>
      <w:r w:rsidRPr="00683246">
        <w:rPr>
          <w:i/>
        </w:rPr>
        <w:t>Newwent</w:t>
      </w:r>
      <w:proofErr w:type="spellEnd"/>
      <w:r w:rsidRPr="00683246">
        <w:rPr>
          <w:i/>
        </w:rPr>
        <w:t>', 'eiacomettii3@admin.ch');</w:t>
      </w:r>
    </w:p>
    <w:p w14:paraId="052C173C" w14:textId="77777777" w:rsidR="00683246" w:rsidRPr="00683246" w:rsidRDefault="00683246" w:rsidP="00683246">
      <w:pPr>
        <w:rPr>
          <w:i/>
        </w:rPr>
      </w:pPr>
      <w:r w:rsidRPr="00683246">
        <w:rPr>
          <w:i/>
        </w:rPr>
        <w:t>INSERT INTO DEALERS VALUES (5, 'Alley Pate',07822040557,'07610 Arizona Alley', 'apate4@gnu.org');</w:t>
      </w:r>
    </w:p>
    <w:p w14:paraId="07841305" w14:textId="77777777" w:rsidR="00683246" w:rsidRPr="00683246" w:rsidRDefault="00683246" w:rsidP="00683246">
      <w:pPr>
        <w:rPr>
          <w:i/>
        </w:rPr>
      </w:pPr>
      <w:r w:rsidRPr="00683246">
        <w:rPr>
          <w:i/>
        </w:rPr>
        <w:t>INSERT INTO DEALERS VALUES (6, '</w:t>
      </w:r>
      <w:proofErr w:type="spellStart"/>
      <w:r w:rsidRPr="00683246">
        <w:rPr>
          <w:i/>
        </w:rPr>
        <w:t>Korrie</w:t>
      </w:r>
      <w:proofErr w:type="spellEnd"/>
      <w:r w:rsidRPr="00683246">
        <w:rPr>
          <w:i/>
        </w:rPr>
        <w:t xml:space="preserve"> Legge',07380018233,'1076 Evesham Road, </w:t>
      </w:r>
      <w:proofErr w:type="spellStart"/>
      <w:r w:rsidRPr="00683246">
        <w:rPr>
          <w:i/>
        </w:rPr>
        <w:t>Astwood</w:t>
      </w:r>
      <w:proofErr w:type="spellEnd"/>
      <w:r w:rsidRPr="00683246">
        <w:rPr>
          <w:i/>
        </w:rPr>
        <w:t xml:space="preserve"> Bank ', 'klegge5@reference.com');</w:t>
      </w:r>
    </w:p>
    <w:p w14:paraId="70DA5F76" w14:textId="77777777" w:rsidR="00683246" w:rsidRPr="00683246" w:rsidRDefault="00683246" w:rsidP="00683246">
      <w:pPr>
        <w:rPr>
          <w:i/>
        </w:rPr>
      </w:pPr>
      <w:r w:rsidRPr="00683246">
        <w:rPr>
          <w:i/>
        </w:rPr>
        <w:t>INSERT INTO DEALERS VALUES (7, '</w:t>
      </w:r>
      <w:proofErr w:type="spellStart"/>
      <w:r w:rsidRPr="00683246">
        <w:rPr>
          <w:i/>
        </w:rPr>
        <w:t>Minne</w:t>
      </w:r>
      <w:proofErr w:type="spellEnd"/>
      <w:r w:rsidRPr="00683246">
        <w:rPr>
          <w:i/>
        </w:rPr>
        <w:t xml:space="preserve"> Hinkens',07978390430,'53 </w:t>
      </w:r>
      <w:proofErr w:type="spellStart"/>
      <w:r w:rsidRPr="00683246">
        <w:rPr>
          <w:i/>
        </w:rPr>
        <w:t>Balby</w:t>
      </w:r>
      <w:proofErr w:type="spellEnd"/>
      <w:r w:rsidRPr="00683246">
        <w:rPr>
          <w:i/>
        </w:rPr>
        <w:t xml:space="preserve"> Road, </w:t>
      </w:r>
      <w:proofErr w:type="spellStart"/>
      <w:r w:rsidRPr="00683246">
        <w:rPr>
          <w:i/>
        </w:rPr>
        <w:t>Balby</w:t>
      </w:r>
      <w:proofErr w:type="spellEnd"/>
      <w:r w:rsidRPr="00683246">
        <w:rPr>
          <w:i/>
        </w:rPr>
        <w:t>', 'mhinken6@smh.com.au');</w:t>
      </w:r>
    </w:p>
    <w:p w14:paraId="048D1800" w14:textId="77777777" w:rsidR="00683246" w:rsidRPr="00683246" w:rsidRDefault="00683246" w:rsidP="00683246">
      <w:pPr>
        <w:rPr>
          <w:i/>
        </w:rPr>
      </w:pPr>
      <w:r w:rsidRPr="00683246">
        <w:rPr>
          <w:i/>
        </w:rPr>
        <w:t>INSERT INTO DEALERS VALUES (8, 'Inigo MacAllaster',07893419552,'1910 Farwell Plaza', 'imacallaster7@blogspot.com');</w:t>
      </w:r>
    </w:p>
    <w:p w14:paraId="33DE5B4B" w14:textId="77777777" w:rsidR="00683246" w:rsidRPr="00683246" w:rsidRDefault="00683246" w:rsidP="00683246">
      <w:pPr>
        <w:rPr>
          <w:i/>
        </w:rPr>
      </w:pPr>
      <w:r w:rsidRPr="00683246">
        <w:rPr>
          <w:i/>
        </w:rPr>
        <w:lastRenderedPageBreak/>
        <w:t>INSERT INTO DEALERS VALUES (9, '</w:t>
      </w:r>
      <w:proofErr w:type="spellStart"/>
      <w:r w:rsidRPr="00683246">
        <w:rPr>
          <w:i/>
        </w:rPr>
        <w:t>Linell</w:t>
      </w:r>
      <w:proofErr w:type="spellEnd"/>
      <w:r w:rsidRPr="00683246">
        <w:rPr>
          <w:i/>
        </w:rPr>
        <w:t xml:space="preserve"> Skeeles',07532931207,'57 Great Russell Street, London', 'Iskeeles8@goo.gl');</w:t>
      </w:r>
    </w:p>
    <w:p w14:paraId="746114EC" w14:textId="77777777" w:rsidR="00683246" w:rsidRPr="00683246" w:rsidRDefault="00683246" w:rsidP="00683246">
      <w:pPr>
        <w:rPr>
          <w:i/>
        </w:rPr>
      </w:pPr>
    </w:p>
    <w:p w14:paraId="4B6CA947" w14:textId="77777777" w:rsidR="00683246" w:rsidRPr="00683246" w:rsidRDefault="00683246" w:rsidP="00683246">
      <w:pPr>
        <w:rPr>
          <w:i/>
        </w:rPr>
      </w:pPr>
      <w:r w:rsidRPr="00683246">
        <w:rPr>
          <w:i/>
        </w:rPr>
        <w:t>INSERT INTO CLASS_SIZE VALUES (1, '240','170');</w:t>
      </w:r>
    </w:p>
    <w:p w14:paraId="22A6F943" w14:textId="77777777" w:rsidR="00683246" w:rsidRPr="00683246" w:rsidRDefault="00683246" w:rsidP="00683246">
      <w:pPr>
        <w:rPr>
          <w:i/>
        </w:rPr>
      </w:pPr>
      <w:r w:rsidRPr="00683246">
        <w:rPr>
          <w:i/>
        </w:rPr>
        <w:t>INSERT INTO CLASS_SIZE VALUES (2, '180','120');</w:t>
      </w:r>
    </w:p>
    <w:p w14:paraId="7AB54B77" w14:textId="77777777" w:rsidR="00683246" w:rsidRPr="00683246" w:rsidRDefault="00683246" w:rsidP="00683246">
      <w:pPr>
        <w:rPr>
          <w:i/>
        </w:rPr>
      </w:pPr>
      <w:r w:rsidRPr="00683246">
        <w:rPr>
          <w:i/>
        </w:rPr>
        <w:t>INSERT INTO CLASS_SIZE VALUES (3, '160','100');</w:t>
      </w:r>
    </w:p>
    <w:p w14:paraId="181D030D" w14:textId="77777777" w:rsidR="00683246" w:rsidRPr="00683246" w:rsidRDefault="00683246" w:rsidP="00683246">
      <w:pPr>
        <w:rPr>
          <w:i/>
        </w:rPr>
      </w:pPr>
      <w:r w:rsidRPr="00683246">
        <w:rPr>
          <w:i/>
        </w:rPr>
        <w:t>INSERT INTO CLASS_SIZE VALUES (4, '140','90');</w:t>
      </w:r>
    </w:p>
    <w:p w14:paraId="2C0AD613" w14:textId="77777777" w:rsidR="00683246" w:rsidRPr="00683246" w:rsidRDefault="00683246" w:rsidP="00683246">
      <w:pPr>
        <w:rPr>
          <w:i/>
        </w:rPr>
      </w:pPr>
      <w:r w:rsidRPr="00683246">
        <w:rPr>
          <w:i/>
        </w:rPr>
        <w:t>INSERT INTO CLASS_SIZE VALUES (5, '280','175');</w:t>
      </w:r>
    </w:p>
    <w:p w14:paraId="36C37444" w14:textId="77777777" w:rsidR="00683246" w:rsidRPr="00683246" w:rsidRDefault="00683246" w:rsidP="00683246">
      <w:pPr>
        <w:rPr>
          <w:i/>
        </w:rPr>
      </w:pPr>
      <w:r w:rsidRPr="00683246">
        <w:rPr>
          <w:i/>
        </w:rPr>
        <w:t>INSERT INTO CLASS_SIZE VALUES (6, '240','150');</w:t>
      </w:r>
    </w:p>
    <w:p w14:paraId="0350149F" w14:textId="77777777" w:rsidR="00683246" w:rsidRPr="00683246" w:rsidRDefault="00683246" w:rsidP="00683246">
      <w:pPr>
        <w:rPr>
          <w:i/>
        </w:rPr>
      </w:pPr>
      <w:r w:rsidRPr="00683246">
        <w:rPr>
          <w:i/>
        </w:rPr>
        <w:t>INSERT INTO CLASS_SIZE VALUES (7, '200','125');</w:t>
      </w:r>
    </w:p>
    <w:p w14:paraId="3233C8EA" w14:textId="77777777" w:rsidR="00683246" w:rsidRPr="00683246" w:rsidRDefault="00683246" w:rsidP="00683246">
      <w:pPr>
        <w:rPr>
          <w:i/>
        </w:rPr>
      </w:pPr>
      <w:r w:rsidRPr="00683246">
        <w:rPr>
          <w:i/>
        </w:rPr>
        <w:t>INSERT INTO CLASS_SIZE VALUES (8, '170','125');</w:t>
      </w:r>
    </w:p>
    <w:p w14:paraId="07AF98D9" w14:textId="77777777" w:rsidR="00683246" w:rsidRPr="00683246" w:rsidRDefault="00683246" w:rsidP="00683246">
      <w:pPr>
        <w:rPr>
          <w:i/>
        </w:rPr>
      </w:pPr>
      <w:r w:rsidRPr="00683246">
        <w:rPr>
          <w:i/>
        </w:rPr>
        <w:t>INSERT INTO CLASS_SIZE VALUES (9, '160','100');</w:t>
      </w:r>
    </w:p>
    <w:p w14:paraId="76876D28" w14:textId="77777777" w:rsidR="00683246" w:rsidRPr="00683246" w:rsidRDefault="00683246" w:rsidP="00683246">
      <w:pPr>
        <w:rPr>
          <w:i/>
        </w:rPr>
      </w:pPr>
      <w:r w:rsidRPr="00683246">
        <w:rPr>
          <w:i/>
        </w:rPr>
        <w:t>INSERT INTO CLASS_SIZE VALUES (10, '150','140');</w:t>
      </w:r>
    </w:p>
    <w:p w14:paraId="44739DCE" w14:textId="77777777" w:rsidR="00683246" w:rsidRPr="00683246" w:rsidRDefault="00683246" w:rsidP="00683246">
      <w:pPr>
        <w:rPr>
          <w:i/>
        </w:rPr>
      </w:pPr>
    </w:p>
    <w:p w14:paraId="2279AE7F" w14:textId="77777777" w:rsidR="00683246" w:rsidRPr="00683246" w:rsidRDefault="00683246" w:rsidP="00683246">
      <w:pPr>
        <w:rPr>
          <w:i/>
        </w:rPr>
      </w:pPr>
      <w:r w:rsidRPr="00683246">
        <w:rPr>
          <w:i/>
        </w:rPr>
        <w:t>INSERT INTO BOAT VALUES (1, 'Explorer', 3910,1,1,1, '10-Oct-2019 ',280,'20-Oct-2020 ' );</w:t>
      </w:r>
    </w:p>
    <w:p w14:paraId="3127FCA1" w14:textId="77777777" w:rsidR="00683246" w:rsidRPr="00683246" w:rsidRDefault="00683246" w:rsidP="00683246">
      <w:pPr>
        <w:rPr>
          <w:i/>
        </w:rPr>
      </w:pPr>
      <w:r w:rsidRPr="00683246">
        <w:rPr>
          <w:i/>
        </w:rPr>
        <w:t>INSERT INTO BOAT VALUES (2, '</w:t>
      </w:r>
      <w:proofErr w:type="spellStart"/>
      <w:r w:rsidRPr="00683246">
        <w:rPr>
          <w:i/>
        </w:rPr>
        <w:t>TurboSail</w:t>
      </w:r>
      <w:proofErr w:type="spellEnd"/>
      <w:r w:rsidRPr="00683246">
        <w:rPr>
          <w:i/>
        </w:rPr>
        <w:t xml:space="preserve"> ',3840,2,2,2, '10-Oct-2019 ', 220,'20-Oct-2020 ');</w:t>
      </w:r>
    </w:p>
    <w:p w14:paraId="661372B2" w14:textId="77777777" w:rsidR="00683246" w:rsidRPr="00683246" w:rsidRDefault="00683246" w:rsidP="00683246">
      <w:pPr>
        <w:rPr>
          <w:i/>
        </w:rPr>
      </w:pPr>
      <w:r w:rsidRPr="00683246">
        <w:rPr>
          <w:i/>
        </w:rPr>
        <w:t>INSERT INTO BOAT VALUES (3, 'MasterSail',3240,3,3,3, '10-Oct-2019 ', 240, '20-Oct-2020 ');</w:t>
      </w:r>
    </w:p>
    <w:p w14:paraId="1323F813" w14:textId="77777777" w:rsidR="00683246" w:rsidRPr="00683246" w:rsidRDefault="00683246" w:rsidP="00683246">
      <w:pPr>
        <w:rPr>
          <w:i/>
        </w:rPr>
      </w:pPr>
      <w:r w:rsidRPr="00683246">
        <w:rPr>
          <w:i/>
        </w:rPr>
        <w:t>INSERT INTO BOAT VALUES (4, '</w:t>
      </w:r>
      <w:proofErr w:type="spellStart"/>
      <w:r w:rsidRPr="00683246">
        <w:rPr>
          <w:i/>
        </w:rPr>
        <w:t>SmallSailor</w:t>
      </w:r>
      <w:proofErr w:type="spellEnd"/>
      <w:r w:rsidRPr="00683246">
        <w:rPr>
          <w:i/>
        </w:rPr>
        <w:t>', 2040,4,4,4, '10-Oct-2019 ', 240, '20-Oct-2020 ');</w:t>
      </w:r>
    </w:p>
    <w:p w14:paraId="65F0A979" w14:textId="77777777" w:rsidR="00683246" w:rsidRPr="00683246" w:rsidRDefault="00683246" w:rsidP="00683246">
      <w:pPr>
        <w:rPr>
          <w:i/>
        </w:rPr>
      </w:pPr>
      <w:r w:rsidRPr="00683246">
        <w:rPr>
          <w:i/>
        </w:rPr>
        <w:t>INSERT INTO BOAT VALUES (5, 'SmallSailor',2040,5,5,5, '10-Oct-2019 ',140, '20-Oct-2020 ');</w:t>
      </w:r>
    </w:p>
    <w:p w14:paraId="5CA2661D" w14:textId="77777777" w:rsidR="00683246" w:rsidRPr="00683246" w:rsidRDefault="00683246" w:rsidP="00683246">
      <w:pPr>
        <w:rPr>
          <w:i/>
        </w:rPr>
      </w:pPr>
      <w:r w:rsidRPr="00683246">
        <w:rPr>
          <w:i/>
        </w:rPr>
        <w:t>INSERT INTO BOAT VALUES (6, 'Grande',5440,6,6,6, '10-Oct-2019 ', 240, '20-Oct-2020 ');</w:t>
      </w:r>
    </w:p>
    <w:p w14:paraId="5D345A99" w14:textId="77777777" w:rsidR="00683246" w:rsidRPr="00683246" w:rsidRDefault="00683246" w:rsidP="00683246">
      <w:pPr>
        <w:rPr>
          <w:i/>
        </w:rPr>
      </w:pPr>
      <w:r w:rsidRPr="00683246">
        <w:rPr>
          <w:i/>
        </w:rPr>
        <w:t>INSERT INTO BOAT VALUES (7, 'Grande ',5440,7,7,7, '10-Oct-2019 ', 180, '20-Oct-2020 ');</w:t>
      </w:r>
    </w:p>
    <w:p w14:paraId="3C848749" w14:textId="77777777" w:rsidR="00683246" w:rsidRPr="00683246" w:rsidRDefault="00683246" w:rsidP="00683246">
      <w:pPr>
        <w:rPr>
          <w:i/>
        </w:rPr>
      </w:pPr>
      <w:r w:rsidRPr="00683246">
        <w:rPr>
          <w:i/>
        </w:rPr>
        <w:t>INSERT INTO BOAT VALUES (8, 'Turbo Mid',5440,8,8,8, '10-Oct-2019 ', 110, '20-Oct-2020 ');</w:t>
      </w:r>
    </w:p>
    <w:p w14:paraId="4346BDFB" w14:textId="77777777" w:rsidR="00683246" w:rsidRPr="00683246" w:rsidRDefault="00683246" w:rsidP="00683246">
      <w:pPr>
        <w:rPr>
          <w:i/>
        </w:rPr>
      </w:pPr>
      <w:r w:rsidRPr="00683246">
        <w:rPr>
          <w:i/>
        </w:rPr>
        <w:t>INSERT INTO BOAT VALUES (9, 'RowStream',440 ,9,9,9, '10-Oct-2019 ',110, '20-Oct-2020 ');</w:t>
      </w:r>
    </w:p>
    <w:p w14:paraId="0BF32472" w14:textId="77777777" w:rsidR="00683246" w:rsidRPr="00683246" w:rsidRDefault="00683246" w:rsidP="00683246">
      <w:pPr>
        <w:rPr>
          <w:i/>
        </w:rPr>
      </w:pPr>
      <w:r w:rsidRPr="00683246">
        <w:rPr>
          <w:i/>
        </w:rPr>
        <w:t>INSERT INTO BOAT VALUES (10, 'RowerX',320 ,9,9,9, '10-Oct-2019 ',110, '20-Oct-2020 ');</w:t>
      </w:r>
    </w:p>
    <w:p w14:paraId="09C9F03A" w14:textId="77777777" w:rsidR="00683246" w:rsidRPr="00683246" w:rsidRDefault="00683246" w:rsidP="00683246">
      <w:pPr>
        <w:rPr>
          <w:i/>
        </w:rPr>
      </w:pPr>
    </w:p>
    <w:p w14:paraId="23118723" w14:textId="77777777" w:rsidR="00683246" w:rsidRPr="00683246" w:rsidRDefault="00683246" w:rsidP="00683246">
      <w:pPr>
        <w:rPr>
          <w:i/>
        </w:rPr>
      </w:pPr>
      <w:r w:rsidRPr="00683246">
        <w:rPr>
          <w:i/>
        </w:rPr>
        <w:t>INSERT INTO RENTAL VALUES (1, 1,' 20-Oct-2020', 140,1,1,2,'02-may-2017','03-may-2017',180.00);</w:t>
      </w:r>
    </w:p>
    <w:p w14:paraId="727A07AE" w14:textId="77777777" w:rsidR="00683246" w:rsidRPr="00683246" w:rsidRDefault="00683246" w:rsidP="00683246">
      <w:pPr>
        <w:rPr>
          <w:i/>
        </w:rPr>
      </w:pPr>
      <w:r w:rsidRPr="00683246">
        <w:rPr>
          <w:i/>
        </w:rPr>
        <w:t>INSERT INTO RENTAL VALUES (2, 2,' 20-Oct-2020', 240,2,2,3,'03-may-2017','06-may-2017',170.00);</w:t>
      </w:r>
    </w:p>
    <w:p w14:paraId="4E85805E" w14:textId="77777777" w:rsidR="00683246" w:rsidRPr="00683246" w:rsidRDefault="00683246" w:rsidP="00683246">
      <w:pPr>
        <w:rPr>
          <w:i/>
        </w:rPr>
      </w:pPr>
      <w:r w:rsidRPr="00683246">
        <w:rPr>
          <w:i/>
        </w:rPr>
        <w:t>INSERT INTO RENTAL VALUES (3, 3,' 20-Oct-2020', 180,3,3,2,'04-may-2017','06-may-2017',240.00);</w:t>
      </w:r>
    </w:p>
    <w:p w14:paraId="729A6E30" w14:textId="77777777" w:rsidR="00683246" w:rsidRPr="00683246" w:rsidRDefault="00683246" w:rsidP="00683246">
      <w:pPr>
        <w:rPr>
          <w:i/>
        </w:rPr>
      </w:pPr>
      <w:r w:rsidRPr="00683246">
        <w:rPr>
          <w:i/>
        </w:rPr>
        <w:t>INSERT INTO RENTAL VALUES (4, 4,' 20-Oct-2020', 110,4,4,3,'05-may-2017','06-may-2017',240.00);</w:t>
      </w:r>
    </w:p>
    <w:p w14:paraId="298211B0" w14:textId="77777777" w:rsidR="00683246" w:rsidRPr="00683246" w:rsidRDefault="00683246" w:rsidP="00683246">
      <w:pPr>
        <w:rPr>
          <w:i/>
        </w:rPr>
      </w:pPr>
      <w:r w:rsidRPr="00683246">
        <w:rPr>
          <w:i/>
        </w:rPr>
        <w:t>INSERT INTO RENTAL VALUES (5, 5,' 20-Oct-2020', 110,5,5,1,'06-may-2017','02-may-2017',240.00);</w:t>
      </w:r>
    </w:p>
    <w:p w14:paraId="7DED564A" w14:textId="77777777" w:rsidR="00683246" w:rsidRPr="00683246" w:rsidRDefault="00683246" w:rsidP="00683246">
      <w:pPr>
        <w:rPr>
          <w:i/>
        </w:rPr>
      </w:pPr>
      <w:r w:rsidRPr="00683246">
        <w:rPr>
          <w:i/>
        </w:rPr>
        <w:t>INSERT INTO RENTAL VALUES (6, 6,' 20-Oct-2020', 400,6,6,6,'07-may-2017','05-may-2017',170.00);</w:t>
      </w:r>
    </w:p>
    <w:p w14:paraId="15144E6B" w14:textId="77777777" w:rsidR="00683246" w:rsidRPr="00683246" w:rsidRDefault="00683246" w:rsidP="00683246">
      <w:pPr>
        <w:rPr>
          <w:i/>
        </w:rPr>
      </w:pPr>
      <w:r w:rsidRPr="00683246">
        <w:rPr>
          <w:i/>
        </w:rPr>
        <w:lastRenderedPageBreak/>
        <w:t>INSERT INTO RENTAL VALUES (7, 7,' 20-Oct-2020', 180,7,7,3,'08-may-2017','06-may-2017',170.00);</w:t>
      </w:r>
    </w:p>
    <w:p w14:paraId="47112A53" w14:textId="77777777" w:rsidR="00683246" w:rsidRPr="00683246" w:rsidRDefault="00683246" w:rsidP="00683246">
      <w:pPr>
        <w:rPr>
          <w:i/>
        </w:rPr>
      </w:pPr>
      <w:r w:rsidRPr="00683246">
        <w:rPr>
          <w:i/>
        </w:rPr>
        <w:t>INSERT INTO RENTAL VALUES (8, 8,' 20-Oct-2020', 110,8,8,1,'09-may-2017','06-may-2017',180.00);</w:t>
      </w:r>
    </w:p>
    <w:p w14:paraId="7891889E" w14:textId="77777777" w:rsidR="00683246" w:rsidRPr="00683246" w:rsidRDefault="00683246" w:rsidP="00683246">
      <w:pPr>
        <w:rPr>
          <w:i/>
        </w:rPr>
      </w:pPr>
      <w:r w:rsidRPr="00683246">
        <w:rPr>
          <w:i/>
        </w:rPr>
        <w:t>INSERT INTO RENTAL VALUES (9, 9,' 20-Oct-2020', 400,9,9,2,'06-may-2017','06-may-2017',180.00);</w:t>
      </w:r>
    </w:p>
    <w:p w14:paraId="023306C5" w14:textId="77777777" w:rsidR="00683246" w:rsidRPr="00683246" w:rsidRDefault="00683246" w:rsidP="00683246">
      <w:pPr>
        <w:rPr>
          <w:i/>
        </w:rPr>
      </w:pPr>
      <w:r w:rsidRPr="00683246">
        <w:rPr>
          <w:i/>
        </w:rPr>
        <w:t>INSERT INTO RENTAL VALUES (10,10,' 20-Oct-2020',200,10,10,4,'06-may-2017','06-may-2017',180.00);</w:t>
      </w:r>
    </w:p>
    <w:p w14:paraId="7A97604C" w14:textId="77777777" w:rsidR="00683246" w:rsidRPr="00683246" w:rsidRDefault="00683246" w:rsidP="00683246">
      <w:pPr>
        <w:rPr>
          <w:i/>
        </w:rPr>
      </w:pPr>
    </w:p>
    <w:p w14:paraId="1C562E50" w14:textId="77777777" w:rsidR="00683246" w:rsidRPr="00683246" w:rsidRDefault="00683246" w:rsidP="00683246">
      <w:pPr>
        <w:rPr>
          <w:i/>
        </w:rPr>
      </w:pPr>
      <w:r w:rsidRPr="00683246">
        <w:rPr>
          <w:i/>
        </w:rPr>
        <w:t>INSERT INTO MAINTENANCE VALUES (1, 1, '17-apr-2016','Damaged mast',' Repair Mast','27-apr-2016');</w:t>
      </w:r>
    </w:p>
    <w:p w14:paraId="313B706E" w14:textId="77777777" w:rsidR="00683246" w:rsidRPr="00683246" w:rsidRDefault="00683246" w:rsidP="00683246">
      <w:pPr>
        <w:rPr>
          <w:i/>
        </w:rPr>
      </w:pPr>
      <w:r w:rsidRPr="00683246">
        <w:rPr>
          <w:i/>
        </w:rPr>
        <w:t xml:space="preserve">INSERT INTO MAINTENANCE VALUES (2, 2, '10-jul-2017','Bent </w:t>
      </w:r>
      <w:proofErr w:type="spellStart"/>
      <w:r w:rsidRPr="00683246">
        <w:rPr>
          <w:i/>
        </w:rPr>
        <w:t>Forestay','Replace</w:t>
      </w:r>
      <w:proofErr w:type="spellEnd"/>
      <w:r w:rsidRPr="00683246">
        <w:rPr>
          <w:i/>
        </w:rPr>
        <w:t xml:space="preserve"> Forestay','22-aug-2017');</w:t>
      </w:r>
    </w:p>
    <w:p w14:paraId="5054FCBC" w14:textId="77777777" w:rsidR="00683246" w:rsidRPr="00683246" w:rsidRDefault="00683246" w:rsidP="00683246">
      <w:pPr>
        <w:rPr>
          <w:i/>
        </w:rPr>
      </w:pPr>
      <w:r w:rsidRPr="00683246">
        <w:rPr>
          <w:i/>
        </w:rPr>
        <w:t xml:space="preserve">INSERT INTO MAINTENANCE VALUES (3, 3, '07-may-2018','Shot </w:t>
      </w:r>
      <w:proofErr w:type="spellStart"/>
      <w:r w:rsidRPr="00683246">
        <w:rPr>
          <w:i/>
        </w:rPr>
        <w:t>Boom','Replace</w:t>
      </w:r>
      <w:proofErr w:type="spellEnd"/>
      <w:r w:rsidRPr="00683246">
        <w:rPr>
          <w:i/>
        </w:rPr>
        <w:t xml:space="preserve"> Boom','06-june-2018');</w:t>
      </w:r>
    </w:p>
    <w:p w14:paraId="67708ACA" w14:textId="77777777" w:rsidR="00683246" w:rsidRPr="00683246" w:rsidRDefault="00683246" w:rsidP="00683246">
      <w:pPr>
        <w:rPr>
          <w:i/>
        </w:rPr>
      </w:pPr>
      <w:r w:rsidRPr="00683246">
        <w:rPr>
          <w:i/>
        </w:rPr>
        <w:t xml:space="preserve">INSERT INTO MAINTENANCE VALUES (4, 4, '07-jul-2019','Shot </w:t>
      </w:r>
      <w:proofErr w:type="spellStart"/>
      <w:r w:rsidRPr="00683246">
        <w:rPr>
          <w:i/>
        </w:rPr>
        <w:t>Boom','Repair</w:t>
      </w:r>
      <w:proofErr w:type="spellEnd"/>
      <w:r w:rsidRPr="00683246">
        <w:rPr>
          <w:i/>
        </w:rPr>
        <w:t xml:space="preserve"> Rudderstock','08-jul-2019');</w:t>
      </w:r>
    </w:p>
    <w:p w14:paraId="6389670F" w14:textId="77777777" w:rsidR="00683246" w:rsidRPr="00683246" w:rsidRDefault="00683246" w:rsidP="00683246">
      <w:pPr>
        <w:rPr>
          <w:i/>
        </w:rPr>
      </w:pPr>
      <w:r w:rsidRPr="00683246">
        <w:rPr>
          <w:i/>
        </w:rPr>
        <w:t xml:space="preserve">INSERT INTO MAINTENANCE VALUES (5, 5, '19-oct-2020','Rudderstock </w:t>
      </w:r>
      <w:proofErr w:type="spellStart"/>
      <w:r w:rsidRPr="00683246">
        <w:rPr>
          <w:i/>
        </w:rPr>
        <w:t>Chipped','Normal</w:t>
      </w:r>
      <w:proofErr w:type="spellEnd"/>
      <w:r w:rsidRPr="00683246">
        <w:rPr>
          <w:i/>
        </w:rPr>
        <w:t xml:space="preserve"> Service','27-jan-2020');</w:t>
      </w:r>
    </w:p>
    <w:p w14:paraId="29439812" w14:textId="77777777" w:rsidR="00683246" w:rsidRPr="00683246" w:rsidRDefault="00683246" w:rsidP="00683246">
      <w:pPr>
        <w:rPr>
          <w:i/>
        </w:rPr>
      </w:pPr>
      <w:r w:rsidRPr="00683246">
        <w:rPr>
          <w:i/>
        </w:rPr>
        <w:t xml:space="preserve">INSERT INTO MAINTENANCE VALUES (6, 6, '19-oct-2020',' </w:t>
      </w:r>
      <w:proofErr w:type="spellStart"/>
      <w:r w:rsidRPr="00683246">
        <w:rPr>
          <w:i/>
        </w:rPr>
        <w:t>Rudderblade</w:t>
      </w:r>
      <w:proofErr w:type="spellEnd"/>
      <w:r w:rsidRPr="00683246">
        <w:rPr>
          <w:i/>
        </w:rPr>
        <w:t xml:space="preserve"> busted ','Normal Service','27-jan-2020');</w:t>
      </w:r>
    </w:p>
    <w:p w14:paraId="212DBA6A" w14:textId="77777777" w:rsidR="00683246" w:rsidRPr="00683246" w:rsidRDefault="00683246" w:rsidP="00683246">
      <w:pPr>
        <w:rPr>
          <w:i/>
        </w:rPr>
      </w:pPr>
      <w:r w:rsidRPr="00683246">
        <w:rPr>
          <w:i/>
        </w:rPr>
        <w:t xml:space="preserve">INSERT INTO MAINTENANCE VALUES (7, 7, '19-oct-2020',' </w:t>
      </w:r>
      <w:proofErr w:type="spellStart"/>
      <w:r w:rsidRPr="00683246">
        <w:rPr>
          <w:i/>
        </w:rPr>
        <w:t>Rudderblade</w:t>
      </w:r>
      <w:proofErr w:type="spellEnd"/>
      <w:r w:rsidRPr="00683246">
        <w:rPr>
          <w:i/>
        </w:rPr>
        <w:t xml:space="preserve"> busted ','Normal Service','06-june-2018');</w:t>
      </w:r>
    </w:p>
    <w:p w14:paraId="7255401C" w14:textId="77777777" w:rsidR="00683246" w:rsidRPr="00683246" w:rsidRDefault="00683246" w:rsidP="00683246">
      <w:pPr>
        <w:rPr>
          <w:i/>
        </w:rPr>
      </w:pPr>
    </w:p>
    <w:p w14:paraId="4B895693" w14:textId="77777777" w:rsidR="00683246" w:rsidRPr="00683246" w:rsidRDefault="00683246" w:rsidP="00683246">
      <w:pPr>
        <w:rPr>
          <w:i/>
        </w:rPr>
      </w:pPr>
      <w:r w:rsidRPr="00683246">
        <w:rPr>
          <w:i/>
        </w:rPr>
        <w:t>INSERT INTO STOCK VALUES (1,'Sail boat ', 'two',1);</w:t>
      </w:r>
    </w:p>
    <w:p w14:paraId="6ECB2E86" w14:textId="77777777" w:rsidR="00683246" w:rsidRPr="00683246" w:rsidRDefault="00683246" w:rsidP="00683246">
      <w:pPr>
        <w:rPr>
          <w:i/>
        </w:rPr>
      </w:pPr>
      <w:r w:rsidRPr="00683246">
        <w:rPr>
          <w:i/>
        </w:rPr>
        <w:t>INSERT INTO STOCK VALUES (2,'Sail boat ', 'three',2);</w:t>
      </w:r>
    </w:p>
    <w:p w14:paraId="03C4C4D1" w14:textId="77777777" w:rsidR="00683246" w:rsidRPr="00683246" w:rsidRDefault="00683246" w:rsidP="00683246">
      <w:pPr>
        <w:rPr>
          <w:i/>
        </w:rPr>
      </w:pPr>
      <w:r w:rsidRPr="00683246">
        <w:rPr>
          <w:i/>
        </w:rPr>
        <w:t>INSERT INTO STOCK VALUES (3,'Rowing boat ', 'fuor',3);</w:t>
      </w:r>
    </w:p>
    <w:p w14:paraId="2EBF3C66" w14:textId="77777777" w:rsidR="00683246" w:rsidRPr="00683246" w:rsidRDefault="00683246" w:rsidP="00683246">
      <w:pPr>
        <w:rPr>
          <w:i/>
        </w:rPr>
      </w:pPr>
      <w:r w:rsidRPr="00683246">
        <w:rPr>
          <w:i/>
        </w:rPr>
        <w:t>INSERT INTO STOCK VALUES (4,'Motorboat', 'six',4);</w:t>
      </w:r>
    </w:p>
    <w:p w14:paraId="797CF0EA" w14:textId="77777777" w:rsidR="00683246" w:rsidRPr="00683246" w:rsidRDefault="00683246" w:rsidP="00683246">
      <w:pPr>
        <w:rPr>
          <w:i/>
        </w:rPr>
      </w:pPr>
    </w:p>
    <w:p w14:paraId="4933355F" w14:textId="77777777" w:rsidR="00683246" w:rsidRPr="00683246" w:rsidRDefault="00683246" w:rsidP="00683246">
      <w:pPr>
        <w:rPr>
          <w:i/>
        </w:rPr>
      </w:pPr>
      <w:r w:rsidRPr="00683246">
        <w:rPr>
          <w:i/>
        </w:rPr>
        <w:t>INSERT INTO  STOCK_ORDERS VALUES (1, '02-FEB-2016');</w:t>
      </w:r>
    </w:p>
    <w:p w14:paraId="4C935ACC" w14:textId="77777777" w:rsidR="00683246" w:rsidRPr="00683246" w:rsidRDefault="00683246" w:rsidP="00683246">
      <w:pPr>
        <w:rPr>
          <w:i/>
        </w:rPr>
      </w:pPr>
      <w:r w:rsidRPr="00683246">
        <w:rPr>
          <w:i/>
        </w:rPr>
        <w:t>INSERT INTO  STOCK_ORDERS VALUES (2, '12 Oct 15');</w:t>
      </w:r>
    </w:p>
    <w:p w14:paraId="4C0F236B" w14:textId="77777777" w:rsidR="00683246" w:rsidRPr="00683246" w:rsidRDefault="00683246" w:rsidP="00683246">
      <w:pPr>
        <w:rPr>
          <w:i/>
        </w:rPr>
      </w:pPr>
    </w:p>
    <w:p w14:paraId="7BCE9B81" w14:textId="77777777" w:rsidR="00683246" w:rsidRPr="00683246" w:rsidRDefault="00683246" w:rsidP="00683246">
      <w:pPr>
        <w:rPr>
          <w:i/>
        </w:rPr>
      </w:pPr>
    </w:p>
    <w:p w14:paraId="4030A9AF" w14:textId="77777777" w:rsidR="00683246" w:rsidRPr="00683246" w:rsidRDefault="00683246" w:rsidP="00683246">
      <w:pPr>
        <w:rPr>
          <w:i/>
        </w:rPr>
      </w:pPr>
    </w:p>
    <w:p w14:paraId="6C27B2F7" w14:textId="25EA884D" w:rsidR="003605C7" w:rsidRPr="00B77791" w:rsidRDefault="003605C7" w:rsidP="003605C7">
      <w:pPr>
        <w:rPr>
          <w:i/>
        </w:rPr>
      </w:pPr>
    </w:p>
    <w:p w14:paraId="03D7A876" w14:textId="40B8CEF8" w:rsidR="003605C7" w:rsidRDefault="003605C7" w:rsidP="00B77791"/>
    <w:p w14:paraId="0CE8C4BB" w14:textId="58CFFC18" w:rsidR="00DF1E32" w:rsidRDefault="00DF1E32" w:rsidP="00B77791"/>
    <w:p w14:paraId="3E070D78" w14:textId="2F9C8BE3" w:rsidR="00DF1E32" w:rsidRDefault="00DF1E32" w:rsidP="00B77791"/>
    <w:p w14:paraId="23AF4E65" w14:textId="175F44BF" w:rsidR="00DF1E32" w:rsidRDefault="00DF1E32" w:rsidP="00B77791"/>
    <w:p w14:paraId="3CDD14E0" w14:textId="0876A5C7" w:rsidR="00DF1E32" w:rsidRDefault="00DF1E32" w:rsidP="00B77791"/>
    <w:p w14:paraId="4AC272F2" w14:textId="77777777" w:rsidR="00DF1E32" w:rsidRPr="00B77791" w:rsidRDefault="00DF1E32" w:rsidP="00B77791"/>
    <w:sectPr w:rsidR="00DF1E32" w:rsidRPr="00B77791" w:rsidSect="009569F4">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15DE5"/>
    <w:multiLevelType w:val="hybridMultilevel"/>
    <w:tmpl w:val="25F488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1424D8"/>
    <w:multiLevelType w:val="hybridMultilevel"/>
    <w:tmpl w:val="5E9269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880120"/>
    <w:multiLevelType w:val="hybridMultilevel"/>
    <w:tmpl w:val="9ACE5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4B2FE8"/>
    <w:multiLevelType w:val="hybridMultilevel"/>
    <w:tmpl w:val="116A8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84539A"/>
    <w:multiLevelType w:val="hybridMultilevel"/>
    <w:tmpl w:val="DF5C9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3357D3"/>
    <w:multiLevelType w:val="hybridMultilevel"/>
    <w:tmpl w:val="E004A4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3C139F7"/>
    <w:multiLevelType w:val="hybridMultilevel"/>
    <w:tmpl w:val="F70C35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2A25A7"/>
    <w:multiLevelType w:val="hybridMultilevel"/>
    <w:tmpl w:val="409CF1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173D21"/>
    <w:multiLevelType w:val="hybridMultilevel"/>
    <w:tmpl w:val="A8EA9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1E41074"/>
    <w:multiLevelType w:val="hybridMultilevel"/>
    <w:tmpl w:val="C4B04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FDF5229"/>
    <w:multiLevelType w:val="hybridMultilevel"/>
    <w:tmpl w:val="8EB64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8"/>
  </w:num>
  <w:num w:numId="5">
    <w:abstractNumId w:val="3"/>
  </w:num>
  <w:num w:numId="6">
    <w:abstractNumId w:val="9"/>
  </w:num>
  <w:num w:numId="7">
    <w:abstractNumId w:val="2"/>
  </w:num>
  <w:num w:numId="8">
    <w:abstractNumId w:val="6"/>
  </w:num>
  <w:num w:numId="9">
    <w:abstractNumId w:val="10"/>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zWyNDc2tTQxN7NU0lEKTi0uzszPAykwrAUAs+IH+CwAAAA="/>
  </w:docVars>
  <w:rsids>
    <w:rsidRoot w:val="008D50CB"/>
    <w:rsid w:val="00000F23"/>
    <w:rsid w:val="00006CC4"/>
    <w:rsid w:val="00020DE6"/>
    <w:rsid w:val="000248C1"/>
    <w:rsid w:val="00033F9A"/>
    <w:rsid w:val="00040D15"/>
    <w:rsid w:val="0005604C"/>
    <w:rsid w:val="00056BFE"/>
    <w:rsid w:val="000665FF"/>
    <w:rsid w:val="0006684D"/>
    <w:rsid w:val="00073A2F"/>
    <w:rsid w:val="00076220"/>
    <w:rsid w:val="00080B22"/>
    <w:rsid w:val="00086B74"/>
    <w:rsid w:val="000A1894"/>
    <w:rsid w:val="000B001C"/>
    <w:rsid w:val="000B10D5"/>
    <w:rsid w:val="000B2F3E"/>
    <w:rsid w:val="000C5DA7"/>
    <w:rsid w:val="000D3787"/>
    <w:rsid w:val="000D37FC"/>
    <w:rsid w:val="000D4797"/>
    <w:rsid w:val="000D48DC"/>
    <w:rsid w:val="000D6AB1"/>
    <w:rsid w:val="000E02F8"/>
    <w:rsid w:val="000E57D1"/>
    <w:rsid w:val="000E6ADA"/>
    <w:rsid w:val="000F5912"/>
    <w:rsid w:val="000F6BEA"/>
    <w:rsid w:val="000F6E6C"/>
    <w:rsid w:val="0010628C"/>
    <w:rsid w:val="00121621"/>
    <w:rsid w:val="001216EA"/>
    <w:rsid w:val="001311E5"/>
    <w:rsid w:val="00131DAA"/>
    <w:rsid w:val="0013232B"/>
    <w:rsid w:val="00136C5A"/>
    <w:rsid w:val="0013795C"/>
    <w:rsid w:val="00151540"/>
    <w:rsid w:val="00161A23"/>
    <w:rsid w:val="0016483C"/>
    <w:rsid w:val="00164F6C"/>
    <w:rsid w:val="00173909"/>
    <w:rsid w:val="00180356"/>
    <w:rsid w:val="00194FF6"/>
    <w:rsid w:val="001B4559"/>
    <w:rsid w:val="001C56A2"/>
    <w:rsid w:val="001D238E"/>
    <w:rsid w:val="001D3068"/>
    <w:rsid w:val="001D37D6"/>
    <w:rsid w:val="001D3B81"/>
    <w:rsid w:val="001D4E04"/>
    <w:rsid w:val="001E0678"/>
    <w:rsid w:val="001F47CC"/>
    <w:rsid w:val="00205C7B"/>
    <w:rsid w:val="002076D3"/>
    <w:rsid w:val="002103C4"/>
    <w:rsid w:val="00212D6E"/>
    <w:rsid w:val="00212D90"/>
    <w:rsid w:val="00220A87"/>
    <w:rsid w:val="00222752"/>
    <w:rsid w:val="002326DA"/>
    <w:rsid w:val="00236941"/>
    <w:rsid w:val="00236EB9"/>
    <w:rsid w:val="00246429"/>
    <w:rsid w:val="00251AB4"/>
    <w:rsid w:val="002523D9"/>
    <w:rsid w:val="00254BC1"/>
    <w:rsid w:val="002602A4"/>
    <w:rsid w:val="00274138"/>
    <w:rsid w:val="002806E9"/>
    <w:rsid w:val="0028233F"/>
    <w:rsid w:val="00296ECE"/>
    <w:rsid w:val="00297DBB"/>
    <w:rsid w:val="002A0E5F"/>
    <w:rsid w:val="002A2529"/>
    <w:rsid w:val="002A661A"/>
    <w:rsid w:val="002B3CF9"/>
    <w:rsid w:val="002C0CC8"/>
    <w:rsid w:val="002C73A3"/>
    <w:rsid w:val="002D4444"/>
    <w:rsid w:val="002D4635"/>
    <w:rsid w:val="002E282B"/>
    <w:rsid w:val="002E3651"/>
    <w:rsid w:val="002F166B"/>
    <w:rsid w:val="0030234C"/>
    <w:rsid w:val="00320A4B"/>
    <w:rsid w:val="00324D9A"/>
    <w:rsid w:val="00325DEC"/>
    <w:rsid w:val="00326126"/>
    <w:rsid w:val="00332F63"/>
    <w:rsid w:val="00334F0D"/>
    <w:rsid w:val="00340186"/>
    <w:rsid w:val="003454DE"/>
    <w:rsid w:val="003605C7"/>
    <w:rsid w:val="003610D4"/>
    <w:rsid w:val="0037217D"/>
    <w:rsid w:val="003725B3"/>
    <w:rsid w:val="00376472"/>
    <w:rsid w:val="00380478"/>
    <w:rsid w:val="00390E06"/>
    <w:rsid w:val="0039625F"/>
    <w:rsid w:val="003B7105"/>
    <w:rsid w:val="003C7041"/>
    <w:rsid w:val="003D47B6"/>
    <w:rsid w:val="003E49A3"/>
    <w:rsid w:val="003E4ABC"/>
    <w:rsid w:val="003E6B2C"/>
    <w:rsid w:val="003E7155"/>
    <w:rsid w:val="00402938"/>
    <w:rsid w:val="00402BFF"/>
    <w:rsid w:val="00407A05"/>
    <w:rsid w:val="00412DAD"/>
    <w:rsid w:val="0041741C"/>
    <w:rsid w:val="0042017A"/>
    <w:rsid w:val="00422D37"/>
    <w:rsid w:val="00427115"/>
    <w:rsid w:val="0043075C"/>
    <w:rsid w:val="00434202"/>
    <w:rsid w:val="00440EF1"/>
    <w:rsid w:val="0044650F"/>
    <w:rsid w:val="004516CC"/>
    <w:rsid w:val="00451B06"/>
    <w:rsid w:val="00453848"/>
    <w:rsid w:val="004544B2"/>
    <w:rsid w:val="00454EEB"/>
    <w:rsid w:val="00465900"/>
    <w:rsid w:val="00474004"/>
    <w:rsid w:val="0047409E"/>
    <w:rsid w:val="00480184"/>
    <w:rsid w:val="00486D89"/>
    <w:rsid w:val="0049629A"/>
    <w:rsid w:val="004A19B5"/>
    <w:rsid w:val="004B041F"/>
    <w:rsid w:val="004B27A2"/>
    <w:rsid w:val="004B3577"/>
    <w:rsid w:val="004B70F1"/>
    <w:rsid w:val="004D1A31"/>
    <w:rsid w:val="004D6135"/>
    <w:rsid w:val="004E2296"/>
    <w:rsid w:val="004E48A8"/>
    <w:rsid w:val="004F6317"/>
    <w:rsid w:val="004F73D5"/>
    <w:rsid w:val="00500834"/>
    <w:rsid w:val="00514595"/>
    <w:rsid w:val="00514D53"/>
    <w:rsid w:val="005257D7"/>
    <w:rsid w:val="00525B82"/>
    <w:rsid w:val="005343C6"/>
    <w:rsid w:val="00536FE2"/>
    <w:rsid w:val="00552C16"/>
    <w:rsid w:val="005648B7"/>
    <w:rsid w:val="00564E8D"/>
    <w:rsid w:val="00566784"/>
    <w:rsid w:val="005722FB"/>
    <w:rsid w:val="0057785A"/>
    <w:rsid w:val="005800AF"/>
    <w:rsid w:val="00584847"/>
    <w:rsid w:val="00592945"/>
    <w:rsid w:val="00593298"/>
    <w:rsid w:val="005B1109"/>
    <w:rsid w:val="005C3606"/>
    <w:rsid w:val="005C3C00"/>
    <w:rsid w:val="005C69A6"/>
    <w:rsid w:val="005C721C"/>
    <w:rsid w:val="005C7563"/>
    <w:rsid w:val="005D0D3D"/>
    <w:rsid w:val="005D41C0"/>
    <w:rsid w:val="005E0515"/>
    <w:rsid w:val="005E4D8E"/>
    <w:rsid w:val="005F39D3"/>
    <w:rsid w:val="005F3C33"/>
    <w:rsid w:val="006110D7"/>
    <w:rsid w:val="00635692"/>
    <w:rsid w:val="00637802"/>
    <w:rsid w:val="006413D3"/>
    <w:rsid w:val="0064281B"/>
    <w:rsid w:val="00644215"/>
    <w:rsid w:val="0065565C"/>
    <w:rsid w:val="00665581"/>
    <w:rsid w:val="0067097D"/>
    <w:rsid w:val="00677F62"/>
    <w:rsid w:val="00683246"/>
    <w:rsid w:val="006904D2"/>
    <w:rsid w:val="006A084B"/>
    <w:rsid w:val="006A296D"/>
    <w:rsid w:val="006B47BC"/>
    <w:rsid w:val="006B64ED"/>
    <w:rsid w:val="006D608E"/>
    <w:rsid w:val="006D752B"/>
    <w:rsid w:val="006E315E"/>
    <w:rsid w:val="007018AF"/>
    <w:rsid w:val="0070279A"/>
    <w:rsid w:val="00714733"/>
    <w:rsid w:val="0071651C"/>
    <w:rsid w:val="00722E26"/>
    <w:rsid w:val="00732384"/>
    <w:rsid w:val="0073409A"/>
    <w:rsid w:val="00741D9A"/>
    <w:rsid w:val="00755E8F"/>
    <w:rsid w:val="00761210"/>
    <w:rsid w:val="00780215"/>
    <w:rsid w:val="00781EDE"/>
    <w:rsid w:val="00795495"/>
    <w:rsid w:val="00796954"/>
    <w:rsid w:val="007A747D"/>
    <w:rsid w:val="007C08AE"/>
    <w:rsid w:val="007C3E36"/>
    <w:rsid w:val="007D7EFB"/>
    <w:rsid w:val="007E0241"/>
    <w:rsid w:val="007E33AA"/>
    <w:rsid w:val="007E6232"/>
    <w:rsid w:val="007F1C67"/>
    <w:rsid w:val="007F437E"/>
    <w:rsid w:val="00804BAD"/>
    <w:rsid w:val="00814BCE"/>
    <w:rsid w:val="008152CF"/>
    <w:rsid w:val="0081769E"/>
    <w:rsid w:val="00823581"/>
    <w:rsid w:val="0083023A"/>
    <w:rsid w:val="00845F7C"/>
    <w:rsid w:val="00851080"/>
    <w:rsid w:val="00856889"/>
    <w:rsid w:val="00861BEF"/>
    <w:rsid w:val="00863921"/>
    <w:rsid w:val="00864144"/>
    <w:rsid w:val="00874821"/>
    <w:rsid w:val="00880BD2"/>
    <w:rsid w:val="00882459"/>
    <w:rsid w:val="00890BFC"/>
    <w:rsid w:val="0089221F"/>
    <w:rsid w:val="00892F58"/>
    <w:rsid w:val="00893AE2"/>
    <w:rsid w:val="008A7910"/>
    <w:rsid w:val="008B3B5F"/>
    <w:rsid w:val="008D50CB"/>
    <w:rsid w:val="008D6431"/>
    <w:rsid w:val="008E2D80"/>
    <w:rsid w:val="008F00AA"/>
    <w:rsid w:val="008F304C"/>
    <w:rsid w:val="008F68B0"/>
    <w:rsid w:val="008F6C70"/>
    <w:rsid w:val="00915E87"/>
    <w:rsid w:val="00916C95"/>
    <w:rsid w:val="00917231"/>
    <w:rsid w:val="0092176F"/>
    <w:rsid w:val="00924CFA"/>
    <w:rsid w:val="00926051"/>
    <w:rsid w:val="0092765D"/>
    <w:rsid w:val="0094148A"/>
    <w:rsid w:val="009419D7"/>
    <w:rsid w:val="0094323D"/>
    <w:rsid w:val="009438DF"/>
    <w:rsid w:val="0094603B"/>
    <w:rsid w:val="00952F28"/>
    <w:rsid w:val="0095301D"/>
    <w:rsid w:val="009569F4"/>
    <w:rsid w:val="0096407B"/>
    <w:rsid w:val="0097332B"/>
    <w:rsid w:val="0098439A"/>
    <w:rsid w:val="009900C7"/>
    <w:rsid w:val="00994E5F"/>
    <w:rsid w:val="00997FED"/>
    <w:rsid w:val="009D4D8E"/>
    <w:rsid w:val="009D76D1"/>
    <w:rsid w:val="009E16E7"/>
    <w:rsid w:val="009F634C"/>
    <w:rsid w:val="00A002BD"/>
    <w:rsid w:val="00A03016"/>
    <w:rsid w:val="00A030DA"/>
    <w:rsid w:val="00A034D3"/>
    <w:rsid w:val="00A17910"/>
    <w:rsid w:val="00A25695"/>
    <w:rsid w:val="00A25C66"/>
    <w:rsid w:val="00A31BFD"/>
    <w:rsid w:val="00A4207E"/>
    <w:rsid w:val="00A42A1E"/>
    <w:rsid w:val="00A455BC"/>
    <w:rsid w:val="00A47B70"/>
    <w:rsid w:val="00A51633"/>
    <w:rsid w:val="00A56CFB"/>
    <w:rsid w:val="00A60C80"/>
    <w:rsid w:val="00A61052"/>
    <w:rsid w:val="00A615C6"/>
    <w:rsid w:val="00A652D8"/>
    <w:rsid w:val="00A6592A"/>
    <w:rsid w:val="00A703B6"/>
    <w:rsid w:val="00A72B6B"/>
    <w:rsid w:val="00A72FFC"/>
    <w:rsid w:val="00A7359A"/>
    <w:rsid w:val="00A813AF"/>
    <w:rsid w:val="00A86F2F"/>
    <w:rsid w:val="00AA2966"/>
    <w:rsid w:val="00AB1267"/>
    <w:rsid w:val="00AB251D"/>
    <w:rsid w:val="00AB40EB"/>
    <w:rsid w:val="00AD216B"/>
    <w:rsid w:val="00AD28B7"/>
    <w:rsid w:val="00AD3CD1"/>
    <w:rsid w:val="00AD6842"/>
    <w:rsid w:val="00AD690E"/>
    <w:rsid w:val="00AE07EA"/>
    <w:rsid w:val="00AE3B52"/>
    <w:rsid w:val="00AE5BED"/>
    <w:rsid w:val="00AF1DF6"/>
    <w:rsid w:val="00AF234B"/>
    <w:rsid w:val="00AF3317"/>
    <w:rsid w:val="00AF4071"/>
    <w:rsid w:val="00B00651"/>
    <w:rsid w:val="00B00C13"/>
    <w:rsid w:val="00B01354"/>
    <w:rsid w:val="00B05ED4"/>
    <w:rsid w:val="00B23A7F"/>
    <w:rsid w:val="00B345BA"/>
    <w:rsid w:val="00B36AEF"/>
    <w:rsid w:val="00B42F27"/>
    <w:rsid w:val="00B44750"/>
    <w:rsid w:val="00B4797D"/>
    <w:rsid w:val="00B515B9"/>
    <w:rsid w:val="00B55291"/>
    <w:rsid w:val="00B61948"/>
    <w:rsid w:val="00B620A5"/>
    <w:rsid w:val="00B70A5E"/>
    <w:rsid w:val="00B762DA"/>
    <w:rsid w:val="00B77791"/>
    <w:rsid w:val="00B86BCC"/>
    <w:rsid w:val="00B8739E"/>
    <w:rsid w:val="00BA3AB2"/>
    <w:rsid w:val="00BA7F06"/>
    <w:rsid w:val="00BB5B54"/>
    <w:rsid w:val="00BC07D0"/>
    <w:rsid w:val="00BC6B49"/>
    <w:rsid w:val="00BE4437"/>
    <w:rsid w:val="00BE591C"/>
    <w:rsid w:val="00BF1E56"/>
    <w:rsid w:val="00BF26EE"/>
    <w:rsid w:val="00BF7CCC"/>
    <w:rsid w:val="00C0368D"/>
    <w:rsid w:val="00C05B2B"/>
    <w:rsid w:val="00C139B6"/>
    <w:rsid w:val="00C14970"/>
    <w:rsid w:val="00C2059D"/>
    <w:rsid w:val="00C36A6C"/>
    <w:rsid w:val="00C436C2"/>
    <w:rsid w:val="00C451DE"/>
    <w:rsid w:val="00C5598C"/>
    <w:rsid w:val="00C60953"/>
    <w:rsid w:val="00C63785"/>
    <w:rsid w:val="00C73675"/>
    <w:rsid w:val="00C76FCF"/>
    <w:rsid w:val="00C812B5"/>
    <w:rsid w:val="00C8316B"/>
    <w:rsid w:val="00C85317"/>
    <w:rsid w:val="00C854E0"/>
    <w:rsid w:val="00C906A1"/>
    <w:rsid w:val="00CA262C"/>
    <w:rsid w:val="00CB005C"/>
    <w:rsid w:val="00CB25B0"/>
    <w:rsid w:val="00CB38F5"/>
    <w:rsid w:val="00CB4B3C"/>
    <w:rsid w:val="00CB62B7"/>
    <w:rsid w:val="00CC0129"/>
    <w:rsid w:val="00CC30E6"/>
    <w:rsid w:val="00CC61EF"/>
    <w:rsid w:val="00CD4F99"/>
    <w:rsid w:val="00CE1563"/>
    <w:rsid w:val="00CE1C00"/>
    <w:rsid w:val="00CE1ECF"/>
    <w:rsid w:val="00D009E6"/>
    <w:rsid w:val="00D11DEB"/>
    <w:rsid w:val="00D142DB"/>
    <w:rsid w:val="00D1687F"/>
    <w:rsid w:val="00D21B08"/>
    <w:rsid w:val="00D30B33"/>
    <w:rsid w:val="00D3243F"/>
    <w:rsid w:val="00D338B8"/>
    <w:rsid w:val="00D35524"/>
    <w:rsid w:val="00D3556D"/>
    <w:rsid w:val="00D35583"/>
    <w:rsid w:val="00D359D1"/>
    <w:rsid w:val="00D44EF5"/>
    <w:rsid w:val="00D502A3"/>
    <w:rsid w:val="00D72754"/>
    <w:rsid w:val="00D732AE"/>
    <w:rsid w:val="00D73F65"/>
    <w:rsid w:val="00D762C7"/>
    <w:rsid w:val="00D80432"/>
    <w:rsid w:val="00D80C74"/>
    <w:rsid w:val="00D8160E"/>
    <w:rsid w:val="00D85708"/>
    <w:rsid w:val="00D87D46"/>
    <w:rsid w:val="00D9158E"/>
    <w:rsid w:val="00D91F40"/>
    <w:rsid w:val="00D9434D"/>
    <w:rsid w:val="00DA5BA9"/>
    <w:rsid w:val="00DA6D14"/>
    <w:rsid w:val="00DB0479"/>
    <w:rsid w:val="00DC303C"/>
    <w:rsid w:val="00DC79A5"/>
    <w:rsid w:val="00DE6FDC"/>
    <w:rsid w:val="00DF0C90"/>
    <w:rsid w:val="00DF1E32"/>
    <w:rsid w:val="00E00E13"/>
    <w:rsid w:val="00E07E1C"/>
    <w:rsid w:val="00E116E6"/>
    <w:rsid w:val="00E11917"/>
    <w:rsid w:val="00E14E98"/>
    <w:rsid w:val="00E14FD7"/>
    <w:rsid w:val="00E2107C"/>
    <w:rsid w:val="00E26374"/>
    <w:rsid w:val="00E26949"/>
    <w:rsid w:val="00E35AFE"/>
    <w:rsid w:val="00E4594B"/>
    <w:rsid w:val="00E51D32"/>
    <w:rsid w:val="00E52520"/>
    <w:rsid w:val="00E528EA"/>
    <w:rsid w:val="00E64021"/>
    <w:rsid w:val="00E6491C"/>
    <w:rsid w:val="00E71806"/>
    <w:rsid w:val="00E735B2"/>
    <w:rsid w:val="00E77292"/>
    <w:rsid w:val="00E92BE8"/>
    <w:rsid w:val="00E97397"/>
    <w:rsid w:val="00EA4CEB"/>
    <w:rsid w:val="00EB158A"/>
    <w:rsid w:val="00EB5D3E"/>
    <w:rsid w:val="00EC360B"/>
    <w:rsid w:val="00EC4E26"/>
    <w:rsid w:val="00EC4FAB"/>
    <w:rsid w:val="00ED429E"/>
    <w:rsid w:val="00ED66FD"/>
    <w:rsid w:val="00EE1823"/>
    <w:rsid w:val="00EE3216"/>
    <w:rsid w:val="00EE4B8D"/>
    <w:rsid w:val="00EE5D92"/>
    <w:rsid w:val="00EE5E91"/>
    <w:rsid w:val="00EE767A"/>
    <w:rsid w:val="00EF034F"/>
    <w:rsid w:val="00EF2C48"/>
    <w:rsid w:val="00EF305C"/>
    <w:rsid w:val="00F037E0"/>
    <w:rsid w:val="00F13380"/>
    <w:rsid w:val="00F24485"/>
    <w:rsid w:val="00F31821"/>
    <w:rsid w:val="00F32F3D"/>
    <w:rsid w:val="00F44389"/>
    <w:rsid w:val="00F4471C"/>
    <w:rsid w:val="00F50C0B"/>
    <w:rsid w:val="00F67EA0"/>
    <w:rsid w:val="00F74F45"/>
    <w:rsid w:val="00F779ED"/>
    <w:rsid w:val="00F81B59"/>
    <w:rsid w:val="00F84B54"/>
    <w:rsid w:val="00F87CF0"/>
    <w:rsid w:val="00F91CEB"/>
    <w:rsid w:val="00F95336"/>
    <w:rsid w:val="00F97B17"/>
    <w:rsid w:val="00FB1BD2"/>
    <w:rsid w:val="00FB1BF7"/>
    <w:rsid w:val="00FB56AE"/>
    <w:rsid w:val="00FB63E0"/>
    <w:rsid w:val="00FC30C2"/>
    <w:rsid w:val="00FF2A10"/>
    <w:rsid w:val="00FF53A1"/>
    <w:rsid w:val="00FF60EA"/>
    <w:rsid w:val="00FF620D"/>
    <w:rsid w:val="00FF732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EA6C2"/>
  <w15:chartTrackingRefBased/>
  <w15:docId w15:val="{72B9FF5B-3E57-4AB0-9C7F-3CB4F6321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69F4"/>
  </w:style>
  <w:style w:type="paragraph" w:styleId="Heading1">
    <w:name w:val="heading 1"/>
    <w:basedOn w:val="Normal"/>
    <w:next w:val="Normal"/>
    <w:link w:val="Heading1Char"/>
    <w:uiPriority w:val="9"/>
    <w:qFormat/>
    <w:rsid w:val="00B77791"/>
    <w:pPr>
      <w:keepNext/>
      <w:keepLines/>
      <w:spacing w:before="240" w:after="0"/>
      <w:outlineLvl w:val="0"/>
    </w:pPr>
    <w:rPr>
      <w:rFonts w:asciiTheme="majorHAnsi" w:eastAsiaTheme="majorEastAsia" w:hAnsiTheme="majorHAnsi" w:cstheme="majorBidi"/>
      <w:b/>
      <w:color w:val="000000" w:themeColor="text1"/>
      <w:sz w:val="32"/>
      <w:szCs w:val="32"/>
      <w:u w:val="single"/>
    </w:rPr>
  </w:style>
  <w:style w:type="paragraph" w:styleId="Heading2">
    <w:name w:val="heading 2"/>
    <w:basedOn w:val="Normal"/>
    <w:next w:val="Normal"/>
    <w:link w:val="Heading2Char"/>
    <w:uiPriority w:val="9"/>
    <w:unhideWhenUsed/>
    <w:qFormat/>
    <w:rsid w:val="00B77791"/>
    <w:pPr>
      <w:keepNext/>
      <w:keepLines/>
      <w:spacing w:before="40" w:after="0"/>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3C00"/>
    <w:pPr>
      <w:ind w:left="720"/>
      <w:contextualSpacing/>
    </w:pPr>
  </w:style>
  <w:style w:type="paragraph" w:styleId="Title">
    <w:name w:val="Title"/>
    <w:basedOn w:val="Normal"/>
    <w:next w:val="Normal"/>
    <w:link w:val="TitleChar"/>
    <w:uiPriority w:val="10"/>
    <w:qFormat/>
    <w:rsid w:val="00EF305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305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77791"/>
    <w:rPr>
      <w:rFonts w:asciiTheme="majorHAnsi" w:eastAsiaTheme="majorEastAsia" w:hAnsiTheme="majorHAnsi" w:cstheme="majorBidi"/>
      <w:b/>
      <w:color w:val="000000" w:themeColor="text1"/>
      <w:sz w:val="32"/>
      <w:szCs w:val="32"/>
      <w:u w:val="single"/>
    </w:rPr>
  </w:style>
  <w:style w:type="paragraph" w:styleId="PlainText">
    <w:name w:val="Plain Text"/>
    <w:basedOn w:val="Normal"/>
    <w:link w:val="PlainTextChar"/>
    <w:uiPriority w:val="99"/>
    <w:unhideWhenUsed/>
    <w:rsid w:val="005343C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5343C6"/>
    <w:rPr>
      <w:rFonts w:ascii="Consolas" w:hAnsi="Consolas"/>
      <w:sz w:val="21"/>
      <w:szCs w:val="21"/>
    </w:rPr>
  </w:style>
  <w:style w:type="character" w:customStyle="1" w:styleId="sc51">
    <w:name w:val="sc51"/>
    <w:basedOn w:val="DefaultParagraphFont"/>
    <w:rsid w:val="00E51D32"/>
    <w:rPr>
      <w:rFonts w:ascii="Courier New" w:hAnsi="Courier New" w:cs="Courier New" w:hint="default"/>
      <w:b/>
      <w:bCs/>
      <w:color w:val="0000FF"/>
      <w:sz w:val="20"/>
      <w:szCs w:val="20"/>
    </w:rPr>
  </w:style>
  <w:style w:type="character" w:customStyle="1" w:styleId="sc0">
    <w:name w:val="sc0"/>
    <w:basedOn w:val="DefaultParagraphFont"/>
    <w:rsid w:val="00E51D32"/>
    <w:rPr>
      <w:rFonts w:ascii="Courier New" w:hAnsi="Courier New" w:cs="Courier New" w:hint="default"/>
      <w:color w:val="000000"/>
      <w:sz w:val="20"/>
      <w:szCs w:val="20"/>
    </w:rPr>
  </w:style>
  <w:style w:type="character" w:customStyle="1" w:styleId="sc11">
    <w:name w:val="sc11"/>
    <w:basedOn w:val="DefaultParagraphFont"/>
    <w:rsid w:val="00E51D32"/>
    <w:rPr>
      <w:rFonts w:ascii="Courier New" w:hAnsi="Courier New" w:cs="Courier New" w:hint="default"/>
      <w:color w:val="000000"/>
      <w:sz w:val="20"/>
      <w:szCs w:val="20"/>
    </w:rPr>
  </w:style>
  <w:style w:type="character" w:customStyle="1" w:styleId="sc101">
    <w:name w:val="sc101"/>
    <w:basedOn w:val="DefaultParagraphFont"/>
    <w:rsid w:val="00E51D32"/>
    <w:rPr>
      <w:rFonts w:ascii="Courier New" w:hAnsi="Courier New" w:cs="Courier New" w:hint="default"/>
      <w:b/>
      <w:bCs/>
      <w:color w:val="000080"/>
      <w:sz w:val="20"/>
      <w:szCs w:val="20"/>
    </w:rPr>
  </w:style>
  <w:style w:type="character" w:customStyle="1" w:styleId="sc41">
    <w:name w:val="sc41"/>
    <w:basedOn w:val="DefaultParagraphFont"/>
    <w:rsid w:val="00E51D32"/>
    <w:rPr>
      <w:rFonts w:ascii="Courier New" w:hAnsi="Courier New" w:cs="Courier New" w:hint="default"/>
      <w:color w:val="FF8000"/>
      <w:sz w:val="20"/>
      <w:szCs w:val="20"/>
    </w:rPr>
  </w:style>
  <w:style w:type="character" w:customStyle="1" w:styleId="sc71">
    <w:name w:val="sc71"/>
    <w:basedOn w:val="DefaultParagraphFont"/>
    <w:rsid w:val="00E51D32"/>
    <w:rPr>
      <w:rFonts w:ascii="Courier New" w:hAnsi="Courier New" w:cs="Courier New" w:hint="default"/>
      <w:color w:val="808080"/>
      <w:sz w:val="20"/>
      <w:szCs w:val="20"/>
    </w:rPr>
  </w:style>
  <w:style w:type="character" w:customStyle="1" w:styleId="Heading2Char">
    <w:name w:val="Heading 2 Char"/>
    <w:basedOn w:val="DefaultParagraphFont"/>
    <w:link w:val="Heading2"/>
    <w:uiPriority w:val="9"/>
    <w:rsid w:val="00B77791"/>
    <w:rPr>
      <w:rFonts w:asciiTheme="majorHAnsi" w:eastAsiaTheme="majorEastAsia" w:hAnsiTheme="majorHAnsi" w:cstheme="majorBidi"/>
      <w:b/>
      <w:sz w:val="26"/>
      <w:szCs w:val="26"/>
    </w:rPr>
  </w:style>
  <w:style w:type="paragraph" w:styleId="TOCHeading">
    <w:name w:val="TOC Heading"/>
    <w:basedOn w:val="Heading1"/>
    <w:next w:val="Normal"/>
    <w:uiPriority w:val="39"/>
    <w:unhideWhenUsed/>
    <w:qFormat/>
    <w:rsid w:val="00A615C6"/>
    <w:pPr>
      <w:outlineLvl w:val="9"/>
    </w:pPr>
    <w:rPr>
      <w:lang w:val="en-US"/>
    </w:rPr>
  </w:style>
  <w:style w:type="paragraph" w:styleId="TOC1">
    <w:name w:val="toc 1"/>
    <w:basedOn w:val="Normal"/>
    <w:next w:val="Normal"/>
    <w:autoRedefine/>
    <w:uiPriority w:val="39"/>
    <w:unhideWhenUsed/>
    <w:rsid w:val="00A615C6"/>
    <w:pPr>
      <w:spacing w:after="100"/>
    </w:pPr>
  </w:style>
  <w:style w:type="character" w:styleId="Hyperlink">
    <w:name w:val="Hyperlink"/>
    <w:basedOn w:val="DefaultParagraphFont"/>
    <w:uiPriority w:val="99"/>
    <w:unhideWhenUsed/>
    <w:rsid w:val="00A615C6"/>
    <w:rPr>
      <w:color w:val="0563C1" w:themeColor="hyperlink"/>
      <w:u w:val="single"/>
    </w:rPr>
  </w:style>
  <w:style w:type="paragraph" w:styleId="TOC2">
    <w:name w:val="toc 2"/>
    <w:basedOn w:val="Normal"/>
    <w:next w:val="Normal"/>
    <w:autoRedefine/>
    <w:uiPriority w:val="39"/>
    <w:unhideWhenUsed/>
    <w:rsid w:val="00B77791"/>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199879">
      <w:bodyDiv w:val="1"/>
      <w:marLeft w:val="0"/>
      <w:marRight w:val="0"/>
      <w:marTop w:val="0"/>
      <w:marBottom w:val="0"/>
      <w:divBdr>
        <w:top w:val="none" w:sz="0" w:space="0" w:color="auto"/>
        <w:left w:val="none" w:sz="0" w:space="0" w:color="auto"/>
        <w:bottom w:val="none" w:sz="0" w:space="0" w:color="auto"/>
        <w:right w:val="none" w:sz="0" w:space="0" w:color="auto"/>
      </w:divBdr>
    </w:div>
    <w:div w:id="182013325">
      <w:bodyDiv w:val="1"/>
      <w:marLeft w:val="0"/>
      <w:marRight w:val="0"/>
      <w:marTop w:val="0"/>
      <w:marBottom w:val="0"/>
      <w:divBdr>
        <w:top w:val="none" w:sz="0" w:space="0" w:color="auto"/>
        <w:left w:val="none" w:sz="0" w:space="0" w:color="auto"/>
        <w:bottom w:val="none" w:sz="0" w:space="0" w:color="auto"/>
        <w:right w:val="none" w:sz="0" w:space="0" w:color="auto"/>
      </w:divBdr>
      <w:divsChild>
        <w:div w:id="2073768550">
          <w:marLeft w:val="0"/>
          <w:marRight w:val="0"/>
          <w:marTop w:val="0"/>
          <w:marBottom w:val="0"/>
          <w:divBdr>
            <w:top w:val="none" w:sz="0" w:space="0" w:color="auto"/>
            <w:left w:val="none" w:sz="0" w:space="0" w:color="auto"/>
            <w:bottom w:val="none" w:sz="0" w:space="0" w:color="auto"/>
            <w:right w:val="none" w:sz="0" w:space="0" w:color="auto"/>
          </w:divBdr>
        </w:div>
      </w:divsChild>
    </w:div>
    <w:div w:id="475805505">
      <w:bodyDiv w:val="1"/>
      <w:marLeft w:val="0"/>
      <w:marRight w:val="0"/>
      <w:marTop w:val="0"/>
      <w:marBottom w:val="0"/>
      <w:divBdr>
        <w:top w:val="none" w:sz="0" w:space="0" w:color="auto"/>
        <w:left w:val="none" w:sz="0" w:space="0" w:color="auto"/>
        <w:bottom w:val="none" w:sz="0" w:space="0" w:color="auto"/>
        <w:right w:val="none" w:sz="0" w:space="0" w:color="auto"/>
      </w:divBdr>
      <w:divsChild>
        <w:div w:id="970750191">
          <w:marLeft w:val="0"/>
          <w:marRight w:val="0"/>
          <w:marTop w:val="0"/>
          <w:marBottom w:val="0"/>
          <w:divBdr>
            <w:top w:val="none" w:sz="0" w:space="0" w:color="auto"/>
            <w:left w:val="none" w:sz="0" w:space="0" w:color="auto"/>
            <w:bottom w:val="none" w:sz="0" w:space="0" w:color="auto"/>
            <w:right w:val="none" w:sz="0" w:space="0" w:color="auto"/>
          </w:divBdr>
        </w:div>
      </w:divsChild>
    </w:div>
    <w:div w:id="520820353">
      <w:bodyDiv w:val="1"/>
      <w:marLeft w:val="0"/>
      <w:marRight w:val="0"/>
      <w:marTop w:val="0"/>
      <w:marBottom w:val="0"/>
      <w:divBdr>
        <w:top w:val="none" w:sz="0" w:space="0" w:color="auto"/>
        <w:left w:val="none" w:sz="0" w:space="0" w:color="auto"/>
        <w:bottom w:val="none" w:sz="0" w:space="0" w:color="auto"/>
        <w:right w:val="none" w:sz="0" w:space="0" w:color="auto"/>
      </w:divBdr>
      <w:divsChild>
        <w:div w:id="139614368">
          <w:marLeft w:val="0"/>
          <w:marRight w:val="0"/>
          <w:marTop w:val="0"/>
          <w:marBottom w:val="0"/>
          <w:divBdr>
            <w:top w:val="none" w:sz="0" w:space="0" w:color="auto"/>
            <w:left w:val="none" w:sz="0" w:space="0" w:color="auto"/>
            <w:bottom w:val="none" w:sz="0" w:space="0" w:color="auto"/>
            <w:right w:val="none" w:sz="0" w:space="0" w:color="auto"/>
          </w:divBdr>
        </w:div>
      </w:divsChild>
    </w:div>
    <w:div w:id="691145643">
      <w:bodyDiv w:val="1"/>
      <w:marLeft w:val="0"/>
      <w:marRight w:val="0"/>
      <w:marTop w:val="0"/>
      <w:marBottom w:val="0"/>
      <w:divBdr>
        <w:top w:val="none" w:sz="0" w:space="0" w:color="auto"/>
        <w:left w:val="none" w:sz="0" w:space="0" w:color="auto"/>
        <w:bottom w:val="none" w:sz="0" w:space="0" w:color="auto"/>
        <w:right w:val="none" w:sz="0" w:space="0" w:color="auto"/>
      </w:divBdr>
      <w:divsChild>
        <w:div w:id="356739080">
          <w:marLeft w:val="0"/>
          <w:marRight w:val="0"/>
          <w:marTop w:val="0"/>
          <w:marBottom w:val="0"/>
          <w:divBdr>
            <w:top w:val="none" w:sz="0" w:space="0" w:color="auto"/>
            <w:left w:val="none" w:sz="0" w:space="0" w:color="auto"/>
            <w:bottom w:val="none" w:sz="0" w:space="0" w:color="auto"/>
            <w:right w:val="none" w:sz="0" w:space="0" w:color="auto"/>
          </w:divBdr>
        </w:div>
      </w:divsChild>
    </w:div>
    <w:div w:id="1138452195">
      <w:bodyDiv w:val="1"/>
      <w:marLeft w:val="0"/>
      <w:marRight w:val="0"/>
      <w:marTop w:val="0"/>
      <w:marBottom w:val="0"/>
      <w:divBdr>
        <w:top w:val="none" w:sz="0" w:space="0" w:color="auto"/>
        <w:left w:val="none" w:sz="0" w:space="0" w:color="auto"/>
        <w:bottom w:val="none" w:sz="0" w:space="0" w:color="auto"/>
        <w:right w:val="none" w:sz="0" w:space="0" w:color="auto"/>
      </w:divBdr>
      <w:divsChild>
        <w:div w:id="1979072361">
          <w:marLeft w:val="0"/>
          <w:marRight w:val="0"/>
          <w:marTop w:val="0"/>
          <w:marBottom w:val="0"/>
          <w:divBdr>
            <w:top w:val="none" w:sz="0" w:space="0" w:color="auto"/>
            <w:left w:val="none" w:sz="0" w:space="0" w:color="auto"/>
            <w:bottom w:val="none" w:sz="0" w:space="0" w:color="auto"/>
            <w:right w:val="none" w:sz="0" w:space="0" w:color="auto"/>
          </w:divBdr>
        </w:div>
      </w:divsChild>
    </w:div>
    <w:div w:id="1164591909">
      <w:bodyDiv w:val="1"/>
      <w:marLeft w:val="0"/>
      <w:marRight w:val="0"/>
      <w:marTop w:val="0"/>
      <w:marBottom w:val="0"/>
      <w:divBdr>
        <w:top w:val="none" w:sz="0" w:space="0" w:color="auto"/>
        <w:left w:val="none" w:sz="0" w:space="0" w:color="auto"/>
        <w:bottom w:val="none" w:sz="0" w:space="0" w:color="auto"/>
        <w:right w:val="none" w:sz="0" w:space="0" w:color="auto"/>
      </w:divBdr>
      <w:divsChild>
        <w:div w:id="390349927">
          <w:marLeft w:val="0"/>
          <w:marRight w:val="0"/>
          <w:marTop w:val="0"/>
          <w:marBottom w:val="0"/>
          <w:divBdr>
            <w:top w:val="none" w:sz="0" w:space="0" w:color="auto"/>
            <w:left w:val="none" w:sz="0" w:space="0" w:color="auto"/>
            <w:bottom w:val="none" w:sz="0" w:space="0" w:color="auto"/>
            <w:right w:val="none" w:sz="0" w:space="0" w:color="auto"/>
          </w:divBdr>
        </w:div>
      </w:divsChild>
    </w:div>
    <w:div w:id="1196041591">
      <w:bodyDiv w:val="1"/>
      <w:marLeft w:val="0"/>
      <w:marRight w:val="0"/>
      <w:marTop w:val="0"/>
      <w:marBottom w:val="0"/>
      <w:divBdr>
        <w:top w:val="none" w:sz="0" w:space="0" w:color="auto"/>
        <w:left w:val="none" w:sz="0" w:space="0" w:color="auto"/>
        <w:bottom w:val="none" w:sz="0" w:space="0" w:color="auto"/>
        <w:right w:val="none" w:sz="0" w:space="0" w:color="auto"/>
      </w:divBdr>
      <w:divsChild>
        <w:div w:id="203442350">
          <w:marLeft w:val="0"/>
          <w:marRight w:val="0"/>
          <w:marTop w:val="0"/>
          <w:marBottom w:val="0"/>
          <w:divBdr>
            <w:top w:val="none" w:sz="0" w:space="0" w:color="auto"/>
            <w:left w:val="none" w:sz="0" w:space="0" w:color="auto"/>
            <w:bottom w:val="none" w:sz="0" w:space="0" w:color="auto"/>
            <w:right w:val="none" w:sz="0" w:space="0" w:color="auto"/>
          </w:divBdr>
        </w:div>
      </w:divsChild>
    </w:div>
    <w:div w:id="1410078512">
      <w:bodyDiv w:val="1"/>
      <w:marLeft w:val="0"/>
      <w:marRight w:val="0"/>
      <w:marTop w:val="0"/>
      <w:marBottom w:val="0"/>
      <w:divBdr>
        <w:top w:val="none" w:sz="0" w:space="0" w:color="auto"/>
        <w:left w:val="none" w:sz="0" w:space="0" w:color="auto"/>
        <w:bottom w:val="none" w:sz="0" w:space="0" w:color="auto"/>
        <w:right w:val="none" w:sz="0" w:space="0" w:color="auto"/>
      </w:divBdr>
      <w:divsChild>
        <w:div w:id="1659922958">
          <w:marLeft w:val="0"/>
          <w:marRight w:val="0"/>
          <w:marTop w:val="0"/>
          <w:marBottom w:val="0"/>
          <w:divBdr>
            <w:top w:val="none" w:sz="0" w:space="0" w:color="auto"/>
            <w:left w:val="none" w:sz="0" w:space="0" w:color="auto"/>
            <w:bottom w:val="none" w:sz="0" w:space="0" w:color="auto"/>
            <w:right w:val="none" w:sz="0" w:space="0" w:color="auto"/>
          </w:divBdr>
        </w:div>
      </w:divsChild>
    </w:div>
    <w:div w:id="1552618795">
      <w:bodyDiv w:val="1"/>
      <w:marLeft w:val="0"/>
      <w:marRight w:val="0"/>
      <w:marTop w:val="0"/>
      <w:marBottom w:val="0"/>
      <w:divBdr>
        <w:top w:val="none" w:sz="0" w:space="0" w:color="auto"/>
        <w:left w:val="none" w:sz="0" w:space="0" w:color="auto"/>
        <w:bottom w:val="none" w:sz="0" w:space="0" w:color="auto"/>
        <w:right w:val="none" w:sz="0" w:space="0" w:color="auto"/>
      </w:divBdr>
      <w:divsChild>
        <w:div w:id="1919829856">
          <w:marLeft w:val="0"/>
          <w:marRight w:val="0"/>
          <w:marTop w:val="0"/>
          <w:marBottom w:val="0"/>
          <w:divBdr>
            <w:top w:val="none" w:sz="0" w:space="0" w:color="auto"/>
            <w:left w:val="none" w:sz="0" w:space="0" w:color="auto"/>
            <w:bottom w:val="none" w:sz="0" w:space="0" w:color="auto"/>
            <w:right w:val="none" w:sz="0" w:space="0" w:color="auto"/>
          </w:divBdr>
        </w:div>
      </w:divsChild>
    </w:div>
    <w:div w:id="1890216814">
      <w:bodyDiv w:val="1"/>
      <w:marLeft w:val="0"/>
      <w:marRight w:val="0"/>
      <w:marTop w:val="0"/>
      <w:marBottom w:val="0"/>
      <w:divBdr>
        <w:top w:val="none" w:sz="0" w:space="0" w:color="auto"/>
        <w:left w:val="none" w:sz="0" w:space="0" w:color="auto"/>
        <w:bottom w:val="none" w:sz="0" w:space="0" w:color="auto"/>
        <w:right w:val="none" w:sz="0" w:space="0" w:color="auto"/>
      </w:divBdr>
      <w:divsChild>
        <w:div w:id="49575217">
          <w:marLeft w:val="0"/>
          <w:marRight w:val="0"/>
          <w:marTop w:val="0"/>
          <w:marBottom w:val="0"/>
          <w:divBdr>
            <w:top w:val="none" w:sz="0" w:space="0" w:color="auto"/>
            <w:left w:val="none" w:sz="0" w:space="0" w:color="auto"/>
            <w:bottom w:val="none" w:sz="0" w:space="0" w:color="auto"/>
            <w:right w:val="none" w:sz="0" w:space="0" w:color="auto"/>
          </w:divBdr>
        </w:div>
      </w:divsChild>
    </w:div>
    <w:div w:id="1914504728">
      <w:bodyDiv w:val="1"/>
      <w:marLeft w:val="0"/>
      <w:marRight w:val="0"/>
      <w:marTop w:val="0"/>
      <w:marBottom w:val="0"/>
      <w:divBdr>
        <w:top w:val="none" w:sz="0" w:space="0" w:color="auto"/>
        <w:left w:val="none" w:sz="0" w:space="0" w:color="auto"/>
        <w:bottom w:val="none" w:sz="0" w:space="0" w:color="auto"/>
        <w:right w:val="none" w:sz="0" w:space="0" w:color="auto"/>
      </w:divBdr>
      <w:divsChild>
        <w:div w:id="1634631075">
          <w:marLeft w:val="0"/>
          <w:marRight w:val="0"/>
          <w:marTop w:val="0"/>
          <w:marBottom w:val="0"/>
          <w:divBdr>
            <w:top w:val="none" w:sz="0" w:space="0" w:color="auto"/>
            <w:left w:val="none" w:sz="0" w:space="0" w:color="auto"/>
            <w:bottom w:val="none" w:sz="0" w:space="0" w:color="auto"/>
            <w:right w:val="none" w:sz="0" w:space="0" w:color="auto"/>
          </w:divBdr>
          <w:divsChild>
            <w:div w:id="589897538">
              <w:marLeft w:val="0"/>
              <w:marRight w:val="0"/>
              <w:marTop w:val="0"/>
              <w:marBottom w:val="0"/>
              <w:divBdr>
                <w:top w:val="none" w:sz="0" w:space="0" w:color="auto"/>
                <w:left w:val="none" w:sz="0" w:space="0" w:color="auto"/>
                <w:bottom w:val="none" w:sz="0" w:space="0" w:color="auto"/>
                <w:right w:val="none" w:sz="0" w:space="0" w:color="auto"/>
              </w:divBdr>
              <w:divsChild>
                <w:div w:id="2007512225">
                  <w:marLeft w:val="0"/>
                  <w:marRight w:val="0"/>
                  <w:marTop w:val="0"/>
                  <w:marBottom w:val="0"/>
                  <w:divBdr>
                    <w:top w:val="none" w:sz="0" w:space="0" w:color="auto"/>
                    <w:left w:val="none" w:sz="0" w:space="0" w:color="auto"/>
                    <w:bottom w:val="none" w:sz="0" w:space="0" w:color="auto"/>
                    <w:right w:val="none" w:sz="0" w:space="0" w:color="auto"/>
                  </w:divBdr>
                  <w:divsChild>
                    <w:div w:id="1276249955">
                      <w:marLeft w:val="0"/>
                      <w:marRight w:val="0"/>
                      <w:marTop w:val="0"/>
                      <w:marBottom w:val="0"/>
                      <w:divBdr>
                        <w:top w:val="none" w:sz="0" w:space="0" w:color="auto"/>
                        <w:left w:val="none" w:sz="0" w:space="0" w:color="auto"/>
                        <w:bottom w:val="none" w:sz="0" w:space="0" w:color="auto"/>
                        <w:right w:val="none" w:sz="0" w:space="0" w:color="auto"/>
                      </w:divBdr>
                      <w:divsChild>
                        <w:div w:id="17970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966823">
              <w:marLeft w:val="0"/>
              <w:marRight w:val="0"/>
              <w:marTop w:val="0"/>
              <w:marBottom w:val="0"/>
              <w:divBdr>
                <w:top w:val="none" w:sz="0" w:space="0" w:color="auto"/>
                <w:left w:val="none" w:sz="0" w:space="0" w:color="auto"/>
                <w:bottom w:val="none" w:sz="0" w:space="0" w:color="auto"/>
                <w:right w:val="none" w:sz="0" w:space="0" w:color="auto"/>
              </w:divBdr>
            </w:div>
            <w:div w:id="1302730451">
              <w:marLeft w:val="0"/>
              <w:marRight w:val="0"/>
              <w:marTop w:val="0"/>
              <w:marBottom w:val="0"/>
              <w:divBdr>
                <w:top w:val="none" w:sz="0" w:space="0" w:color="auto"/>
                <w:left w:val="none" w:sz="0" w:space="0" w:color="auto"/>
                <w:bottom w:val="none" w:sz="0" w:space="0" w:color="auto"/>
                <w:right w:val="none" w:sz="0" w:space="0" w:color="auto"/>
              </w:divBdr>
              <w:divsChild>
                <w:div w:id="1775444636">
                  <w:marLeft w:val="0"/>
                  <w:marRight w:val="0"/>
                  <w:marTop w:val="0"/>
                  <w:marBottom w:val="0"/>
                  <w:divBdr>
                    <w:top w:val="none" w:sz="0" w:space="0" w:color="auto"/>
                    <w:left w:val="none" w:sz="0" w:space="0" w:color="auto"/>
                    <w:bottom w:val="none" w:sz="0" w:space="0" w:color="auto"/>
                    <w:right w:val="none" w:sz="0" w:space="0" w:color="auto"/>
                  </w:divBdr>
                  <w:divsChild>
                    <w:div w:id="691414625">
                      <w:marLeft w:val="0"/>
                      <w:marRight w:val="0"/>
                      <w:marTop w:val="0"/>
                      <w:marBottom w:val="0"/>
                      <w:divBdr>
                        <w:top w:val="none" w:sz="0" w:space="0" w:color="auto"/>
                        <w:left w:val="none" w:sz="0" w:space="0" w:color="auto"/>
                        <w:bottom w:val="none" w:sz="0" w:space="0" w:color="auto"/>
                        <w:right w:val="none" w:sz="0" w:space="0" w:color="auto"/>
                      </w:divBdr>
                      <w:divsChild>
                        <w:div w:id="136898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982704">
              <w:marLeft w:val="0"/>
              <w:marRight w:val="0"/>
              <w:marTop w:val="0"/>
              <w:marBottom w:val="0"/>
              <w:divBdr>
                <w:top w:val="none" w:sz="0" w:space="0" w:color="auto"/>
                <w:left w:val="none" w:sz="0" w:space="0" w:color="auto"/>
                <w:bottom w:val="none" w:sz="0" w:space="0" w:color="auto"/>
                <w:right w:val="none" w:sz="0" w:space="0" w:color="auto"/>
              </w:divBdr>
            </w:div>
            <w:div w:id="405809110">
              <w:marLeft w:val="0"/>
              <w:marRight w:val="0"/>
              <w:marTop w:val="0"/>
              <w:marBottom w:val="0"/>
              <w:divBdr>
                <w:top w:val="none" w:sz="0" w:space="0" w:color="auto"/>
                <w:left w:val="none" w:sz="0" w:space="0" w:color="auto"/>
                <w:bottom w:val="none" w:sz="0" w:space="0" w:color="auto"/>
                <w:right w:val="none" w:sz="0" w:space="0" w:color="auto"/>
              </w:divBdr>
              <w:divsChild>
                <w:div w:id="14818046">
                  <w:marLeft w:val="0"/>
                  <w:marRight w:val="0"/>
                  <w:marTop w:val="0"/>
                  <w:marBottom w:val="0"/>
                  <w:divBdr>
                    <w:top w:val="none" w:sz="0" w:space="0" w:color="auto"/>
                    <w:left w:val="none" w:sz="0" w:space="0" w:color="auto"/>
                    <w:bottom w:val="none" w:sz="0" w:space="0" w:color="auto"/>
                    <w:right w:val="none" w:sz="0" w:space="0" w:color="auto"/>
                  </w:divBdr>
                  <w:divsChild>
                    <w:div w:id="1252660025">
                      <w:marLeft w:val="0"/>
                      <w:marRight w:val="0"/>
                      <w:marTop w:val="0"/>
                      <w:marBottom w:val="0"/>
                      <w:divBdr>
                        <w:top w:val="none" w:sz="0" w:space="0" w:color="auto"/>
                        <w:left w:val="none" w:sz="0" w:space="0" w:color="auto"/>
                        <w:bottom w:val="none" w:sz="0" w:space="0" w:color="auto"/>
                        <w:right w:val="none" w:sz="0" w:space="0" w:color="auto"/>
                      </w:divBdr>
                      <w:divsChild>
                        <w:div w:id="17219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8824944">
      <w:bodyDiv w:val="1"/>
      <w:marLeft w:val="0"/>
      <w:marRight w:val="0"/>
      <w:marTop w:val="0"/>
      <w:marBottom w:val="0"/>
      <w:divBdr>
        <w:top w:val="none" w:sz="0" w:space="0" w:color="auto"/>
        <w:left w:val="none" w:sz="0" w:space="0" w:color="auto"/>
        <w:bottom w:val="none" w:sz="0" w:space="0" w:color="auto"/>
        <w:right w:val="none" w:sz="0" w:space="0" w:color="auto"/>
      </w:divBdr>
      <w:divsChild>
        <w:div w:id="272565478">
          <w:marLeft w:val="0"/>
          <w:marRight w:val="0"/>
          <w:marTop w:val="0"/>
          <w:marBottom w:val="0"/>
          <w:divBdr>
            <w:top w:val="none" w:sz="0" w:space="0" w:color="auto"/>
            <w:left w:val="none" w:sz="0" w:space="0" w:color="auto"/>
            <w:bottom w:val="none" w:sz="0" w:space="0" w:color="auto"/>
            <w:right w:val="none" w:sz="0" w:space="0" w:color="auto"/>
          </w:divBdr>
        </w:div>
      </w:divsChild>
    </w:div>
    <w:div w:id="2065134127">
      <w:bodyDiv w:val="1"/>
      <w:marLeft w:val="0"/>
      <w:marRight w:val="0"/>
      <w:marTop w:val="0"/>
      <w:marBottom w:val="0"/>
      <w:divBdr>
        <w:top w:val="none" w:sz="0" w:space="0" w:color="auto"/>
        <w:left w:val="none" w:sz="0" w:space="0" w:color="auto"/>
        <w:bottom w:val="none" w:sz="0" w:space="0" w:color="auto"/>
        <w:right w:val="none" w:sz="0" w:space="0" w:color="auto"/>
      </w:divBdr>
      <w:divsChild>
        <w:div w:id="18993198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2E71DE5899A8B4CA1A91B1FEAE55A5C" ma:contentTypeVersion="2" ma:contentTypeDescription="Create a new document." ma:contentTypeScope="" ma:versionID="bbd6889a728089885966ee2a4cc2a0b7">
  <xsd:schema xmlns:xsd="http://www.w3.org/2001/XMLSchema" xmlns:xs="http://www.w3.org/2001/XMLSchema" xmlns:p="http://schemas.microsoft.com/office/2006/metadata/properties" xmlns:ns3="4af1ef92-44c9-4739-9571-20cb2a95dbb4" targetNamespace="http://schemas.microsoft.com/office/2006/metadata/properties" ma:root="true" ma:fieldsID="0e18a8285c75e7f6a38419cd7c852282" ns3:_="">
    <xsd:import namespace="4af1ef92-44c9-4739-9571-20cb2a95dbb4"/>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1ef92-44c9-4739-9571-20cb2a95db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D74B3D-8AE6-49D2-A6E6-326F3F4D6F92}">
  <ds:schemaRefs>
    <ds:schemaRef ds:uri="http://schemas.openxmlformats.org/officeDocument/2006/bibliography"/>
  </ds:schemaRefs>
</ds:datastoreItem>
</file>

<file path=customXml/itemProps2.xml><?xml version="1.0" encoding="utf-8"?>
<ds:datastoreItem xmlns:ds="http://schemas.openxmlformats.org/officeDocument/2006/customXml" ds:itemID="{825095D6-1656-4B4D-B6DB-7B4E026BD0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1ef92-44c9-4739-9571-20cb2a95db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87059D-766D-4D66-AE60-2CD665A570C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E734BA6-5DFC-4A69-A4B4-3EEF51BB556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36</TotalTime>
  <Pages>48</Pages>
  <Words>5851</Words>
  <Characters>33354</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Mclaren</dc:creator>
  <cp:keywords/>
  <dc:description/>
  <cp:lastModifiedBy>Abdalah Ibrahim</cp:lastModifiedBy>
  <cp:revision>16</cp:revision>
  <dcterms:created xsi:type="dcterms:W3CDTF">2021-05-03T18:58:00Z</dcterms:created>
  <dcterms:modified xsi:type="dcterms:W3CDTF">2021-05-07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E71DE5899A8B4CA1A91B1FEAE55A5C</vt:lpwstr>
  </property>
</Properties>
</file>